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3510D1" w14:textId="77777777" w:rsidR="00EB1CC0" w:rsidRPr="002E1633" w:rsidRDefault="00EB1CC0" w:rsidP="002E1633">
      <w:pPr>
        <w:jc w:val="center"/>
        <w:rPr>
          <w:rFonts w:asciiTheme="minorHAnsi" w:hAnsiTheme="minorHAnsi"/>
          <w:b/>
          <w:sz w:val="28"/>
          <w:szCs w:val="26"/>
        </w:rPr>
      </w:pPr>
      <w:bookmarkStart w:id="0" w:name="_GoBack"/>
      <w:bookmarkEnd w:id="0"/>
      <w:r w:rsidRPr="002E1633">
        <w:rPr>
          <w:rFonts w:asciiTheme="minorHAnsi" w:hAnsiTheme="minorHAnsi"/>
          <w:b/>
          <w:sz w:val="28"/>
          <w:szCs w:val="26"/>
        </w:rPr>
        <w:t xml:space="preserve"> Louisiana State Apprenticeship Council Meeting</w:t>
      </w:r>
    </w:p>
    <w:p w14:paraId="65D30009" w14:textId="670D9C4C" w:rsidR="00EB1CC0" w:rsidRPr="002E1633" w:rsidRDefault="002E1633" w:rsidP="002E1633">
      <w:pPr>
        <w:jc w:val="center"/>
        <w:rPr>
          <w:rFonts w:asciiTheme="minorHAnsi" w:hAnsiTheme="minorHAnsi"/>
          <w:b/>
          <w:sz w:val="28"/>
          <w:szCs w:val="26"/>
        </w:rPr>
      </w:pPr>
      <w:r w:rsidRPr="002E1633">
        <w:rPr>
          <w:rFonts w:asciiTheme="minorHAnsi" w:hAnsiTheme="minorHAnsi"/>
          <w:b/>
          <w:sz w:val="28"/>
          <w:szCs w:val="26"/>
        </w:rPr>
        <w:t>Thursday, June 28</w:t>
      </w:r>
      <w:r w:rsidR="00EB1CC0" w:rsidRPr="002E1633">
        <w:rPr>
          <w:rFonts w:asciiTheme="minorHAnsi" w:hAnsiTheme="minorHAnsi"/>
          <w:b/>
          <w:sz w:val="28"/>
          <w:szCs w:val="26"/>
        </w:rPr>
        <w:t>, 201</w:t>
      </w:r>
      <w:r w:rsidR="00306802" w:rsidRPr="002E1633">
        <w:rPr>
          <w:rFonts w:asciiTheme="minorHAnsi" w:hAnsiTheme="minorHAnsi"/>
          <w:b/>
          <w:sz w:val="28"/>
          <w:szCs w:val="26"/>
        </w:rPr>
        <w:t>8</w:t>
      </w:r>
    </w:p>
    <w:p w14:paraId="6AB53880" w14:textId="77777777" w:rsidR="00EB1CC0" w:rsidRPr="002E1633" w:rsidRDefault="00EB1CC0" w:rsidP="002E1633">
      <w:pPr>
        <w:jc w:val="center"/>
        <w:rPr>
          <w:rFonts w:asciiTheme="minorHAnsi" w:hAnsiTheme="minorHAnsi"/>
          <w:b/>
          <w:sz w:val="28"/>
          <w:szCs w:val="26"/>
        </w:rPr>
      </w:pPr>
      <w:r w:rsidRPr="002E1633">
        <w:rPr>
          <w:rFonts w:asciiTheme="minorHAnsi" w:hAnsiTheme="minorHAnsi"/>
          <w:b/>
          <w:sz w:val="28"/>
          <w:szCs w:val="26"/>
        </w:rPr>
        <w:t>10:00 a.m.</w:t>
      </w:r>
    </w:p>
    <w:p w14:paraId="45458188" w14:textId="77777777" w:rsidR="00C96E91" w:rsidRPr="002E1633" w:rsidRDefault="00153F5A" w:rsidP="002E1633">
      <w:pPr>
        <w:jc w:val="center"/>
        <w:rPr>
          <w:sz w:val="28"/>
          <w:szCs w:val="26"/>
        </w:rPr>
      </w:pPr>
      <w:r w:rsidRPr="002E1633">
        <w:rPr>
          <w:rFonts w:asciiTheme="minorHAnsi" w:hAnsiTheme="minorHAnsi"/>
          <w:b/>
          <w:sz w:val="28"/>
          <w:szCs w:val="26"/>
        </w:rPr>
        <w:t>4</w:t>
      </w:r>
      <w:r w:rsidRPr="002E1633">
        <w:rPr>
          <w:rFonts w:asciiTheme="minorHAnsi" w:hAnsiTheme="minorHAnsi"/>
          <w:b/>
          <w:sz w:val="28"/>
          <w:szCs w:val="26"/>
          <w:vertAlign w:val="superscript"/>
        </w:rPr>
        <w:t>th</w:t>
      </w:r>
      <w:r w:rsidRPr="002E1633">
        <w:rPr>
          <w:rFonts w:asciiTheme="minorHAnsi" w:hAnsiTheme="minorHAnsi"/>
          <w:b/>
          <w:sz w:val="28"/>
          <w:szCs w:val="26"/>
        </w:rPr>
        <w:t xml:space="preserve"> Floor Auditorium – AO Building</w:t>
      </w:r>
    </w:p>
    <w:p w14:paraId="168721FD" w14:textId="7D63E828" w:rsidR="00EB1CC0" w:rsidRPr="002E1633" w:rsidRDefault="00EB1CC0" w:rsidP="002E1633">
      <w:pPr>
        <w:jc w:val="center"/>
        <w:rPr>
          <w:rFonts w:asciiTheme="minorHAnsi" w:hAnsiTheme="minorHAnsi"/>
          <w:b/>
          <w:sz w:val="28"/>
          <w:szCs w:val="26"/>
        </w:rPr>
      </w:pPr>
      <w:r w:rsidRPr="002E1633">
        <w:rPr>
          <w:rFonts w:asciiTheme="minorHAnsi" w:hAnsiTheme="minorHAnsi"/>
          <w:b/>
          <w:sz w:val="28"/>
          <w:szCs w:val="26"/>
        </w:rPr>
        <w:t>AGENDA</w:t>
      </w:r>
    </w:p>
    <w:p w14:paraId="7CCE3918" w14:textId="0E714396" w:rsidR="002E1633" w:rsidRDefault="002E1633" w:rsidP="002E1633">
      <w:pPr>
        <w:jc w:val="center"/>
        <w:rPr>
          <w:rFonts w:asciiTheme="minorHAnsi" w:hAnsiTheme="minorHAnsi"/>
          <w:b/>
          <w:sz w:val="24"/>
          <w:szCs w:val="26"/>
        </w:rPr>
      </w:pPr>
    </w:p>
    <w:p w14:paraId="2A3A7A54" w14:textId="77777777" w:rsidR="002E1633" w:rsidRPr="002E1633" w:rsidRDefault="002E1633" w:rsidP="002E1633">
      <w:pPr>
        <w:jc w:val="center"/>
        <w:rPr>
          <w:rFonts w:asciiTheme="minorHAnsi" w:hAnsiTheme="minorHAnsi"/>
          <w:b/>
          <w:sz w:val="24"/>
          <w:szCs w:val="26"/>
        </w:rPr>
      </w:pPr>
    </w:p>
    <w:p w14:paraId="592FA9BF" w14:textId="77777777" w:rsidR="00EB1CC0" w:rsidRPr="00743C34" w:rsidRDefault="00EB1CC0" w:rsidP="002E1633">
      <w:pPr>
        <w:jc w:val="both"/>
        <w:rPr>
          <w:rFonts w:asciiTheme="minorHAnsi" w:hAnsiTheme="minorHAnsi"/>
          <w:b/>
          <w:sz w:val="8"/>
          <w:szCs w:val="28"/>
        </w:rPr>
      </w:pPr>
    </w:p>
    <w:p w14:paraId="148FDF21" w14:textId="41253A8F" w:rsidR="00EB1CC0" w:rsidRDefault="00EB1CC0" w:rsidP="002E1633">
      <w:pPr>
        <w:pStyle w:val="ListParagraph"/>
        <w:numPr>
          <w:ilvl w:val="0"/>
          <w:numId w:val="1"/>
        </w:numPr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Call to Order/Roll Call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EE11CE" w:rsidRPr="00743C34">
        <w:rPr>
          <w:rFonts w:asciiTheme="minorHAnsi" w:hAnsiTheme="minorHAnsi"/>
          <w:b/>
          <w:sz w:val="24"/>
          <w:szCs w:val="24"/>
        </w:rPr>
        <w:t xml:space="preserve">- </w:t>
      </w:r>
      <w:r w:rsidR="00CB777F" w:rsidRPr="00743C34">
        <w:rPr>
          <w:rFonts w:asciiTheme="minorHAnsi" w:hAnsiTheme="minorHAnsi"/>
          <w:b/>
          <w:sz w:val="24"/>
          <w:szCs w:val="24"/>
        </w:rPr>
        <w:t>10</w:t>
      </w:r>
      <w:r w:rsidR="00EE11CE" w:rsidRPr="00743C34">
        <w:rPr>
          <w:rFonts w:asciiTheme="minorHAnsi" w:hAnsiTheme="minorHAnsi"/>
          <w:b/>
          <w:sz w:val="24"/>
          <w:szCs w:val="24"/>
        </w:rPr>
        <w:t>:00</w:t>
      </w:r>
      <w:r w:rsidR="00CB3201" w:rsidRPr="00743C34">
        <w:rPr>
          <w:rFonts w:asciiTheme="minorHAnsi" w:hAnsiTheme="minorHAnsi"/>
          <w:b/>
          <w:sz w:val="24"/>
          <w:szCs w:val="24"/>
        </w:rPr>
        <w:t>-10:05</w:t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F443B9">
        <w:rPr>
          <w:rFonts w:asciiTheme="minorHAnsi" w:hAnsiTheme="minorHAnsi"/>
          <w:b/>
          <w:sz w:val="24"/>
          <w:szCs w:val="24"/>
        </w:rPr>
        <w:t xml:space="preserve">             </w:t>
      </w:r>
      <w:r w:rsidR="008D43FF" w:rsidRPr="00743C34">
        <w:rPr>
          <w:rFonts w:asciiTheme="minorHAnsi" w:hAnsiTheme="minorHAnsi"/>
          <w:b/>
          <w:sz w:val="24"/>
          <w:szCs w:val="24"/>
        </w:rPr>
        <w:t>Henry Heier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, </w:t>
      </w:r>
      <w:r w:rsidR="00BE077F" w:rsidRPr="00743C34">
        <w:rPr>
          <w:rFonts w:asciiTheme="minorHAnsi" w:hAnsiTheme="minorHAnsi"/>
          <w:b/>
          <w:sz w:val="24"/>
          <w:szCs w:val="24"/>
        </w:rPr>
        <w:t>Chairman</w:t>
      </w:r>
    </w:p>
    <w:p w14:paraId="4C445EBC" w14:textId="77777777" w:rsidR="00C90F3E" w:rsidRPr="00743C34" w:rsidRDefault="00C90F3E" w:rsidP="00C90F3E">
      <w:pPr>
        <w:pStyle w:val="ListParagraph"/>
        <w:contextualSpacing w:val="0"/>
        <w:jc w:val="both"/>
        <w:rPr>
          <w:rFonts w:asciiTheme="minorHAnsi" w:hAnsiTheme="minorHAnsi"/>
          <w:b/>
          <w:sz w:val="24"/>
          <w:szCs w:val="24"/>
        </w:rPr>
      </w:pPr>
    </w:p>
    <w:p w14:paraId="6E6FA730" w14:textId="77777777" w:rsidR="00EE11CE" w:rsidRPr="00743C34" w:rsidRDefault="00EE11CE" w:rsidP="002E1633">
      <w:pPr>
        <w:pStyle w:val="ListParagraph"/>
        <w:numPr>
          <w:ilvl w:val="0"/>
          <w:numId w:val="1"/>
        </w:numPr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 xml:space="preserve">Review of Minutes from Previous </w:t>
      </w:r>
    </w:p>
    <w:p w14:paraId="4C6DD11A" w14:textId="75F32384" w:rsidR="00DA38C6" w:rsidRDefault="00EE11CE" w:rsidP="002E1633">
      <w:pPr>
        <w:pStyle w:val="ListParagraph"/>
        <w:ind w:left="900"/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SAC Meeting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CB3201" w:rsidRPr="00743C34">
        <w:rPr>
          <w:rFonts w:asciiTheme="minorHAnsi" w:hAnsiTheme="minorHAnsi"/>
          <w:b/>
          <w:sz w:val="24"/>
          <w:szCs w:val="24"/>
        </w:rPr>
        <w:t>- 10:05-10:1</w:t>
      </w:r>
      <w:r w:rsidR="00471629" w:rsidRPr="00743C34">
        <w:rPr>
          <w:rFonts w:asciiTheme="minorHAnsi" w:hAnsiTheme="minorHAnsi"/>
          <w:b/>
          <w:sz w:val="24"/>
          <w:szCs w:val="24"/>
        </w:rPr>
        <w:t>0</w:t>
      </w:r>
    </w:p>
    <w:p w14:paraId="0BA67B43" w14:textId="77777777" w:rsidR="00C90F3E" w:rsidRPr="00743C34" w:rsidRDefault="00C90F3E" w:rsidP="002E1633">
      <w:pPr>
        <w:pStyle w:val="ListParagraph"/>
        <w:ind w:left="900"/>
        <w:contextualSpacing w:val="0"/>
        <w:jc w:val="both"/>
        <w:rPr>
          <w:rFonts w:asciiTheme="minorHAnsi" w:hAnsiTheme="minorHAnsi"/>
          <w:b/>
          <w:sz w:val="24"/>
          <w:szCs w:val="24"/>
        </w:rPr>
      </w:pPr>
    </w:p>
    <w:p w14:paraId="2BFBA53E" w14:textId="3BF2B6A1" w:rsidR="00434E46" w:rsidRPr="00743C34" w:rsidRDefault="00CA4FB7" w:rsidP="002E1633">
      <w:pPr>
        <w:pStyle w:val="ListParagraph"/>
        <w:numPr>
          <w:ilvl w:val="0"/>
          <w:numId w:val="1"/>
        </w:numPr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St</w:t>
      </w:r>
      <w:r w:rsidR="002E0FD4" w:rsidRPr="00743C34">
        <w:rPr>
          <w:rFonts w:asciiTheme="minorHAnsi" w:hAnsiTheme="minorHAnsi"/>
          <w:b/>
          <w:sz w:val="24"/>
          <w:szCs w:val="24"/>
        </w:rPr>
        <w:t>ate Apprenticeship Updates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2E0FD4" w:rsidRPr="00743C34">
        <w:rPr>
          <w:rFonts w:asciiTheme="minorHAnsi" w:hAnsiTheme="minorHAnsi"/>
          <w:b/>
          <w:sz w:val="24"/>
          <w:szCs w:val="24"/>
        </w:rPr>
        <w:t>- 10:</w:t>
      </w:r>
      <w:r w:rsidR="00876A23" w:rsidRPr="00743C34">
        <w:rPr>
          <w:rFonts w:asciiTheme="minorHAnsi" w:hAnsiTheme="minorHAnsi"/>
          <w:b/>
          <w:sz w:val="24"/>
          <w:szCs w:val="24"/>
        </w:rPr>
        <w:t>1</w:t>
      </w:r>
      <w:r w:rsidR="00471629" w:rsidRPr="00743C34">
        <w:rPr>
          <w:rFonts w:asciiTheme="minorHAnsi" w:hAnsiTheme="minorHAnsi"/>
          <w:b/>
          <w:sz w:val="24"/>
          <w:szCs w:val="24"/>
        </w:rPr>
        <w:t>0</w:t>
      </w:r>
      <w:r w:rsidR="008B4116" w:rsidRPr="00743C34">
        <w:rPr>
          <w:rFonts w:asciiTheme="minorHAnsi" w:hAnsiTheme="minorHAnsi"/>
          <w:b/>
          <w:sz w:val="24"/>
          <w:szCs w:val="24"/>
        </w:rPr>
        <w:t>-10:</w:t>
      </w:r>
      <w:r w:rsidR="002E1633">
        <w:rPr>
          <w:rFonts w:asciiTheme="minorHAnsi" w:hAnsiTheme="minorHAnsi"/>
          <w:b/>
          <w:sz w:val="24"/>
          <w:szCs w:val="24"/>
        </w:rPr>
        <w:t>3</w:t>
      </w:r>
      <w:r w:rsidR="003A71C1" w:rsidRPr="00743C34">
        <w:rPr>
          <w:rFonts w:asciiTheme="minorHAnsi" w:hAnsiTheme="minorHAnsi"/>
          <w:b/>
          <w:sz w:val="24"/>
          <w:szCs w:val="24"/>
        </w:rPr>
        <w:t>0</w:t>
      </w:r>
      <w:r w:rsidRPr="00743C34">
        <w:rPr>
          <w:rFonts w:asciiTheme="minorHAnsi" w:hAnsiTheme="minorHAnsi"/>
          <w:b/>
          <w:sz w:val="24"/>
          <w:szCs w:val="24"/>
        </w:rPr>
        <w:tab/>
      </w:r>
      <w:r w:rsidRPr="00743C34">
        <w:rPr>
          <w:rFonts w:asciiTheme="minorHAnsi" w:hAnsiTheme="minorHAnsi"/>
          <w:b/>
          <w:sz w:val="24"/>
          <w:szCs w:val="24"/>
        </w:rPr>
        <w:tab/>
        <w:t>Joseph Hollins, Director</w:t>
      </w:r>
    </w:p>
    <w:p w14:paraId="66262ED3" w14:textId="7113B2AB" w:rsidR="002E1633" w:rsidRDefault="002E1633" w:rsidP="002E1633">
      <w:pPr>
        <w:pStyle w:val="ListParagraph"/>
        <w:numPr>
          <w:ilvl w:val="1"/>
          <w:numId w:val="1"/>
        </w:numPr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Grant Announcement -Continuation Funding</w:t>
      </w:r>
    </w:p>
    <w:p w14:paraId="6FFF0A58" w14:textId="1031EB8D" w:rsidR="00876A23" w:rsidRPr="00743C34" w:rsidRDefault="00876A23" w:rsidP="002E1633">
      <w:pPr>
        <w:pStyle w:val="ListParagraph"/>
        <w:numPr>
          <w:ilvl w:val="1"/>
          <w:numId w:val="1"/>
        </w:numPr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Financial Report</w:t>
      </w:r>
    </w:p>
    <w:p w14:paraId="400688AA" w14:textId="0CD37A02" w:rsidR="002F6DF7" w:rsidRDefault="002F6DF7" w:rsidP="002E1633">
      <w:pPr>
        <w:pStyle w:val="ListParagraph"/>
        <w:numPr>
          <w:ilvl w:val="1"/>
          <w:numId w:val="1"/>
        </w:numPr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Apprentice Stipend/Supportive Services Discussion</w:t>
      </w:r>
    </w:p>
    <w:p w14:paraId="27FC48D7" w14:textId="77777777" w:rsidR="00C90F3E" w:rsidRPr="00743C34" w:rsidRDefault="00C90F3E" w:rsidP="00C90F3E">
      <w:pPr>
        <w:pStyle w:val="ListParagraph"/>
        <w:ind w:left="1440"/>
        <w:contextualSpacing w:val="0"/>
        <w:jc w:val="both"/>
        <w:rPr>
          <w:rFonts w:asciiTheme="minorHAnsi" w:hAnsiTheme="minorHAnsi"/>
          <w:b/>
          <w:sz w:val="24"/>
          <w:szCs w:val="24"/>
        </w:rPr>
      </w:pPr>
    </w:p>
    <w:p w14:paraId="06D62E0B" w14:textId="77E142D2" w:rsidR="001E136B" w:rsidRPr="00743C34" w:rsidRDefault="00CA4FB7" w:rsidP="002E1633">
      <w:pPr>
        <w:pStyle w:val="ListParagraph"/>
        <w:numPr>
          <w:ilvl w:val="0"/>
          <w:numId w:val="1"/>
        </w:numPr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New Program</w:t>
      </w:r>
      <w:r w:rsidR="003A71C1" w:rsidRPr="00743C34">
        <w:rPr>
          <w:rFonts w:asciiTheme="minorHAnsi" w:hAnsiTheme="minorHAnsi"/>
          <w:b/>
          <w:sz w:val="24"/>
          <w:szCs w:val="24"/>
        </w:rPr>
        <w:t>s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Pr="00743C34">
        <w:rPr>
          <w:rFonts w:asciiTheme="minorHAnsi" w:hAnsiTheme="minorHAnsi"/>
          <w:b/>
          <w:sz w:val="24"/>
          <w:szCs w:val="24"/>
        </w:rPr>
        <w:t>-</w:t>
      </w:r>
      <w:r w:rsidR="002E0FD4" w:rsidRPr="00743C34">
        <w:rPr>
          <w:rFonts w:asciiTheme="minorHAnsi" w:hAnsiTheme="minorHAnsi"/>
          <w:b/>
          <w:sz w:val="24"/>
          <w:szCs w:val="24"/>
        </w:rPr>
        <w:t xml:space="preserve"> 1</w:t>
      </w:r>
      <w:r w:rsidR="008B4116" w:rsidRPr="00743C34">
        <w:rPr>
          <w:rFonts w:asciiTheme="minorHAnsi" w:hAnsiTheme="minorHAnsi"/>
          <w:b/>
          <w:sz w:val="24"/>
          <w:szCs w:val="24"/>
        </w:rPr>
        <w:t>0</w:t>
      </w:r>
      <w:r w:rsidR="00434E46" w:rsidRPr="00743C34">
        <w:rPr>
          <w:rFonts w:asciiTheme="minorHAnsi" w:hAnsiTheme="minorHAnsi"/>
          <w:b/>
          <w:sz w:val="24"/>
          <w:szCs w:val="24"/>
        </w:rPr>
        <w:t>:</w:t>
      </w:r>
      <w:r w:rsidR="002E1633">
        <w:rPr>
          <w:rFonts w:asciiTheme="minorHAnsi" w:hAnsiTheme="minorHAnsi"/>
          <w:b/>
          <w:sz w:val="24"/>
          <w:szCs w:val="24"/>
        </w:rPr>
        <w:t>3</w:t>
      </w:r>
      <w:r w:rsidR="003A71C1" w:rsidRPr="00743C34">
        <w:rPr>
          <w:rFonts w:asciiTheme="minorHAnsi" w:hAnsiTheme="minorHAnsi"/>
          <w:b/>
          <w:sz w:val="24"/>
          <w:szCs w:val="24"/>
        </w:rPr>
        <w:t>0</w:t>
      </w:r>
      <w:r w:rsidR="002E0FD4" w:rsidRPr="00743C34">
        <w:rPr>
          <w:rFonts w:asciiTheme="minorHAnsi" w:hAnsiTheme="minorHAnsi"/>
          <w:b/>
          <w:sz w:val="24"/>
          <w:szCs w:val="24"/>
        </w:rPr>
        <w:t>-</w:t>
      </w:r>
      <w:r w:rsidR="002E1633">
        <w:rPr>
          <w:rFonts w:asciiTheme="minorHAnsi" w:hAnsiTheme="minorHAnsi"/>
          <w:b/>
          <w:sz w:val="24"/>
          <w:szCs w:val="24"/>
        </w:rPr>
        <w:t>12:3</w:t>
      </w:r>
      <w:r w:rsidR="003A71C1" w:rsidRPr="00743C34">
        <w:rPr>
          <w:rFonts w:asciiTheme="minorHAnsi" w:hAnsiTheme="minorHAnsi"/>
          <w:b/>
          <w:sz w:val="24"/>
          <w:szCs w:val="24"/>
        </w:rPr>
        <w:t>0</w:t>
      </w:r>
      <w:r w:rsidRPr="00743C34">
        <w:rPr>
          <w:rFonts w:asciiTheme="minorHAnsi" w:hAnsiTheme="minorHAnsi"/>
          <w:b/>
          <w:sz w:val="24"/>
          <w:szCs w:val="24"/>
        </w:rPr>
        <w:t xml:space="preserve"> </w:t>
      </w:r>
    </w:p>
    <w:p w14:paraId="50D2182D" w14:textId="023F246D" w:rsidR="00743C34" w:rsidRPr="009D0820" w:rsidRDefault="00743C34" w:rsidP="002E1633">
      <w:pPr>
        <w:ind w:left="1080"/>
        <w:rPr>
          <w:rFonts w:asciiTheme="minorHAnsi" w:hAnsiTheme="minorHAnsi"/>
          <w:b/>
          <w:sz w:val="24"/>
          <w:szCs w:val="24"/>
          <w:u w:val="single"/>
        </w:rPr>
      </w:pPr>
      <w:r w:rsidRPr="009D0820">
        <w:rPr>
          <w:rFonts w:asciiTheme="minorHAnsi" w:hAnsiTheme="minorHAnsi"/>
          <w:b/>
          <w:sz w:val="24"/>
          <w:szCs w:val="24"/>
          <w:u w:val="single"/>
        </w:rPr>
        <w:t>Bechtel Oil, Gas, &amp; Chemicals, Inc.</w:t>
      </w:r>
    </w:p>
    <w:p w14:paraId="4B652624" w14:textId="084883EA" w:rsidR="00743C34" w:rsidRPr="00743C34" w:rsidRDefault="009D0820" w:rsidP="002E1633">
      <w:pPr>
        <w:pStyle w:val="ListParagraph"/>
        <w:numPr>
          <w:ilvl w:val="0"/>
          <w:numId w:val="18"/>
        </w:numPr>
        <w:contextualSpacing w:val="0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Electrician, Heavy Equipment Operator, Pipefitting, Rigger, and Structural Steel Worker</w:t>
      </w:r>
    </w:p>
    <w:p w14:paraId="26F6464C" w14:textId="77777777" w:rsidR="00743C34" w:rsidRPr="00743C34" w:rsidRDefault="00743C34" w:rsidP="002E1633">
      <w:pPr>
        <w:pStyle w:val="ListParagraph"/>
        <w:numPr>
          <w:ilvl w:val="0"/>
          <w:numId w:val="7"/>
        </w:numPr>
        <w:tabs>
          <w:tab w:val="left" w:pos="6480"/>
        </w:tabs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 xml:space="preserve">Dr. Janis Van Rheen, Training Coordinator; </w:t>
      </w:r>
    </w:p>
    <w:p w14:paraId="50F3A42E" w14:textId="3A973ED4" w:rsidR="00743C34" w:rsidRDefault="00743C34" w:rsidP="002E1633">
      <w:pPr>
        <w:ind w:left="135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Tacara Veal, ATR</w:t>
      </w:r>
    </w:p>
    <w:p w14:paraId="514DD51B" w14:textId="77777777" w:rsidR="002E1633" w:rsidRDefault="002E1633" w:rsidP="002E1633">
      <w:pPr>
        <w:ind w:left="1080"/>
        <w:jc w:val="both"/>
        <w:rPr>
          <w:rFonts w:asciiTheme="minorHAnsi" w:hAnsiTheme="minorHAnsi"/>
          <w:b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  <w:u w:val="single"/>
        </w:rPr>
        <w:t>Collins Plumbing</w:t>
      </w:r>
    </w:p>
    <w:p w14:paraId="31F55A6E" w14:textId="77777777" w:rsidR="002E1633" w:rsidRDefault="002E1633" w:rsidP="002E1633">
      <w:pPr>
        <w:pStyle w:val="ListParagraph"/>
        <w:numPr>
          <w:ilvl w:val="0"/>
          <w:numId w:val="19"/>
        </w:numPr>
        <w:contextualSpacing w:val="0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Plumber</w:t>
      </w:r>
    </w:p>
    <w:p w14:paraId="2C9AFDD6" w14:textId="77777777" w:rsidR="002E1633" w:rsidRDefault="002E1633" w:rsidP="002E1633">
      <w:pPr>
        <w:pStyle w:val="ListParagraph"/>
        <w:numPr>
          <w:ilvl w:val="0"/>
          <w:numId w:val="20"/>
        </w:numPr>
        <w:tabs>
          <w:tab w:val="left" w:pos="6480"/>
        </w:tabs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Mike Collins, Training Coordinator; </w:t>
      </w:r>
    </w:p>
    <w:p w14:paraId="5108C658" w14:textId="77777777" w:rsidR="002E1633" w:rsidRDefault="002E1633" w:rsidP="002E1633">
      <w:pPr>
        <w:ind w:left="1350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Michael Knapps, ATR</w:t>
      </w:r>
    </w:p>
    <w:p w14:paraId="3EE839D2" w14:textId="77777777" w:rsidR="002F6DF7" w:rsidRPr="009D0820" w:rsidRDefault="002F6DF7" w:rsidP="002E1633">
      <w:pPr>
        <w:ind w:left="1080"/>
        <w:jc w:val="both"/>
        <w:rPr>
          <w:rFonts w:asciiTheme="minorHAnsi" w:hAnsiTheme="minorHAnsi"/>
          <w:b/>
          <w:sz w:val="24"/>
          <w:szCs w:val="24"/>
          <w:u w:val="single"/>
        </w:rPr>
      </w:pPr>
      <w:r w:rsidRPr="009D0820">
        <w:rPr>
          <w:rFonts w:asciiTheme="minorHAnsi" w:hAnsiTheme="minorHAnsi"/>
          <w:b/>
          <w:sz w:val="24"/>
          <w:szCs w:val="24"/>
          <w:u w:val="single"/>
        </w:rPr>
        <w:t>Louisiana Department of Public Safety and Corrections – Corrections Services</w:t>
      </w:r>
    </w:p>
    <w:p w14:paraId="6337E945" w14:textId="7DB17D28" w:rsidR="0094238F" w:rsidRPr="00743C34" w:rsidRDefault="002F6DF7" w:rsidP="002E1633">
      <w:pPr>
        <w:pStyle w:val="ListParagraph"/>
        <w:numPr>
          <w:ilvl w:val="0"/>
          <w:numId w:val="18"/>
        </w:numPr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Welder-Fitter</w:t>
      </w:r>
    </w:p>
    <w:p w14:paraId="72FCED0E" w14:textId="76957F3D" w:rsidR="0094238F" w:rsidRPr="00743C34" w:rsidRDefault="002F6DF7" w:rsidP="002E1633">
      <w:pPr>
        <w:pStyle w:val="ListParagraph"/>
        <w:numPr>
          <w:ilvl w:val="0"/>
          <w:numId w:val="7"/>
        </w:numPr>
        <w:tabs>
          <w:tab w:val="left" w:pos="6480"/>
        </w:tabs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Joe Buttross</w:t>
      </w:r>
      <w:r w:rsidR="0094238F" w:rsidRPr="00743C34">
        <w:rPr>
          <w:rFonts w:asciiTheme="minorHAnsi" w:hAnsiTheme="minorHAnsi"/>
          <w:b/>
          <w:sz w:val="24"/>
          <w:szCs w:val="24"/>
        </w:rPr>
        <w:t xml:space="preserve">, </w:t>
      </w:r>
      <w:r w:rsidR="009040EF" w:rsidRPr="00743C34">
        <w:rPr>
          <w:rFonts w:asciiTheme="minorHAnsi" w:hAnsiTheme="minorHAnsi"/>
          <w:b/>
          <w:sz w:val="24"/>
          <w:szCs w:val="24"/>
        </w:rPr>
        <w:t>Training Coordinator</w:t>
      </w:r>
      <w:r w:rsidR="0094238F" w:rsidRPr="00743C34">
        <w:rPr>
          <w:rFonts w:asciiTheme="minorHAnsi" w:hAnsiTheme="minorHAnsi"/>
          <w:b/>
          <w:sz w:val="24"/>
          <w:szCs w:val="24"/>
        </w:rPr>
        <w:t xml:space="preserve">; </w:t>
      </w:r>
    </w:p>
    <w:p w14:paraId="6C1F2EFD" w14:textId="148316BB" w:rsidR="0094238F" w:rsidRDefault="002F6DF7" w:rsidP="002E1633">
      <w:pPr>
        <w:ind w:left="135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Michael Knapps</w:t>
      </w:r>
      <w:r w:rsidR="0094238F" w:rsidRPr="00743C34">
        <w:rPr>
          <w:rFonts w:asciiTheme="minorHAnsi" w:hAnsiTheme="minorHAnsi"/>
          <w:b/>
          <w:sz w:val="24"/>
          <w:szCs w:val="24"/>
        </w:rPr>
        <w:t>, ATR</w:t>
      </w:r>
    </w:p>
    <w:p w14:paraId="040BC75F" w14:textId="77777777" w:rsidR="00C90F3E" w:rsidRDefault="00C90F3E" w:rsidP="00C90F3E">
      <w:pPr>
        <w:jc w:val="both"/>
        <w:rPr>
          <w:rFonts w:asciiTheme="minorHAnsi" w:hAnsiTheme="minorHAnsi"/>
          <w:b/>
          <w:sz w:val="24"/>
          <w:szCs w:val="24"/>
        </w:rPr>
      </w:pPr>
    </w:p>
    <w:p w14:paraId="269DDFA3" w14:textId="52EC4D45" w:rsidR="002E1633" w:rsidRDefault="002E1633" w:rsidP="002E1633">
      <w:pPr>
        <w:pStyle w:val="ListParagraph"/>
        <w:numPr>
          <w:ilvl w:val="0"/>
          <w:numId w:val="21"/>
        </w:numPr>
        <w:ind w:left="720"/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Discussion of Proxies - 12:30-12:40</w:t>
      </w:r>
    </w:p>
    <w:p w14:paraId="4E5D2E07" w14:textId="77777777" w:rsidR="00C90F3E" w:rsidRPr="002E1633" w:rsidRDefault="00C90F3E" w:rsidP="00C90F3E">
      <w:pPr>
        <w:pStyle w:val="ListParagraph"/>
        <w:contextualSpacing w:val="0"/>
        <w:jc w:val="both"/>
        <w:rPr>
          <w:rFonts w:asciiTheme="minorHAnsi" w:hAnsiTheme="minorHAnsi"/>
          <w:b/>
          <w:sz w:val="24"/>
          <w:szCs w:val="24"/>
        </w:rPr>
      </w:pPr>
    </w:p>
    <w:p w14:paraId="035A9853" w14:textId="67BB93D7" w:rsidR="00E84172" w:rsidRDefault="00EB1CC0" w:rsidP="002E1633">
      <w:pPr>
        <w:pStyle w:val="ListParagraph"/>
        <w:numPr>
          <w:ilvl w:val="0"/>
          <w:numId w:val="1"/>
        </w:numPr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Next Meeting Date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2E1633">
        <w:rPr>
          <w:rFonts w:asciiTheme="minorHAnsi" w:hAnsiTheme="minorHAnsi"/>
          <w:b/>
          <w:sz w:val="24"/>
          <w:szCs w:val="24"/>
        </w:rPr>
        <w:t>-</w:t>
      </w:r>
      <w:r w:rsidR="008B4116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2E1633">
        <w:rPr>
          <w:rFonts w:asciiTheme="minorHAnsi" w:hAnsiTheme="minorHAnsi"/>
          <w:b/>
          <w:sz w:val="24"/>
          <w:szCs w:val="24"/>
        </w:rPr>
        <w:t>12:4</w:t>
      </w:r>
      <w:r w:rsidR="003A71C1" w:rsidRPr="00743C34">
        <w:rPr>
          <w:rFonts w:asciiTheme="minorHAnsi" w:hAnsiTheme="minorHAnsi"/>
          <w:b/>
          <w:sz w:val="24"/>
          <w:szCs w:val="24"/>
        </w:rPr>
        <w:t>0-12</w:t>
      </w:r>
      <w:r w:rsidR="00C31239" w:rsidRPr="00743C34">
        <w:rPr>
          <w:rFonts w:asciiTheme="minorHAnsi" w:hAnsiTheme="minorHAnsi"/>
          <w:b/>
          <w:sz w:val="24"/>
          <w:szCs w:val="24"/>
        </w:rPr>
        <w:t>:</w:t>
      </w:r>
      <w:r w:rsidR="002E1633">
        <w:rPr>
          <w:rFonts w:asciiTheme="minorHAnsi" w:hAnsiTheme="minorHAnsi"/>
          <w:b/>
          <w:sz w:val="24"/>
          <w:szCs w:val="24"/>
        </w:rPr>
        <w:t>4</w:t>
      </w:r>
      <w:r w:rsidR="00B747AA" w:rsidRPr="00743C34">
        <w:rPr>
          <w:rFonts w:asciiTheme="minorHAnsi" w:hAnsiTheme="minorHAnsi"/>
          <w:b/>
          <w:sz w:val="24"/>
          <w:szCs w:val="24"/>
        </w:rPr>
        <w:t>5</w:t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8D43FF" w:rsidRPr="00743C34">
        <w:rPr>
          <w:rFonts w:asciiTheme="minorHAnsi" w:hAnsiTheme="minorHAnsi"/>
          <w:b/>
          <w:sz w:val="24"/>
          <w:szCs w:val="24"/>
        </w:rPr>
        <w:t>Henry Heier</w:t>
      </w:r>
    </w:p>
    <w:p w14:paraId="22237C05" w14:textId="77777777" w:rsidR="00C90F3E" w:rsidRPr="00743C34" w:rsidRDefault="00C90F3E" w:rsidP="00C90F3E">
      <w:pPr>
        <w:pStyle w:val="ListParagraph"/>
        <w:contextualSpacing w:val="0"/>
        <w:jc w:val="both"/>
        <w:rPr>
          <w:rFonts w:asciiTheme="minorHAnsi" w:hAnsiTheme="minorHAnsi"/>
          <w:b/>
          <w:sz w:val="24"/>
          <w:szCs w:val="24"/>
        </w:rPr>
      </w:pPr>
    </w:p>
    <w:p w14:paraId="459257BB" w14:textId="77777777" w:rsidR="00EB1CC0" w:rsidRPr="00743C34" w:rsidRDefault="00E84172" w:rsidP="002E1633">
      <w:pPr>
        <w:pStyle w:val="ListParagraph"/>
        <w:numPr>
          <w:ilvl w:val="0"/>
          <w:numId w:val="1"/>
        </w:numPr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Adjourn</w:t>
      </w:r>
    </w:p>
    <w:sectPr w:rsidR="00EB1CC0" w:rsidRPr="00743C34" w:rsidSect="002E1633">
      <w:headerReference w:type="default" r:id="rId8"/>
      <w:pgSz w:w="12240" w:h="15840"/>
      <w:pgMar w:top="279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5FFF7E" w14:textId="77777777" w:rsidR="00F532FE" w:rsidRDefault="00F532FE" w:rsidP="00D11831">
      <w:r>
        <w:separator/>
      </w:r>
    </w:p>
  </w:endnote>
  <w:endnote w:type="continuationSeparator" w:id="0">
    <w:p w14:paraId="545D46B9" w14:textId="77777777" w:rsidR="00F532FE" w:rsidRDefault="00F532FE" w:rsidP="00D11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A1EB44" w14:textId="77777777" w:rsidR="00F532FE" w:rsidRDefault="00F532FE" w:rsidP="00D11831">
      <w:r>
        <w:separator/>
      </w:r>
    </w:p>
  </w:footnote>
  <w:footnote w:type="continuationSeparator" w:id="0">
    <w:p w14:paraId="4165AB2C" w14:textId="77777777" w:rsidR="00F532FE" w:rsidRDefault="00F532FE" w:rsidP="00D118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A2F8F0" w14:textId="77777777" w:rsidR="00624372" w:rsidRDefault="00624372">
    <w:pPr>
      <w:pStyle w:val="Header"/>
    </w:pPr>
    <w:r w:rsidRPr="00D11831">
      <w:rPr>
        <w:noProof/>
        <w:sz w:val="24"/>
        <w:szCs w:val="24"/>
      </w:rPr>
      <mc:AlternateContent>
        <mc:Choice Requires="wpc">
          <w:drawing>
            <wp:anchor distT="0" distB="0" distL="114300" distR="114300" simplePos="0" relativeHeight="251658240" behindDoc="1" locked="0" layoutInCell="1" allowOverlap="1" wp14:anchorId="464BE3D9" wp14:editId="6870CA81">
              <wp:simplePos x="0" y="0"/>
              <wp:positionH relativeFrom="column">
                <wp:posOffset>-695325</wp:posOffset>
              </wp:positionH>
              <wp:positionV relativeFrom="paragraph">
                <wp:posOffset>-227330</wp:posOffset>
              </wp:positionV>
              <wp:extent cx="7323455" cy="1466850"/>
              <wp:effectExtent l="0" t="0" r="10795" b="0"/>
              <wp:wrapTight wrapText="bothSides">
                <wp:wrapPolygon edited="0">
                  <wp:start x="0" y="0"/>
                  <wp:lineTo x="0" y="16270"/>
                  <wp:lineTo x="6405" y="17953"/>
                  <wp:lineTo x="6405" y="20197"/>
                  <wp:lineTo x="6630" y="21319"/>
                  <wp:lineTo x="7080" y="21319"/>
                  <wp:lineTo x="18991" y="21319"/>
                  <wp:lineTo x="18991" y="17953"/>
                  <wp:lineTo x="21576" y="16270"/>
                  <wp:lineTo x="21576" y="0"/>
                  <wp:lineTo x="0" y="0"/>
                </wp:wrapPolygon>
              </wp:wrapTight>
              <wp:docPr id="171" name="Canvas 17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pic:pic xmlns:pic="http://schemas.openxmlformats.org/drawingml/2006/picture">
                      <pic:nvPicPr>
                        <pic:cNvPr id="13" name="Picture 13" descr="LWC_LH S driv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24725" cy="11001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66" name="Line 30"/>
                      <wps:cNvCnPr/>
                      <wps:spPr bwMode="auto">
                        <a:xfrm flipH="1">
                          <a:off x="733425" y="122238"/>
                          <a:ext cx="5133975" cy="2716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  <wps:wsp>
                      <wps:cNvPr id="67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2436601" y="596247"/>
                          <a:ext cx="1392149" cy="50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15AC6D" w14:textId="77777777"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C21E4F">
                                  <w:rPr>
                                    <w:rFonts w:ascii="Arial" w:hAnsi="Arial" w:cs="Arial"/>
                                    <w:color w:val="45555F"/>
                                    <w:sz w:val="15"/>
                                    <w:szCs w:val="15"/>
                                  </w:rPr>
                                  <w:t>1001 North 23rd Street</w:t>
                                </w:r>
                              </w:smartTag>
                            </w:smartTag>
                          </w:p>
                          <w:p w14:paraId="3C84AB36" w14:textId="77777777"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Post Office Box 94094</w:t>
                            </w:r>
                          </w:p>
                          <w:p w14:paraId="48A919BF" w14:textId="77777777"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Baton Rouge, LA  70804-909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8" name="Text Box 32"/>
                      <wps:cNvSpPr txBox="1">
                        <a:spLocks noChangeArrowheads="1"/>
                      </wps:cNvSpPr>
                      <wps:spPr bwMode="auto">
                        <a:xfrm>
                          <a:off x="4226701" y="596247"/>
                          <a:ext cx="946662" cy="3816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1F242E" w14:textId="77777777" w:rsidR="00624372" w:rsidRPr="00C21E4F" w:rsidRDefault="00624372" w:rsidP="00D11831">
                            <w:pPr>
                              <w:tabs>
                                <w:tab w:val="left" w:pos="270"/>
                              </w:tabs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2"/>
                                <w:szCs w:val="12"/>
                              </w:rPr>
                              <w:t>(O)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ab/>
                              <w:t>225-342-3055</w:t>
                            </w:r>
                          </w:p>
                          <w:p w14:paraId="7BBBCF06" w14:textId="77777777" w:rsidR="00624372" w:rsidRPr="00C21E4F" w:rsidRDefault="00624372" w:rsidP="00D11831">
                            <w:pPr>
                              <w:tabs>
                                <w:tab w:val="left" w:pos="270"/>
                              </w:tabs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2"/>
                                <w:szCs w:val="12"/>
                              </w:rPr>
                              <w:t>(F)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ab/>
                              <w:t>225-342-3054</w:t>
                            </w:r>
                          </w:p>
                          <w:p w14:paraId="6F0222F8" w14:textId="77777777" w:rsidR="00624372" w:rsidRPr="009A04ED" w:rsidRDefault="00624372" w:rsidP="00D11831">
                            <w:pPr>
                              <w:tabs>
                                <w:tab w:val="left" w:pos="270"/>
                              </w:tabs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  <w:t>www.laworks.ne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9" name="Text Box 33"/>
                      <wps:cNvSpPr txBox="1">
                        <a:spLocks noChangeArrowheads="1"/>
                      </wps:cNvSpPr>
                      <wps:spPr bwMode="auto">
                        <a:xfrm>
                          <a:off x="5500688" y="645143"/>
                          <a:ext cx="1711325" cy="3035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8DA6C6" w14:textId="77777777"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  <w:t>John Bel Edwards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, Governor</w:t>
                            </w:r>
                          </w:p>
                          <w:p w14:paraId="3D43AE3B" w14:textId="77777777"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  <w:t>Ava Dejoie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, Executive Direc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0" name="Line 34"/>
                      <wps:cNvCnPr/>
                      <wps:spPr bwMode="auto">
                        <a:xfrm flipH="1">
                          <a:off x="689284" y="453637"/>
                          <a:ext cx="5133975" cy="2716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  <wps:wsp>
                      <wps:cNvPr id="71" name="Line 35"/>
                      <wps:cNvCnPr/>
                      <wps:spPr bwMode="auto">
                        <a:xfrm flipV="1">
                          <a:off x="3950309" y="611187"/>
                          <a:ext cx="679" cy="332758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45555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2" name="Line 36"/>
                      <wps:cNvCnPr/>
                      <wps:spPr bwMode="auto">
                        <a:xfrm flipV="1">
                          <a:off x="5255534" y="611187"/>
                          <a:ext cx="679" cy="332758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45555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3" name="Rectangle 37"/>
                      <wps:cNvSpPr>
                        <a:spLocks noChangeArrowheads="1"/>
                      </wps:cNvSpPr>
                      <wps:spPr bwMode="auto">
                        <a:xfrm>
                          <a:off x="5256213" y="611188"/>
                          <a:ext cx="244475" cy="2397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7786" tIns="48893" rIns="97786" bIns="48893" anchor="t" anchorCtr="0" upright="1">
                        <a:noAutofit/>
                      </wps:bodyPr>
                    </wps:wsp>
                    <wps:wsp>
                      <wps:cNvPr id="74" name="Rectangle 38"/>
                      <wps:cNvSpPr>
                        <a:spLocks noChangeArrowheads="1"/>
                      </wps:cNvSpPr>
                      <wps:spPr bwMode="auto">
                        <a:xfrm>
                          <a:off x="1549021" y="611188"/>
                          <a:ext cx="733425" cy="244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7786" tIns="48893" rIns="97786" bIns="48893" anchor="t" anchorCtr="0" upright="1">
                        <a:noAutofit/>
                      </wps:bodyPr>
                    </wps:wsp>
                    <wps:wsp>
                      <wps:cNvPr id="75" name="Text Box 39"/>
                      <wps:cNvSpPr txBox="1">
                        <a:spLocks noChangeArrowheads="1"/>
                      </wps:cNvSpPr>
                      <wps:spPr bwMode="auto">
                        <a:xfrm>
                          <a:off x="2444750" y="1100137"/>
                          <a:ext cx="3959137" cy="3667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9C0855" w14:textId="77777777" w:rsidR="00624372" w:rsidRPr="00F104D2" w:rsidRDefault="00624372" w:rsidP="00D11831">
                            <w:pPr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</w:pPr>
                            <w:r w:rsidRPr="00F104D2"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  <w:t xml:space="preserve">Office of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  <w:t>Workforce Development</w:t>
                            </w:r>
                          </w:p>
                          <w:p w14:paraId="58F850DC" w14:textId="77777777" w:rsidR="00624372" w:rsidRPr="00F104D2" w:rsidRDefault="00624372" w:rsidP="00D11831">
                            <w:pPr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6" name="Line 40"/>
                      <wps:cNvCnPr/>
                      <wps:spPr bwMode="auto">
                        <a:xfrm flipV="1">
                          <a:off x="2200276" y="605755"/>
                          <a:ext cx="2037" cy="7673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45555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group w14:anchorId="464BE3D9" id="Canvas 171" o:spid="_x0000_s1026" editas="canvas" style="position:absolute;margin-left:-54.75pt;margin-top:-17.9pt;width:576.65pt;height:115.5pt;z-index:-251658240" coordsize="73234,1466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wpyDBgAAJCwAAA4AAABkcnMvZTJvRG9jLnhtbOxabW/bNhD+PmD/&#10;QdB31yJFiZJRp0jseC2QbcXabR8HWaJtoZKoUfJLNuy/746U/JLEdV6aNG1sIA4lUefj8Z6Hd0e+&#10;frPKM2shVJXKom+TV45tiSKWSVpM+/bvH0edwLaqOiqSKJOF6NuXorLfnPz4w+tl2RNUzmSWCGWB&#10;kKLqLcu+PavrstftVvFM5FH1SpaigIcTqfKohks17SYqWoL0POtSx/G7S6mSUslYVBXcHZqH9omW&#10;P5mIuP51MqlEbWV9G3Sr9bfS32P87p68jnpTFZWzNG7UiO6hRR6lBfzoWtQwqiNrrtJrovI0VrKS&#10;k/pVLPOunEzSWOgxwGiIc2U0g6hYRJUeTAzWaRWE1heUO56i3oUcpVkG1uiC9B7ew/9LmB+Bj7Ni&#10;t5O5o/s2fco07sFfY0NoXVPx8FzCW/VcCbsRkt9KRh6pT/OyA+Ysozodp1laX2rXALuhUsXifRq/&#10;V+Yi/mXxXllpAq7q2lYR5eCS8Bh/1cI7iahi8I6LPwd/Xby1PliJShcCnQQl4csoCq2E1zuSx1la&#10;ognRTthuxgDCDru0cYOhjOe5KGrj10pkMBxZVLO0rGxL9UQ+FqC3epcQ7WliVV9UNf4ctIyv/UuD&#10;U8cJ6Vln4DmDDnP4eec0ZLzDnXPOHBaQARn8h28T1ptX4kLGUTYs09bxCbum7Y3+2kDQuKx2fWsR&#10;aYChabRC7X+tItxCk6CulYp/A1BCP2jXStTxDJsTsFxzHzqvH2gzbyyLRq9KmMDx8meZwNRF81pq&#10;Y6wmKkc5YElrpdF9uUY3mieGm9yljFPPtmJ4RojjEJfj1MIPtq+Xqqp/EjK3sAG2Bk21+GgB4zBd&#10;2y74a2vQ7AVIq3HjMXCJwAKqq1oHgavbGR2J7iaS+DCLSgFaotiNe/t+694XaSEsVzNd02VQaB/G&#10;q/3WtCYwY2/BUNoAjV256zK0IBqQUuoGhj9bC3vEdUPeWJhy4n/evBlo9iDzak+7BoLQCc+D84B1&#10;GPXPAQTDYed0NGAdf0S4N3SHg8GQtCCYpUkiCsTtwzGw4xFdhNhGegsH7LOBa0goc85o2Bn5Ae+w&#10;EfM6IXeCjkPCs9B3WMiGo11N9WSa1RJ+4HaOcwNal3079GAiUZ1KZmnSMlelpuNBpgycR/rTzOFO&#10;NyXnRaIxPBNRct606yjNTHtr9KjxZvSGHAwptP5nXHcsk0tDrXgf8PFUQOEtUD7ixJzJleUSHHMD&#10;lg/IN/UK7rdYqErgzU+VVcjBLCqm4lQpuUQ7AJD1m7Asaijiq0bOfpjhDDTgosz1fYdodHmhD2S1&#10;iy7ihpSw0PCX57hBqEH9iPT1/PC144W3ctYtVzROblzwmwKioz83ATFPawifszTv28G6U9T7Yqis&#10;V+NVgwUDUEtJWBghkoaYHxozqf6xrSXEz327+nseYfCWvSsACRhstw3VNsZtIypieLVv17ZlmoMa&#10;ruCdeanS6Qwkm3WnkKewxE9SvfgirIwWQChPzBKQxphoccMS9KuwBKPU559hiZD5vk8NSbgB8T23&#10;8ZvHinGOJPE8VuuvSxImp2oR8bK5Apboq1yhQbgVFjxNROF5UCEJgLogXveZR5hWw0SgmBERTojb&#10;ZkSu43regYj9wQnRkSyOZDFeabJYL58vmiw4xDyGLEyezloKhVT+/nm6H4Q0YBr3zHN9U+fY4P6Y&#10;p68rN99DevAi8nQOifE2ULx7AeWPNrFocm43hETagQUbV0hCSHAl5/Z5k2+7LuWeLnftz7fvVM+y&#10;oAbju55zoAbDPPiMmhB+J/s9XINpqvZQ1vjGamTPr0rEIaPa9j4dJzXx3O1p+qr3QQnO81zD00fv&#10;ey4V2mfofeu9KtwjgZpjBhV9zVRbKYWu5T5SaRIc1ae4P9bS5JXCP2WMrev+sAVATR308TZWjnnE&#10;S88j7pg1hJwHsCVmSpIsCEJwZlOWbJ6Y0mTz5FsrT3JYQ8zytEUQGqNPRBDEY6EDqN9HEO3GIW69&#10;NmRhtlOPVcm+vS9+/x5yk69XlTwSxNZxAFycDUFs9i/CrQzqKXc5MVSAqgcwwdYhjE1xAlKyEE9m&#10;6GMasCPKIe44csWhPfkjVzzk8AFuc+qi5LpOf0f2+L52O/nu4SF2v8NDV7NdCuc1KYrGJMLxuKdL&#10;OBvgU6dFPfe5Gxw43HDnYsstDrwciy3NkbC9R3LMic8STrFBltwcm8WzrtvXenN+c7j35H8A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wQUAAYACAAAACEAVvvWk+EAAAANAQAADwAAAGRycy9kb3ducmV2&#10;LnhtbEyPwU7DMBBE70j8g7VI3Fq7LSk0xKkqEKpQxYEW7q6zTSLidRQ7aeDr2Z7gNqMdzb7J1qNr&#10;xIBdqD1pmE0VCCTri5pKDR+Hl8kDiBANFabxhBq+McA6v77KTFr4M73jsI+l4BIKqdFQxdimUgZb&#10;oTNh6lskvp1850xk25Wy6MyZy10j50otpTM18YfKtPhUof3a906DGTaDdafX5c72nz90/7w9tG9b&#10;rW9vxs0jiIhj/AvDBZ/RIWemo++pCKLRMJmpVcJZVouER1wi6m7B6shqlcxB5pn8vyL/BQAA//8D&#10;AFBLAwQKAAAAAAAAACEAGnaciV2RCABdkQgAFQAAAGRycy9tZWRpYS9pbWFnZTEuanBlZ//Y/+0A&#10;LFBob3Rvc2hvcCAzLjAAOEJJTQPtAAAAAAAQAlgAAAABAAECWAAAAAEAAf/hG8NodHRwOi8vbnMu&#10;YWRvYmUuY29tL3hhcC8xLjAvADw/eHBhY2tldCBiZWdpbj0i77u/IiBpZD0iVzVNME1wQ2VoaUh6&#10;cmVTek5UY3prYzlkIj8+Cjx4OnhtcG1ldGEgeG1sbnM6eD0iYWRvYmU6bnM6bWV0YS8iIHg6eG1w&#10;dGs9IjMuMS4xLTExMSI+CiAgIDxyZGY6UkRGIHhtbG5zOnJkZj0iaHR0cDovL3d3dy53My5vcmcv&#10;MTk5OS8wMi8yMi1yZGYtc3ludGF4LW5zIyI+CiAgICAgIDxyZGY6RGVzY3JpcHRpb24gcmRmOmFi&#10;b3V0PSIiCiAgICAgICAgICAgIHhtbG5zOmRjPSJodHRwOi8vcHVybC5vcmcvZGMvZWxlbWVudHMv&#10;MS4xLyI+CiAgICAgICAgIDxkYzpmb3JtYXQ+aW1hZ2UvanBlZzwvZGM6Zm9ybWF0PgogICAgICAg&#10;ICA8ZGM6dGl0bGU+CiAgICAgICAgICAgIDxyZGY6QWx0PgogICAgICAgICAgICAgICA8cmRmOmxp&#10;IHhtbDpsYW5nPSJ4LWRlZmF1bHQiPkxXQ19MSF9SMTwvcmRmOmxpPgogICAgICAgICAgICA8L3Jk&#10;ZjpBbHQ+CiAgICAgICAgIDwvZGM6dGl0bGU+CiAgICAgIDwvcmRmOkRlc2NyaXB0aW9uPgogICAg&#10;ICA8cmRmOkRlc2NyaXB0aW9uIHJkZjphYm91dD0iIgogICAgICAgICAgICB4bWxuczp4YXA9Imh0&#10;dHA6Ly9ucy5hZG9iZS5jb20veGFwLzEuMC8iCiAgICAgICAgICAgIHhtbG5zOnhhcEdJbWc9Imh0&#10;dHA6Ly9ucy5hZG9iZS5jb20veGFwLzEuMC9nL2ltZy8iPgogICAgICAgICA8eGFwOkNyZWF0b3JU&#10;b29sPklsbHVzdHJhdG9yPC94YXA6Q3JlYXRvclRvb2w+CiAgICAgICAgIDx4YXA6Q3JlYXRlRGF0&#10;ZT4yMDA4LTExLTA1VDE3OjEzOjQ2LTA2OjAwPC94YXA6Q3JlYXRlRGF0ZT4KICAgICAgICAgPHhh&#10;cDpNb2RpZnlEYXRlPjIwMDgtMTEtMDVUMjM6MTM6NTFaPC94YXA6TW9kaWZ5RGF0ZT4KICAgICAg&#10;ICAgPHhhcDpNZXRhZGF0YURhdGU+MjAwOC0xMS0wNVQxNzoxMzo0Ni0wNjowMDwveGFwOk1ldGFk&#10;YXRhRGF0ZT4KICAgICAgICAgPHhhcDpUaHVtYm5haWxzPgogICAgICAgICAgICA8cmRmOkFsdD4K&#10;ICAgICAgICAgICAgICAgPHJkZjpsaSByZGY6cGFyc2VUeXBlPSJSZXNvdXJjZSI+CiAgICAgICAg&#10;ICAgICAgICAgIDx4YXBHSW1nOndpZHRoPjI1NjwveGFwR0ltZzp3aWR0aD4KICAgICAgICAgICAg&#10;ICAgICAgPHhhcEdJbWc6aGVpZ2h0PjM2PC94YXBHSW1nOmhlaWdodD4KICAgICAgICAgICAgICAg&#10;ICAgPHhhcEdJbWc6Zm9ybWF0PkpQRUc8L3hhcEdJbWc6Zm9ybWF0PgogICAgICAgICAgICAgICAg&#10;ICA8eGFwR0ltZzppbWFnZT4vOWovNEFBUVNrWkpSZ0FCQWdFQVNBQklBQUQvN1FBc1VHaHZkRzl6&#10;YUc5d0lETXVNQUE0UWtsTkErMEFBQUFBQUJBQVNBQUFBQUVBJiN4QTtBUUJJQUFBQUFRQUIvKzRB&#10;RGtGa2IySmxBR1RBQUFBQUFmL2JBSVFBQmdRRUJBVUVCZ1VGQmdrR0JRWUpDd2dHQmdnTERBb0tD&#10;d29LJiN4QTtEQkFNREF3TURBd1FEQTRQRUE4T0RCTVRGQlFURXh3Ykd4c2NIeDhmSHg4Zkh4OGZI&#10;d0VIQndjTkRBMFlFQkFZR2hVUkZSb2ZIeDhmJiN4QTtIeDhmSHg4Zkh4OGZIeDhmSHg4Zkh4OGZI&#10;eDhmSHg4Zkh4OGZIeDhmSHg4Zkh4OGZIeDhmSHg4Zkh4OGYvOEFBRVFnQUpBRUFBd0VSJiN4QTtB&#10;QUlSQVFNUkFmL0VBYUlBQUFBSEFRRUJBUUVBQUFBQUFBQUFBQVFGQXdJR0FRQUhDQWtLQ3dFQUFn&#10;SURBUUVCQVFFQUFBQUFBQUFBJiN4QTtBUUFDQXdRRkJnY0lDUW9MRUFBQ0FRTURBZ1FDQmdjREJB&#10;SUdBbk1CQWdNUkJBQUZJUkl4UVZFR0UyRWljWUVVTXBHaEJ4V3hRaVBCJiN4QTtVdEhoTXhaaThD&#10;UnlndkVsUXpSVGtxS3lZM1BDTlVRbms2T3pOaGRVWkhURDB1SUlKb01KQ2hnWmhKUkZScVMwVnRO&#10;VktCcnk0L1BFJiN4QTsxT1QwWlhXRmxhVzF4ZFhsOVdaMmhwYW10c2JXNXZZM1IxZG5kNGVYcDdm&#10;SDErZjNPRWhZYUhpSW1LaTR5TmpvK0NrNVNWbHBlWW1aJiN4QTtxYm5KMmVuNUtqcEtXbXA2aXBx&#10;cXVzcmE2dm9SQUFJQ0FRSURCUVVFQlFZRUNBTURiUUVBQWhFREJDRVNNVUVGVVJOaElnWnhnWkV5&#10;JiN4QTtvYkh3Rk1IUjRTTkNGVkppY3ZFekpEUkRnaGFTVXlXaVk3TENCM1BTTmVKRWd4ZFVrd2dK&#10;Q2hnWkpqWkZHaWRrZEZVMzhxT3p3eWdwJiN4QTswK1B6aEpTa3RNVFU1UFJsZFlXVnBiWEYxZVgx&#10;UmxabWRvYVdwcmJHMXViMlIxZG5kNGVYcDdmSDErZjNPRWhZYUhpSW1LaTR5TmpvJiN4QTsrRGxK&#10;V1dsNWlabXB1Y25aNmZrcU9rcGFhbnFLbXFxNnl0cnErdi9hQUF3REFRQUNFUU1SQUQ4QWdPWkxp&#10;dXhWMkt1eFYyS3V4VjJLJiN4QTt1eFYyS3V4VjJLdXhWMkt1eFYyS3V4VjJLdXhWMkt1eFYyS3V4&#10;VjJLdXhWMkt1eFYyS3V4VjJLdXhWMkt1eFZuSC9LbC93QXhQK3JZJiN4QTtmK0NHRGlETGhMditW&#10;TC9tSi8xYkQvd1F4NGd2Q1dVZVRQOEFuSDdWYnlWcHZNYm15dDFKQXQ0Lzd4alRZbGlLVStYM2pJ&#10;bWFSakpTJiN4QTs3ekwrUW5tdXd2aXVrcU5RdEhxWTJyUjFIZzJ3VTlldTFmQVlSTUtZRktQK1ZM&#10;L21KLzFiRC93UXc4UVJ3bDMvQUNwZjh4UCtyWWYrJiN4QTtDR1BFRjRTNy9sUy81aWY5V3cvOEVN&#10;ZUlMd2wzL0tsL3pFLzZ0aC80SVk4UVhoTHYrVkwvQUppZjlXdy84RU1lSUx3bDMvS2wvd0F4JiN4&#10;QTtQK3JZZitDR1BFRjRTNy9sUy81aWY5V3cvd0RCREhpQzhKZC95cGY4eFA4QXEySC9BSUlZOFFY&#10;aEx2OEFsUy81aWY4QVZzUC9BQVF4JiN4QTs0Z3ZDWGY4QUtsL3pFLzZ0aC80SVk4UVhoTHYrVkwv&#10;bUovMWJEL3dReDRndkNYZjhxWC9NVC9xMkgvZ2hqeEJlRXUvNVV2OEFtSi8xJiN4QTtiRC93UXg0&#10;Z3ZDWGY4cVgvQURFLzZ0aC80SVk4UVhoTHYrVkwvbUovMWJEL0FNRU1lSUx3bDMvS2wvekUvd0Ny&#10;WWY4QWdoanhCZUV1JiN4QTsvd0NWTC9tSi93Qld3LzhBQkRIaUM4SmQvd0FxWC9NVC9xMkgvZ2hq&#10;eEJlRXUvNVV2K1luL1ZzUC9CREhpQzhKZC95cGY4eFArcllmJiN4QTsrQ0dQRUY0UzcvbFMvd0NZ&#10;bi9Wc1AvQkRIaUM4SmQveXBmOEFNVC9xMkgvZ2hqeEJlRXUvNVV2K1luL1ZzUDhBd1F4NGd2Q1hm&#10;OHFYJiN4QTsvTVQvQUt0aC93Q0NHUEVGNFM3L0FKVXYrWW4vQUZiRC93QUVNZUlMd2wzL0FDcGY4&#10;eFArcllmK0NHUEVGNFM3L2xTLzVpZjlXdy84JiN4QTtFTWVJTHdsMy9LbC96RS82dGgvNElZOFFY&#10;aEw2dnpIY2gyS3NIOC9mbUJxdWg2blo2TG9tbFBxV3FYVVl1SGNxelF4UWN5ck13UThqJiN4QTs5&#10;azlTQVBIdGpLeEVrZEExWlptSU5jNlJ1amZtQlkzV2xTWGVwVzh1bjNGdTdSVDI3S3pONmlJSGJp&#10;QU9YMlRYY2JmTGZLZFBsOFFjJiN4QTtxSWE4R280NDJSUkNZbnpmb2d1VnR2VWs5Vm5NWUFqZW5K&#10;VlptRmFmcyttd1B2dG1Sd2x2NGdzdFBPM2w2NnVJWUlabkx6dWtjWmFLJiN4QTtSVjVTaGlnSksw&#10;RmVCSHpwNDQ4SlhqQ2U1Rms3RlhZcTdGWFlxN0ZYWXE3RlhZcTdGWFlxN0ZYWXE3RlhZcTdGWFlx&#10;N0ZYWXE3RlhZJiN4QTtxN0ZYWXE3RlhZcTdGWFlxN0ZYbC93Q2FubWpUOUgxeXh0N3E2bEQzRWFt&#10;SzBnajVzZVNYTnVXWjNaVVJhenFmaHEzdzA2SEk1Uis3JiN4QTtsN2k0K29sVVQ3bWpxamFyb1Qz&#10;R2w2cVlwUHJzaklKYTI3TEdJakt5T0FXVFp1TzROUHBPYStJbGxqY0QxY2FNamtoY0QxOXlYM0Yx&#10;JiN4QTtkUlRSRC9Fc1graXd5ZXF4dVhyeWVPTXBJeXRTbjd1UmR1OVA4cXVTT2x6YmIvYWc0c2xq&#10;MWZhaVpQcnpXSWpHdHBESnpkSng5WmtKJiN4QTtCS05HQi9sL0ZCSWQ2RWNmZkg4cmxybjlySTRw&#10;MXorMU9QS2IzMFd2V3R2cUY2czF5cXp3eVIvV1dtSmtpM0k0TnhwNmFGVU5BYWtjJiN4QTt1OWNz&#10;dzRja1NETDcyekJDWUk0dnZlZ1ptT1k3RlhZcTdGWFlxN0ZYWXE3RlhZcTdGWFlxN0ZYWXE3RlhZ&#10;cTdGWFlxN0ZYWXE3RlhZJiN4QTtxN0ZYWXE3RlhZcTdGWFlxeHJYUCtWZmY0aHR2MDc5US9UWG9E&#10;NnA5ZTRjdlM1dFQwL1YrR3ZPdlRmQ2VYa3dsdzlXN0QvQUhweS9VJiN4QTsvcUhvZXMzS25wK2w2&#10;dnBIbndyOEg5MVd2SHRsT0hnMzRQc2E4WGg3OE5mQkN5ZjhxdCt0TjZuNksrc2NFNTE5S3ZDaStu&#10;WC9BQ2FjJiN4QTtlT1pIcWJQU2lqL3lyNmtuTDlIZmIvZTE5S3ZxY3BldGYydVhxMDk2NE4xOUtO&#10;aS93cCtrNHZSK3FmcEwxcHZUNGNQVjlmaTNyZE4rJiN4QTtmSGx5NytPRGRPMXB2Z1pPeFYyS3V4&#10;VjJLdXhWMkt1eFYyS3V4VjJLdXhWMkt1eFYyS3V4VjJLdXhWMkt1eFYyS3V4VjJLdXhWMkt2JiN4&#10;QTsvOWs9PC94YXBHSW1nOmltYWdlPgogICAgICAgICAgICAgICA8L3JkZjpsaT4KICAgICAgICAg&#10;ICAgPC9yZGY6QWx0PgogICAgICAgICA8L3hhcDpUaHVtYm5haWxzPgogICAgICA8L3JkZjpEZXNj&#10;cmlwdGlvbj4KICAgICAgPHJkZjpEZXNjcmlwdGlvbiByZGY6YWJvdXQ9IiIKICAgICAgICAgICAg&#10;eG1sbnM6eGFwTU09Imh0dHA6Ly9ucy5hZG9iZS5jb20veGFwLzEuMC9tbS8iCiAgICAgICAgICAg&#10;IHhtbG5zOnN0UmVmPSJodHRwOi8vbnMuYWRvYmUuY29tL3hhcC8xLjAvc1R5cGUvUmVzb3VyY2VS&#10;ZWYjIj4KICAgICAgICAgPHhhcE1NOkRvY3VtZW50SUQ+dXVpZDpBMDU2N0Y2NThGQUJERDExOUIx&#10;MEExNjdEMUQ3MjkwRjwveGFwTU06RG9jdW1lbnRJRD4KICAgICAgICAgPHhhcE1NOkluc3RhbmNl&#10;SUQ+dXVpZDpBMTU2N0Y2NThGQUJERDExOUIxMEExNjdEMUQ3MjkwRjwveGFwTU06SW5zdGFuY2VJ&#10;RD4KICAgICAgICAgPHhhcE1NOkRlcml2ZWRGcm9tIHJkZjpwYXJzZVR5cGU9IlJlc291cmNlIj4K&#10;ICAgICAgICAgICAgPHN0UmVmOmluc3RhbmNlSUQ+dXVpZDpjN2NhM2E1MC02Y2E5LTQ5YzAtYmNl&#10;OS1mMGUxY2ViYWZjMzk8L3N0UmVmOmluc3RhbmNlSUQ+CiAgICAgICAgICAgIDxzdFJlZjpkb2N1&#10;bWVudElEPnV1aWQ6MzMxOEExNUM4RUFCREQxMTlCMTBBMTY3RDFENzI5MEY8L3N0UmVmOmRvY3Vt&#10;ZW50SUQ+CiAgICAgICAgIDwveGFwTU06RGVyaXZlZEZyb20+CiAgICAgIDwvcmRmOkRlc2NyaXB0&#10;aW9uPgogICAgICA8cmRmOkRlc2NyaXB0aW9uIHJkZjphYm91dD0iIgogICAgICAgICAgICB4bWxu&#10;czppbGx1c3RyYXRvcj0iaHR0cDovL25zLmFkb2JlLmNvbS9pbGx1c3RyYXRvci8xLjAvIj4KICAg&#10;ICAgICAgPGlsbHVzdHJhdG9yOlN0YXJ0dXBQcm9maWxlPkJhc2ljIENNWUs8L2lsbHVzdHJhdG9y&#10;OlN0YXJ0dXBQcm9maWxlPgogICAgICA8L3JkZjpEZXNjcmlwdGlvbj4KICAgPC9yZGY6UkRGPgo8&#10;L3g6eG1wbWV0YT4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Ao8P3hwYWNrZXQgZW5kPSJ3Ij8+/+4ADkFkb2JlAGSAAAAAAP/bAEMAAQEBAQEBAQEB&#10;AQEBAQEBAQEBAQEBAQEBAQEBAQEBAQEBAQEBAQEBAQEBAQICAgICAgICAgICAwMDAwMDAwMDA//A&#10;ABQIArIUkAQBEQACEQADEQAEEQD/xADSAAAABgIDAQAAAAAAAAAAAAAHCAYFBAkDCgIBAAsQAAIB&#10;AwQBAwMCAwMDAgYJdQECAwQRBRIGIQcTIgAIMRRBMiMVCVFCFmEkMxdScYEYYpElQ6Gx8CY0cgoZ&#10;wdE1J+FTNoLxkqJEVHNFRjdHYyhVVlcassLS4vJkg3SThGWjs8PT4yk4ZvN1Kjk6SElKWFlaZ2hp&#10;anZ3eHl6hYaHiImKlJWWl5iZmqSlpqeoqaq0tba3uLm6xMXGx8jJytTV1tfY2drk5ebn6Onq9PX2&#10;9/j5+v/aAA4EAQACAAMABAAAPwDYg976Hvf4966/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tTbU2duXe+Vjw218TVZaufS0ggS0FJCzBPua6qcrT0VMrGxe&#10;RlW/AuSB7yRxvK2lFLH8/wBAP6k/QD372P3xw+Lvffy27FoerPj31ruLsjd1V4ZqyLEUwjw+3MbL&#10;UJTHO7u3FVtT4PauBhmkCtV108EJchFLSMqMbSf4a5ZdsRzU+66OTeC3mnoHp5FwDrp4oqev0/fL&#10;MpF/O8OhydPjQev3P/hx0f5weT+lvR/rX/V/sf8AePfveyplv+EsPZUHx8octh/kftat+UESy5PL&#10;bNqsJXU/TFVCYB49p4beXg/vbFlIJVLDL1OMFNUswhNFTKpqiUjdG0dx7LykuG3PiKvEV8d2WOpj&#10;/aqIrlRUUdShemraZmFhJE7pcEXuCPbfJG8TaXUqf8fof8QfoR7971oPkJ8ae9fip2FX9W/IHrPc&#10;3WW86JWmhoc/R2oM1jxI0KZna+epHqcFurBTSoyJW4+oqaYyKyaw6Oqpz3w9+9gZ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7AJIABJJsAOSSfoAP6+/e/e+SqzsqIrO7sFVVBZ&#10;mZjZVVRcszE2AH19ms6p+Lu492mmzO9TVbW28xSWOhaMJuDKRGxtHBMpXEwOv+7J1aQ/2YiCHE+C&#10;hd7NLdE+un+23+3/AE/7H373sdfy4f8AhPP3p8lmwXafyufcHx36QnNJkqLac1ClN3X2HjZCsgSh&#10;w2Uikh63xFVDcivy1PNWsNJhx7xSrUpYNtXZ+29k4qLC7YxNLiqCPSXWBSZ6mULpNRW1UhaorKlh&#10;9XkZmtwOAB7dkjSNQqKFA/p+f8SfqT7973aPjj8X+h/iX1zjuqvj71vt/rnZ9CsL1MOJp2ly+4Mh&#10;FCIWze7Nw1j1Gb3RnZ0Fnq66eebTZFKxqqhS++fv3sfPac3RtHbe9MZJh9z4ijy9A92WOpj/AHae&#10;QjT56OpjKVNHUAcB4nRrcXt74OiSLpdQw/of97B+oPv3sCfkL8Zeh/lZsCr6x+QXWW2ezdn1LSTU&#10;9FnqRv4hhK+SIw/xfbGeo5KXO7YzSRMVWroKinqAhK6ipKkhXZ/xRz2CNTl+vpZ9yYldUr4SfQNw&#10;Ua/VlpiixwZiNByAojn+ihJD6i1z0DLdoSXX/UH9Y/1vw3+9+/e9NH+YR/wm97k6cbOdmfCjI5fv&#10;nrWES5Cp6my32o7q2vTgs8tPgWpYqPFdoUNOilo1po6LMEMsKUdY6tM5RJoJqaaWnqIZaeogkeKa&#10;CaN4poZY2KvHLFIFeORGBBBAIPtvIINiCCPqDwffvesllcVlMFk8hhc5jchhsziaypx2VxOVo6jH&#10;ZPGZCjleCrochQVccNVR1lLPGySRSIro4IYAj3i99e/e4H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tfbC6z&#10;3h2RkfsNsYuSeGN1WuytRqp8RjVNjesrijIJNJusSB5nFyqGxtmhgkmNkXi/LHhV/wBc/wBf8Pr7&#10;97Od8NPgH8n/AJ4b4Gzvj917WZjG0NTDDu3sbOCfC9Z7Fhl8TmXdG7ZKaalirPBKJYsdSrVZWqjD&#10;NBTShWK2M9VfHjaHXIp8pWKm5d1oFf8Ai9dCBTY6XSNS4agYvHTFW+k765/rpZASnt4gpI4bMfXJ&#10;/qj9Af8AaR+P979+970f8uX+R78YfgsuE7D3VT03ffyOpEgqx2Zu3FxLt7Y+RMK+eLq3Zs0lVRYR&#10;4JRZMtWGrzLWYxTUkUr0wMD7le/e7r/fvfvfvfvfvfvfvfvfvfvfvfvfvfvfvfvYRdk9KbH7Nikm&#10;y1CcfnRGEp9x4xY4MkmhbRJVgqYclTrYDRMrMq3CMhN/eCamim5YWb8OvDf7H8H/AGPv3usn55/y&#10;mPiN8/8AHVuV7I2i2ye4hQpS4XvPr6KkxO+qc0sQSgptzRNE2I35hYBGkf2+UilnhpwyUlRSM3kF&#10;dvZnRG+OtHmq6ukOa24rft7jxcUj0saE2UZOmu8+KkJIBMl4SxCpI59tE9JLDc21p/q1H0/4MOSv&#10;+9e/e9HL5/fydvlx8BazJ7j3Jtx+1+ioJv8AIe9Ou8bW1e3aKlllEVOvYGCDVeY64r2aSNGNaZMX&#10;JPKsVNX1L3ABb3F9+91R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89NTVNZUQ0lHTz1dVUypDT01NFJPUTzSMFjihhiVpJZZGNlVQST9PfY&#10;BJAAJJ4AHJP+sPfvbrgsDnN0ZrFbb2zhstuLcWdr6XFYTA4LHVmXzWYyldMlPRY3FYvHw1FdkK+s&#10;qJFSKGGN5JHYKoJNvZz+qvifW5D7fN9mPLjaI2lh2tSTBclUKeV/itbCzLj42FrxREz2NmaJgR7c&#10;oKAmzT8D/jmDyf8AgxH0/wBh7972sv5cn/Cbbdu9f4H2x8/amv2JtSTxZDG/HjbWUWHfecpz+5AO&#10;x91YyaWHZVBUJpL47HSy5do3Ky1GOnRk9nvw+FxO38dTYnB46jxWNpE0U9FQwR08EY+rNojA1SSN&#10;y7td3YksSST7dFVUAVQFUfQAWHv3vcZ6u6o606S2PgutOoti7X652FtqmFLhNqbQw9HhMPRIbGaf&#10;7ajijFTX1st5amqmMlTVTs0szvIzMXP33797ED3737373722ZjNYnb+OqctnMjR4rG0ia6itrp46&#10;eCMfRV1yEapJG4RFu7sQFBJA99MyoCzEKo+pJsPfvYf9o9r9adJbHzvZfbu+tr9c7C21TGqze693&#10;5ijwmHokNxDB9zWSxipr62W0VNSwiSpqp2WKFHkZVJb6H5Z9b1e55cNNDlaLCXSKj3TUU5+znnLs&#10;rvUY9V/iFFQkaSkrKzm58kcQF/cMV8BfT6gv4kI4J/xH6gPfvdEG0f8AhSr8D9x/IDJdW5PF9kbU&#10;6laWkxu2fkTmMMTtnL5h6meGrqc3siCE712ps90ELUeRlhnq38jGsoaBIzITMUGQocrR0+RxlZS5&#10;Cgq4xNS1tFPFU0tRESQJIZ4WeORbgi4J5HuYCCAQQQfoQbg/6xHv3u/nZu9Nn9i7Xwm99gbo2/vX&#10;Zu5aFMlt7dW1cvQZ7b2bx8jMiVmLy+LnqaCupzJGylo3YB1KmxBAl++/fvam9+9+9+9+98XRJEeO&#10;RFkjkVkdHUMjowKsjqwKsrKbEHgj37373Hq6Slr6Wpoa6mp6yirKeakrKOrhjqKWrpaiNoaimqae&#10;ZXinp54nKujAqykggg+yodofFfbO6DU5fZEkG1M4+qR8doY7cr5fqf8AJ4g0mIkf/VQK0PH+ZuS3&#10;uDPQxyXaO0bf0/sH/Yf2f9h7971uv5hH/Cc/oL5BtnOzPiRW4j44duVQlrqrY/2k7dGbxyBJZgMP&#10;j45q/rGuqdQvNiIp8YPGB/DBJJJUeyB7v2RunYmTbE7pw9Viqr1NC8qh6StiBt56CtiL0tZD/Uxs&#10;dJ9LWYEBpkikibS6lT+D+D/rH6H373pc/Jr4lfIf4edgVHWnyJ6w3F11uJfLLiqnIQJV7a3Vj4n0&#10;fxjZ26se9Vt/dGKZiA0tHUS+GS8UwjmV41SnvH797Ll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F3rPpXenZ9QkmKpP4dgUl0Ve5MlHJHjo9D6ZoqMBfJk6xAD+3F6Vawke&#10;MEH3IgppJzwNKflz9P8AWH+qPv3uzL4BfyovlZ/MHzdPWdcba/uR05S1/wBruTvbfVHX0OxaIU1S&#10;sWTx+1ljiFZv7dFIgcfYY68UMuha2pokkWT3Y91n0rsvrCnSTFUn8QzzxGOr3HkUjkyMgdQJYqQA&#10;GPG0j/8AHOLlhYOzkX9vMNNHAPSLt+XP6v8AG39B/h7973ufgD/Kg+Kn8vjC01d11tv+/HctTQSU&#10;e4+9t8UlHWb4rVq4VjyOO2xEivQ7D21UkEGix9pZotK1dRVsiv7F33n9+92a+/e/e/e/e/e/e/e/&#10;ey8dqfIzZ/XgqMXjXi3RuqPVGcZRVA+xxsw1KTl8hGskcUkTqdVPHrnuLMIwQ/uJPVxw3UeuT/Ug&#10;8D/gx/H+t9ffvdHv8xj+ej8YfhEmc682DUUHyF+RdF9xQPsDaeZjXaGxcmpmp2fs3e1HFX0WPrMb&#10;UxN5sJQioy5dBFULQpKtQC2YfYPcPyNyNPuPeuSmwW0fJ5qJ54JIKJYH+qbZwBkBmLoQv3c7Wdfr&#10;LKy6fcMRVFYQ8p0R/UcWFv8AaEvf/Yn373Qv1h8MP5of89PfWE70+V2+cp098aBVnJ7TrMxia7Db&#10;Uhw1UbyUvx/6aatjlyrVNI6RHcmWmWOqgF3yWRlgNOTJ1fxg6pqNsxbehxdXSVcAeSLcsdWzZ56p&#10;0CmeqmZftKmFiovAYlhXnQqMS3uYaKnKaNJBH9sH13/qT9D/AL1797vo3J/wnu/lw5roDH9J4vr7&#10;cu3Ny4hKmsoO/KDck0/cdVuGppUp5MruLJVEB21nsbM8KM2IbGxYuEajSQ0srtKS1120O7fjhWz5&#10;fbFdJuHZok89W9PBNV4eWMD1NnsD5XqMVKFSxqYX0gaR57kp7hmOpoyWjOuK/PBI/wCQl+qn/Ee/&#10;e6Ed3/GP+bV/Ij3Zl+zfj9u2u7s+LaV38V3LV4LEZXcnV2QoVQrLN3J06cjUZnrjIrDTKsmexlUI&#10;YozFEuYDSNTAx/WPyT2Vvz7fGZZ02nuWQKn2WRnX+GV03Cn+GZRhHEXdiNMMwilJOlPJYt7mQVkc&#10;tlb9t/8AUk8H/grfT/YfX373e5/L9/n1/FD5jfwTYHZlVTfG3vqtSnpF2nvfLwHYG8Mo2iFhsHsO&#10;ojocc1TWVDr4sXlVoMgzyCKm+90NL7MZ7l+/e71PfvfvfvfvfvfvfvfvbJuHbeB3XjJ8NuPFUeYx&#10;lRYyUtZEJFVwCFmhkBWWmqIwx0yRskiX4I98XRZFKuoZT+D/AL2P6H372Efd3QvTfyR6/wAr1Z3r&#10;1ztfs/YOZ0vV7e3Rj1q4YauNJI6fKYmtiaDJ4HOUayt9vX0M9NW05YmKVCb+yI9ofEzKYv7nMdbz&#10;y5mgW8r7brZIxl6ZeWcY+rbxQZKJB+mN9E9gADKx9tc9ARdoTqH+oP6v9gfoffvenV/MI/4TXdid&#10;e/x7s/4I5iv7U2ZF5MhVdFbsrqSPs/BQeuaqj2VuSb7DD78oKVQTDR1X2eXESrHG2RqGuxOKukqq&#10;Cpno66mqKOsppGhqaWrhkp6mnlQ2eKeCZUlikU/VWAI9txBUkMCCOCCLEf64PI9+96tW49t7i2fn&#10;cttbd2AzW1tzYGunxmd25uPFV2EzuFyVK5jqcflsRk4KXIY6up5BpkimjSRDwQD7j++vfvbL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c8PhsruDI02IwmPq8pkqyQR01FRQvPPKx+pCIDpjQcu7WVFBLEAE++SqzsF&#10;RSzH6AC59+9r3rHqzsfunfGA606m2TuXsPfu6KxaHA7U2niavMZjITH1SSLTUkbmCjpIgZaiplKU&#10;9LAjSyukaswPb1T8T6Og+2znZjx5CsGiaHatJLqx1O1tQXMVkZvXyqSLwwlYAVsXlUke3SCgC2ab&#10;1H8IP0j/AIMfyf8AePfve4p/Lh/4Tb7X2gMB278/aqj3puhPtcpivjptrI+bZWEm0eaOLtDdNC6y&#10;byr4JHXyYzFyQ4pJISstVkYJWiU6NNS01FTw0lHTwUlLTxrDT01NFHBTwRINKRQwxKkcUaKLBVAA&#10;HtyAtwOAOAB+Pfve1xgNv4HamFxe2tr4TEbb25g6GnxmEwGAxtHh8Lh8bSRrDSY/F4rHQ09Dj6Gl&#10;iULHFDGkaKAAAPef373727+/e/e/e/e0lvHfO1thYtsvunLU+NpvWKeJj5K2vmRdX29BRx6p6qY8&#10;X0jSt7sVW5GOSVIl1OwUfj+pP9APqT797LR8pfmB8dvhl13UdmfIjsnC7DwZWpiweMmdq7de8cpT&#10;QGf+CbM2tRCXMbiyknpDCGPw06uJKiSGENIpH9zdz9od3ZSfaHVmIyGIw0l46mWlkWPKT0chdDPm&#10;swHSkwtDMg/zUbgsbp5Jbhfba9TNUsY6dWVfyRwxH9Wb6ID7971Fe/8A+av/ADCv5t3YeW+MP8uv&#10;rHe/WnVdf5KPPV+3K6Og7BzO2axqykfL9sdopU0m2+qdo5OjjIbG0dXG8ziSlauyIlWD2M/Vfxg2&#10;1s80+Z3g1PuzcaFZUgeNn2/jZgSQ1PSzor5KdSbiWoUKCAViVhqMmCiSOzSfuP8A4/oH+sD9T/r+&#10;/e7V/wCXT/wnt6D+MUmD7U+UU+E+SHetK8GTpcNV0UtT0rsTKRs7pJh9v5imhqt/ZankfUuQzUCQ&#10;LIqPBQQTRiZjTAW4HAHAA/Hub7972KVVUVURVVFUKqqAqqqiyqqiwCgDge/e/e/e+/fiL8HkHgg/&#10;n373730yq6sjqrIylWVgGVlYWZWU3BUg8j2WTs74xbO3n9xlNtCLaG4ZA8hNJAP4HXzG7XrMdEFF&#10;LJK31lp9P1LMkje4c9FHLdk/bf8AwHpJ/wAV/wCJHv3vX7/mBf8ACfT4vfKr+N9hdCJjfjJ3dWJU&#10;1sjbaxKDqDeWUfXNq3TsXHrCm3KyunIEuRwggILvNPR1sp5APF9i9z/Hqvp8BvnG1G4NrBzDRCsq&#10;JJ6aSJQCDt7cojlZPHGoIpZw4jTjxRE6hEWappCFlUvHewJN/wDkh/8AW/B9+90xdefOb+ax/JG3&#10;nhel/l3sLN90fHhKlsTtaLdeZrc1gKvGQxKYm6Q75joslLR/ZUNOjrt/Kx1KUNLeM47HySeVDm9f&#10;ds7J7KpRLtzKL/EEjElXgq/RSZmj4BYvSF3FRChIBlgaWG5tqvx7cYp4phdG5/Knhh/rj/inHv3v&#10;as+E/wDMq+JXz328lf0Z2JTpvWloUrNydP7yFLtztTbA8cb1L1W2pKupjzmLpGlVHyWInyOMV2CG&#10;oEl0Ale83v3s+3v3v3v3v3v3v3v3v3sLuxen9kdmUzDPY1YMssYSl3DjhHTZim0AiNHqNDJW0yXI&#10;8U6yIASVCtZhhmp4ph615/Djhh/sfyP8D797rw+cv8r74k/P3A1Cdx7Eiw/ZMFClJt3u3YyUeB7P&#10;wX2yOtDTVOY+0npd2YKmEjKMbmIa2kjWR2gWCYrMleHZ3x83v1wajILAdx7YjYsM5i4ZC1LF+Dl8&#10;eDJPjyPzIDJT8geTUdPtonpJYbkDWn+qUcj/AIMv1H+9e/e9Hv8AmCfyTflt8FGzO9YcS3efx/op&#10;Xmj7e69xdZLNtzHk2jk7N2WrVuW2QykWesWSuwoLRr98JpBCAH9xPfvdOX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swHVfx43h2M1Pk&#10;6xH21tVyrnMV8Dfc5CL6kYagcxvVBvp5nKQC9wzlSnuXBRyTWY+hP9URyf8Agq/n/X+nv3u6n+XR&#10;/JB+UPzqlwu/ty0dX0L8c6qWCpfs/eOHqDnd5403eQdWbOqJKGs3JFMAqLlal6TDpqZopqqWJ6Y2&#10;M7B6y2f1tjvsNsYxYZZURa7K1JWoy+SZQPVWVhVToLDUIoxHAjElUFz7eIoY4Vsi2/qTyx/1z/vh&#10;7973pvhj/L/+MHwM2Odn/H7YFPisnkaWmg3f2Pn3izfZe/J6dYv8o3PumSngk+0aeISpjqGKixNP&#10;KWaCliZmJX/vL797Oj797979797xyyxQRSTzyRwwwxvLNNK6xxRRRqXkkkkchEjRASSSAALn3737&#10;3DyORx+Hx9dlstXUeLxWLo6rI5PJ5GqgosfjsfRQPU1tdXVtS8VNSUdJTRNJLLIypGilmIAJ9lE7&#10;R+VGIwrzYHrmGLcucZmpmzLI8mEpJ2LRAUCIVlzVUr/pKaackgh5RdfcCeuVLpD63vbV9VB/wt+o&#10;/wC8e/e9ZD+Yd/wov6y6qqsr018Fcbju+e25qiXATdq1NLVV3U22srPJNj1i2dR0jw5HtbcENWF8&#10;D0/iwbO8Tx1GQXXT+w+2d8fN+9oZUby7jy+VoYKrTIuPqHH94auDU7rTCnkQ023KBGb0xePWoJAi&#10;juG94Y6SWdvJUswv/Z/tW/pb6Ivv3sk3xd/kmfMv+YX2JF8qP5o3ZvYuz8LuFoq6HZeaq0Hd+5MR&#10;56qqp8HHha2kkwPRezKeaoJgxwovu4o2kjjx1EHjqPZ4NtbV29s7Fw4bbOJpMRjoeRBSodUslrGa&#10;qqJC9TWVDAcySu7n8n25oiRqFRQqj8D/AHv+pPv3vbp6C+OfSHxd68xnVfQXW22ustjYv9xMTt+l&#10;cVGRrCoSXLbhzVbLV5zc2cqFUCSuyFTU1ciqFaQqqgKD3y9+9jX7979797979797979797979797&#10;97979797b8ricZnKCpxeYx9HlMdVp46mirqeKpppkuCA8UqshKsAVNrqwBFiL++ioYFWAIP1BFwf&#10;9h797RXYvW3X/buzc7132jsvbPYOxdzUhos9tLd+GoM/gcrT61ljWrxuSgqKZ5aedFlhkCiSGVFk&#10;jZXVWBMuwfitU0FUdzdQ5SoxmQpZGq4MBPXy080Mym6jBZxpVmp5ADZUqX/15gOPbdLQkHXTsVYc&#10;hST9f9pb6j/Y+/e9VP5s/wDCczPbN3HL39/LI7Czew957drJty4jpnMbwyOFymLycLmWnXp7tyav&#10;gyeFrIlYpBSZ2qIJJLZRFtH7adlfJrdWzcj/AHS7lwuQaWiZaeTLrRfa52kAsscmRx7CGnylMyWY&#10;Tw6JHT1gTFrnjHWvGfHUq1x/atZh/rr9GH+I/wB59+9hx8Tf+FAHyK+K++D8aP5pvVG9KjIbUmp8&#10;HXdlxbWG3O4dsouiGird9bMmTF4bsHBzUuiaPMYw0tZU0q/cqMrJMHJ19vbmwG7MbFmNt5aizGOm&#10;4WpophIEewYwzxnTNS1CBhqjkVJF/IHtyR1kUMjBlP5H+9H+h9+97ZPR/f3S/wAk9g43s/ojsran&#10;aOxcrZIM9tXJJWJS1YjjllxeZoJBDldvZylSVTPQV8FNW05YCSJTx7fPfL372L/v3v3v3v3vogMC&#10;rAEEEEEXBB4IIPBBHv3v3vhJHHNHJFLGksUqNHLFIqvHJG6lXjkRgVdHUkEEWI9lf7P+L+0t4ipy&#10;u1PBtHcUhaRkgiP938hKeT91j4hegkkIF5aYBRyzRSMb+4U9FHJdktG/+H6D/rj8X/qPfvevT/MI&#10;/wCE9Xxq+UK5zsX43/wj4y941jTV81JiMfIOld65FwWkG4dmY2Jn2XXVjqobIYGOOFSZJp8fWTOX&#10;91+b1693d19kTjd04eox7MzClrAPPjcgi8+Shr4tVPUDSQStxIlwHVTx7aZYZITZ1I/ofqp/1m+h&#10;9+96Unyv+E3yY+E++H2L8iur83sqoqJp029uiOP+K7C3pTQ2c1uz950AlwebQQOkktOsq11IHVaq&#10;CCS6BF+8Xv3sqf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tS7V2fuTe2Viwu&#10;2MTVZavkszJAoWGmi1BTUVlVIUpqOmUkAvIyrcgXuQPfOON5W0opY/4fQf4k/QD372PPx0+MXe/y&#10;z7Gx/VPx8623B2TvOuVZ56TEQxQ4zBY0zJBJm907gr5aTBbXwUEsiq9ZX1EEGtlQMXZVNg3VPxd2&#10;5tP7bM71+13TuFQksdC0Zfb2MlsDZKaZVbLTxtf9ydRF9CsQYB/bvBQpHZpLSP8A0t6FP+AP6j/r&#10;+/e92b+XH/wnj6L+Nv8AA+0/lm23/kT3XTrT19Fs+Wjer6Q2DX+JG00+DytNDN2Tl6OUuFrMvBHQ&#10;KSrRY5JokqSawAKAqgAAAAAWAA4AAHAAHud7972Po444Y44oo0iiiRY4oo1VI440UKkcaKAqIigA&#10;ACwHvv37373z9+9+9+9+9hb2P3DsvrGlLZ2v+4y0kRei2/jyk+Vqrj0PJFqVKGlY/wC7ZiikA6Nb&#10;DScE1RHALubt+EHLH/Yfgf4n373XZ87v5oXxR/l+bdkl7f3j/Hey66gNXtXpPZD0mY7H3AZVb7Oq&#10;raFqiKj2jt2ZwScllZaaB0RxTCpmUQMTKqzXc/yayEmPxFOdv7IiqAk6JLUUuBgVWDAZXIhBPn69&#10;BpPhRSqtZhFGLt7by1TWkhRoivz9Qv8AyEfq5/w9+96q24u2P5q//CgDe1fsrrTBy9MfEigzSU2Y&#10;pKSvzO3+mMLBBNFUIvYu91pI8v3NvOkjMMv8KpKeWGCbxTpj6JS1R7Nj1f0NsvrNIq2GH+O7mCfu&#10;7hyUKeWFiGVhiqPVLFi4yrEXVnmYEhpGFgJ0FLFDyBqf/Vt9f9gPovv3vZL/AJen8mr4p/AKlxm6&#10;8bih3D3/ABU4Ff3dvrF0v3+LqXjlinj632wZshjevaGSGd4zJDLU5WaN2SauliKxoN3uT797tx9+&#10;9+9+9+9+9+9+9+9+9+9+9+9+9+9+9+9+9+9+9+9+9+9+9+9+9+9+9+9+9+9+9+9ovevXu0ewsd/D&#10;t1YenyCorikrQPBk8e7jmSgr47VFOdQBKXMUhUa1Yce8ckUco0uoP9D+R/rH6j372U/5ZfCL4y/N&#10;vZB2P8iur8LvOKlp6qPbW7IYxid/7IqKpQWrdnbzoVjzWGYzpHLLTeSTH1jxIKqnnjXR7JRuHpDt&#10;TpjJzbr6pzORzOLjIeeCiQNmFpY2LiDLYUI9JnaWPUfVGjH6t4o7X9tr009Mxkp2LL+R/at/Rl+j&#10;j373qbd4fyj/AOYt/Kp3/lfkf/Lk7T3z2j15QFKvLYratLFP2fT7fopXqUw3ZHVMVNVba7g2/R+V&#10;rzUFJUSXLz/w+jC+QCl1n8q9v55ocP2BBFtTNXWD+Kr5P7v1c+rQ3nMpeowklzz5mkgFiWlThfee&#10;GuR7LKBG39f7BP8AseV/2Pv3uxL4B/8ACjrpTuSbFdXfNXEY3449q64MUvY9Ma7/AEKbjyon+1lX&#10;MtkHq811NWGR11/xKWsxMYjlkmyFKNEJNrFNFURRzwSxzQzIssU0TrJFLG4DJJHIhZHR1NwQSCPc&#10;/wB+97LOMyeNzWOocvhshQ5bE5Okp6/G5TGVcFfjshQ1USzUtbQ1tLJLTVdJUwuHjkjZkdSCCQfe&#10;T37373O9+9+9+9+9tWbwWG3JjqjEZ7GUWWxlUtpqOugSohYi+mRVcExzRk3R1IdG5Ug8++mVXBVg&#10;GU/UEXHv3sN+2en+re99i5rrLuTYO1uytg7giEeV2tu/EUmZxU7xhvt6yGKqjZ6HKULt5Karp2iq&#10;qWUCSGRHAYEa7P8AiVU0oqMx1lUNWwAtK+1sjOorI0+pXE5KZlSqC/iKoKyaR/nXaylsnoPq0B/6&#10;dsf+hWP1/wBj/t/fveoR/MI/4TS7g28uc7P+AGaqN1YeNpshV/HffOZiTdFBT2Ly0/W+/crNDSbj&#10;igJ/ax+blp6wQobV9ZOUicluQx1fiayox2UoqrHV9LIYqmjrYJaaqgkX6pLBMqSI3+uPbYyspKsC&#10;pH1BFj/tj7971Rt6bI3l1xujM7J7B2ruLZG8du1kmPz21t14bIYDcGHrora6XJYnKU9LXUcwBBs6&#10;LdSCLgg+4fvr372l/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b9/dXc//POZ7/zz5D/6n98/&#10;HJ/xzf8A5Jb/AIp797GL/Zd/kB/z4zuL/wBFlvX/AOsnv391dz/885nv/PPkP/qf37xyf8c3/wCS&#10;W/4p7979/su/yA/58Z3F/wCiy3r/APWT37+6u5/+ecz3/nnyH/1P7945P+Ob/wDJLf8AFPfvfv8A&#10;Zd/kB/z4zuL/ANFlvX/6ye/f3V3P/wA85nv/ADz5D/6n9+8cn/HN/wDklv8Ainv3v3+y7/ID/nxn&#10;cX/ost6//WT37+6u5/8AnnM9/wCefIf/AFP7945P+Ob/APJLf8U9+9+/2Xf5Af8APjO4v/RZb1/+&#10;snv391dz/wDPOZ7/AM8+Q/8Aqf37xyf8c3/5Jb/inv3v3+y7/ID/AJ8Z3F/6LLev/wBZPfv7q7n/&#10;AOecz3/nnyH/ANT+/eOT/jm//JLf8U9+9+/2Xf5Af8+M7i/9FlvX/wCsnv391dz/APPOZ7/zz5D/&#10;AOp/fvHJ/wAc3/5Jb/inv3v3+y7/ACA/58Z3F/6LLev/ANZPfv7q7n/55zPf+efIf/U/v3jk/wCO&#10;b/8AJLf8U9+9+/2Xf5Af8+M7i/8ARZb1/wDrJ79/dXc//POZ7/zz5D/6n9+8cn/HN/8Aklv+Ke/e&#10;/f7Lv8gP+fGdxf8Aost6/wD1k9+/uruf/nnM9/558h/9T+/eOT/jm/8AyS3/ABT3737/AGXf5Af8&#10;+M7i/wDRZb1/+snv391dz/8APOZ7/wA8+Q/+p/fvHJ/xzf8A5Jb/AIp7979/su/yA/58Z3F/6LLe&#10;v/1k9+/uruf/AJ5zPf8AnnyH/wBT+/eOT/jm/wDyS3/FPfvfv9l3+QH/AD4zuL/0WW9f/rJ79/dX&#10;c/8Azzme/wDPPkP/AKn9+8cn/HN/+SW/4p7979/su/yA/wCfGdxf+iy3r/8AWT37+6u5/wDnnM9/&#10;558h/wDU/v3jk/45v/yS3/FPfvfv9l3+QH/PjO4v/RZb1/8ArJ79/dXc/wDzzme/88+Q/wDqf37x&#10;yf8AHN/+SW/4p7979/su/wAgP+fGdxf+iy3r/wDWT37+6u5/+ecz3/nnyH/1P7945P8Ajm//ACS3&#10;/FPfvfv9l3+QH/PjO4v/AEWW9f8A6ye/f3V3P/zzme/88+Q/+p/fvHJ/xzf/AJJb/inv3v3+y7/I&#10;D/nxncX/AKLLev8A9ZPfv7q7n/55zPf+efIf/U/v3jk/45v/AMkt/wAU9+9+/wBl3+QH/PjO4v8A&#10;0WW9f/rJ79/dXc//ADzme/8APPkP/qf37xyf8c3/AOSW/wCKe/e/f7Lv8gP+fGdxf+iy3r/9ZPfv&#10;7q7n/wCecz3/AJ58h/8AU/v3jk/45v8A8kt/xT3737/Zd/kB/wA+M7i/9FlvX/6ye/f3V3P/AM85&#10;nv8Azz5D/wCp/fvHJ/xzf/klv+Ke/e/f7Lv8gP8AnxncX/ost6//AFk9+/uruf8A55zPf+efIf8A&#10;1P7945P+Ob/8kt/xT3737/Zd/kB/z4zuL/0WW9f/AKye/f3V3P8A885nv/PPkP8A6n9+8cn/ABzf&#10;/klv+Ke/e/f7Lv8AID/nxncX/ost6/8A1k9+/uruf/nnM9/558h/9T+/eOT/AI5v/wAkt/xT3737&#10;/Zd/kB/z4zuL/wBFlvX/AOsnv391dz/885nv/PPkP/qf37xyf8c3/wCSW/4p7979/su/yA/58Z3F&#10;/wCiy3r/APWT37+6u5/+ecz3/nnyH/1P7945P+Ob/wDJLf8AFPfvfv8AZd/kB/z4zuL/ANFlvX/6&#10;ye/f3V3P/wA85nv/ADz5D/6n9+8cn/HN/wDklv8Ainv3v3+y7/ID/nxncX/ost6//WT37+6u5/8A&#10;nnM9/wCefIf/AFP7945P+Ob/APJLf8U9+9+/2Xf5Af8APjO4v/RZb1/+snv391dz/wDPOZ7/AM8+&#10;Q/8Aqf37xyf8c3/5Jb/inv3v3+y7/ID/AJ8Z3F/6LLev/wBZPfv7q7n/AOecz3/nnyH/ANT+/eOT&#10;/jm//JLf8U9+9+/2Xf5Af8+M7i/9FlvX/wCsnv391dz/APPOZ7/zz5D/AOp/fvHJ/wAc3/5Jb/in&#10;v3v3+y7/ACA/58Z3F/6LLev/ANZPfv7q7n/55zPf+efIf/U/v3jk/wCOb/8AJLf8U9+9+/2Xf5Af&#10;8+M7i/8ARZb1/wDrJ79/dXc//POZ7/zz5D/6n9+8cn/HN/8Aklv+Ke/e/f7Lv8gP+fGdxf8Aost6&#10;/wD1k9+/uruf/nnM9/558h/9T+/eOT/jm/8AyS3/ABT3737/AGXf5Af8+M7i/wDRZb1/+snv391d&#10;z/8APOZ7/wA8+Q/+p/fvHJ/xzf8A5Jb/AIp7979/su/yA/58Z3F/6LLev/1k9+/uruf/AJ5zPf8A&#10;nnyH/wBT+/eOT/jm/wDyS3/FPfvfv9l3+QH/AD4zuL/0WW9f/rJ79/dXc/8Azzme/wDPPkP/AKn9&#10;+8cn/HN/+SW/4p7979/su/yA/wCfGdxf+iy3r/8AWT37+6u5/wDnnM9/558h/wDU/v3jk/45v/yS&#10;3/FPfvfv9l3+QH/PjO4v/RZb1/8ArJ79/dXc/wDzzme/88+Q/wDqf37xyf8AHN/+SW/4p7979/su&#10;/wAgP+fGdxf+iy3r/wDWT37+6u5/+ecz3/nnyH/1P7945P8Ajm//ACS3/FPfvfv9l3+QH/PjO4v/&#10;AEWW9f8A6ye/f3V3P/zzme/88+Q/+p/fvHJ/xzf/AJJb/inv3v3+y7/ID/nxncX/AKLLev8A9ZPf&#10;v7q7n/55zPf+efIf/U/v3jk/45v/AMkt/wAU9+9+/wBl3+QH/PjO4v8A0WW9f/rJ79/dXc//ADzm&#10;e/8APPkP/qf37xyf8c3/AOSW/wCKe/e/f7Lv8gP+fGdxf+iy3r/9ZPfv7q7n/wCecz3/AJ58h/8A&#10;U/v3jk/45v8A8kt/xT3737/Zd/kB/wA+M7i/9FlvX/6ye/f3V3P/AM85nv8Azz5D/wCp/fvHJ/xz&#10;f/klv+Ke/e/f7Lv8gP8AnxncX/ost6//AFk9mM6p+L25N3imzW8jU7W27JpljpGj0bhycR5Uw006&#10;MmMp5ByJZ1LkWKxFWDiZBQu9mluifW39s/7A/p/2Pv3u9H+XF/wnq74+Tq4HtT5SS5347dG1iw5C&#10;h23PQrTd2b/x8nqhbF4HLUstPsDC1a+pchl4ZKuRNLQY+WGZalLCNqbO21sjFR4ba+JpcTQpZnWB&#10;S09VMFCmprqqQvU1tSyi2uRmawAFgAA7RxpGoVFCgf0/P+JP1J9+97t3xv8Ai30J8R+uaHqv499a&#10;7f642hSmOesixUDzZnceTSFYHzu7dxVr1Od3VnZokCmrrqieVY1WNCsSIiqb3z9+9j/797979797&#10;bcvmMVgcfU5bNZCjxeNpE8lTW108dPTxL9ADJIygu7cKouzMQACSB76ZlUFmIVR9STYD372hOzO0&#10;Ouemdk57sjtje+2eu9h7ZpDW53dm7sxRYTC46G4SJJayulijkq6uZlip4I9c9TM6xxI8jKpJP2B8&#10;nM5uav8A7odM4yunqayRqVM79i9TlKwm4Y4TFlHNLHpBPnnUuFudEZAf22y1rOfHTKSTxrtcn/gi&#10;/j/XPv3vUu+an/Cgjt7v3eX+yyfyr+v93ZfO7prJtu0fcH9z6vOdi7okk1xznqTrySkq227RmBWf&#10;+MZiCSsip2eQUlBJEtQJ/XHxZnq6sbp7er5srkqqT7yTb6VstQ8k7kMX3BmFlaWrlJ/VFA+ngXlY&#10;Ep77hobnyVBLMTfTe/P9Wb8n/Ae/e1p8Ef8AhOxl9zbjj+RH8zjeWV7D3zuLIDc9Z0nSbsyOcqq/&#10;LVDLUS1fdPZ8VfNkdx5KWUnzY7EVJhuqmTI1CNJTKdChoKHF0dPj8bR01BQUkSw0tHRwR01LTxL+&#10;mOGCFUjjQf0AHtxAAAAAAH0AFgP9YD373tabP2btLr3a+E2TsPbGA2Zs7bVBDitvbW2viaHBbfwm&#10;Ngv4aHF4jGQU1DQ0yFidEaKNRJ+pJ9y/ffv3tSe/e/e/e/e/e/e/e/e/e/e/e/e/e/e/e/e/e/e/&#10;e/e/e/e/e/e/e/e/e/e/e/e/e/e/e/e/e/e/e/e/e/e/e/e/e/ewQ7M6D2N2Ss1bNS/wHcjgsu4c&#10;TDGk00hBscrR3jp8qpNrs+iewAWVRcGNNSxTckaX/wBWv1/5CH0b/e/fvdR3z8/kxfEL55Q5bdWU&#10;2+Omu+KxZZoO7et8ZRU2Ty1e6MFfsbaokosJ2LTu+gyTVDU2Y0RLHDkIY9SsU/8A4zh8Z6q//F/2&#10;MZ/61FftqQTSH8ems25Xyk/820dz/u4D3B/yqiP/AB0i/wBiU/4qh/3j373raaf5u38gbcRb1dy/&#10;EM5ZVI1ZrePQdcuTrmIshMG5ejN5ZGRzcgUVNWVji/8AE0QXNh1n35sbskQ0UNT/AAHcjhQ238tN&#10;Eks8p+q4qs/bgyq3vZVCT2FzEo59zoaqKbgHS/8AqG+v/IJ+jf737972SvgH/Oe+Ifzyjxe08Xnv&#10;9DPe1WkEU/SvZGToKbI5fISL64euN06aLDdiQlw2iGBKXL+NGklx8MdmI3+5Pv3u3L3737373737&#10;3737372HPYHVey+yqL7fcmLRqyOMpRZqj0U2ZoPqQIKwI3lhBYkwzLJCSb6dViMUsEcws63I+jDh&#10;h/rH/fD372Rf5q/y5fin89tqHCd8de00+6qGjal2r2xtb7fAdpbP5keNMVueOmnORxSySuzYzJxV&#10;2Ld3Mhp/KEkSvbs343b32E0tfi4pN27cDemvxdNIcjRqzWVcliYzNPGB+ZYjLDblihIX20TUUsVy&#10;v7if1Ueof66/X373pF/P/wDkP/Lb4az5HefX2Nrvkr0YlReHenXuBrJd7bZp55SlPDv3rikkyeYo&#10;Vj+jZHGtkcYFAeeWleRYQCn91dz/APPOZ7/zz5D/AOp/cbxyf8c3/wCSW/4p797qd/2Xf5Af8+M7&#10;i/8ARZb1/wDrJ79/dXc//POZ7/zz5D/6n9+8cn/HN/8Aklv+Ke/e/f7Lv8gP+fGdxf8Aost6/wD1&#10;k9+/uruf/nnM9/558h/9T+/eOT/jm/8AyS3/ABT3737/AGXf5Af8+M7i/wDRZb1/+snv391dz/8A&#10;POZ7/wA8+Q/+p/fvHJ/xzf8A5Jb/AIp7979/su/yA/58Z3F/6LLev/1k9+/uruf/AJ5zPf8AnnyH&#10;/wBT+/eOT/jm/wDyS3/FPfvfv9l3+QH/AD4zuL/0WW9f/rJ79/dXc/8Azzme/wDPPkP/AKn9+8cn&#10;/HN/+SW/4p7979/su/yA/wCfGdxf+iy3r/8AWT37+6u5/wDnnM9/558h/wDU/v3jk/45v/yS3/FP&#10;fvfv9l3+QH/PjO4v/RZb1/8ArJ79/dXc/wDzzme/88+Q/wDqf37xyf8AHN/+SW/4p7979/su/wAg&#10;P+fGdxf+iy3r/wDWT37+6u5/+ecz3/nnyH/1P7945P8Ajm//ACS3/FPfvfv9l3+QH/PjO4v/AEWW&#10;9f8A6ye/f3V3P/zzme/88+Q/+p/fvHJ/xzf/AJJb/inv3v3+y7/ID/nxncX/AKLLev8A9ZPfv7q7&#10;n/55zPf+efIf/U/v3jk/45v/AMkt/wAU9+9+/wBl3+QH/PjO4v8A0WW9f/rJ79/dXc//ADzme/8A&#10;PPkP/qf37xyf8c3/AOSW/wCKe/e/f7Lv8gP+fGdxf+iy3r/9ZPfv7q7n/wCecz3/AJ58h/8AU/v3&#10;jk/45v8A8kt/xT3737/Zd/kB/wA+M7i/9FlvX/6ye/f3V3P/AM85nv8Azz5D/wCp/fvHJ/xzf/kl&#10;v+Ke/e/f7Lv8gP8AnxncX/ost6//AFk9+/uruf8A55zPf+efIf8A1P7945P+Ob/8kt/xT3737/Zd&#10;/kB/z4zuL/0WW9f/AKye/f3V3P8A885nv/PPkP8A6n9+8cn/ABzf/klv+Ke/e/f7Lv8AID/nxncX&#10;/ost6/8A1k9+/uruf/nnM9/558h/9T+/eOT/AI5v/wAkt/xT3737/Zd/kB/z4zuL/wBFlvX/AOsn&#10;v391dz/885nv/PPkP/qf37xyf8c3/wCSW/4p7979/su/yA/58Z3F/wCiy3r/APWT37+6u5/+ecz3&#10;/nnyH/1P7945P+Ob/wDJLf8AFPfvfv8AZd/kB/z4zuL/ANFlvX/6ye/f3V3P/wA85nv/ADz5D/6n&#10;9+8cn/HN/wDklv8Ainv3v3+y7/ID/nxncX/ost6//WT37+6u5/8AnnM9/wCefIf/AFP7945P+Ob/&#10;APJLf8U9+9+/2Xf5Af8APjO4v/RZb1/+snv391dz/wDPOZ7/AM8+Q/8Aqf37xyf8c3/5Jb/inv3v&#10;3+y7/ID/AJ8Z3F/6LLev/wBZPfv7q7n/AOecz3/nnyH/ANT+/eOT/jm//JLf8U9+9+/2Xf5Af8+M&#10;7i/9FlvX/wCsnv391dz/APPOZ7/zz5D/AOp/fvHJ/wAc3/5Jb/inv3v3+y7/ACA/58Z3F/6LLev/&#10;ANZPfv7q7n/55zPf+efIf/U/v3jk/wCOb/8AJLf8U9+9+/2Xf5Af8+M7i/8ARZb1/wDrJ79/dXc/&#10;/POZ7/zz5D/6n9+8cn/HN/8Aklv+Ke/e/f7Lv8gP+fGdxf8Aost6/wD1k9+/uruf/nnM9/558h/9&#10;T+/eOT/jm/8AyS3/ABT3737/AGXf5Af8+M7i/wDRZb1/+snv391dz/8APOZ7/wA8+Q/+p/fvHJ/x&#10;zf8A5Jb/AIp7979/su/yA/58Z3F/6LLev/1k9+/uruf/AJ5zPf8AnnyH/wBT+/eOT/jm/wDyS3/F&#10;Pfvfv9l3+QH/AD4zuL/0WW9f/rJ79/dXc/8Azzme/wDPPkP/AKn9+8cn/HN/+SW/4p7979/su/yA&#10;/wCfGdxf+iy3r/8AWT37+6u5/wDnnM9/558h/wDU/v3jk/45v/yS3/FPfvfv9l3+QH/PjO4v/RZb&#10;1/8ArJ79/dXc/wDzzme/88+Q/wDqf37xyf8AHN/+SW/4p7979/su/wAgP+fGdxf+iy3r/wDWT37+&#10;6u5/+ecz3/nnyH/1P7945P8Ajm//ACS3/FPfvfv9l3+QH/PjO4v/AEWW9f8A6ye/f3V3P/zzme/8&#10;8+Q/+p/fvHJ/xzf/AJJb/inv3v3+y7/ID/nxncX/AKLLev8A9ZPfv7q7n/55zPf+efIf/U/v3jk/&#10;45v/AMkt/wAU9+9+/wBl3+QH/PjO4v8A0WW9f/rJ79/dXc//ADzme/8APPkP/qf37xyf8c3/AOSW&#10;/wCKe/e/f7Lv8gP+fGdxf+iy3r/9ZPfv7q7n/wCecz3/AJ58h/8AU/v3jk/45v8A8kt/xT3737/Z&#10;d/kB/wA+M7i/9FlvX/6ye/f3V3P/AM85nv8Azz5D/wCp/fvHJ/xzf/klv+Ke/e/f7Lv8gP8Anxnc&#10;X/ost6//AFk9+/uruf8A55zPf+efIf8A1P7945P+Ob/8kt/xT3737/Zd/kB/z4zuL/0WW9f/AKye&#10;/f3V3P8A885nv/PPkP8A6n9+8cn/ABzf/klv+Ke/e/f7Lv8AID/nxncX/ost6/8A1k9+/uruf/nn&#10;M9/558h/9T+/eOT/AI5v/wAkt/xT3737/Zd/kB/z4zuL/wBFlvX/AOsnv391dz/885nv/PPkP/qf&#10;37xyf8c3/wCSW/4p7979/su/yA/58Z3F/wCiy3r/APWT37+6u5/+ecz3/nnyH/1P7945P+Ob/wDJ&#10;Lf8AFPfvfv8AZd/kB/z4zuL/ANFlvX/6ye/f3V3P/wA85nv/ADz5D/6n9+8cn/HN/wDklv8Ainv3&#10;v3+y7/ID/nxncX/ost6//WT37+6u5/8AnnM9/wCefIf/AFP7945P+Ob/APJLf8U9+9+/2Xf5Af8A&#10;PjO4v/RZb1/+snv391dz/wDPOZ7/AM8+Q/8Aqf37xyf8c3/5Jb/inv3v3+y7/ID/AJ8Z3F/6LLev&#10;/wBZPfv7q7n/AOecz3/nnyH/ANT+/eOT/jm//JLf8U9+9+/2Xf5Af8+M7i/9FlvX/wCsnv391dz/&#10;APPOZ7/zz5D/AOp/fvHJ/wAc3/5Jb/inv3v3+y7/ACA/58Z3F/6LLev/ANZPfv7q7n/55zPf+efI&#10;f/U/v3jk/wCOb/8AJLf8U9+9+/2Xf5Af8+M7i/8ARZb1/wDrJ79/dXc//POZ7/zz5D/6n9+8cn/H&#10;N/8Aklv+Ke/e/f7Lv8gP+fGdxf8Aost6/wD1k9+/uruf/nnM9/558h/9T+/eOT/jm/8AyS3/ABT3&#10;737/AGXf5Af8+M7i/wDRZb1/+snv391dz/8APOZ7/wA8+Q/+p/fvHJ/xzf8A5Jb/AIp7979/su/y&#10;A/58Z3F/6LLev/1k9+/uruf/AJ5zPf8AnnyH/wBT+/eOT/jm/wDyS3/FPfvfv9l3+QH/AD4zuL/0&#10;WW9f/rJ79/dXc/8Azzme/wDPPkP/AKn9+8cn/HN/+SW/4p7979/su/yA/wCfGdxf+iy3r/8AWT37&#10;+6u5/wDnnM9/558h/wDU/v3jk/45v/yS3/FPfvfv9l3+QH/PjO4v/RZb1/8ArJ79/dXc/wDzzme/&#10;88+Q/wDqf37xyf8AHN/+SW/4p7979/su/wAgP+fGdxf+iy3r/wDWT37+6u5/+ecz3/nnyH/1P794&#10;5P8Ajm//ACS3/FPfvfv9l3+QH/PjO4v/AEWW9f8A6ye/f3V3P/zzme/88+Q/+p/fvHJ/xzf/AJJb&#10;/inv3v3+y7/ID/nxncX/AKLLev8A9ZPfv7q7n/55zPf+efIf/U/v3jk/45v/AMkt/wAU9+9+/wBl&#10;3+QH/PjO4v8A0WW9f/rJ79/dXc//ADzme/8APPkP/qf37xyf8c3/AOSW/wCKe/e/f7Lv8gP+fGdx&#10;f+iy3r/9ZPfv7q7n/wCecz3/AJ58h/8AU/v3jk/45v8A8kt/xT3737/Zd/kB/wA+M7i/9FlvX/6y&#10;e/f3V3P/AM85nv8Azz5D/wCp/fvHJ/xzf/klv+Ke/e/f7Lv8gP8AnxncX/ost6//AFk9+/uruf8A&#10;55zPf+efIf8A1P7945P+Ob/8kt/xT3737/Zd/kB/z4zuL/0WW9f/AKye/f3V3P8A885nv/PPkP8A&#10;6n9+8cn/ABzf/klv+Ke/e/f7Lv8AID/nxncX/ost6/8A1k9+/uruf/nnM9/558h/9T+/eOT/AI5v&#10;/wAkt/xT3737/Zd/kB/z4zuL/wBFlvX/AOsnv391dz/885nv/PPkP/qf37xyf8c3/wCSW/4p7979&#10;/su/yA/58Z3F/wCiy3r/APWT37+6u5/+ecz3/nnyH/1P7945P+Ob/wDJLf8AFPfvfv8AZd/kB/z4&#10;zuL/ANFlvX/6ye/f3V3P/wA85nv/ADz5D/6n9+8cn/HN/wDklv8Ainv3v3+y7/ID/nxncX/ost6/&#10;/WT37+6u5/8AnnM9/wCefIf/AFP7945P+Ob/APJLf8U9+9+/2Xf5Af8APjO4v/RZb1/+snv391dz&#10;/wDPOZ7/AM8+Q/8Aqf37xyf8c3/5Jb/inv3v3+y7/ID/AJ8Z3F/6LLev/wBZPfv7q7n/AOecz3/n&#10;nyH/ANT+/eOT/jm//JLf8U9+9+/2Xf5Af8+M7i/9FlvX/wCsnv391dz/APPOZ7/zz5D/AOp/fvHJ&#10;/wAc3/5Jb/inv3v3+y7/ACA/58Z3F/6LLev/ANZPfv7q7n/55zPf+efIf/U/v3jk/wCOb/8AJLf8&#10;U9+9+/2Xf5Af8+M7i/8ARZb1/wDrJ79/dXc//POZ7/zz5D/6n9+8cn/HN/8Aklv+Ke/e/f7Lv8gP&#10;+fGdxf8Aost6/wD1k9+/uruf/nnM9/558h/9T+/eOT/jm/8AyS3/ABT3737/AGXf5Af8+M7i/wDR&#10;Zb1/+snv391dz/8APOZ7/wA8+Q/+p/fvHJ/xzf8A5Jb/AIp7979/su/yA/58Z3F/6LLev/1k9+/u&#10;ruf/AJ5zPf8AnnyH/wBT+/eOT/jm/wDyS3/FPfvfv9l3+QH/AD4zuL/0WW9f/rJ79/dXc/8Azzme&#10;/wDPPkP/AKn9+8cn/HN/+SW/4p7979/su/yA/wCfGdxf+iy3r/8AWT37+6u5/wDnnM9/558h/wDU&#10;/v3jk/45v/yS3/FPfvfv9l3+QH/PjO4v/RZb1/8ArJ79/dXc/wDzzme/88+Q/wDqf37xyf8AHN/+&#10;SW/4p7979/su/wAgP+fGdxf+iy3r/wDWT37+6u5/+ecz3/nnyH/1P7945P8Ajm//ACS3/FPfvfv9&#10;l3+QH/PjO4v/AEWW9f8A6ye/f3V3P/zzme/88+Q/+p/fvHJ/xzf/AJJb/inv3v3+y7/ID/nxncX/&#10;AKLLev8A9ZPfv7q7n/55zPf+efIf/U/v3jk/45v/AMkt/wAU9+9+/wBl3+QH/PjO4v8A0WW9f/rJ&#10;79/dXc//ADzme/8APPkP/qf37xyf8c3/AOSW/wCKe/e/f7Lv8gP+fGdxf+iy3r/9ZPfv7q7n/wCe&#10;cz3/AJ58h/8AU/v3jk/45v8A8kt/xT3737/Zd/kB/wA+M7i/9FlvX/6ye/f3V3P/AM85nv8Azz5D&#10;/wCp/fvHJ/xzf/klv+Ke/e/f7Lv8gP8AnxncX/ost6//AFk9+/uruf8A55zPf+efIf8A1P7945P+&#10;Ob/8kt/xT3737/Zd/kB/z4zuL/0WW9f/AKye/f3V3P8A885nv/PPkP8A6n9+8cn/ABzf/klv+Ke/&#10;e/f7Lv8AID/nxncX/ost6/8A1k9+/uruf/nnM9/558h/9T+/eOT/AI5v/wAkt/xT3737/Zd/kB/z&#10;4zuL/wBFlvX/AOsnv391dz/885nv/PPkP/qf37xyf8c3/wCSW/4p7979/su/yA/58Z3F/wCiy3r/&#10;APWT37+6u5/+ecz3/nnyH/1P7945P+Ob/wDJLf8AFPfvfv8AZd/kB/z4zuL/ANFlvX/6ye/f3V3P&#10;/wA85nv/ADz5D/6n9+8cn/HN/wDklv8Ainv3v3+y7/ID/nxncX/ost6//WT37+6u5/8AnnM9/wCe&#10;fIf/AFP7945P+Ob/APJLf8U9+9+/2Xf5Af8APjO4v/RZb1/+snv391dz/wDPOZ7/AM8+Q/8Aqf37&#10;xyf8c3/5Jb/inv3v3+y7/ID/AJ8Z3F/6LLev/wBZPfv7q7n/AOecz3/nnyH/ANT+/eOT/jm//JLf&#10;8U9+9+/2Xf5Af8+M7i/9FlvX/wCsnv391dz/APPOZ7/zz5D/AOp/fvHJ/wAc3/5Jb/inv3v3+y7/&#10;ACA/58Z3F/6LLev/ANZPfv7q7n/55zPf+efIf/U/v3jk/wCOb/8AJLf8U9+9+/2Xf5Af8+M7i/8A&#10;RZb1/wDrJ79/dXc//POZ7/zz5D/6n9+8cn/HN/8Aklv+Ke/e/f7Lv8gP+fGdxf8Aost6/wD1k9+/&#10;uruf/nnM9/558h/9T+/eOT/jm/8AyS3/ABT3737/AGXf5Af8+M7i/wDRZb1/+snv391dz/8APOZ7&#10;/wA8+Q/+p/fvHJ/xzf8A5Jb/AIp7979/su/yA/58Z3F/6LLev/1k9+/uruf/AJ5zPf8AnnyH/wBT&#10;+/eOT/jm/wDyS3/FPfvfv9l3+QH/AD4zuL/0WW9f/rJ79/dXc/8Azzme/wDPPkP/AKn9+8cn/HN/&#10;+SW/4p7979/su/yA/wCfGdxf+iy3r/8AWT37+6u5/wDnnM9/558h/wDU/v3jk/45v/yS3/FPfvfv&#10;9l3+QH/PjO4v/RZb1/8ArJ79/dXc/wDzzme/88+Q/wDqf37xyf8AHN/+SW/4p7979/su/wAgP+fG&#10;dxf+iy3r/wDWT37+6u5/+ecz3/nnyH/1P7945P8Ajm//ACS3/FPfvfv9l3+QH/PjO4v/AEWW9f8A&#10;6ye/f3V3P/zzme/88+Q/+p/fvHJ/xzf/AJJb/inv3v3+y7/ID/nxncX/AKLLev8A9ZPfv7q7n/55&#10;zPf+efIf/U/v3jk/45v/AMkt/wAU9+9+/wBl3+QH/PjO4v8A0WW9f/rJ79/dXc//ADzme/8APPkP&#10;/qf37xyf8c3/AOSW/wCKe/e/f7Lv8gP+fGdxf+iy3r/9ZPfv7q7n/wCecz3/AJ58h/8AU/v3jk/4&#10;5v8A8kt/xT3737/Zd/kB/wA+M7i/9FlvX/6ye/f3V3P/AM85nv8Azz5D/wCp/fvHJ/xzf/klv+Ke&#10;/e/f7Lv8gP8AnxncX/ost6//AFk9+/uruf8A55zPf+efIf8A1P7945P+Ob/8kt/xT3737/Zd/kB/&#10;z4zuL/0WW9f/AKye/f3V3P8A885nv/PPkP8A6n9+8cn/ABzf/klv+Ke/e/f7Lv8AID/nxncX/ost&#10;6/8A1k9+/uruf/nnM9/558h/9T+/eOT/AI5v/wAkt/xT3737/Zd/kB/z4zuL/wBFlvX/AOsnv391&#10;dz/885nv/PPkP/qf37xyf8c3/wCSW/4p7979/su/yA/58Z3F/wCiy3r/APWT37+6u5/+ecz3/nny&#10;H/1P7945P+Ob/wDJLf8AFPfvfv8AZd/kB/z4zuL/ANFlvX/6ye/f3V3P/wA85nv/ADz5D/6n9+8c&#10;n/HN/wDklv8Ainv3v3+y7/ID/nxncX/ost6//WT37+6u5/8AnnM9/wCefIf/AFP7945P+Ob/APJL&#10;f8U9+9+/2Xf5Af8APjO4v/RZb1/+snv391dz/wDPOZ7/AM8+Q/8Aqf37xyf8c3/5Jb/inv3v3+y7&#10;/ID/AJ8Z3F/6LLev/wBZPfv7q7n/AOecz3/nnyH/ANT+/eOT/jm//JLf8U9+9+/2Xf5Af8+M7i/9&#10;FlvX/wCsnv391dz/APPOZ7/zz5D/AOp/fvHJ/wAc3/5Jb/inv3v3+y7/ACA/58Z3F/6LLev/ANZP&#10;fv7q7n/55zPf+efIf/U/v3jk/wCOb/8AJLf8U9+9+/2Xf5Af8+M7i/8ARZb1/wDrJ79/dXc//POZ&#10;7/zz5D/6n9+8cn/HN/8Aklv+Ke/e/f7Lv8gP+fGdxf8Aost6/wD1k9+/uruf/nnM9/558h/9T+/e&#10;OT/jm/8AyS3/ABT3737/AGXf5Af8+M7i/wDRZb1/+snv391dz/8APOZ7/wA8+Q/+p/fvHJ/xzf8A&#10;5Jb/AIp7979/su/yA/58Z3F/6LLev/1k9+/uruf/AJ5zPf8AnnyH/wBT+/eOT/jm/wDyS3/FPfvf&#10;v9l3+QH/AD4zuL/0WW9f/rJ79/dXc/8Azzme/wDPPkP/AKn9+8cn/HN/+SW/4p7979/su/yA/wCf&#10;Gdxf+iy3r/8AWT37+6u5/wDnnM9/558h/wDU/v3jk/45v/yS3/FPfvfv9l3+QH/PjO4v/RZb1/8A&#10;rJ79/dXc/wDzzme/88+Q/wDqf37xyf8AHN/+SW/4p7979/su/wAgP+fGdxf+iy3r/wDWT37+6u5/&#10;+ecz3/nnyH/1P7945P8Ajm//ACS3/FPfvfv9l3+QH/PjO4v/AEWW9f8A6ye/f3V3P/zzme/88+Q/&#10;+p/fvHJ/xzf/AJJb/inv3v3+y7/ID/nxncX/AKLLev8A9ZPfv7q7n/55zPf+efIf/U/v3jk/45v/&#10;AMkt/wAU9+9+/wBl3+QH/PjO4v8A0WW9f/rJ79/dXc//ADzme/8APPkP/qf37xyf8c3/AOSW/wCK&#10;e/e/f7Lv8gP+fGdxf+iy3r/9ZPfv7q7n/wCecz3/AJ58h/8AU/v3jk/45v8A8kt/xT3737/Zd/kB&#10;/wA+M7i/9FlvX/6ye/f3V3P/AM85nv8Azz5D/wCp/fvHJ/xzf/klv+Ke/e/f7Lv8gP8AnxncX/os&#10;t6//AFk9+/uruf8A55zPf+efIf8A1P7945P+Ob/8kt/xT3737/Zd/kB/z4zuL/0WW9f/AKye/f3V&#10;3P8A885nv/PPkP8A6n9+8cn/ABzf/klv+Ke/e/f7Lv8AID/nxncX/ost6/8A1k9+/uruf/nnM9/5&#10;58h/9T+/eOT/AI5v/wAkt/xT3737/Zd/kB/z4zuL/wBFlvX/AOsnv391dz/885nv/PPkP/qf37xy&#10;f8c3/wCSW/4p7979/su/yA/58Z3F/wCiy3r/APWT37+6u5/+ecz3/nnyH/1P7945P+Ob/wDJLf8A&#10;FPfvfv8AZd/kB/z4zuL/ANFlvX/6ye/f3V3P/wA85nv/ADz5D/6n9+8cn/HN/wDklv8Ainv3v3+y&#10;7/ID/nxncX/ost6//WT37+6u5/8AnnM9/wCefIf/AFP7945P+Ob/APJLf8U9+9+/2Xf5Af8APjO4&#10;v/RZb1/+snv391dz/wDPOZ7/AM8+Q/8Aqf37xyf8c3/5Jb/inv3v3+y7/ID/AJ8Z3F/6LLev/wBZ&#10;Pfv7q7n/AOecz3/nnyH/ANT+/eOT/jm//JLf8U9+9+/2Xf5Af8+M7i/9FlvX/wCsnv391dz/APPO&#10;Z7/zz5D/AOp/fvHJ/wAc3/5Jb/inv3v3+y7/ACA/58Z3F/6LLev/ANZPfv7q7n/55zPf+efIf/U/&#10;v3jk/wCOb/8AJLf8U9+9+/2Xf5Af8+M7i/8ARZb1/wDrJ79/dXc//POZ7/zz5D/6n9+8cn/HN/8A&#10;klv+Ke/e/f7Lv8gP+fGdxf8Aost6/wD1k9+/uruf/nnM9/558h/9T+/eOT/jm/8AyS3/ABT3737/&#10;AGXf5Af8+M7i/wDRZb1/+snv391dz/8APOZ7/wA8+Q/+p/fvHJ/xzf8A5Jb/AIp7979/su/yA/58&#10;Z3F/6LLev/1k9+/uruf/AJ5zPf8AnnyH/wBT+/eOT/jm/wDyS3/FPfvfv9l3+QH/AD4zuL/0WW9f&#10;/rJ79/dXc/8Azzme/wDPPkP/AKn9+8cn/HN/+SW/4p7979/su/yA/wCfGdxf+iy3r/8AWT37+6u5&#10;/wDnnM9/558h/wDU/v3jk/45v/yS3/FPfvfv9l3+QH/PjO4v/RZb1/8ArJ79/dXc/wDzzme/88+Q&#10;/wDqf37xyf8AHN/+SW/4p7979/su/wAgP+fGdxf+iy3r/wDWT37+6u5/+ecz3/nnyH/1P7945P8A&#10;jm//ACS3/FPfvfv9l3+QH/PjO4v/AEWW9f8A6ye/f3V3P/zzme/88+Q/+p/fvHJ/xzf/AJJb/inv&#10;3v3+y7/ID/nxncX/AKLLev8A9ZPfv7q7n/55zPf+efIf/U/v3jk/45v/AMkt/wAU9+9+/wBl3+QH&#10;/PjO4v8A0WW9f/rJ79/dXc//ADzme/8APPkP/qf37xyf8c3/AOSW/wCKe/e/f7Lv8gP+fGdxf+iy&#10;3r/9ZPfv7q7n/wCecz3/AJ58h/8AU/v3jk/45v8A8kt/xT3737/Zd/kB/wA+M7i/9FlvX/6ye/f3&#10;V3P/AM85nv8Azz5D/wCp/fvHJ/xzf/klv+Ke/e/f7Lv8gP8AnxncX/ost6//AFk9+/uruf8A55zP&#10;f+efIf8A1P7945P+Ob/8kt/xT3737/Zd/kB/z4zuL/0WW9f/AKye/f3V3P8A885nv/PPkP8A6n9+&#10;8cn/ABzf/klv+Ke/e/f7Lv8AID/nxncX/ost6/8A1k9+/uruf/nnM9/558h/9T+/eOT/AI5v/wAk&#10;t/xT3737/Zd/kB/z4zuL/wBFlvX/AOsnv391dz/885nv/PPkP/qf37xyf8c3/wCSW/4p7979/su/&#10;yA/58Z3F/wCiy3r/APWT37+6u5/+ecz3/nnyH/1P7945P+Ob/wDJLf8AFPfvfv8AZd/kB/z4zuL/&#10;ANFlvX/6ye/f3V3P/wA85nv/ADz5D/6n9+8cn/HN/wDklv8Ainv3v3+y7/ID/nxncX/ost6//WT3&#10;7+6u5/8AnnM9/wCefIf/AFP7945P+Ob/APJLf8U9+9+/2Xf5Af8APjO4v/RZb1/+snv391dz/wDP&#10;OZ7/AM8+Q/8Aqf37xyf8c3/5Jb/inv3v3+y7/ID/AJ8Z3F/6LLev/wBZPfv7q7n/AOecz3/nnyH/&#10;ANT+/eOT/jm//JLf8U9+9+/2Xf5Af8+M7i/9FlvX/wCsnv391dz/APPOZ7/zz5D/AOp/fvHJ/wAc&#10;3/5Jb/inv3v3+y7/ACA/58Z3F/6LLev/ANZPfv7q7n/55zPf+efIf/U/v3jk/wCOb/8AJLf8U9+9&#10;+/2Xf5Af8+M7i/8ARZb1/wDrJ79/dXc//POZ7/zz5D/6n9+8cn/HN/8Aklv+Ke/e/f7Lv8gP+fGd&#10;xf8Aost6/wD1k9+/uruf/nnM9/558h/9T+/eOT/jm/8AyS3/ABT3737/AGXf5Af8+M7i/wDRZb1/&#10;+snv391dz/8APOZ7/wA8+Q/+p/fvHJ/xzf8A5Jb/AIp7979/su/yA/58Z3F/6LLev/1k9+/uruf/&#10;AJ5zPf8AnnyH/wBT+/eOT/jm/wDyS3/FPfvfv9l3+QH/AD4zuL/0WW9f/rJ79/dXc/8Azzme/wDP&#10;PkP/AKn9+8cn/HN/+SW/4p7979/su/yA/wCfGdxf+iy3r/8AWT37+6u5/wDnnM9/558h/wDU/v3j&#10;k/45v/yS3/FPfvfv9l3+QH/PjO4v/RZb1/8ArJ79/dXc/wDzzme/88+Q/wDqf37xyf8AHN/+SW/4&#10;p7979/su/wAgP+fGdxf+iy3r/wDWT37+6u5/+ecz3/nnyH/1P7945P8Ajm//ACS3/FPfvfv9l3+Q&#10;H/PjO4v/AEWW9f8A6ye/f3V3P/zzme/88+Q/+p/fvHJ/xzf/AJJb/inv3v3+y7/ID/nxncX/AKLL&#10;ev8A9ZPfv7q7n/55zPf+efIf/U/v3jk/45v/AMkt/wAU9+9+/wBl3+QH/PjO4v8A0WW9f/rJ79/d&#10;Xc//ADzme/8APPkP/qf37xyf8c3/AOSW/wCKe/e/f7Lv8gP+fGdxf+iy3r/9ZPfv7q7n/wCecz3/&#10;AJ58h/8AU/v3jk/45v8A8kt/xT3737/Zd/kB/wA+M7i/9FlvX/6ye/f3V3P/AM85nv8Azz5D/wCp&#10;/fvHJ/xzf/klv+Ke/e/f7Lv8gP8AnxncX/ost6//AFk9+/uruf8A55zPf+efIf8A1P7945P+Ob/8&#10;kt/xT3737/Zd/kB/z4zuL/0WW9f/AKye/f3V3P8A885nv/PPkP8A6n9+8cn/ABzf/klv+Ke/e/f7&#10;Lv8AID/nxncX/ost6/8A1k9+/uruf/nnM9/558h/9T+/eOT/AI5v/wAkt/xT3737/Zd/kB/z4zuL&#10;/wBFlvX/AOsnv391dz/885nv/PPkP/qf37xyf8c3/wCSW/4p7979/su/yA/58Z3F/wCiy3r/APWT&#10;37+6u5/+ecz3/nnyH/1P7945P+Ob/wDJLf8AFPfvfv8AZd/kB/z4zuL/ANFlvX/6ye/f3V3P/wA8&#10;5nv/ADz5D/6n9+8cn/HN/wDklv8Ainv3v3+y7/ID/nxncX/ost6//WT37+6u5/8AnnM9/wCefIf/&#10;AFP7945P+Ob/APJLf8U9+9+/2Xf5Af8APjO4v/RZb1/+snv391dz/wDPOZ7/AM8+Q/8Aqf37xyf8&#10;c3/5Jb/inv3v3+y7/ID/AJ8Z3F/6LLev/wBZPfv7q7n/AOecz3/nnyH/ANT+/eOT/jm//JLf8U9+&#10;9+/2Xf5Af8+M7i/9FlvX/wCsnv391dz/APPOZ7/zz5D/AOp/fvHJ/wAc3/5Jb/inv3v3+y7/ACA/&#10;58Z3F/6LLev/ANZPfv7q7n/55zPf+efIf/U/v3jk/wCOb/8AJLf8U9+9+/2Xf5Af8+M7i/8ARZb1&#10;/wDrJ79/dXc//POZ7/zz5D/6n9+8cn/HN/8Aklv+Ke/e/f7Lv8gP+fGdxf8Aost6/wD1k9+/uruf&#10;/nnM9/558h/9T+/eOT/jm/8AyS3/ABT3737/AGXf5Af8+M7i/wDRZb1/+snv391dz/8APOZ7/wA8&#10;+Q/+p/fvHJ/xzf8A5Jb/AIp7979/su/yA/58Z3F/6LLev/1k9+/uruf/AJ5zPf8AnnyH/wBT+/eO&#10;T/jm/wDyS3/FPfvfv9l3+QH/AD4zuL/0WW9f/rJ79/dXc/8Azzme/wDPPkP/AKn9+8cn/HN/+SW/&#10;4p7979/su/yA/wCfGdxf+iy3r/8AWT37+6u5/wDnnM9/558h/wDU/v3jk/45v/yS3/FPfvfv9l3+&#10;QH/PjO4v/RZb1/8ArJ79/dXc/wDzzme/88+Q/wDqf37xyf8AHN/+SW/4p7979/su/wAgP+fGdxf+&#10;iy3r/wDWT37+6u5/+ecz3/nnyH/1P7945P8Ajm//ACS3/FPfvfv9l3+QH/PjO4v/AEWW9f8A6ye/&#10;f3V3P/zzme/88+Q/+p/fvHJ/xzf/AJJb/inv3v3+y7/ID/nxncX/AKLLev8A9ZPfv7q7n/55zPf+&#10;efIf/U/v3jk/45v/AMkt/wAU9+9+/wBl3+QH/PjO4v8A0WW9f/rJ79/dXc//ADzme/8APPkP/qf3&#10;7xyf8c3/AOSW/wCKe/e/f7Lv8gP+fGdxf+iy3r/9ZPfv7q7n/wCecz3/AJ58h/8AU/v3jk/45v8A&#10;8kt/xT3737/Zd/kB/wA+M7i/9FlvX/6ye/f3V3P/AM85nv8Azz5D/wCp/fvHJ/xzf/klv+Ke/e/f&#10;7Lv8gP8AnxncX/ost6//AFk9+/uruf8A55zPf+efIf8A1P7945P+Ob/8kt/xT3737/Zd/kB/z4zu&#10;L/0WW9f/AKye/f3V3P8A885nv/PPkP8A6n9+8cn/ABzf/klv+Ke/e/f7Lv8AID/nxncX/ost6/8A&#10;1k9+/uruf/nnM9/558h/9T+/eOT/AI5v/wAkt/xT3737/Zd/kB/z4zuL/wBFlvX/AOsnv391dz/8&#10;85nv/PPkP/qf37xyf8c3/wCSW/4p7979/su/yA/58Z3F/wCiy3r/APWT37+6u5/+ecz3/nnyH/1P&#10;7945P+Ob/wDJLf8AFPfvfv8AZd/kB/z4zuL/ANFlvX/6ye/f3V3P/wA85nv/ADz5D/6n9+8cn/HN&#10;/wDklv8Ainv3v3+y7/ID/nxncX/ost6//WT37+6u5/8AnnM9/wCefIf/AFP7945P+Ob/APJLf8U9&#10;+9+/2Xf5Af8APjO4v/RZb1/+snv391dz/wDPOZ7/AM8+Q/8Aqf37xyf8c3/5Jb/inv3v3+y7/ID/&#10;AJ8Z3F/6LLev/wBZPfv7q7n/AOecz3/nnyH/ANT+/eOT/jm//JLf8U9+9+/2Xf5Af8+M7i/9FlvX&#10;/wCsnv391dz/APPOZ7/zz5D/AOp/fvHJ/wAc3/5Jb/inv3v3+y7/ACA/58Z3F/6LLev/ANZPfv7q&#10;7n/55zPf+efIf/U/v3jk/wCOb/8AJLf8U9+9+/2Xf5Af8+M7i/8ARZb1/wDrJ79/dXc//POZ7/zz&#10;5D/6n9+8cn/HN/8Aklv+Ke/e/f7Lv8gP+fGdxf8Aost6/wD1k9+/uruf/nnM9/558h/9T+/eOT/j&#10;m/8AyS3/ABT3737/AGXf5Af8+M7i/wDRZb1/+snv391dz/8APOZ7/wA8+Q/+p/fvHJ/xzf8A5Jb/&#10;AIp7979/su/yA/58Z3F/6LLev/1k9+/uruf/AJ5zPf8AnnyH/wBT+/eOT/jm/wDyS3/FPfvfv9l3&#10;+QH/AD4zuL/0WW9f/rJ79/dXc/8Azzme/wDPPkP/AKn9+8cn/HN/+SW/4p7979/su/yA/wCfGdxf&#10;+iy3r/8AWT37+6u5/wDnnM9/558h/wDU/v3jk/45v/yS3/FPfvfv9l3+QH/PjO4v/RZb1/8ArJ79&#10;/dXc/wDzzme/88+Q/wDqf37xyf8AHN/+SW/4p7979/su/wAgP+fGdxf+iy3r/wDWT37+6u5/+ecz&#10;3/nnyH/1P7945P8Ajm//ACS3/FPfvfv9l3+QH/PjO4v/AEWW9f8A6ye/f3V3P/zzme/88+Q/+p/f&#10;vHJ/xzf/AJJb/inv3v3+y7/ID/nxncX/AKLLev8A9ZPfv7q7n/55zPf+efIf/U/v3jk/45v/AMkt&#10;/wAU9+9+/wBl3+QH/PjO4v8A0WW9f/rJ79/dXc//ADzme/8APPkP/qf37xyf8c3/AOSW/wCKe/e/&#10;f7Lv8gP+fGdxf+iy3r/9ZPfv7q7n/wCecz3/AJ58h/8AU/v3jk/45v8A8kt/xT3737/Zd/kB/wA+&#10;M7i/9FlvX/6ye/f3V3P/AM85nv8Azz5D/wCp/fvHJ/xzf/klv+Ke/e/f7Lv8gP8AnxncX/ost6//&#10;AFk9+/uruf8A55zPf+efIf8A1P7945P+Ob/8kt/xT3737/Zd/kB/z4zuL/0WW9f/AKye/f3V3P8A&#10;885nv/PPkP8A6n9+8cn/ABzf/klv+Ke/e/f7Lv8AID/nxncX/ost6/8A1k9+/uruf/nnM9/558h/&#10;9T+/eOT/AI5v/wAkt/xT3737/Zd/kB/z4zuL/wBFlvX/AOsnv391dz/885nv/PPkP/qf37xyf8c3&#10;/wCSW/4p7979/su/yA/58Z3F/wCiy3r/APWT37+6u5/+ecz3/nnyH/1P7945P+Ob/wDJLf8AFPfv&#10;fv8AZd/kB/z4zuL/ANFlvX/6ye/f3V3P/wA85nv/ADz5D/6n9+8cn/HN/wDklv8Ainv3v3+y7/ID&#10;/nxncX/ost6//WT37+6u5/8AnnM9/wCefIf/AFP7945P+Ob/APJLf8U9+9+/2Xf5Af8APjO4v/RZ&#10;b1/+snv391dz/wDPOZ7/AM8+Q/8Aqf37xyf8c3/5Jb/inv3v3+y7/ID/AJ8Z3F/6LLev/wBZPfv7&#10;q7n/AOecz3/nnyH/ANT+/eOT/jm//JLf8U9+9+/2Xf5Af8+M7i/9FlvX/wCsnv391dz/APPOZ7/z&#10;z5D/AOp/fvHJ/wAc3/5Jb/inv3v3+y7/ACA/58Z3F/6LLev/ANZPfv7q7n/55zPf+efIf/U/v3jk&#10;/wCOb/8AJLf8U9+9+/2Xf5Af8+M7i/8ARZb1/wDrJ79/dXc//POZ7/zz5D/6n9+8cn/HN/8Aklv+&#10;Ke/e/f7Lv8gP+fGdxf8Aost6/wD1k9+/uruf/nnM9/558h/9T+/eOT/jm/8AyS3/ABT3737/AGXf&#10;5Af8+M7i/wDRZb1/+snv391dz/8APOZ7/wA8+Q/+p/fvHJ/xzf8A5Jb/AIp7979/su/yA/58Z3F/&#10;6LLev/1k9+/uruf/AJ5zPf8AnnyH/wBT+/eOT/jm/wDyS3/FPfvfv9l3+QH/AD4zuL/0WW9f/rJ7&#10;9/dXc/8Azzme/wDPPkP/AKn9+8cn/HN/+SW/4p7979/su/yA/wCfGdxf+iy3r/8AWT37+6u5/wDn&#10;nM9/558h/wDU/v3jk/45v/yS3/FPfvfv9l3+QH/PjO4v/RZb1/8ArJ79/dXc/wDzzme/88+Q/wDq&#10;f37xyf8AHN/+SW/4p7979/su/wAgP+fGdxf+iy3r/wDWT37+6u5/+ecz3/nnyH/1P7945P8Ajm//&#10;ACS3/FPfvfv9l3+QH/PjO4v/AEWW9f8A6ye/f3V3P/zzme/88+Q/+p/fvHJ/xzf/AJJb/inv3v3+&#10;y7/ID/nxncX/AKLLev8A9ZPfv7q7n/55zPf+efIf/U/v3jk/45v/AMkt/wAU9+9+/wBl3+QH/PjO&#10;4v8A0WW9f/rJ79/dXc//ADzme/8APPkP/qf37xyf8c3/AOSW/wCKe/e/f7Lv8gP+fGdxf+iy3r/9&#10;ZPfv7q7n/wCecz3/AJ58h/8AU/v3jk/45v8A8kt/xT3737/Zd/kB/wA+M7i/9FlvX/6ye/f3V3P/&#10;AM85nv8Azz5D/wCp/fvHJ/xzf/klv+Ke/e/f7Lv8gP8AnxncX/ost6//AFk9+/uruf8A55zPf+ef&#10;If8A1P7945P+Ob/8kt/xT3737/Zd/kB/z4zuL/0WW9f/AKye/f3V3P8A885nv/PPkP8A6n9+8cn/&#10;ABzf/klv+Ke/e/f7Lv8AID/nxncX/ost6/8A1k9+/uruf/nnM9/558h/9T+/eOT/AI5v/wAkt/xT&#10;3737/Zd/kB/z4zuL/wBFlvX/AOsnv391dz/885nv/PPkP/qf37xyf8c3/wCSW/4p7979/su/yA/5&#10;8Z3F/wCiy3r/APWT37+6u5/+ecz3/nnyH/1P7945P+Ob/wDJLf8AFPfvfv8AZd/kB/z4zuL/ANFl&#10;vX/6ye/f3V3P/wA85nv/ADz5D/6n9+8cn/HN/wDklv8Ainv3v3+y7/ID/nxncX/ost6//WT37+6u&#10;5/8AnnM9/wCefIf/AFP7945P+Ob/APJLf8U9+9+/2Xf5Af8APjO4v/RZb1/+snv391dz/wDPOZ7/&#10;AM8+Q/8Aqf37xyf8c3/5Jb/inv3v3+y7/ID/AJ8Z3F/6LLev/wBZPfv7q7n/AOecz3/nnyH/ANT+&#10;/eOT/jm//JLf8U9+9+/2Xf5Af8+M7i/9FlvX/wCsnv391dz/APPOZ7/zz5D/AOp/fvHJ/wAc3/5J&#10;b/inv3v3+y7/ACA/58Z3F/6LLev/ANZPfv7q7n/55zPf+efIf/U/v3jk/wCOb/8AJLf8U9+9+/2X&#10;f5Af8+M7i/8ARZb1/wDrJ79/dXc//POZ7/zz5D/6n9+8cn/HN/8Aklv+Ke/e/f7Lv8gP+fGdxf8A&#10;ost6/wD1k9+/uruf/nnM9/558h/9T+/eOT/jm/8AyS3/ABT3737/AGXf5Af8+M7i/wDRZb1/+snv&#10;391dz/8APOZ7/wA8+Q/+p/fvHJ/xzf8A5Jb/AIp7979/su/yA/58Z3F/6LLev/1k9+/uruf/AJ5z&#10;Pf8AnnyH/wBT+/eOT/jm/wDyS3/FPfvfv9l3+QH/AD4zuL/0WW9f/rJ79/dXc/8Azzme/wDPPkP/&#10;AKn9+8cn/HN/+SW/4p7979/su/yA/wCfGdxf+iy3r/8AWT37+6u5/wDnnM9/558h/wDU/v3jk/45&#10;v/yS3/FPfvfv9l3+QH/PjO4v/RZb1/8ArJ79/dXc/wDzzme/88+Q/wDqf37xyf8AHN/+SW/4p797&#10;9/su/wAgP+fGdxf+iy3r/wDWT37+6u5/+ecz3/nnyH/1P7945P8Ajm//ACS3/FPfvfv9l3+QH/Pj&#10;O4v/AEWW9f8A6ye/f3V3P/zzme/88+Q/+p/fvHJ/xzf/AJJb/inv3v3+y7/ID/nxncX/AKLLev8A&#10;9ZPfv7q7n/55zPf+efIf/U/v3jk/45v/AMkt/wAU9+9+/wBl3+QH/PjO4v8A0WW9f/rJ79/dXc//&#10;ADzme/8APPkP/qf37xyf8c3/AOSW/wCKe/e/f7Lv8gP+fGdxf+iy3r/9ZPfv7q7n/wCecz3/AJ58&#10;h/8AU/v3jk/45v8A8kt/xT3737/Zd/kB/wA+M7i/9FlvX/6ye/f3V3P/AM85nv8Azz5D/wCp/fvH&#10;J/xzf/klv+Ke/e/f7Lv8gP8AnxncX/ost6//AFk9+/uruf8A55zPf+efIf8A1P7945P+Ob/8kt/x&#10;T3737/Zd/kB/z4zuL/0WW9f/AKye/f3V3P8A885nv/PPkP8A6n9+8cn/ABzf/klv+Ke/e/f7Lv8A&#10;ID/nxncX/ost6/8A1k9+/uruf/nnM9/558h/9T+/eOT/AI5v/wAkt/xT3737/Zd/kB/z4zuL/wBF&#10;lvX/AOsnv391dz/885nv/PPkP/qf37xyf8c3/wCSW/4p7979/su/yA/58Z3F/wCiy3r/APWT37+6&#10;u5/+ecz3/nnyH/1P7945P+Ob/wDJLf8AFPfvfv8AZd/kB/z4zuL/ANFlvX/6ye/f3V3P/wA85nv/&#10;ADz5D/6n9+8cn/HN/wDklv8Ainv3v3+y7/ID/nxncX/ost6//WT37+6u5/8AnnM9/wCefIf/AFP7&#10;945P+Ob/APJLf8U9+9+/2Xf5Af8APjO4v/RZb1/+snv391dz/wDPOZ7/AM8+Q/8Aqf37xyf8c3/5&#10;Jb/inv3v3+y7/ID/AJ8Z3F/6LLev/wBZPfv7q7n/AOecz3/nnyH/ANT+/eOT/jm//JLf8U9+9+/2&#10;Xf5Af8+M7i/9FlvX/wCsnv391dz/APPOZ7/zz5D/AOp/fvHJ/wAc3/5Jb/inv3v3+y7/ACA/58Z3&#10;F/6LLev/ANZPfv7q7n/55zPf+efIf/U/v3jk/wCOb/8AJLf8U9+9+/2Xf5Af8+M7i/8ARZb1/wDr&#10;J79/dXc//POZ7/zz5D/6n9+8cn/HN/8Aklv+Ke/e/f7Lv8gP+fGdxf8Aost6/wD1k9+/uruf/nnM&#10;9/558h/9T+/eOT/jm/8AyS3/ABT3737/AGXf5Af8+M7i/wDRZb1/+snv391dz/8APOZ7/wA8+Q/+&#10;p/fvHJ/xzf8A5Jb/AIp7979/su/yA/58Z3F/6LLev/1k9+/uruf/AJ5zPf8AnnyH/wBT+/eOT/jm&#10;/wDyS3/FPfvfv9l3+QH/AD4zuL/0WW9f/rJ79/dXc/8Azzme/wDPPkP/AKn9+8cn/HN/+SW/4p79&#10;79/su/yA/wCfGdxf+iy3r/8AWT37+6u5/wDnnM9/558h/wDU/v3jk/45v/yS3/FPfvfv9l3+QH/P&#10;jO4v/RZb1/8ArJ79/dXc/wDzzme/88+Q/wDqf37xyf8AHN/+SW/4p7979/su/wAgP+fGdxf+iy3r&#10;/wDWT37+6u5/+ecz3/nnyH/1P7945P8Ajm//ACS3/FPfvfv9l3+QH/PjO4v/AEWW9f8A6ye/f3V3&#10;P/zzme/88+Q/+p/fvHJ/xzf/AJJb/inv3v3+y7/ID/nxncX/AKLLev8A9ZPfv7q7n/55zPf+efIf&#10;/U/v3jk/45v/AMkt/wAU9+9+/wBl3+QH/PjO4v8A0WW9f/rJ79/dXc//ADzme/8APPkP/qf37xyf&#10;8c3/AOSW/wCKe/e/f7Lv8gP+fGdxf+iy3r/9ZPfv7q7n/wCecz3/AJ58h/8AU/v3jk/45v8A8kt/&#10;xT3737/Zd/kB/wA+M7i/9FlvX/6ye/f3V3P/AM85nv8Azz5D/wCp/fvHJ/xzf/klv+Ke/e/f7Lv8&#10;gP8AnxncX/ost6//AFk9+/uruf8A55zPf+efIf8A1P7945P+Ob/8kt/xT3737/Zd/kB/z4zuL/0W&#10;W9f/AKye/f3V3P8A885nv/PPkP8A6n9+8cn/ABzf/klv+Ke/e/f7Lv8AID/nxncX/ost6/8A1k9+&#10;/uruf/nnM9/558h/9T+/eOT/AI5v/wAkt/xT3737/Zd/kB/z4zuL/wBFlvX/AOsnv391dz/885nv&#10;/PPkP/qf37xyf8c3/wCSW/4p7979/su/yA/58Z3F/wCiy3r/APWT37+6u5/+ecz3/nnyH/1P7945&#10;P+Ob/wDJLf8AFPfvfv8AZd/kB/z4zuL/ANFlvX/6ye/f3V3P/wA85nv/ADz5D/6n9+8cn/HN/wDk&#10;lv8Ainv3v3+y7/ID/nxncX/ost6//WT37+6u5/8AnnM9/wCefIf/AFP7945P+Ob/APJLf8U9+9+/&#10;2Xf5Af8APjO4v/RZb1/+snv391dz/wDPOZ7/AM8+Q/8Aqf37xyf8c3/5Jb/inv3v3+y7/ID/AJ8Z&#10;3F/6LLev/wBZPfv7q7n/AOecz3/nnyH/ANT+/eOT/jm//JLf8U9+9+/2Xf5Af8+M7i/9FlvX/wCs&#10;nv391dz/APPOZ7/zz5D/AOp/fvHJ/wAc3/5Jb/inv3v3+y7/ACA/58Z3F/6LLev/ANZPfv7q7n/5&#10;5zPf+efIf/U/v3jk/wCOb/8AJLf8U9+9+/2Xf5Af8+M7i/8ARZb1/wDrJ79/dXc//POZ7/zz5D/6&#10;n9+8cn/HN/8Aklv+Ke/e/f7Lv8gP+fGdxf8Aost6/wD1k9+/uruf/nnM9/558h/9T+/eOT/jm/8A&#10;yS3/ABT3737/AGXf5Af8+M7i/wDRZb1/+snv391dz/8APOZ7/wA8+Q/+p/fvHJ/xzf8A5Jb/AIp7&#10;979/su/yA/58Z3F/6LLev/1k9+/uruf/AJ5zPf8AnnyH/wBT+/eOT/jm/wDyS3/FPfvfv9l3+QH/&#10;AD4zuL/0WW9f/rJ79/dXc/8Azzme/wDPPkP/AKn9+8cn/HN/+SW/4p7979/su/yA/wCfGdxf+iy3&#10;r/8AWT37+6u5/wDnnM9/558h/wDU/v3jk/45v/yS3/FPfvfv9l3+QH/PjO4v/RZb1/8ArJ79/dXc&#10;/wDzzme/88+Q/wDqf37xyf8AHN/+SW/4p7979/su/wAgP+fGdxf+iy3r/wDWT37+6u5/+ecz3/nn&#10;yH/1P7945P8Ajm//ACS3/FPfvfv9l3+QH/PjO4v/AEWW9f8A6ye/f3V3P/zzme/88+Q/+p/fvHJ/&#10;xzf/AJJb/inv3v3+y7/ID/nxncX/AKLLev8A9ZPfv7q7n/55zPf+efIf/U/v3jk/45v/AMkt/wAU&#10;9+9+/wBl3+QH/PjO4v8A0WW9f/rJ79/dXc//ADzme/8APPkP/qf37xyf8c3/AOSW/wCKe/e/f7Lv&#10;8gP+fGdxf+iy3r/9ZPfv7q7n/wCecz3/AJ58h/8AU/v3jk/45v8A8kt/xT3737/Zd/kB/wA+M7i/&#10;9FlvX/6ye/f3V3P/AM85nv8Azz5D/wCp/fvHJ/xzf/klv+Ke/e/f7Lv8gP8AnxncX/ost6//AFk9&#10;+/uruf8A55zPf+efIf8A1P7945P+Ob/8kt/xT3737/Zd/kB/z4zuL/0WW9f/AKye/f3V3P8A885n&#10;v/PPkP8A6n9+8cn/ABzf/klv+Ke/e/f7Lv8AID/nxncX/ost6/8A1k9+/uruf/nnM9/558h/9T+/&#10;eOT/AI5v/wAkt/xT3737/Zd/kB/z4zuL/wBFlvX/AOsnv391dz/885nv/PPkP/qf37xyf8c3/wCS&#10;W/4p7979/su/yA/58Z3F/wCiy3r/APWT37+6u5/+ecz3/nnyH/1P7945P+Ob/wDJLf8AFPfvfv8A&#10;Zd/kB/z4zuL/ANFlvX/6ye/f3V3P/wA85nv/ADz5D/6n9+8cn/HN/wDklv8Ainv3v3+y7/ID/nxn&#10;cX/ost6//WT37+6u5/8AnnM9/wCefIf/AFP7945P+Ob/APJLf8U9+9+/2Xf5Af8APjO4v/RZb1/+&#10;snv391dz/wDPOZ7/AM8+Q/8Aqf37xyf8c3/5Jb/inv3v3+y7/ID/AJ8Z3F/6LLev/wBZPfv7q7n/&#10;AOecz3/nnyH/ANT+/eOT/jm//JLf8U9+9+/2Xf5Af8+M7i/9FlvX/wCsnv391dz/APPOZ7/zz5D/&#10;AOp/fvHJ/wAc3/5Jb/inv3v3+y7/ACA/58Z3F/6LLev/ANZPfv7q7n/55zPf+efIf/U/v3jk/wCO&#10;b/8AJLf8U9+9+/2Xf5Af8+M7i/8ARZb1/wDrJ79/dXc//POZ7/zz5D/6n9+8cn/HN/8Aklv+Ke/e&#10;/f7Lv8gP+fGdxf8Aost6/wD1k9+/uruf/nnM9/558h/9T+/eOT/jm/8AyS3/ABT3737/AGXf5Af8&#10;+M7i/wDRZb1/+snv391dz/8APOZ7/wA8+Q/+p/fvHJ/xzf8A5Jb/AIp7979/su/yA/58Z3F/6LLe&#10;v/1k9+/uruf/AJ5zPf8AnnyH/wBT+/eOT/jm/wDyS3/FPfvfv9l3+QH/AD4zuL/0WW9f/rJ79/dX&#10;c/8Azzme/wDPPkP/AKn9+8cn/HN/+SW/4p7979/su/yA/wCfGdxf+iy3r/8AWT37+6u5/wDnnM9/&#10;558h/wDU/v3jk/45v/yS3/FPfvfv9l3+QH/PjO4v/RZb1/8ArJ79/dXc/wDzzme/88+Q/wDqf37x&#10;yf8AHN/+SW/4p7979/su/wAgP+fGdxf+iy3r/wDWT37+6u5/+ecz3/nnyH/1P7945P8Ajm//ACS3&#10;/FPfvfv9l3+QH/PjO4v/AEWW9f8A6ye/f3V3P/zzme/88+Q/+p/fvHJ/xzf/AJJb/inv3v3+y7/I&#10;D/nxncX/AKLLev8A9ZPfv7q7n/55zPf+efIf/U/v3jk/45v/AMkt/wAU9+9+/wBl3+QH/PjO4v8A&#10;0WW9f/rJ79/dXc//ADzme/8APPkP/qf37xyf8c3/AOSW/wCKe/e/f7Lv8gP+fGdxf+iy3r/9ZPfv&#10;7q7n/wCecz3/AJ58h/8AU/v3jk/45v8A8kt/xT3737/Zd/kB/wA+M7i/9FlvX/6ye/f3V3P/AM85&#10;nv8Azz5D/wCp/fvHJ/xzf/klv+Ke/e/f7Lv8gP8AnxncX/ost6//AFk9+/uruf8A55zPf+efIf8A&#10;1P7945P+Ob/8kt/xT3737/Zd/kB/z4zuL/0WW9f/AKye/f3V3P8A885nv/PPkP8A6n9+8cn/ABzf&#10;/klv+Ke/e/f7Lv8AID/nxncX/ost6/8A1k9+/uruf/nnM9/558h/9T+/eOT/AI5v/wAkt/xT3737&#10;/Zd/kB/z4zuL/wBFlvX/AOsnv391dz/885nv/PPkP/qf37xyf8c3/wCSW/4p7979/su/yA/58Z3F&#10;/wCiy3r/APWT37+6u5/+ecz3/nnyH/1P7945P+Ob/wDJLf8AFPfvfv8AZd/kB/z4zuL/ANFlvX/6&#10;ye/f3V3P/wA85nv/ADz5D/6n9+8cn/HN/wDklv8Ainv3v3+y7/ID/nxncX/ost6//WT37+6u5/8A&#10;nnM9/wCefIf/AFP7945P+Ob/APJLf8U9+9+/2Xf5Af8APjO4v/RZb1/+snv391dz/wDPOZ7/AM8+&#10;Q/8Aqf37xyf8c3/5Jb/inv3v3+y7/ID/AJ8Z3F/6LLev/wBZPfv7q7n/AOecz3/nnyH/ANT+/eOT&#10;/jm//JLf8U9+9+/2Xf5Af8+M7i/9FlvX/wCsnv391dz/APPOZ7/zz5D/AOp/fvHJ/wAc3/5Jb/in&#10;v3v3+y7/ACA/58Z3F/6LLev/ANZPfv7q7n/55zPf+efIf/U/v3jk/wCOb/8AJLf8U9+9+/2Xf5Af&#10;8+M7i/8ARZb1/wDrJ79/dXc//POZ7/zz5D/6n9+8cn/HN/8Aklv+Ke/e/f7Lv8gP+fGdxf8Aost6&#10;/wD1k9+/uruf/nnM9/558h/9T+/eOT/jm/8AyS3/ABT3737/AGXf5Af8+M7i/wDRZb1/+snv391d&#10;z/8APOZ7/wA8+Q/+p/fvHJ/xzf8A5Jb/AIp7979/su/yA/58Z3F/6LLev/1k9+/uruf/AJ5zPf8A&#10;nnyH/wBT+/eOT/jm/wDyS3/FPfvfv9l3+QH/AD4zuL/0WW9f/rJ79/dXc/8Azzme/wDPPkP/AKn9&#10;+8cn/HN/+SW/4p7979/su/yA/wCfGdxf+iy3r/8AWT37+6u5/wDnnM9/558h/wDU/v3jk/45v/yS&#10;3/FPfvfv9l3+QH/PjO4v/RZb1/8ArJ79/dXc/wDzzme/88+Q/wDqf37xyf8AHN/+SW/4p7979/su&#10;/wAgP+fGdxf+iy3r/wDWT37+6u5/+ecz3/nnyH/1P7945P8Ajm//ACS3/FPfvfv9l3+QH/PjO4v/&#10;AEWW9f8A6ye/f3V3P/zzme/88+Q/+p/fvHJ/xzf/AJJb/inv3v3+y7/ID/nxncX/AKLLev8A9ZPf&#10;v7q7n/55zPf+efIf/U/v3jk/45v/AMkt/wAU9+9+/wBl3+QH/PjO4v8A0WW9f/rJ79/dXc//ADzm&#10;e/8APPkP/qf37xyf8c3/AOSW/wCKe/e/f7Lv8gP+fGdxf+iy3r/9ZPfv7q7n/wCecz3/AJ58h/8A&#10;U/v3jk/45v8A8kt/xT3737/Zd/kB/wA+M7i/9FlvX/6ye/f3V3P/AM85nv8Azz5D/wCp/fvHJ/xz&#10;f/klv+Ke/e/f7Lv8gP8AnxncX/ost6//AFk9+/uruf8A55zPf+efIf8A1P7945P+Ob/8kt/xT373&#10;7/Zd/kB/z4zuL/0WW9f/AKye/f3V3P8A885nv/PPkP8A6n9+8cn/ABzf/klv+Ke/e/f7Lv8AID/n&#10;xncX/ost6/8A1k9+/uruf/nnM9/558h/9T+/eOT/AI5v/wAkt/xT3737/Zd/kB/z4zuL/wBFlvX/&#10;AOsnv391dz/885nv/PPkP/qf37xyf8c3/wCSW/4p7979/su/yA/58Z3F/wCiy3r/APWT37+6u5/+&#10;ecz3/nnyH/1P7945P+Ob/wDJLf8AFPfvfv8AZd/kB/z4zuL/ANFlvX/6ye/f3V3P/wA85nv/ADz5&#10;D/6n9+8cn/HN/wDklv8Ainv3v3+y7/ID/nxncX/ost6//WT37+6u5/8AnnM9/wCefIf/AFP7945P&#10;+Ob/APJLf8U9+9+/2Xf5Af8APjO4v/RZb1/+snv391dz/wDPOZ7/AM8+Q/8Aqf37xyf8c3/5Jb/i&#10;nv3v3+y7/ID/AJ8Z3F/6LLev/wBZPfv7q7n/AOecz3/nnyH/ANT+/eOT/jm//JLf8U9+9+/2Xf5A&#10;f8+M7i/9FlvX/wCsnv391dz/APPOZ7/zz5D/AOp/fvHJ/wAc3/5Jb/inv3v3+y7/ACA/58Z3F/6L&#10;Lev/ANZPfv7q7n/55zPf+efIf/U/v3jk/wCOb/8AJLf8U9+9+/2Xf5Af8+M7i/8ARZb1/wDrJ79/&#10;dXc//POZ7/zz5D/6n9+8cn/HN/8Aklv+Ke/e/f7Lv8gP+fGdxf8Aost6/wD1k9+/uruf/nnM9/55&#10;8h/9T+/eOT/jm/8AyS3/ABT3737/AGXf5Af8+M7i/wDRZb1/+snv391dz/8APOZ7/wA8+Q/+p/fv&#10;HJ/xzf8A5Jb/AIp7979/su/yA/58Z3F/6LLev/1k9+/uruf/AJ5zPf8AnnyH/wBT+/eOT/jm/wDy&#10;S3/FPfvfv9l3+QH/AD4zuL/0WW9f/rJ79/dXc/8Azzme/wDPPkP/AKn9+8cn/HN/+SW/4p7979/s&#10;u/yA/wCfGdxf+iy3r/8AWT37+6u5/wDnnM9/558h/wDU/v3jk/45v/yS3/FPfvfv9l3+QH/PjO4v&#10;/RZb1/8ArJ79/dXc/wDzzme/88+Q/wDqf37xyf8AHN/+SW/4p7979/su/wAgP+fGdxf+iy3r/wDW&#10;T37+6u5/+ecz3/nnyH/1P7945P8Ajm//ACS3/FPfvfv9l3+QH/PjO4v/AEWW9f8A6ye/f3V3P/zz&#10;me/88+Q/+p/fvHJ/xzf/AJJb/inv3v3+y7/ID/nxncX/AKLLev8A9ZPfv7q7n/55zPf+efIf/U/v&#10;3jk/45v/AMkt/wAU9+9+/wBl3+QH/PjO4v8A0WW9f/rJ79/dXc//ADzme/8APPkP/qf37xyf8c3/&#10;AOSW/wCKe/e/f7Lv8gP+fGdxf+iy3r/9ZPfv7q7n/wCecz3/AJ58h/8AU/v3jk/45v8A8kt/xT37&#10;37/Zd/kB/wA+M7i/9FlvX/6ye/f3V3P/AM85nv8Azz5D/wCp/fvHJ/xzf/klv+Ke/e/f7Lv8gP8A&#10;nxncX/ost6//AFk9+/uruf8A55zPf+efIf8A1P7945P+Ob/8kt/xT3737/Zd/kB/z4zuL/0WW9f/&#10;AKye/f3V3P8A885nv/PPkP8A6n9+8cn/ABzf/klv+Ke/e/f7Lv8AID/nxncX/ost6/8A1k9+/uru&#10;f/nnM9/558h/9T+/eOT/AI5v/wAkt/xT3737/Zd/kB/z4zuL/wBFlvX/AOsnv391dz/885nv/PPk&#10;P/qf37xyf8c3/wCSW/4p7979/su/yA/58Z3F/wCiy3r/APWT37+6u5/+ecz3/nnyH/1P7945P+Ob&#10;/wDJLf8AFPfvfv8AZd/kB/z4zuL/ANFlvX/6ye/f3V3P/wA85nv/ADz5D/6n9+8cn/HN/wDklv8A&#10;inv3v3+y7/ID/nxncX/ost6//WT37+6u5/8AnnM9/wCefIf/AFP7945P+Ob/APJLf8U9+9+/2Xf5&#10;Af8APjO4v/RZb1/+snv391dz/wDPOZ7/AM8+Q/8Aqf37xyf8c3/5Jb/inv3v3+y7/ID/AJ8Z3F/6&#10;LLev/wBZPfv7q7n/AOecz3/nnyH/ANT+/eOT/jm//JLf8U9+9+/2Xf5Af8+M7i/9FlvX/wCsnv39&#10;1dz/APPOZ7/zz5D/AOp/fvHJ/wAc3/5Jb/inv3v3+y7/ACA/58Z3F/6LLev/ANZPfv7q7n/55zPf&#10;+efIf/U/v3jk/wCOb/8AJLf8U9+9+/2Xf5Af8+M7i/8ARZb1/wDrJ79/dXc//POZ7/zz5D/6n9+8&#10;cn/HN/8Aklv+Ke/e/f7Lv8gP+fGdxf8Aost6/wD1k9+/uruf/nnM9/558h/9T+/eOT/jm/8AyS3/&#10;ABT3737/AGXf5Af8+M7i/wDRZb1/+snv391dz/8APOZ7/wA8+Q/+p/fvHJ/xzf8A5Jb/AIp7979/&#10;su/yA/58Z3F/6LLev/1k9+/uruf/AJ5zPf8AnnyH/wBT+/eOT/jm/wDyS3/FPfvfv9l3+QH/AD4z&#10;uL/0WW9f/rJ79/dXc/8Azzme/wDPPkP/AKn9+8cn/HN/+SW/4p7979/su/yA/wCfGdxf+iy3r/8A&#10;WT37+6u5/wDnnM9/558h/wDU/v3jk/45v/yS3/FPfvfv9l3+QH/PjO4v/RZb1/8ArJ79/dXc/wDz&#10;zme/88+Q/wDqf37xyf8AHN/+SW/4p7979/su/wAgP+fGdxf+iy3r/wDWT37+6u5/+ecz3/nnyH/1&#10;P7945P8Ajm//ACS3/FPfvfv9l3+QH/PjO4v/AEWW9f8A6ye/f3V3P/zzme/88+Q/+p/fvHJ/xzf/&#10;AJJb/inv3v3+y7/ID/nxncX/AKLLev8A9ZPfv7q7n/55zPf+efIf/U/v3jk/45v/AMkt/wAU9+9+&#10;/wBl3+QH/PjO4v8A0WW9f/rJ79/dXc//ADzme/8APPkP/qf37xyf8c3/AOSW/wCKe/e/f7Lv8gP+&#10;fGdxf+iy3r/9ZPfv7q7n/wCecz3/AJ58h/8AU/v3jk/45v8A8kt/xT3737/Zd/kB/wA+M7i/9Flv&#10;X/6ye/f3V3P/AM85nv8Azz5D/wCp/fvHJ/xzf/klv+Ke/e/f7Lv8gP8AnxncX/ost6//AFk9+/ur&#10;uf8A55zPf+efIf8A1P7945P+Ob/8kt/xT3737/Zd/kB/z4zuL/0WW9f/AKye/f3V3P8A885nv/PP&#10;kP8A6n9+8cn/ABzf/klv+Ke/e/f7Lv8AID/nxncX/ost6/8A1k9+/uruf/nnM9/558h/9T+/eOT/&#10;AI5v/wAkt/xT3737/Zd/kB/z4zuL/wBFlvX/AOsnv391dz/885nv/PPkP/qf37xyf8c3/wCSW/4p&#10;7979/su/yA/58Z3F/wCiy3r/APWT37+6u5/+ecz3/nnyH/1P7945P+Ob/wDJLf8AFPfvfv8AZd/k&#10;B/z4zuL/ANFlvX/6ye/f3V3P/wA85nv/ADz5D/6n9+8cn/HN/wDklv8Ainv3v3+y7/ID/nxncX/o&#10;st6//WT37+6u5/8AnnM9/wCefIf/AFP7945P+Ob/APJLf8U9+9+/2Xf5Af8APjO4v/RZb1/+snv3&#10;91dz/wDPOZ7/AM8+Q/8Aqf37xyf8c3/5Jb/inv3v3+y7/ID/AJ8Z3F/6LLev/wBZPfv7q7n/AOec&#10;z3/nnyH/ANT+/eOT/jm//JLf8U9+9+/2Xf5Af8+M7i/9FlvX/wCsnv391dz/APPOZ7/zz5D/AOp/&#10;fvHJ/wAc3/5Jb/inv3v3+y7/ACA/58Z3F/6LLev/ANZPfv7q7n/55zPf+efIf/U/v3jk/wCOb/8A&#10;JLf8U9+9+/2Xf5Af8+M7i/8ARZb1/wDrJ79/dXc//POZ7/zz5D/6n9+8cn/HN/8Aklv+Ke/e/f7L&#10;v8gP+fGdxf8Aost6/wD1k9+/uruf/nnM9/558h/9T+/eOT/jm/8AyS3/ABT3737/AGXf5Af8+M7i&#10;/wDRZb1/+snv391dz/8APOZ7/wA8+Q/+p/fvHJ/xzf8A5Jb/AIp7979/su/yA/58Z3F/6LLev/1k&#10;9+/uruf/AJ5zPf8AnnyH/wBT+/eOT/jm/wDyS3/FPfvfv9l3+QH/AD4zuL/0WW9f/rJ79/dXc/8A&#10;zzme/wDPPkP/AKn9+8cn/HN/+SW/4p7979/su/yA/wCfGdxf+iy3r/8AWT37+6u5/wDnnM9/558h&#10;/wDU/v3jk/45v/yS3/FPfvfv9l3+QH/PjO4v/RZb1/8ArJ79/dXc/wDzzme/88+Q/wDqf37xyf8A&#10;HN/+SW/4p7979/su/wAgP+fGdxf+iy3r/wDWT37+6u5/+ecz3/nnyH/1P7945P8Ajm//ACS3/FPf&#10;vfv9l3+QH/PjO4v/AEWW9f8A6ye/f3V3P/zzme/88+Q/+p/fvHJ/xzf/AJJb/inv3v3+y7/ID/nx&#10;ncX/AKLLev8A9ZPfv7q7n/55zPf+efIf/U/v3jk/45v/AMkt/wAU9+9+/wBl3+QH/PjO4v8A0WW9&#10;f/rJ79/dXc//ADzme/8APPkP/qf37xyf8c3/AOSW/wCKe/e/f7Lv8gP+fGdxf+iy3r/9ZPfv7q7n&#10;/wCecz3/AJ58h/8AU/v3jk/45v8A8kt/xT3737/Zd/kB/wA+M7i/9FlvX/6ye/f3V3P/AM85nv8A&#10;zz5D/wCp/fvHJ/xzf/klv+Ke/e/f7Lv8gP8AnxncX/ost6//AFk9+/uruf8A55zPf+efIf8A1P79&#10;45P+Ob/8kt/xT3737/Zd/kB/z4zuL/0WW9f/AKye/f3V3P8A885nv/PPkP8A6n9+8cn/ABzf/klv&#10;+Ke/e/f7Lv8AID/nxncX/ost6/8A1k9+/uruf/nnM9/558h/9T+/eOT/AI5v/wAkt/xT3737/Zd/&#10;kB/z4zuL/wBFlvX/AOsnv391dz/885nv/PPkP/qf37xyf8c3/wCSW/4p7979/su/yA/58Z3F/wCi&#10;y3r/APWT37+6u5/+ecz3/nnyH/1P7945P+Ob/wDJLf8AFPfvfv8AZd/kB/z4zuL/ANFlvX/6ye/f&#10;3V3P/wA85nv/ADz5D/6n9+8cn/HN/wDklv8Ainv3v3+y7/ID/nxncX/ost6//WT37+6u5/8AnnM9&#10;/wCefIf/AFP7945P+Ob/APJLf8U9+9+/2Xf5Af8APjO4v/RZb1/+snv391dz/wDPOZ7/AM8+Q/8A&#10;qf37xyf8c3/5Jb/inv3v3+y7/ID/AJ8Z3F/6LLev/wBZPfv7q7n/AOecz3/nnyH/ANT+/eOT/jm/&#10;/JLf8U9+9+/2Xf5Af8+M7i/9FlvX/wCsnv391dz/APPOZ7/zz5D/AOp/fvHJ/wAc3/5Jb/inv3v3&#10;+y7/ACA/58Z3F/6LLev/ANZPfv7q7n/55zPf+efIf/U/v3jk/wCOb/8AJLf8U9+9+/2Xf5Af8+M7&#10;i/8ARZb1/wDrJ79/dXc//POZ7/zz5D/6n9+8cn/HN/8Aklv+Ke/e/f7Lv8gP+fGdxf8Aost6/wD1&#10;k9+/uruf/nnM9/558h/9T+/eOT/jm/8AyS3/ABT3737/AGXf5Af8+M7i/wDRZb1/+snv391dz/8A&#10;POZ7/wA8+Q/+p/fvHJ/xzf8A5Jb/AIp7979/su/yA/58Z3F/6LLev/1k9+/uruf/AJ5zPf8AnnyH&#10;/wBT+/eOT/jm/wDyS3/FPfvfv9l3+QH/AD4zuL/0WW9f/rJ79/dXc/8Azzme/wDPPkP/AKn9+8cn&#10;/HN/+SW/4p7979/su/yA/wCfGdxf+iy3r/8AWT37+6u5/wDnnM9/558h/wDU/v3jk/45v/yS3/FP&#10;fvfv9l3+QH/PjO4v/RZb1/8ArJ79/dXc/wDzzme/88+Q/wDqf37xyf8AHN/+SW/4p7979/su/wAg&#10;P+fGdxf+iy3r/wDWT37+6u5/+ecz3/nnyH/1P7945P8Ajm//ACS3/FPfvfv9l3+QH/PjO4v/AEWW&#10;9f8A6ye/f3V3P/zzme/88+Q/+p/fvHJ/xzf/AJJb/inv3v3+y7/ID/nxncX/AKLLev8A9ZPfv7q7&#10;n/55zPf+efIf/U/v3jk/45v/AMkt/wAU9+9+/wBl3+QH/PjO4v8A0WW9f/rJ79/dXc//ADzme/8A&#10;PPkP/qf37xyf8c3/AOSW/wCKe/e/f7Lv8gP+fGdxf+iy3r/9ZPfv7q7n/wCecz3/AJ58h/8AU/v3&#10;jk/45v8A8kt/xT3737/Zd/kB/wA+M7i/9FlvX/6ye/f3V3P/AM85nv8Azz5D/wCp/fvHJ/xzf/kl&#10;v+Ke/e/f7Lv8gP8AnxncX/ost6//AFk9+/uruf8A55zPf+efIf8A1P7945P+Ob/8kt/xT3737/Zd&#10;/kB/z4zuL/0WW9f/AKye/f3V3P8A885nv/PPkP8A6n9+8cn/ABzf/klv+Ke/e/f7Lv8AID/nxncX&#10;/ost6/8A1k9+/uruf/nnM9/558h/9T+/eOT/AI5v/wAkt/xT3737/Zd/kB/z4zuL/wBFlvX/AOsn&#10;v391dz/885nv/PPkP/qf37xyf8c3/wCSW/4p7979/su/yA/58Z3F/wCiy3r/APWT37+6u5/+ecz3&#10;/nnyH/1P7945P+Ob/wDJLf8AFPfvfv8AZd/kB/z4zuL/ANFlvX/6ye/f3V3P/wA85nv/ADz5D/6n&#10;9+8cn/HN/wDklv8Ainv3v3+y7/ID/nxncX/ost6//WT37+6u5/8AnnM9/wCefIf/AFP7945P+Ob/&#10;APJLf8U9+9+/2Xf5Af8APjO4v/RZb1/+snv391dz/wDPOZ7/AM8+Q/8Aqf37xyf8c3/5Jb/inv3v&#10;3+y7/ID/AJ8Z3F/6LLev/wBZPfv7q7n/AOecz3/nnyH/ANT+/eOT/jm//JLf8U9+9+/2Xf5Af8+M&#10;7i/9FlvX/wCsnv391dz/APPOZ7/zz5D/AOp/fvHJ/wAc3/5Jb/inv3v3+y7/ACA/58Z3F/6LLev/&#10;ANZPfv7q7n/55zPf+efIf/U/v3jk/wCOb/8AJLf8U9+9+/2Xf5Af8+M7i/8ARZb1/wDrJ79/dXc/&#10;/POZ7/zz5D/6n9+8cn/HN/8Aklv+Ke/e/f7Lv8gP+fGdxf8Aost6/wD1k9+/uruf/nnM9/558h/9&#10;T+/eOT/jm/8AyS3/ABT3737/AGXf5Af8+M7i/wDRZb1/+snv391dz/8APOZ7/wA8+Q/+p/fvHJ/x&#10;zf8A5Jb/AIp7979/su/yA/58Z3F/6LLev/1k9+/uruf/AJ5zPf8AnnyH/wBT+/eOT/jm/wDyS3/F&#10;Pfvfv9l3+QH/AD4zuL/0WW9f/rJ79/dXc/8Azzme/wDPPkP/AKn9+8cn/HN/+SW/4p7979/su/yA&#10;/wCfGdxf+iy3r/8AWT37+6u5/wDnnM9/558h/wDU/v3jk/45v/yS3/FPfvfv9l3+QH/PjO4v/RZb&#10;1/8ArJ79/dXc/wDzzme/88+Q/wDqf37xyf8AHN/+SW/4p7979/su/wAgP+fGdxf+iy3r/wDWT37+&#10;6u5/+ecz3/nnyH/1P7945P8Ajm//ACS3/FPfvfv9l3+QH/PjO4v/AEWW9f8A6ye/f3V3P/zzme/8&#10;8+Q/+p/fvHJ/xzf/AJJb/inv3v3+y7/ID/nxncX/AKLLev8A9ZPfv7q7n/55zPf+efIf/U/v3jk/&#10;45v/AMkt/wAU9+9+/wBl3+QH/PjO4v8A0WW9f/rJ79/dXc//ADzme/8APPkP/qf37xyf8c3/AOSW&#10;/wCKe/e/f7Lv8gP+fGdxf+iy3r/9ZPfv7q7n/wCecz3/AJ58h/8AU/v3jk/45v8A8kt/xT3737/Z&#10;d/kB/wA+M7i/9FlvX/6ye/f3V3P/AM85nv8Azz5D/wCp/fvHJ/xzf/klv+Ke/e/f7Lv8gP8Anxnc&#10;X/ost6//AFk9+/uruf8A55zPf+efIf8A1P7945P+Ob/8kt/xT3737/Zd/kB/z4zuL/0WW9f/AKye&#10;/f3V3P8A885nv/PPkP8A6n9+8cn/ABzf/klv+Ke/e/f7Lv8AID/nxncX/ost6/8A1k9+/uruf/nn&#10;M9/558h/9T+/eOT/AI5v/wAkt/xT3737/Zd/kB/z4zuL/wBFlvX/AOsnv391dz/885nv/PPkP/qf&#10;37xyf8c3/wCSW/4p7979/su/yA/58Z3F/wCiy3r/APWT37+6u5/+ecz3/nnyH/1P7945P+Ob/wDJ&#10;Lf8AFPfvfv8AZd/kB/z4zuL/ANFlvX/6ye/f3V3P/wA85nv/ADz5D/6n9+8cn/HN/wDklv8Ainv3&#10;v3+y7/ID/nxncX/ost6//WT37+6u5/8AnnM9/wCefIf/AFP7945P+Ob/APJLf8U9+9+/2Xf5Af8A&#10;PjO4v/RZb1/+snv391dz/wDPOZ7/AM8+Q/8Aqf37xyf8c3/5Jb/inv3v3+y7/ID/AJ8Z3F/6LLev&#10;/wBZPfv7q7n/AOecz3/nnyH/ANT+/eOT/jm//JLf8U9+9+/2Xf5Af8+M7i/9FlvX/wCsnv391dz/&#10;APPOZ7/zz5D/AOp/fvHJ/wAc3/5Jb/inv3v3+y7/ACA/58Z3F/6LLev/ANZPfv7q7n/55zPf+efI&#10;f/U/v3jk/wCOb/8AJLf8U9+9+/2Xf5Af8+M7i/8ARZb1/wDrJ79/dXc//POZ7/zz5D/6n9+8cn/H&#10;N/8Aklv+Ke/e/f7Lv8gP+fGdxf8Aost6/wD1k9+/uruf/nnM9/558h/9T+/eOT/jm/8AyS3/ABT3&#10;737/AGXf5Af8+M7i/wDRZb1/+snv391dz/8APOZ7/wA8+Q/+p/fvHJ/xzf8A5Jb/AIp7979/su/y&#10;A/58Z3F/6LLev/1k9+/uruf/AJ5zPf8AnnyH/wBT+/eOT/jm/wDyS3/FPfvfv9l3+QH/AD4zuL/0&#10;WW9f/rJ79/dXc/8Azzme/wDPPkP/AKn9+8cn/HN/+SW/4p7979/su/yA/wCfGdxf+iy3r/8AWT37&#10;+6u5/wDnnM9/558h/wDU/v3jk/45v/yS3/FPfvfv9l3+QH/PjO4v/RZb1/8ArJ79/dXc/wDzzme/&#10;88+Q/wDqf37xyf8AHN/+SW/4p7979/su/wAgP+fGdxf+iy3r/wDWT37+6u5/+ecz3/nnyH/1P794&#10;5P8Ajm//ACS3/FPfvfv9l3+QH/PjO4v/AEWW9f8A6ye/f3V3P/zzme/88+Q/+p/fvHJ/xzf/AJJb&#10;/inv3v3+y7/ID/nxncX/AKLLev8A9ZPfv7q7n/55zPf+efIf/U/v3jk/45v/AMkt/wAU9+9+/wBl&#10;3+QH/PjO4v8A0WW9f/rJ79/dXc//ADzme/8APPkP/qf37xyf8c3/AOSW/wCKe/e/f7Lv8gP+fGdx&#10;f+iy3r/9ZPfv7q7n/wCecz3/AJ58h/8AU/v3jk/45v8A8kt/xT3737/Zd/kB/wA+M7i/9FlvX/6y&#10;e/f3V3P/AM85nv8Azz5D/wCp/fvHJ/xzf/klv+Ke/e/f7Lv8gP8AnxncX/ost6//AFk9+/uruf8A&#10;55zPf+efIf8A1P7945P+Ob/8kt/xT3737/Zd/kB/z4zuL/0WW9f/AKye/f3V3P8A885nv/PPkP8A&#10;6n9+8cn/ABzf/klv+Ke/e/f7Lv8AID/nxncX/ost6/8A1k9+/uruf/nnM9/558h/9T+/eOT/AI5v&#10;/wAkt/xT3737/Zd/kB/z4zuL/wBFlvX/AOsnv391dz/885nv/PPkP/qf37xyf8c3/wCSW/4p7979&#10;/su/yA/58Z3F/wCiy3r/APWT37+6u5/+ecz3/nnyH/1P7945P+Ob/wDJLf8AFPfvfv8AZd/kB/z4&#10;zuL/ANFlvX/6ye/f3V3P/wA85nv/ADz5D/6n9+8cn/HN/wDklv8Ainv3v3+y7/ID/nxncX/ost6/&#10;/WT37+6u5/8AnnM9/wCefIf/AFP7945P+Ob/APJLf8U9+9+/2Xf5Af8APjO4v/RZb1/+snv391dz&#10;/wDPOZ7/AM8+Q/8Aqf37xyf8c3/5Jb/inv3v3+y7/ID/AJ8Z3F/6LLev/wBZPfv7q7n/AOecz3/n&#10;nyH/ANT+/eOT/jm//JLf8U9+9+/2Xf5Af8+M7i/9FlvX/wCsnv391dz/APPOZ7/zz5D/AOp/fvHJ&#10;/wAc3/5Jb/inv3v3+y7/ACA/58Z3F/6LLev/ANZPfv7q7n/55zPf+efIf/U/v3jk/wCOb/8AJLf8&#10;U9+9+/2Xf5Af8+M7i/8ARZb1/wDrJ79/dXc//POZ7/zz5D/6n9+8cn/HN/8Aklv+Ke/e/f7Lv8gP&#10;+fGdxf8Aost6/wD1k9+/uruf/nnM9/558h/9T+/eOT/jm/8AyS3/ABT3737/AGXf5Af8+M7i/wDR&#10;Zb1/+snv391dz/8APOZ7/wA8+Q/+p/fvHJ/xzf8A5Jb/AIp7979/su/yA/58Z3F/6LLev/1k9+/u&#10;ruf/AJ5zPf8AnnyH/wBT+/eOT/jm/wDyS3/FPfvfv9l3+QH/AD4zuL/0WW9f/rJ79/dXc/8Azzme&#10;/wDPPkP/AKn9+8cn/HN/+SW/4p7979/su/yA/wCfGdxf+iy3r/8AWT37+6u5/wDnnM9/558h/wDU&#10;/v3jk/45v/yS3/FPfvfv9l3+QH/PjO4v/RZb1/8ArJ79/dXc/wDzzme/88+Q/wDqf37xyf8AHN/+&#10;SW/4p7979/su/wAgP+fGdxf+iy3r/wDWT37+6u5/+ecz3/nnyH/1P7945P8Ajm//ACS3/FPfvfv9&#10;l3+QH/PjO4v/AEWW9f8A6ye/f3V3P/zzme/88+Q/+p/fvHJ/xzf/AJJb/inv3v3+y7/ID/nxncX/&#10;AKLLev8A9ZPfv7q7n/55zPf+efIf/U/v3jk/45v/AMkt/wAU9+9+/wBl3+QH/PjO4v8A0WW9f/rJ&#10;79/dXc//ADzme/8APPkP/qf37xyf8c3/AOSW/wCKe/e/f7Lv8gP+fGdxf+iy3r/9ZPfv7q7n/wCe&#10;cz3/AJ58h/8AU/v3jk/45v8A8kt/xT3737/Zd/kB/wA+M7i/9FlvX/6ye/f3V3P/AM85nv8Azz5D&#10;/wCp/fvHJ/xzf/klv+Ke/e/f7Lv8gP8AnxncX/ost6//AFk9+/uruf8A55zPf+efIf8A1P7945P+&#10;Ob/8kt/xT3737/Zd/kB/z4zuL/0WW9f/AKye/f3V3P8A885nv/PPkP8A6n9+8cn/ABzf/klv+Ke/&#10;e/f7Lv8AID/nxncX/ost6/8A1k9+/uruf/nnM9/558h/9T+/eOT/AI5v/wAkt/xT3737/Zd/kB/z&#10;4zuL/wBFlvX/AOsnv391dz/885nv/PPkP/qf37xyf8c3/wCSW/4p7979/su/yA/58Z3F/wCiy3r/&#10;APWT37+6u5/+ecz3/nnyH/1P7945P+Ob/wDJLf8AFPfvfv8AZd/kB/z4zuL/ANFlvX/6ye/f3V3P&#10;/wA85nv/ADz5D/6n9+8cn/HN/wDklv8Ainv3v3+y7/ID/nxncX/ost6//WT37+6u5/8AnnM9/wCe&#10;fIf/AFP7945P+Ob/APJLf8U9+9+/2Xf5Af8APjO4v/RZb1/+snv391dz/wDPOZ7/AM8+Q/8Aqf37&#10;xyf8c3/5Jb/inv3v3+y7/ID/AJ8Z3F/6LLev/wBZPfv7q7n/AOecz3/nnyH/ANT+/eOT/jm//JLf&#10;8U9+9+/2Xf5Af8+M7i/9FlvX/wCsnv391dz/APPOZ7/zz5D/AOp/fvHJ/wAc3/5Jb/inv3v3+y7/&#10;ACA/58Z3F/6LLev/ANZPfv7q7n/55zPf+efIf/U/v3jk/wCOb/8AJLf8U9+9+/2Xf5Af8+M7i/8A&#10;RZb1/wDrJ79/dXc//POZ7/zz5D/6n9+8cn/HN/8Aklv+Ke/e/f7Lv8gP+fGdxf8Aost6/wD1k9+/&#10;uruf/nnM9/558h/9T+/eOT/jm/8AyS3/ABT3737/AGXf5Af8+M7i/wDRZb1/+snv391dz/8APOZ7&#10;/wA8+Q/+p/fvHJ/xzf8A5Jb/AIp7979/su/yA/58Z3F/6LLev/1k9+/uruf/AJ5zPf8AnnyH/wBT&#10;+/eOT/jm/wDyS3/FPfvfv9l3+QH/AD4zuL/0WW9f/rJ79/dXc/8Azzme/wDPPkP/AKn9+8cn/HN/&#10;+SW/4p7979/su/yA/wCfGdxf+iy3r/8AWT37+6u5/wDnnM9/558h/wDU/v3jk/45v/yS3/FPfvfv&#10;9l3+QH/PjO4v/RZb1/8ArJ79/dXc/wDzzme/88+Q/wDqf37xyf8AHN/+SW/4p7979/su/wAgP+fG&#10;dxf+iy3r/wDWT37+6u5/+ecz3/nnyH/1P7945P8Ajm//ACS3/FPfvfv9l3+QH/PjO4v/AEWW9f8A&#10;6ye/f3V3P/zzme/88+Q/+p/fvHJ/xzf/AJJb/inv3v3+y7/ID/nxncX/AKLLev8A9ZPfv7q7n/55&#10;zPf+efIf/U/v3jk/45v/AMkt/wAU9+9+/wBl3+QH/PjO4v8A0WW9f/rJ79/dXc//ADzme/8APPkP&#10;/qf37xyf8c3/AOSW/wCKe/e/f7Lv8gP+fGdxf+iy3r/9ZPfv7q7n/wCecz3/AJ58h/8AU/v3jk/4&#10;5v8A8kt/xT3737/Zd/kB/wA+M7i/9FlvX/6ye/f3V3P/AM85nv8Azz5D/wCp/fvHJ/xzf/klv+Ke&#10;/e/f7Lv8gP8AnxncX/ost6//AFk9+/uruf8A55zPf+efIf8A1P7945P+Ob/8kt/xT3737/Zd/kB/&#10;z4zuL/0WW9f/AKye/f3V3P8A885nv/PPkP8A6n9+8cn/ABzf/klv+Ke/e/f7Lv8AID/nxncX/ost&#10;6/8A1k9+/uruf/nnM9/558h/9T+/eOT/AI5v/wAkt/xT3737/Zd/kB/z4zuL/wBFlvX/AOsnv391&#10;dz/885nv/PPkP/qf37xyf8c3/wCSW/4p7979/su/yA/58Z3F/wCiy3r/APWT37+6u5/+ecz3/nny&#10;H/1P7945P+Ob/wDJLf8AFPfvfv8AZd/kB/z4zuL/ANFlvX/6ye/f3V3P/wA85nv/ADz5D/6n9+8c&#10;n/HN/wDklv8Ainv3v3+y7/ID/nxncX/ost6//WT37+6u5/8AnnM9/wCefIf/AFP7945P+Ob/APJL&#10;f8U9+9+/2Xf5Af8APjO4v/RZb1/+snv391dz/wDPOZ7/AM8+Q/8Aqf37xyf8c3/5Jb/inv3v3+y7&#10;/ID/AJ8Z3F/6LLev/wBZPfv7q7n/AOecz3/nnyH/ANT+/eOT/jm//JLf8U9+9+/2Xf5Af8+M7i/9&#10;FlvX/wCsnv391dz/APPOZ7/zz5D/AOp/fvHJ/wAc3/5Jb/inv3v3+y7/ACA/58Z3F/6LLev/ANZP&#10;fv7q7n/55zPf+efIf/U/v3jk/wCOb/8AJLf8U9+9+/2Xf5Af8+M7i/8ARZb1/wDrJ79/dXc//POZ&#10;7/zz5D/6n9+8cn/HN/8Aklv+Ke/e/f7Lv8gP+fGdxf8Aost6/wD1k9+/uruf/nnM9/558h/9T+/e&#10;OT/jm/8AyS3/ABT3737/AGXf5Af8+M7i/wDRZb1/+snv391dz/8APOZ7/wA8+Q/+p/fvHJ/xzf8A&#10;5Jb/AIp7979/su/yA/58Z3F/6LLev/1k9+/uruf/AJ5zPf8AnnyH/wBT+/eOT/jm/wDyS3/FPfvf&#10;v9l3+QH/AD4zuL/0WW9f/rJ79/dXc/8Azzme/wDPPkP/AKn9+8cn/HN/+SW/4p7979/su/yA/wCf&#10;Gdxf+iy3r/8AWT37+6u5/wDnnM9/558h/wDU/v3jk/45v/yS3/FPfvfv9l3+QH/PjO4v/RZb1/8A&#10;rJ79/dXc/wDzzme/88+Q/wDqf37xyf8AHN/+SW/4p7979/su/wAgP+fGdxf+iy3r/wDWT3d17Uvv&#10;3v63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svnanyJ2f10KjF0LpubdUeuM4mgnX7XHTDUv+5mvQSR0zRuvqgQPPewZUB1e4k9XHDd&#10;R65P9SPoD/tR/H+9+/e6S/5i388f4vfBtc717tCqpO/vkXRLU0J642fl6f8Au3sjLIJ4R/pR3lTL&#10;WUeDqKGphImxFItVmNQVJYqWORahS0YrYvcXyPyNPuDeOQmwO0BJ5qGSenkp6BIG4K7bwZkR6t2Q&#10;6fu5msw+srldHuGsVRWHXISkd+Baw/5AX8/659+90DdcfED+aL/Pa31he6/lDvTKdOfGOOuOR2nX&#10;ZjDVuG2ZS4mclZIOiOoWraao3JUTUj+E7jycwiqEBD5KrkhNP7Ov1/1ds3rWg+021jEjqpY1SuzN&#10;XpqMxkSLH/KawopWLULiGIRwqeQgJJLlFDHCLItr/Vjyx/1z/vh7972zvhX/AC8Piz8Cdnf3a6E6&#10;/pqPcOQo4abd3aW5Pt852fvd4yjk57dD00D02N80YePGY+OixUMl3SmWRndhD95ffvZ3/fvfvfvf&#10;vfvfvfvfvfvfvfvfvfvfvfvfvfvfvfvfvfvfvfvfvfvfvfvfvfvfvfvfvfvfvfvfvfvfvfvfvfvf&#10;vfvfvfvfvfvfvfvfvfvfvfvfvfvfveOWGKoikgnijmhmRopYZUWSKWNwVeOSNwyOjqbEEEEe/e/e&#10;4OTxmNzWOrsRmcfQ5bE5OkqKDJYvJ0kFfjshQ1UTQ1VFXUVVHLTVdJUwuUkjkVkdSQQQfZS+zPip&#10;t7PGfMdfzRbUzdzP/C28n93qubUXHgEQeowkhY8GEPAtgFiTlvcCahR7tERG39P7BP8AsOV/2Hv3&#10;vWo+fn/CcXpLuSTLdofCrLY745dseWXLf6Oqk1w6S3FkxO1Uv8Hix8VXm+p65pnuhxsdZiIhFHHD&#10;jqYF5vYWbd7u7V6YyUW1e1sNkszio20QVFaytl46ZDo82JzZZqTO0qfXTLI7XsvljAsMCVM9M3jq&#10;FZl/B/tW/wBpb6OP9fn373XX0d/Ns/mM/wAqjf2N+Of8xzqzfnanXNBKaPE5fddRDP2ZRYCkZaY5&#10;Xrbth5qjbXcG36W+pYchWVM2orAMjRqniU62yew9odhY/wDiO1cxT16xqhq6JrwZLHu4uI66gl0z&#10;weq6h7GKQqdDsBf25RyxyjUjA/1H5H+uPqPfve2R8S/m/wDGT5u7IO9/jr2fht5R0UNI25tpzk4f&#10;f2yamrjDJRbv2bXmLMYn94PFFVBJcdWSRSfa1E6KW9rX3k9+9mx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pTeG99r7Dxb5fdOWpsZSjUsEbtrrK6ZVLfb0FHHqqKucj8IpCjli&#10;FuRwkkSJdTsFH+P1P+AH1J9+9lu+T/y5+PPw468quzfkP2XgtgbfVaiLD0NXMavc+7snBA04wezd&#10;r0YmzW5cvKoF46aJkhU+Sd4oVeRSP7o7r7O7qyk2z+qMPk8TiJdUdRPSuseWqKRy6efMZYOtHgaG&#10;VeCiSAlrp5ZNWj22PUz1LGOnUqv0J/tEf1Zvog/3n373qLfIX+bL/MD/AJsPYeU+MH8uHq/fvXHW&#10;WS8tFm8nt6pp6PsrN7Zqmq6Vsx2h2XHUwbY6b2jkKcBXo6SvjeSUNTNka0TCmIw9WfF3bW0zT5ne&#10;hpt2bhXTKlI8bPt7HS8m8dNOqtlZlv8A5yoURg8rEGAb3Igokj9UlpH/AMR6R/rA/qP+v797tC/l&#10;1/8ACeToX43Nhe0vlfLgvkj3bA0WRpdsVdFNVdJ7GyQMhvSYHLQxTdkZSLXf7zNU6USvZoseksSV&#10;DGpACgKoAAAAAFgAOAABwAB7ne/e9jWOOOGOOKKNIookWOKKNVSOONFCpHGigKiIoAAAsB779+9+&#10;98/fvfvfvfvfvfvfvfvfvfvfvfvfvfvfvfvfvfvfvfvfvfvfvfvfvfvfvfvfvfvfvfvfvfvfvfvf&#10;vfvfvfvfvfvfvfvfvfvfvfvfvfvfvfvfvfvfvfvfvfvfvfvfvfvfvfvfvfvfvfvbHuHbOA3ZjZcP&#10;uTE0WYx03LU1bCJAj2KiaCQaZqWoQMdMkbJIv4I98XRZFKuoZT+D/vY/offvYQd4dA9L/JPYOS6w&#10;73612p2jsXK3efA7qxqViUtWI5Iosphq+Mw5Xb2cpUlYQV9BPTVtOWJjlU8+yU71+Mu6dm5Ebu6a&#10;zeQaaiZ6iPENWfa5yjA9Tx43IK0MGUp3W6mCYI7INBM5Yj22yUTxnyUzNcf2b2Yf6zfRh/gf959+&#10;96nHyy/4T/fIn4r72T5L/wArHtje1Rk9q1FVm6LrOXc67c7f2xEoM1XSbE3tDLjMP2HhaimMkMmH&#10;ya0tZUUiinZstJOyF06++VNTQVY2z29i6jG5ClkWkmz8FBLTzQyrYN/HsGsazU8g+rPTJbniEDn3&#10;yiriDoqF0sONQBHP+1L9R/sP9t797EP4S/8ACjLcGzdxp0D/ADOevs1sPeW3a6HbeU7mw2zclhMr&#10;isjAUhqD3H1JFRQ5PD10d/JPV4KkA9SquKQAyk52Ky2LzlBT5TDZCjymOqk109bQVEVVTSr9Dolh&#10;Zk1KeGH1U8EA+3EMGAZSCD9CDcH/AGPv3vas657L697e2dhew+rN7bX7D2NuOmFXg92bOzeP3Bgc&#10;lDfS/wBtkcbPUU5mp5AUliLCWGRWSRVdSocPffv3tb+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4b5DHxsySV1GjoSro9TCrKw4KsrOCpB/B99XH9R/t/fvaWqt87Joamejrt47Wo6ymleGpparc&#10;GJp6mnmjOl4p4JqtJYpUYWKsAQffH+J43/nYUP8A510//Xz364/qP9uPfvcf/SJ1/wD891s7/wBC&#10;bCf/AFd79/E8b/zsKH/zrp/+vnv1x/Uf7ce/e/f6ROv/APnutnf+hNhP/q737+J43/nYUP8A510/&#10;/Xz364/qP9uPfvfv9InX/wDz3Wzv/Qmwn/1d79/E8b/zsKH/AM66f/r579cf1H+3Hv3v3+kTr/8A&#10;57rZ3/oTYT/6u9+/ieN/52FD/wCddP8A9fPfrj+o/wBuPfvfv9InX/8Az3Wzv/Qmwn/1d79/E8b/&#10;AM7Ch/8AOun/AOvnv1x/Uf7ce/e/f6ROv/8Anutnf+hNhP8A6u9+/ieN/wCdhQ/+ddP/ANfPfrj+&#10;o/249+9+/wBInX//AD3Wzv8A0JsJ/wDV3v38Txv/ADsKH/zrp/8Ar579cf1H+3Hv3v3+kTr/AP57&#10;rZ3/AKE2E/8Aq737+J43/nYUP/nXT/8AXz364/qP9uPfvfv9InX/APz3Wzv/AEJsJ/8AV3v38Txv&#10;/Owof/Oun/6+e/XH9R/tx7979/pE6/8A+e62d/6E2E/+rvfv4njf+dhQ/wDnXT/9fPfrj+o/249+&#10;9+/0idf/APPdbO/9CbCf/V3v38Txv/Owof8Azrp/+vnv1x/Uf7ce/e/f6ROv/wDnutnf+hNhP/q7&#10;37+J43/nYUP/AJ10/wD189+uP6j/AG49+9+/0idf/wDPdbO/9CbCf/V3v38Txv8AzsKH/wA66f8A&#10;6+e/XH9R/tx7979/pE6//wCe62d/6E2E/wDq737+J43/AJ2FD/510/8A189+uP6j/bj3737/AEid&#10;f/8APdbO/wDQmwn/ANXe/fxPG/8AOwof/Oun/wCvnv1x/Uf7ce/e/f6ROv8A/nutnf8AoTYT/wCr&#10;vfv4njf+dhQ/+ddP/wBfPfrj+o/249+9+/0idf8A/PdbO/8AQmwn/wBXe/fxPG/87Ch/866f/r57&#10;9cf1H+3Hv3v3+kTr/wD57rZ3/oTYT/6u9+/ieN/52FD/AOddP/189+uP6j/bj3737/SJ1/8A891s&#10;7/0JsJ/9Xe/fxPG/87Ch/wDOun/6+e/XH9R/tx7979/pE6//AOe62d/6E2E/+rvfv4njf+dhQ/8A&#10;nXT/APXz364/qP8Abj3737/SJ1//AM91s7/0JsJ/9Xe/fxPG/wDOwof/ADrp/wDr579cf1H+3Hv3&#10;v3+kTr//AJ7rZ3/oTYT/AOrvfv4njf8AnYUP/nXT/wDXz364/qP9uPfvfv8ASJ1//wA91s7/ANCb&#10;Cf8A1d79/E8b/wA7Ch/866f/AK+e/XH9R/tx7979/pE6/wD+e62d/wChNhP/AKu9+/ieN/52FD/5&#10;10//AF89+uP6j/bj3737/SJ1/wD891s7/wBCbCf/AFd79/E8b/zsKH/zrp/+vnv1x/Uf7ce/e/f6&#10;ROv/APnutnf+hNhP/q737+J43/nYUP8A510//Xz364/qP9uPfvfv9InX/wDz3Wzv/Qmwn/1d79/E&#10;8b/zsKH/AM66f/r579cf1H+3Hv3v3+kTr/8A57rZ3/oTYT/6u9+/ieN/52FD/wCddP8A9fPfrj+o&#10;/wBuPfvfv9InX/8Az3Wzv/Qmwn/1d79/E8b/AM7Ch/8AOun/AOvnv1x/Uf7ce/e/f6ROv/8Anutn&#10;f+hNhP8A6u9+/ieN/wCdhQ/+ddP/ANfPfrj+o/249+9+/wBInX//AD3Wzv8A0JsJ/wDV3v38Txv/&#10;ADsKH/zrp/8Ar579cf1H+3Hv3v3+kTr/AP57rZ3/AKE2E/8Aq737+J43/nYUP/nXT/8AXz364/qP&#10;9uPfvfv9InX/APz3Wzv/AEJsJ/8AV3v38Txv/Owof/Oun/6+e/XH9R/tx7979/pE6/8A+e62d/6E&#10;2E/+rvfv4njf+dhQ/wDnXT/9fPfrj+o/249+9+/0idf/APPdbO/9CbCf/V3v38Txv/Owof8Azrp/&#10;+vnv1x/Uf7ce/e/f6ROv/wDnutnf+hNhP/q737+J43/nYUP/AJ10/wD189+uP6j/AG49+9+/0idf&#10;/wDPdbO/9CbCf/V3v38Txv8AzsKH/wA66f8A6+e/XH9R/tx7979/pE6//wCe62d/6E2E/wDq737+&#10;J43/AJ2FD/510/8A189+uP6j/bj3737/AEidf/8APdbO/wDQmwn/ANXe/fxPG/8AOwof/Oun/wCv&#10;nv1x/Uf7ce/e/f6ROv8A/nutnf8AoTYT/wCrvfv4njf+dhQ/+ddP/wBfPfrj+o/249+9+/0idf8A&#10;/PdbO/8AQmwn/wBXe/fxPG/87Ch/866f/r579cf1H+3Hv3v3+kTr/wD57rZ3/oTYT/6u9+/ieN/5&#10;2FD/AOddP/189+uP6j/bj3737/SJ1/8A891s7/0JsJ/9Xe/fxPG/87Ch/wDOun/6+e/XH9R/tx79&#10;79/pE6//AOe62d/6E2E/+rvfRyuLUFmyVAqqCWY1lOAABckkyWAA9+uP6j/bj373wk7I67hjkll3&#10;7suKKJGkllk3Tg0jjjRSzySO1cFREUEkk2A9lT7S+U+FwTT4LruODc+cLNTNmCHkwVFMS0YFH4yJ&#10;M3UK9tPjIpzcEPJynuDPXKl0iHkf6av7IP8Ah/qz/vHv3vXD/mIf8KLeqen6jL9PfB6gxPf/AG48&#10;02Dn7QkSpruoNq5SV5qJV2ulC0VZ2xnIakL4DRPFhHaRHSrrAHpyHG0OgOwO1cou8u4czlcfS1Np&#10;EoahlGfq4CzutPDSOn2m2qAM11j8WoC4EKXD+8MdJLO3kqWYD/U/2iP6W+iL797Ir8Y/5LHzW/mN&#10;9iQfKf8Amhdodi7L27nmjrqXaOamp17p3LhnnqamHB4zblTTHbfQ2zIp5i0FEceKhELrFjKdZUqv&#10;Z4NsbT27s3FxYbbOJpMRj4ufFTJ+5PJaxnq6hy9RWVDD6ySu724vYAe3JESNdKKFH9B/vZP1J9+9&#10;7dPx9+NfRnxW68x3VnQHWu2us9l4+0j4/A0h++zFdp0vl9y52repzm6M3MvpesyFRU1JQKmvQqqF&#10;F75+/exx9+9+9+9+9+9+9+9+9+9+9+9+9+9+9+9+9+9+9+9+9+9+9+9+9+9+9+9+9+9+9+9+9+9+&#10;9+9+9+9+9+9+9+9+9+9+9+9+9+9+9+9+9+9+9+9+9+9+9+9+9+9+9+9+9+9+9+9+9+9+9+9+9+9+&#10;9+9+9+9+9+9+9+9+9+9+9+9+9ht2D1Nsnsqk8W48Wv38cbJSZygK0mZo7ghfHVhHWoiS9xFOssN+&#10;dN+feGWCOYWdefww4Yf6x/3w9+9kK+bH8tf4mfPfbjY3vTr2Fd5UdHLS7a7d2a1NtztLa5aJo4RS&#10;bkjpKmLN42mLFkxuXp8jjA51inElnBMcp1z3P8eq6o3BsbJ1G4NrB/NW/ZU8s9M8Krz/AHi22ZJS&#10;miNSPuoGfxpz5Yibe25oamkJaJi8d7kAX/5LT/W/I9+96qfYfwX/AJq/8kXeOZ7q+InYGa7p+PK1&#10;f8U3U208LX5nBVWLp4bSf6cOhpKvItSLS0UMkZ3BiZapaGlXyfxDHySCJR76x+Tuz96fb4vc3h2h&#10;uKTTGBVzg4KvmJCj7PJS6BSySnkQ1GmxIVZJD7lQVsctle0b/wBCfSf9Zjb/AGx9+93Nfy+/+FBn&#10;xg+VYwnXvfxxfxi7wqxDRRpuPMKeoN5ZJmWFP7r77yP2y7brshJ6o8bm/Bpd1ggrK6WxYx38Txv/&#10;ADsKH/zrp/8Ar57mXH9R/tx797vW/wBInX//AD3Wzv8A0JsJ/wDV3v38Txv/ADsKH/zrp/8Ar579&#10;cf1H+3Hv3v3+kTr/AP57rZ3/AKE2E/8Aq737+J43/nYUP/nXT/8AXz364/qP9uPfvfv9InX/APz3&#10;Wzv/AEJsJ/8AV3v38Txv/Owof/Oun/6+e/XH9R/tx7979/pE6/8A+e62d/6E2E/+rvfv4njf+dhQ&#10;/wDnXT/9fPfrj+o/249+9+/0idf/APPdbO/9CbCf/V3v38Txv/Owof8Azrp/+vnv1x/Uf7ce/e/f&#10;6ROv/wDnutnf+hNhP/q737+J43/nYUP/AJ10/wD189+uP6j/AG49+9+/0idf/wDPdbO/9CbCf/V3&#10;v38Txv8AzsKH/wA66f8A6+e/XH9R/tx7979/pE6//wCe62d/6E2E/wDq737+J43/AJ2FD/510/8A&#10;189+uP6j/bj3737/AEidf/8APdbO/wDQmwn/ANXe/fxPG/8AOwof/Oun/wCvnv1x/Uf7ce/e/f6R&#10;Ov8A/nutnf8AoTYT/wCrvfv4njf+dhQ/+ddP/wBfPfrj+o/249+9+/0idf8A/PdbO/8AQmwn/wBX&#10;e/fxPG/87Ch/866f/r579cf1H+3Hv3v3+kTr/wD57rZ3/oTYT/6u9+/ieN/52FD/AOddP/189+uP&#10;6j/bj3737/SJ1/8A891s7/0JsJ/9Xe/fxPG/87Ch/wDOun/6+e/XH9R/tx7979/pE6//AOe62d/6&#10;E2E/+rvfv4njf+dhQ/8AnXT/APXz364/qP8Abj3737/SJ1//AM91s7/0JsJ/9Xe/fxPG/wDOwof/&#10;ADrp/wDr579cf1H+3Hv3v3+kTr//AJ7rZ3/oTYT/AOrvfv4njf8AnYUP/nXT/wDXz364/qP9uPfv&#10;fv8ASJ1//wA91s7/ANCbCf8A1d79/E8b/wA7Ch/866f/AK+e/XH9R/tx7979/pE6/wD+e62d/wCh&#10;NhP/AKu9+/ieN/52FD/510//AF89+uP6j/bj3737/SJ1/wD891s7/wBCbCf/AFd79/E8b/zsKH/z&#10;rp/+vnv1x/Uf7ce/e/f6ROv/APnutnf+hNhP/q737+J43/nYUP8A510//Xz364/qP9uPfvfv9InX&#10;/wDz3Wzv/Qmwn/1d79/E8b/zsKH/AM66f/r579cf1H+3Hv3v3+kTr/8A57rZ3/oTYT/6u9+/ieN/&#10;52FD/wCddP8A9fPfrj+o/wBuPfvfv9InX/8Az3Wzv/Qmwn/1d79/E8b/AM7Ch/8AOun/AOvnv1x/&#10;Uf7ce/e/f6ROv/8Anutnf+hNhP8A6u9+/ieN/wCdhQ/+ddP/ANfPfrj+o/249+9+/wBInX//AD3W&#10;zv8A0JsJ/wDV3v38Txv/ADsKH/zrp/8Ar579cf1H+3Hv3v3+kTr/AP57rZ3/AKE2E/8Aq737+J43&#10;/nYUP/nXT/8AXz364/qP9uPfvfv9InX/APz3Wzv/AEJsJ/8AV3v38Txv/Owof/Oun/6+e/XH9R/t&#10;x7979/pE6/8A+e62d/6E2E/+rvfv4njf+dhQ/wDnXT/9fPfrj+o/249+9+/0idf/APPdbO/9CbCf&#10;/V3v38Txv/Owof8Azrp/+vnv1x/Uf7ce/e/f6ROv/wDnutnf+hNhP/q737+J43/nYUP/AJ10/wD1&#10;89+uP6j/AG49+9+/0idf/wDPdbO/9CbCf/V3v38Txv8AzsKH/wA66f8A6+e/XH9R/tx7979/pE6/&#10;/wCe62d/6E2E/wDq737+J43/AJ2FD/510/8A189+uP6j/bj3737/AEidf/8APdbO/wDQmwn/ANXe&#10;/fxPG/8AOwof/Oun/wCvnv1x/Uf7ce/e/f6ROv8A/nutnf8AoTYT/wCrvfv4njf+dhQ/+ddP/wBf&#10;Pfrj+o/249+9+/0idf8A/PdbO/8AQmwn/wBXe/fxPG/87Ch/866f/r579cf1H+3Hv3v3+kTr/wD5&#10;7rZ3/oTYT/6u9+/ieN/52FD/AOddP/189+uP6j/bj3737/SJ1/8A891s7/0JsJ/9Xe/fxPG/87Ch&#10;/wDOun/6+e/XH9R/tx7979/pE6//AOe62d/6E2E/+rvfv4njf+dhQ/8AnXT/APXz364/qP8Abj37&#10;37/SJ1//AM91s7/0JsJ/9Xe/fxPG/wDOwof/ADrp/wDr579cf1H+3Hv3v3+kTr//AJ7rZ3/oTYT/&#10;AOrvfv4njf8AnYUP/nXT/wDXz364/qP9uPfvfv8ASJ1//wA91s7/ANCbCf8A1d79/E8b/wA7Ch/8&#10;66f/AK+e/XH9R/tx7979/pE6/wD+e62d/wChNhP/AKu9+/ieN/52FD/510//AF89+uP6j/bj3737&#10;/SJ1/wD891s7/wBCbCf/AFd79/E8b/zsKH/zrp/+vnv1x/Uf7ce/e/f6ROv/APnutnf+hNhP/q73&#10;7+J43/nYUP8A510//Xz364/qP9uPfvfv9InX/wDz3Wzv/Qmwn/1d79/E8b/zsKH/AM66f/r579cf&#10;1H+3Hv3v3+kTr/8A57rZ3/oTYT/6u9+/ieN/52FD/wCddP8A9fPfrj+o/wBuPfvfv9InX/8Az3Wz&#10;v/Qmwn/1d79/E8b/AM7Ch/8AOun/AOvnv1x/Uf7ce/e/f6ROv/8Anutnf+hNhP8A6u9+/ieN/wCd&#10;hQ/+ddP/ANfPfrj+o/249+9+/wBInX//AD3Wzv8A0JsJ/wDV3v38Txv/ADsKH/zrp/8Ar579cf1H&#10;+3Hv3v3+kTr/AP57rZ3/AKE2E/8Aq737+J43/nYUP/nXT/8AXz364/qP9uPfvfv9InX/APz3Wzv/&#10;AEJsJ/8AV3v38Txv/Owof/Oun/6+e/XH9R/tx7979/pE6/8A+e62d/6E2E/+rvfv4njf+dhQ/wDn&#10;XT/9fPfrj+o/249+9+/0idf/APPdbO/9CbCf/V3v38Txv/Owof8Azrp/+vnv1x/Uf7ce/e/f6ROv&#10;/wDnutnf+hNhP/q737+J43/nYUP/AJ10/wD189+uP6j/AG49+9+/0idf/wDPdbO/9CbCf/V3v38T&#10;xv8AzsKH/wA66f8A6+e/XH9R/tx7979/pE6//wCe62d/6E2E/wDq737+J43/AJ2FD/510/8A189+&#10;uP6j/bj3737/AEidf/8APdbO/wDQmwn/ANXe/fxPG/8AOwof/Oun/wCvnv1x/Uf7ce/e/f6ROv8A&#10;/nutnf8AoTYT/wCrvfv4njf+dhQ/+ddP/wBfPfrj+o/249+9+/0idf8A/PdbO/8AQmwn/wBXe/fx&#10;PG/87Ch/866f/r579cf1H+3Hv3v3+kTr/wD57rZ3/oTYT/6u9+/ieN/52FD/AOddP/189+uP6j/b&#10;j3737/SJ1/8A891s7/0JsJ/9Xe/fxPG/87Ch/wDOun/6+e/XH9R/tx7979/pE6//AOe62d/6E2E/&#10;+rvfv4njf+dhQ/8AnXT/APXz364/qP8Abj3737/SJ1//AM91s7/0JsJ/9Xe/fxPG/wDOwof/ADrp&#10;/wDr579cf1H+3Hv3v3+kTr//AJ7rZ3/oTYT/AOrvfv4njf8AnYUP/nXT/wDXz364/qP9uPfvfv8A&#10;SJ1//wA91s7/ANCbCf8A1d79/E8b/wA7Ch/866f/AK+e/XH9R/tx7979/pE6/wD+e62d/wChNhP/&#10;AKu9+/ieN/52FD/510//AF89+uP6j/bj3737/SJ1/wD891s7/wBCbCf/AFd79/E8b/zsKH/zrp/+&#10;vnv1x/Uf7ce/e/f6ROv/APnutnf+hNhP/q737+J43/nYUP8A510//Xz364/qP9uPfvfv9InX/wDz&#10;3Wzv/Qmwn/1d79/E8b/zsKH/AM66f/r579cf1H+3Hv3v3+kTr/8A57rZ3/oTYT/6u9+/ieN/52FD&#10;/wCddP8A9fPfrj+o/wBuPfvfv9InX/8Az3Wzv/Qmwn/1d79/E8b/AM7Ch/8AOun/AOvnv1x/Uf7c&#10;e/e/f6ROv/8Anutnf+hNhP8A6u9+/ieN/wCdhQ/+ddP/ANfPfrj+o/249+9+/wBInX//AD3Wzv8A&#10;0JsJ/wDV3v38Txv/ADsKH/zrp/8Ar579cf1H+3Hv3v3+kTr/AP57rZ3/AKE2E/8Aq737+J43/nYU&#10;P/nXT/8AXz364/qP9uPfvfv9InX/APz3Wzv/AEJsJ/8AV3v38Txv/Owof/Oun/6+e/XH9R/tx797&#10;9/pE6/8A+e62d/6E2E/+rvfv4njf+dhQ/wDnXT/9fPfrj+o/249+9+/0idf/APPdbO/9CbCf/V3v&#10;38Txv/Owof8Azrp/+vnv1x/Uf7ce/e/f6ROv/wDnutnf+hNhP/q737+J43/nYUP/AJ10/wD189+u&#10;P6j/AG49+9+/0idf/wDPdbO/9CbCf/V3v38Txv8AzsKH/wA66f8A6+e/XH9R/tx7979/pE6//wCe&#10;62d/6E2E/wDq737+J43/AJ2FD/510/8A189+uP6j/bj3737/AEidf/8APdbO/wDQmwn/ANXe/fxP&#10;G/8AOwof/Oun/wCvnv1x/Uf7ce/e/f6ROv8A/nutnf8AoTYT/wCrvfv4njf+dhQ/+ddP/wBfPfrj&#10;+o/249+9+/0idf8A/PdbO/8AQmwn/wBXe/fxPG/87Ch/866f/r579cf1H+3Hv3v3+kTr/wD57rZ3&#10;/oTYT/6u9+/ieN/52FD/AOddP/189+uP6j/bj3737/SJ1/8A891s7/0JsJ/9Xe/fxPG/87Ch/wDO&#10;un/6+e/XH9R/tx7979/pE6//AOe62d/6E2E/+rvfv4njf+dhQ/8AnXT/APXz364/qP8Abj3737/S&#10;J1//AM91s7/0JsJ/9Xe/fxPG/wDOwof/ADrp/wDr579cf1H+3Hv3v3+kTr//AJ7rZ3/oTYT/AOrv&#10;fv4njf8AnYUP/nXT/wDXz364/qP9uPfvfv8ASJ1//wA91s7/ANCbCf8A1d79/E8b/wA7Ch/866f/&#10;AK+e/XH9R/tx7979/pE6/wD+e62d/wChNhP/AKu9+/ieN/52FD/510//AF89+uP6j/bj3737/SJ1&#10;/wD891s7/wBCbCf/AFd79/E8b/zsKH/zrp/+vnv1x/Uf7ce/e/f6ROv/APnutnf+hNhP/q737+J4&#10;3/nYUP8A510//Xz364/qP9uPfvfv9InX/wDz3Wzv/Qmwn/1d79/E8b/zsKH/AM66f/r579cf1H+3&#10;Hv3v3+kTr/8A57rZ3/oTYT/6u9+/ieN/52FD/wCddP8A9fPfrj+o/wBuPfvfv9InX/8Az3Wzv/Qm&#10;wn/1d79/E8b/AM7Ch/8AOun/AOvnv1x/Uf7ce/e/f6ROv/8Anutnf+hNhP8A6u9+/ieN/wCdhQ/+&#10;ddP/ANfPfrj+o/249+9+/wBInX//AD3Wzv8A0JsJ/wDV3v38Txv/ADsKH/zrp/8Ar579cf1H+3Hv&#10;3v3+kTr/AP57rZ3/AKE2E/8Aq737+J43/nYUP/nXT/8AXz364/qP9uPfvfv9InX/APz3Wzv/AEJs&#10;J/8AV3v38Txv/Owof/Oun/6+e/XH9R/tx7979/pE6/8A+e62d/6E2E/+rvfv4njf+dhQ/wDnXT/9&#10;fPfrj+o/249+9+/0idf/APPdbO/9CbCf/V3v38Txv/Owof8Azrp/+vnv1x/Uf7ce/e/f6ROv/wDn&#10;utnf+hNhP/q737+J43/nYUP/AJ10/wD189+uP6j/AG49+9+/0idf/wDPdbO/9CbCf/V3v38Txv8A&#10;zsKH/wA66f8A6+e/XH9R/tx7979/pE6//wCe62d/6E2E/wDq737+J43/AJ2FD/510/8A189+uP6j&#10;/bj3737/AEidf/8APdbO/wDQmwn/ANXe/fxPG/8AOwof/Oun/wCvnv1x/Uf7ce/e/f6ROv8A/nut&#10;nf8AoTYT/wCrvfv4njf+dhQ/+ddP/wBfPfrj+o/249+9+/0idf8A/PdbO/8AQmwn/wBXe/fxPG/8&#10;7Ch/866f/r579cf1H+3Hv3v3+kTr/wD57rZ3/oTYT/6u9+/ieN/52FD/AOddP/189+uP6j/bj373&#10;7/SJ1/8A891s7/0JsJ/9Xe/fxPG/87Ch/wDOun/6+e/XH9R/tx7979/pE6//AOe62d/6E2E/+rvf&#10;v4njf+dhQ/8AnXT/APXz364/qP8Abj3737/SJ1//AM91s7/0JsJ/9Xe/fxPG/wDOwof/ADrp/wDr&#10;579cf1H+3Hv3v3+kTr//AJ7rZ3/oTYT/AOrvfv4njf8AnYUP/nXT/wDXz364/qP9uPfvfv8ASJ1/&#10;/wA91s7/ANCbCf8A1d79/E8b/wA7Ch/866f/AK+e/XH9R/tx7979/pE6/wD+e62d/wChNhP/AKu9&#10;+/ieN/52FD/510//AF89+uP6j/bj3737/SJ1/wD891s7/wBCbCf/AFd79/E8b/zsKH/zrp/+vnv1&#10;x/Uf7ce/e/f6ROv/APnutnf+hNhP/q737+J43/nYUP8A510//Xz364/qP9uPfvfv9InX/wDz3Wzv&#10;/Qmwn/1d79/E8b/zsKH/AM66f/r579cf1H+3Hv3v3+kTr/8A57rZ3/oTYT/6u9+/ieN/52FD/wCd&#10;dP8A9fPfrj+o/wBuPfvfv9InX/8Az3Wzv/Qmwn/1d79/E8b/AM7Ch/8AOun/AOvnv1x/Uf7ce/e/&#10;f6ROv/8Anutnf+hNhP8A6u9+/ieN/wCdhQ/+ddP/ANfPfrj+o/249+9+/wBInX//AD3Wzv8A0JsJ&#10;/wDV3v38Txv/ADsKH/zrp/8Ar579cf1H+3Hv3v3+kTr/AP57rZ3/AKE2E/8Aq737+J43/nYUP/nX&#10;T/8AXz364/qP9uPfvfv9InX/APz3Wzv/AEJsJ/8AV3v38Txv/Owof/Oun/6+e/XH9R/tx7979/pE&#10;6/8A+e62d/6E2E/+rvfv4njf+dhQ/wDnXT/9fPfrj+o/249+9+/0idf/APPdbO/9CbCf/V3v38Tx&#10;v/Owof8Azrp/+vnv1x/Uf7ce/e/f6ROv/wDnutnf+hNhP/q737+J43/nYUP/AJ10/wD189+uP6j/&#10;AG49+9+/0idf/wDPdbO/9CbCf/V3v38Txv8AzsKH/wA66f8A6+e/XH9R/tx7979/pE6//wCe62d/&#10;6E2E/wDq737+J43/AJ2FD/510/8A189+uP6j/bj3737/AEidf/8APdbO/wDQmwn/ANXe/fxPG/8A&#10;Owof/Oun/wCvnv1x/Uf7ce/e/f6ROv8A/nutnf8AoTYT/wCrvfv4njf+dhQ/+ddP/wBfPfrj+o/2&#10;49+9+/0idf8A/PdbO/8AQmwn/wBXe/fxPG/87Ch/866f/r579cf1H+3Hv3v3+kTr/wD57rZ3/oTY&#10;T/6u9+/ieN/52FD/AOddP/189+uP6j/bj3737/SJ1/8A891s7/0JsJ/9Xe/fxPG/87Ch/wDOun/6&#10;+e/XH9R/tx7979/pE6//AOe62d/6E2E/+rvfv4njf+dhQ/8AnXT/APXz364/qP8Abj3737/SJ1//&#10;AM91s7/0JsJ/9Xe/fxPG/wDOwof/ADrp/wDr579cf1H+3Hv3v3+kTr//AJ7rZ3/oTYT/AOrvfv4n&#10;jf8AnYUP/nXT/wDXz364/qP9uPfvfv8ASJ1//wA91s7/ANCbCf8A1d79/E8b/wA7Ch/866f/AK+e&#10;/XH9R/tx7979/pE6/wD+e62d/wChNhP/AKu9+/ieN/52FD/510//AF89+uP6j/bj3737/SJ1/wD8&#10;91s7/wBCbCf/AFd79/E8b/zsKH/zrp/+vnv1x/Uf7ce/e/f6ROv/APnutnf+hNhP/q737+J43/nY&#10;UP8A510//Xz364/qP9uPfvfv9InX/wDz3Wzv/Qmwn/1d79/E8b/zsKH/AM66f/r579cf1H+3Hv3v&#10;3+kTr/8A57rZ3/oTYT/6u9+/ieN/52FD/wCddP8A9fPfrj+o/wBuPfvfv9InX/8Az3Wzv/Qmwn/1&#10;d79/E8b/AM7Ch/8AOun/AOvnv1x/Uf7ce/e/f6ROv/8Anutnf+hNhP8A6u9+/ieN/wCdhQ/+ddP/&#10;ANfPfrj+o/249+9+/wBInX//AD3Wzv8A0JsJ/wDV3v38Txv/ADsKH/zrp/8Ar579cf1H+3Hv3v3+&#10;kTr/AP57rZ3/AKE2E/8Aq737+J43/nYUP/nXT/8AXz364/qP9uPfvfv9InX/APz3Wzv/AEJsJ/8A&#10;V3v38Txv/Owof/Oun/6+e/XH9R/tx7979/pE6/8A+e62d/6E2E/+rvfv4njf+dhQ/wDnXT/9fPfr&#10;j+o/249+9+/0idf/APPdbO/9CbCf/V3v38Txv/Owof8Azrp/+vnv1x/Uf7ce/e/f6ROv/wDnutnf&#10;+hNhP/q737+J43/nYUP/AJ10/wD189+uP6j/AG49+9+/0idf/wDPdbO/9CbCf/V3v38Txv8AzsKH&#10;/wA66f8A6+e/XH9R/tx7979/pE6//wCe62d/6E2E/wDq737+J43/AJ2FD/510/8A189+uP6j/bj3&#10;737/AEidf/8APdbO/wDQmwn/ANXe/fxPG/8AOwof/Oun/wCvnv1x/Uf7ce/e/f6ROv8A/nutnf8A&#10;oTYT/wCrvfv4njf+dhQ/+ddP/wBfPfrj+o/249+9+/0idf8A/PdbO/8AQmwn/wBXe/fxPG/87Ch/&#10;866f/r579cf1H+3Hv3v3+kTr/wD57rZ3/oTYT/6u9+/ieN/52FD/AOddP/189+uP6j/bj3737/SJ&#10;1/8A891s7/0JsJ/9Xe/fxPG/87Ch/wDOun/6+e/XH9R/tx7979/pE6//AOe62d/6E2E/+rvfv4nj&#10;f+dhQ/8AnXT/APXz364/qP8Abj3737/SJ1//AM91s7/0JsJ/9Xe/fxPG/wDOwof/ADrp/wDr579c&#10;f1H+3Hv3v3+kTr//AJ7rZ3/oTYT/AOrvfv4njf8AnYUP/nXT/wDXz364/qP9uPfvfv8ASJ1//wA9&#10;1s7/ANCbCf8A1d79/E8b/wA7Ch/866f/AK+e/XH9R/tx7979/pE6/wD+e62d/wChNhP/AKu9+/ie&#10;N/52FD/510//AF89+uP6j/bj3737/SJ1/wD891s7/wBCbCf/AFd79/E8b/zsKH/zrp/+vnv1x/Uf&#10;7ce/e/f6ROv/APnutnf+hNhP/q737+J43/nYUP8A510//Xz364/qP9uPfvfv9InX/wDz3Wzv/Qmw&#10;n/1d79/E8b/zsKH/AM66f/r579cf1H+3Hv3v3+kTr/8A57rZ3/oTYT/6u9+/ieN/52FD/wCddP8A&#10;9fPfrj+o/wBuPfvfv9InX/8Az3Wzv/Qmwn/1d79/E8b/AM7Ch/8AOun/AOvnv1x/Uf7ce/e/f6RO&#10;v/8Anutnf+hNhP8A6u9+/ieN/wCdhQ/+ddP/ANfPfrj+o/249+9+/wBInX//AD3Wzv8A0JsJ/wDV&#10;3v38Txv/ADsKH/zrp/8Ar579cf1H+3Hv3v3+kTr/AP57rZ3/AKE2E/8Aq737+J43/nYUP/nXT/8A&#10;Xz364/qP9uPfvfv9InX/APz3Wzv/AEJsJ/8AV3v38Txv/Owof/Oun/6+e/XH9R/tx7979/pE6/8A&#10;+e62d/6E2E/+rvfv4njf+dhQ/wDnXT/9fPfrj+o/249+9+/0idf/APPdbO/9CbCf/V3v38Txv/Ow&#10;of8Azrp/+vnv1x/Uf7ce/e/f6ROv/wDnutnf+hNhP/q737+J43/nYUP/AJ10/wD189+uP6j/AG49&#10;+9+/0idf/wDPdbO/9CbCf/V3v38Txv8AzsKH/wA66f8A6+e/XH9R/tx7979/pE6//wCe62d/6E2E&#10;/wDq737+J43/AJ2FD/510/8A189+uP6j/bj3737/AEidf/8APdbO/wDQmwn/ANXe/fxPG/8AOwof&#10;/Oun/wCvnv1x/Uf7ce/e/f6ROv8A/nutnf8AoTYT/wCrvfv4njf+dhQ/+ddP/wBfPfrj+o/249+9&#10;+/0idf8A/PdbO/8AQmwn/wBXe/fxPG/87Ch/866f/r579cf1H+3Hv3v3+kTr/wD57rZ3/oTYT/6u&#10;9+/ieN/52FD/AOddP/189+uP6j/bj3737/SJ1/8A891s7/0JsJ/9Xe/fxPG/87Ch/wDOun/6+e/X&#10;H9R/tx7979/pE6//AOe62d/6E2E/+rvfv4njf+dhQ/8AnXT/APXz364/qP8Abj3737/SJ1//AM91&#10;s7/0JsJ/9Xe/fxPG/wDOwof/ADrp/wDr579cf1H+3Hv3v3+kTr//AJ7rZ3/oTYT/AOrvfv4njf8A&#10;nYUP/nXT/wDXz364/qP9uPfvfv8ASJ1//wA91s7/ANCbCf8A1d79/E8b/wA7Ch/866f/AK+e/XH9&#10;R/tx7979/pE6/wD+e62d/wChNhP/AKu9+/ieN/52FD/510//AF89+uP6j/bj3737/SJ1/wD891s7&#10;/wBCbCf/AFd79/E8b/zsKH/zrp/+vnv1x/Uf7ce/e/f6ROv/APnutnf+hNhP/q737+J43/nYUP8A&#10;510//Xz364/qP9uPfvfv9InX/wDz3Wzv/Qmwn/1d79/E8b/zsKH/AM66f/r579cf1H+3Hv3v3+kT&#10;r/8A57rZ3/oTYT/6u9+/ieN/52FD/wCddP8A9fPfrj+o/wBuPfvfv9InX/8Az3Wzv/Qmwn/1d79/&#10;E8b/AM7Ch/8AOun/AOvnv1x/Uf7ce/e/f6ROv/8Anutnf+hNhP8A6u9+/ieN/wCdhQ/+ddP/ANfP&#10;frj+o/249+9+/wBInX//AD3Wzv8A0JsJ/wDV3v38Txv/ADsKH/zrp/8Ar579cf1H+3Hv3v3+kTr/&#10;AP57rZ3/AKE2E/8Aq737+J43/nYUP/nXT/8AXz364/qP9uPfvfv9InX/APz3Wzv/AEJsJ/8AV3v3&#10;8Txv/Owof/Oun/6+e/XH9R/tx7979/pE6/8A+e62d/6E2E/+rvfv4njf+dhQ/wDnXT/9fPfrj+o/&#10;249+9+/0idf/APPdbO/9CbCf/V3v38Txv/Owof8Azrp/+vnv1x/Uf7ce/e/f6ROv/wDnutnf+hNh&#10;P/q737+J43/nYUP/AJ10/wD189+uP6j/AG49+9+/0idf/wDPdbO/9CbCf/V3v38Txv8AzsKH/wA6&#10;6f8A6+e/XH9R/tx7979/pE6//wCe62d/6E2E/wDq737+J43/AJ2FD/510/8A189+uP6j/bj3737/&#10;AEidf/8APdbO/wDQmwn/ANXe/fxPG/8AOwof/Oun/wCvnv1x/Uf7ce/e/f6ROv8A/nutnf8AoTYT&#10;/wCrvfv4njf+dhQ/+ddP/wBfPfrj+o/249+9+/0idf8A/PdbO/8AQmwn/wBXe/fxPG/87Ch/866f&#10;/r579cf1H+3Hv3v3+kTr/wD57rZ3/oTYT/6u9+/ieN/52FD/AOddP/189+uP6j/bj3737/SJ1/8A&#10;891s7/0JsJ/9Xe/fxPG/87Ch/wDOun/6+e/XH9R/tx7979/pE6//AOe62d/6E2E/+rvfv4njf+dh&#10;Q/8AnXT/APXz364/qP8Abj3737/SJ1//AM91s7/0JsJ/9Xe/fxPG/wDOwof/ADrp/wDr579cf1H+&#10;3Hv3v3+kTr//AJ7rZ3/oTYT/AOrvfv4njf8AnYUP/nXT/wDXz364/qP9uPfvfv8ASJ1//wA91s7/&#10;ANCbCf8A1d79/E8b/wA7Ch/866f/AK+e/XH9R/tx7979/pE6/wD+e62d/wChNhP/AKu9+/ieN/52&#10;FD/510//AF89+uP6j/bj3737/SJ1/wD891s7/wBCbCf/AFd79/E8b/zsKH/zrp/+vnv1x/Uf7ce/&#10;e/f6ROv/APnutnf+hNhP/q737+J43/nYUP8A510//Xz364/qP9uPfvfv9InX/wDz3Wzv/Qmwn/1d&#10;79/E8b/zsKH/AM66f/r579cf1H+3Hv3v3+kTr/8A57rZ3/oTYT/6u9+/ieN/52FD/wCddP8A9fPf&#10;rj+o/wBuPfvfv9InX/8Az3Wzv/Qmwn/1d79/E8b/AM7Ch/8AOun/AOvnv1x/Uf7ce/e/f6ROv/8A&#10;nutnf+hNhP8A6u9+/ieN/wCdhQ/+ddP/ANfPfrj+o/249+9+/wBInX//AD3Wzv8A0JsJ/wDV3v38&#10;Txv/ADsKH/zrp/8Ar579cf1H+3Hv3v3+kTr/AP57rZ3/AKE2E/8Aq737+J43/nYUP/nXT/8AXz36&#10;4/qP9uPfvfv9InX/APz3Wzv/AEJsJ/8AV3v38Txv/Owof/Oun/6+e/XH9R/tx7979/pE6/8A+e62&#10;d/6E2E/+rvfv4njf+dhQ/wDnXT/9fPfrj+o/249+9+/0idf/APPdbO/9CbCf/V3v38Txv/Owof8A&#10;zrp/+vnv1x/Uf7ce/e/f6ROv/wDnutnf+hNhP/q737+J43/nYUP/AJ10/wD189+uP6j/AG49+9+/&#10;0idf/wDPdbO/9CbCf/V3v38Txv8AzsKH/wA66f8A6+e/XH9R/tx7979/pE6//wCe62d/6E2E/wDq&#10;737+J43/AJ2FD/510/8A189+uP6j/bj3737/AEidf/8APdbO/wDQmwn/ANXe/fxPG/8AOwof/Oun&#10;/wCvnv1x/Uf7ce/e/f6ROv8A/nutnf8AoTYT/wCrvfv4njf+dhQ/+ddP/wBfPfrj+o/249+9+/0i&#10;df8A/PdbO/8AQmwn/wBXe/fxPG/87Ch/866f/r579cf1H+3Hv3v3+kTr/wD57rZ3/oTYT/6u9+/i&#10;eN/52FD/AOddP/189+uP6j/bj3737/SJ1/8A891s7/0JsJ/9Xe/fxPG/87Ch/wDOun/6+e/XH9R/&#10;tx7979/pE6//AOe62d/6E2E/+rvfv4njf+dhQ/8AnXT/APXz364/qP8Abj3737/SJ1//AM91s7/0&#10;JsJ/9Xe/fxPG/wDOwof/ADrp/wDr579cf1H+3Hv3v3+kTr//AJ7rZ3/oTYT/AOrvfv4njf8AnYUP&#10;/nXT/wDXz364/qP9uPfvfv8ASJ1//wA91s7/ANCbCf8A1d79/E8b/wA7Ch/866f/AK+e/XH9R/tx&#10;7979/pE6/wD+e62d/wChNhP/AKu9+/ieN/52FD/510//AF89+uP6j/bj3737/SJ1/wD891s7/wBC&#10;bCf/AFd79/E8b/zsKH/zrp/+vnv1x/Uf7ce/e/f6ROv/APnutnf+hNhP/q737+J43/nYUP8A510/&#10;/Xz364/qP9uPfvfv9InX/wDz3Wzv/Qmwn/1d79/E8b/zsKH/AM66f/r579cf1H+3Hv3v3+kTr/8A&#10;57rZ3/oTYT/6u9+/ieN/52FD/wCddP8A9fPfrj+o/wBuPfvfv9InX/8Az3Wzv/Qmwn/1d79/E8b/&#10;AM7Ch/8AOun/AOvnv1x/Uf7ce/e/f6ROv/8Anutnf+hNhP8A6u9+/ieN/wCdhQ/+ddP/ANfPfrj+&#10;o/249+9+/wBInX//AD3Wzv8A0JsJ/wDV3v38Txv/ADsKH/zrp/8Ar579cf1H+3Hv3v3+kTr/AP57&#10;rZ3/AKE2E/8Aq737+J43/nYUP/nXT/8AXz364/qP9uPfvfv9InX/APz3Wzv/AEJsJ/8AV3v38Txv&#10;/Owof/Oun/6+e/XH9R/tx7979/pE6/8A+e62d/6E2E/+rvfv4njf+dhQ/wDnXT/9fPfrj+o/249+&#10;9+/0idf/APPdbO/9CbCf/V3v38Txv/Owof8Azrp/+vnv1x/Uf7ce/e/f6ROv/wDnutnf+hNhP/q7&#10;37+J43/nYUP/AJ10/wD189+uP6j/AG49+9+/0idf/wDPdbO/9CbCf/V3v38Txv8AzsKH/wA66f8A&#10;6+e/XH9R/tx7979/pE6//wCe62d/6E2E/wDq737+J43/AJ2FD/510/8A189+uP6j/bj3737/AEid&#10;f/8APdbO/wDQmwn/ANXe/fxPG/8AOwof/Oun/wCvnv1x/Uf7ce/e/f6ROv8A/nutnf8AoTYT/wCr&#10;vfv4njf+dhQ/+ddP/wBfPfrj+o/249+9+/0idf8A/PdbO/8AQmwn/wBXe/fxPG/87Ch/866f/r57&#10;9cf1H+3Hv3v3+kTr/wD57rZ3/oTYT/6u9+/ieN/52FD/AOddP/189+uP6j/bj3737/SJ1/8A891s&#10;7/0JsJ/9Xe/fxPG/87Ch/wDOun/6+e/XH9R/tx7979/pE6//AOe62d/6E2E/+rvfv4njf+dhQ/8A&#10;nXT/APXz364/qP8Abj3737/SJ1//AM91s7/0JsJ/9Xe/fxPG/wDOwof/ADrp/wDr579cf1H+3Hv3&#10;v3+kTr//AJ7rZ3/oTYT/AOrvfv4njf8AnYUP/nXT/wDXz364/qP9uPfvfv8ASJ1//wA91s7/ANCb&#10;Cf8A1d79/E8b/wA7Ch/866f/AK+e/XH9R/tx7979/pE6/wD+e62d/wChNhP/AKu9+/ieN/52FD/5&#10;10//AF89+uP6j/bj3737/SJ1/wD891s7/wBCbCf/AFd79/E8b/zsKH/zrp/+vnv1x/Uf7ce/e/f6&#10;ROv/APnutnf+hNhP/q737+J43/nYUP8A510//Xz364/qP9uPfvfv9InX/wDz3Wzv/Qmwn/1d79/E&#10;8b/zsKH/AM66f/r579cf1H+3Hv3v3+kTr/8A57rZ3/oTYT/6u9+/ieN/52FD/wCddP8A9fPfrj+o&#10;/wBuPfvfv9InX/8Az3Wzv/Qmwn/1d79/E8b/AM7Ch/8AOun/AOvnv1x/Uf7ce/e/f6ROv/8Anutn&#10;f+hNhP8A6u9+/ieN/wCdhQ/+ddP/ANfPfrj+o/249+9+/wBInX//AD3Wzv8A0JsJ/wDV3v38Txv/&#10;ADsKH/zrp/8Ar579cf1H+3Hv3v3+kTr/AP57rZ3/AKE2E/8Aq737+J43/nYUP/nXT/8AXz364/qP&#10;9uPfvfv9InX/APz3Wzv/AEJsJ/8AV3v38Txv/Owof/Oun/6+e/XH9R/tx7979/pE6/8A+e62d/6E&#10;2E/+rvfv4njf+dhQ/wDnXT/9fPfrj+o/249+9+/0idf/APPdbO/9CbCf/V3v38Txv/Owof8Azrp/&#10;+vnv1x/Uf7ce/e/f6ROv/wDnutnf+hNhP/q737+J43/nYUP/AJ10/wD189+uP6j/AG49+9+/0idf&#10;/wDPdbO/9CbCf/V3v38Txv8AzsKH/wA66f8A6+e/XH9R/tx7979/pE6//wCe62d/6E2E/wDq737+&#10;J43/AJ2FD/510/8A189+uP6j/bj3737/AEidf/8APdbO/wDQmwn/ANXe/fxPG/8AOwof/Oun/wCv&#10;nv1x/Uf7ce/e/f6ROv8A/nutnf8AoTYT/wCrvfv4njf+dhQ/+ddP/wBfPfrj+o/249+9+/0idf8A&#10;/PdbO/8AQmwn/wBXe/fxPG/87Ch/866f/r579cf1H+3Hv3v3+kTr/wD57rZ3/oTYT/6u9+/ieN/5&#10;2FD/AOddP/189+uP6j/bj3737/SJ1/8A891s7/0JsJ/9Xe/fxPG/87Ch/wDOun/6+e/XH9R/tx79&#10;79/pE6//AOe62d/6E2E/+rvfv4njf+dhQ/8AnXT/APXz364/qP8Abj3737/SJ1//AM91s7/0JsJ/&#10;9Xe/fxPG/wDOwof/ADrp/wDr579cf1H+3Hv3v3+kTr//AJ7rZ3/oTYT/AOrvfv4njf8AnYUP/nXT&#10;/wDXz364/qP9uPfvfv8ASJ1//wA91s7/ANCbCf8A1d79/E8b/wA7Ch/866f/AK+e/XH9R/tx7979&#10;/pE6/wD+e62d/wChNhP/AKu9+/ieN/52FD/510//AF89+uP6j/bj3737/SJ1/wD891s7/wBCbCf/&#10;AFd79/E8b/zsKH/zrp/+vnv1x/Uf7ce/e/f6ROv/APnutnf+hNhP/q737+J43/nYUP8A510//Xz3&#10;64/qP9uPfvfv9InX/wDz3Wzv/Qmwn/1d79/E8b/zsKH/AM66f/r579cf1H+3Hv3v3+kTr/8A57rZ&#10;3/oTYT/6u9+/ieN/52FD/wCddP8A9fPfrj+o/wBuPfvfv9InX/8Az3Wzv/Qmwn/1d79/E8b/AM7C&#10;h/8AOun/AOvnv1x/Uf7ce/e/f6ROv/8Anutnf+hNhP8A6u9+/ieN/wCdhQ/+ddP/ANfPfrj+o/24&#10;9+9+/wBInX//AD3Wzv8A0JsJ/wDV3v38Txv/ADsKH/zrp/8Ar579cf1H+3Hv3v3+kTr/AP57rZ3/&#10;AKE2E/8Aq737+J43/nYUP/nXT/8AXz364/qP9uPfvfv9InX/APz3Wzv/AEJsJ/8AV3v38Txv/Owo&#10;f/Oun/6+e/XH9R/tx7979/pE6/8A+e62d/6E2E/+rvfv4njf+dhQ/wDnXT/9fPfrj+o/249+9+/0&#10;idf/APPdbO/9CbCf/V3v38Txv/Owof8Azrp/+vnv1x/Uf7ce/e/f6ROv/wDnutnf+hNhP/q737+J&#10;43/nYUP/AJ10/wD189+uP6j/AG49+9+/0idf/wDPdbO/9CbCf/V3v38Txv8AzsKH/wA66f8A6+e/&#10;XH9R/tx7979/pE6//wCe62d/6E2E/wDq737+J43/AJ2FD/510/8A189+uP6j/bj3737/AEidf/8A&#10;PdbO/wDQmwn/ANXe/fxPG/8AOwof/Oun/wCvnv1x/Uf7ce/e/f6ROv8A/nutnf8AoTYT/wCrvfv4&#10;njf+dhQ/+ddP/wBfPfrj+o/249+9+/0idf8A/PdbO/8AQmwn/wBXe/fxPG/87Ch/866f/r579cf1&#10;H+3Hv3v3+kTr/wD57rZ3/oTYT/6u9+/ieN/52FD/AOddP/189+uP6j/bj3737/SJ1/8A891s7/0J&#10;sJ/9Xe/fxPG/87Ch/wDOun/6+e/XH9R/tx7979/pE6//AOe62d/6E2E/+rvfv4njf+dhQ/8AnXT/&#10;APXz364/qP8Abj3737/SJ1//AM91s7/0JsJ/9Xe/fxPG/wDOwof/ADrp/wDr579cf1H+3Hv3v3+k&#10;Tr//AJ7rZ3/oTYT/AOrvfv4njf8AnYUP/nXT/wDXz364/qP9uPfvfv8ASJ1//wA91s7/ANCbCf8A&#10;1d79/E8b/wA7Ch/866f/AK+e/XH9R/tx7979/pE6/wD+e62d/wChNhP/AKu9+/ieN/52FD/510//&#10;AF89+uP6j/bj3737/SJ1/wD891s7/wBCbCf/AFd79/E8b/zsKH/zrp/+vnv1x/Uf7ce/e/f6ROv/&#10;APnutnf+hNhP/q737+J43/nYUP8A510//Xz364/qP9uPfvfv9InX/wDz3Wzv/Qmwn/1d79/E8b/z&#10;sKH/AM66f/r579cf1H+3Hv3v3+kTr/8A57rZ3/oTYT/6u9+/ieN/52FD/wCddP8A9fPfrj+o/wBu&#10;Pfvfv9InX/8Az3Wzv/Qmwn/1d79/E8b/AM7Ch/8AOun/AOvnv1x/Uf7ce/e/f6ROv/8Anutnf+hN&#10;hP8A6u9+/ieN/wCdhQ/+ddP/ANfPfrj+o/249+9+/wBInX//AD3Wzv8A0JsJ/wDV3v38Txv/ADsK&#10;H/zrp/8Ar579cf1H+3Hv3v3+kTr/AP57rZ3/AKE2E/8Aq737+J43/nYUP/nXT/8AXz364/qP9uPf&#10;vfv9InX/APz3Wzv/AEJsJ/8AV3v38Txv/Owof/Oun/6+e/XH9R/tx7979/pE6/8A+e62d/6E2E/+&#10;rvfv4njf+dhQ/wDnXT/9fPfrj+o/249+9+/0idf/APPdbO/9CbCf/V3v38Txv/Owof8Azrp/+vnv&#10;1x/Uf7ce/e/f6ROv/wDnutnf+hNhP/q737+J43/nYUP/AJ10/wD189+uP6j/AG49+9+/0idf/wDP&#10;dbO/9CbCf/V3v38Txv8AzsKH/wA66f8A6+e/XH9R/tx7979/pE6//wCe62d/6E2E/wDq737+J43/&#10;AJ2FD/510/8A189+uP6j/bj3737/AEidf/8APdbO/wDQmwn/ANXe/fxPG/8AOwof/Oun/wCvnv1x&#10;/Uf7ce/e/f6ROv8A/nutnf8AoTYT/wCrvfv4njf+dhQ/+ddP/wBfPfrj+o/249+9+/0idf8A/Pdb&#10;O/8AQmwn/wBXe/fxPG/87Ch/866f/r579cf1H+3Hv3v3+kTr/wD57rZ3/oTYT/6u9+/ieN/52FD/&#10;AOddP/189+uP6j/bj3737/SJ1/8A891s7/0JsJ/9Xe/fxPG/87Ch/wDOun/6+e/XH9R/tx7979/p&#10;E6//AOe62d/6E2E/+rvfv4njf+dhQ/8AnXT/APXz364/qP8Abj3737/SJ1//AM91s7/0JsJ/9Xe/&#10;fxPG/wDOwof/ADrp/wDr579cf1H+3Hv3v3+kTr//AJ7rZ3/oTYT/AOrvfv4njf8AnYUP/nXT/wDX&#10;z364/qP9uPfvfv8ASJ1//wA91s7/ANCbCf8A1d79/E8b/wA7Ch/866f/AK+e/XH9R/tx7979/pE6&#10;/wD+e62d/wChNhP/AKu9+/ieN/52FD/510//AF89+uP6j/bj3737/SJ1/wD891s7/wBCbCf/AFd7&#10;9/E8b/zsKH/zrp/+vnv1x/Uf7ce/e/f6ROv/APnutnf+hNhP/q737+J43/nYUP8A510//Xz364/q&#10;P9uPfvfv9InX/wDz3Wzv/Qmwn/1d79/E8b/zsKH/AM66f/r579cf1H+3Hv3v3+kTr/8A57rZ3/oT&#10;YT/6u9+/ieN/52FD/wCddP8A9fPfrj+o/wBuPfvfv9InX/8Az3Wzv/Qmwn/1d79/E8b/AM7Ch/8A&#10;Oun/AOvnv1x/Uf7ce/e/f6ROv/8Anutnf+hNhP8A6u9+/ieN/wCdhQ/+ddP/ANfPfrj+o/249+9+&#10;/wBInX//AD3Wzv8A0JsJ/wDV3v38Txv/ADsKH/zrp/8Ar579cf1H+3Hv3v3+kTr/AP57rZ3/AKE2&#10;E/8Aq737+J43/nYUP/nXT/8AXz364/qP9uPfvfv9InX/APz3Wzv/AEJsJ/8AV3v38Txv/Owof/Ou&#10;n/6+e/XH9R/tx7979/pE6/8A+e62d/6E2E/+rvfv4njf+dhQ/wDnXT/9fPfrj+o/249+9+/0idf/&#10;APPdbO/9CbCf/V3v38Txv/Owof8Azrp/+vnv1x/Uf7ce/e/f6ROv/wDnutnf+hNhP/q737+J43/n&#10;YUP/AJ10/wD189+uP6j/AG49+9+/0idf/wDPdbO/9CbCf/V3v38Txv8AzsKH/wA66f8A6+e/XH9R&#10;/tx7979/pE6//wCe62d/6E2E/wDq737+J43/AJ2FD/510/8A189+uP6j/bj3737/AEidf/8APdbO&#10;/wDQmwn/ANXe/fxPG/8AOwof/Oun/wCvnv1x/Uf7ce/e/f6ROv8A/nutnf8AoTYT/wCrvfv4njf+&#10;dhQ/+ddP/wBfPfrj+o/249+9+/0idf8A/PdbO/8AQmwn/wBXe/fxPG/87Ch/866f/r579cf1H+3H&#10;v3v3+kTr/wD57rZ3/oTYT/6u9+/ieN/52FD/AOddP/189+uP6j/bj3737/SJ1/8A891s7/0JsJ/9&#10;Xe/fxPG/87Ch/wDOun/6+e/XH9R/tx7979/pE6//AOe62d/6E2E/+rvfv4njf+dhQ/8AnXT/APXz&#10;364/qP8Abj3737/SJ1//AM91s7/0JsJ/9Xe/fxPG/wDOwof/ADrp/wDr579cf1H+3Hv3v3+kTr//&#10;AJ7rZ3/oTYT/AOrvfv4njf8AnYUP/nXT/wDXz364/qP9uPfvfv8ASJ1//wA91s7/ANCbCf8A1d79&#10;/E8b/wA7Ch/866f/AK+e/XH9R/tx7979/pE6/wD+e62d/wChNhP/AKu9+/ieN/52FD/510//AF89&#10;+uP6j/bj3737/SJ1/wD891s7/wBCbCf/AFd79/E8b/zsKH/zrp/+vnv1x/Uf7ce/e/f6ROv/APnu&#10;tnf+hNhP/q737+J43/nYUP8A510//Xz364/qP9uPfvfv9InX/wDz3Wzv/Qmwn/1d79/E8b/zsKH/&#10;AM66f/r579cf1H+3Hv3v3+kTr/8A57rZ3/oTYT/6u9+/ieN/52FD/wCddP8A9fPfrj+o/wBuPfvf&#10;v9InX/8Az3Wzv/Qmwn/1d79/E8b/AM7Ch/8AOun/AOvnv1x/Uf7ce/e/f6ROv/8Anutnf+hNhP8A&#10;6u9+/ieN/wCdhQ/+ddP/ANfPfrj+o/249+9+/wBInX//AD3Wzv8A0JsJ/wDV3v38Txv/ADsKH/zr&#10;p/8Ar579cf1H+3Hv3v3+kTr/AP57rZ3/AKE2E/8Aq737+J43/nYUP/nXT/8AXz364/qP9uPfvfv9&#10;InX/APz3Wzv/AEJsJ/8AV3v38Txv/Owof/Oun/6+e/XH9R/tx7979/pE6/8A+e62d/6E2E/+rvfv&#10;4njf+dhQ/wDnXT/9fPfrj+o/249+9+/0idf/APPdbO/9CbCf/V3v38Txv/Owof8Azrp/+vnv1x/U&#10;f7ce/e/f6ROv/wDnutnf+hNhP/q737+J43/nYUP/AJ10/wD189+uP6j/AG49+9+/0idf/wDPdbO/&#10;9CbCf/V3v38Txv8AzsKH/wA66f8A6+e/XH9R/tx7979/pE6//wCe62d/6E2E/wDq737+J43/AJ2F&#10;D/510/8A189+uP6j/bj3737/AEidf/8APdbO/wDQmwn/ANXe/fxPG/8AOwof/Oun/wCvnv1x/Uf7&#10;ce/e/f6ROv8A/nutnf8AoTYT/wCrvfv4njf+dhQ/+ddP/wBfPfrj+o/249+9+/0idf8A/PdbO/8A&#10;Qmwn/wBXe/fxPG/87Ch/866f/r579cf1H+3Hv3v3+kTr/wD57rZ3/oTYT/6u9+/ieN/52FD/AOdd&#10;P/189+uP6j/bj3737/SJ1/8A891s7/0JsJ/9Xe/fxPG/87Ch/wDOun/6+e/XH9R/tx7979/pE6//&#10;AOe62d/6E2E/+rvfv4njf+dhQ/8AnXT/APXz364/qP8Abj3737/SJ1//AM91s7/0JsJ/9Xe/fxPG&#10;/wDOwof/ADrp/wDr579cf1H+3Hv3v3+kTr//AJ7rZ3/oTYT/AOrvfv4njf8AnYUP/nXT/wDXz364&#10;/qP9uPfvfv8ASJ1//wA91s7/ANCbCf8A1d79/E8b/wA7Ch/866f/AK+e/XH9R/tx7979/pE6/wD+&#10;e62d/wChNhP/AKu9+/ieN/52FD/510//AF89+uP6j/bj3737/SJ1/wD891s7/wBCbCf/AFd79/E8&#10;b/zsKH/zrp/+vnv1x/Uf7ce/e/f6ROv/APnutnf+hNhP/q737+J43/nYUP8A510//Xz364/qP9uP&#10;fvfv9InX/wDz3Wzv/Qmwn/1d79/E8b/zsKH/AM66f/r579cf1H+3Hv3v3+kTr/8A57rZ3/oTYT/6&#10;u9+/ieN/52FD/wCddP8A9fPfrj+o/wBuPfvfv9InX/8Az3Wzv/Qmwn/1d79/E8b/AM7Ch/8AOun/&#10;AOvnv1x/Uf7ce/e/f6ROv/8Anutnf+hNhP8A6u9+/ieN/wCdhQ/+ddP/ANfPfrj+o/249+9+/wBI&#10;nX//AD3Wzv8A0JsJ/wDV3v38Txv/ADsKH/zrp/8Ar579cf1H+3Hv3v3+kTr/AP57rZ3/AKE2E/8A&#10;q737+J43/nYUP/nXT/8AXz364/qP9uPfvfv9InX/APz3Wzv/AEJsJ/8AV3v38Txv/Owof/Oun/6+&#10;e/XH9R/tx7979/pE6/8A+e62d/6E2E/+rvfv4njf+dhQ/wDnXT/9fPfrj+o/249+9+/0idf/APPd&#10;bO/9CbCf/V3v38Txv/Owof8Azrp/+vnv1x/Uf7ce/e/f6ROv/wDnutnf+hNhP/q737+J43/nYUP/&#10;AJ10/wD189+uP6j/AG49+9+/0idf/wDPdbO/9CbCf/V3v38Txv8AzsKH/wA66f8A6+e/XH9R/tx7&#10;979/pE6//wCe62d/6E2E/wDq737+J43/AJ2FD/510/8A189+uP6j/bj3737/AEidf/8APdbO/wDQ&#10;mwn/ANXe/fxPG/8AOwof/Oun/wCvnv1x/Uf7ce/e/f6ROv8A/nutnf8AoTYT/wCrvfv4njf+dhQ/&#10;+ddP/wBfPfrj+o/249+9+/0idf8A/PdbO/8AQmwn/wBXe/fxPG/87Ch/866f/r579cf1H+3Hv3v3&#10;+kTr/wD57rZ3/oTYT/6u9+/ieN/52FD/AOddP/189+uP6j/bj3737/SJ1/8A891s7/0JsJ/9Xe/f&#10;xPG/87Ch/wDOun/6+e/XH9R/tx7979/pE6//AOe62d/6E2E/+rvfv4njf+dhQ/8AnXT/APXz364/&#10;qP8Abj3737/SJ1//AM91s7/0JsJ/9Xe/fxPG/wDOwof/ADrp/wDr579cf1H+3Hv3v3+kTr//AJ7r&#10;Z3/oTYT/AOrvfv4njf8AnYUP/nXT/wDXz364/qP9uPfvfv8ASJ1//wA91s7/ANCbCf8A1d79/E8b&#10;/wA7Ch/866f/AK+e/XH9R/tx7979/pE6/wD+e62d/wChNhP/AKu9+/ieN/52FD/510//AF89+uP6&#10;j/bj3737/SJ1/wD891s7/wBCbCf/AFd79/E8b/zsKH/zrp/+vnv1x/Uf7ce/e/f6ROv/APnutnf+&#10;hNhP/q737+J43/nYUP8A510//Xz364/qP9uPfvfv9InX/wDz3Wzv/Qmwn/1d79/E8b/zsKH/AM66&#10;f/r579cf1H+3Hv3v3+kTr/8A57rZ3/oTYT/6u9+/ieN/52FD/wCddP8A9fPfrj+o/wBuPfvfv9In&#10;X/8Az3Wzv/Qmwn/1d79/E8b/AM7Ch/8AOun/AOvnv1x/Uf7ce/e/f6ROv/8Anutnf+hNhP8A6u9+&#10;/ieN/wCdhQ/+ddP/ANfPfrj+o/249+9+/wBInX//AD3Wzv8A0JsJ/wDV3v38Txv/ADsKH/zrp/8A&#10;r579cf1H+3Hv3v3+kTr/AP57rZ3/AKE2E/8Aq737+J43/nYUP/nXT/8AXz364/qP9uPfvfv9InX/&#10;APz3Wzv/AEJsJ/8AV3v38Txv/Owof/Oun/6+e/XH9R/tx7979/pE6/8A+e62d/6E2E/+rvfv4njf&#10;+dhQ/wDnXT/9fPfrj+o/249+9+/0idf/APPdbO/9CbCf/V3v38Txv/Owof8Azrp/+vnv1x/Uf7ce&#10;/e/f6ROv/wDnutnf+hNhP/q737+J43/nYUP/AJ10/wD189+uP6j/AG49+9+/0idf/wDPdbO/9CbC&#10;f/V3v38Txv8AzsKH/wA66f8A6+e/XH9R/tx7979/pE6//wCe62d/6E2E/wDq737+J43/AJ2FD/51&#10;0/8A189+uP6j/bj3737/AEidf/8APdbO/wDQmwn/ANXe/fxPG/8AOwof/Oun/wCvnv1x/Uf7ce/e&#10;/f6ROv8A/nutnf8AoTYT/wCrvfv4njf+dhQ/+ddP/wBfPfrj+o/249+9+/0idf8A/PdbO/8AQmwn&#10;/wBXe/fxPG/87Ch/866f/r579cf1H+3Hv3v3+kTr/wD57rZ3/oTYT/6u9+/ieN/52FD/AOddP/18&#10;9+uP6j/bj3737/SJ1/8A891s7/0JsJ/9Xe/fxPG/87Ch/wDOun/6+e/XH9R/tx7979/pE6//AOe6&#10;2d/6E2E/+rvfv4njf+dhQ/8AnXT/APXz364/qP8Abj3737/SJ1//AM91s7/0JsJ/9Xe/fxPG/wDO&#10;wof/ADrp/wDr579cf1H+3Hv3v3+kTr//AJ7rZ3/oTYT/AOrvfv4njf8AnYUP/nXT/wDXz364/qP9&#10;uPfvfv8ASJ1//wA91s7/ANCbCf8A1d79/E8b/wA7Ch/866f/AK+e/XH9R/tx7979/pE6/wD+e62d&#10;/wChNhP/AKu9+/ieN/52FD/510//AF89+uP6j/bj3737/SJ1/wD891s7/wBCbCf/AFd79/E8b/zs&#10;KH/zrp/+vnv1x/Uf7ce/e/f6ROv/APnutnf+hNhP/q737+J43/nYUP8A510//Xz364/qP9uPfvfv&#10;9InX/wDz3Wzv/Qmwn/1d79/E8b/zsKH/AM66f/r579cf1H+3Hv3v3+kTr/8A57rZ3/oTYT/6u9+/&#10;ieN/52FD/wCddP8A9fPfrj+o/wBuPfvfv9InX/8Az3Wzv/Qmwn/1d79/E8b/AM7Ch/8AOun/AOvn&#10;v1x/Uf7ce/e/f6ROv/8Anutnf+hNhP8A6u9+/ieN/wCdhQ/+ddP/ANfPfrj+o/249+9+/wBInX//&#10;AD3Wzv8A0JsJ/wDV3v38Txv/ADsKH/zrp/8Ar579cf1H+3Hv3v3+kTr/AP57rZ3/AKE2E/8Aq737&#10;+J43/nYUP/nXT/8AXz364/qP9uPfvfv9InX/APz3Wzv/AEJsJ/8AV3v38Txv/Owof/Oun/6+e/XH&#10;9R/tx7979/pE6/8A+e62d/6E2E/+rvfv4njf+dhQ/wDnXT/9fPfrj+o/249+9+/0idf/APPdbO/9&#10;CbCf/V3v38Txv/Owof8Azrp/+vnv1x/Uf7ce/e/f6ROv/wDnutnf+hNhP/q737+J43/nYUP/AJ10&#10;/wD189+uP6j/AG49+9+/0idf/wDPdbO/9CbCf/V3v38Txv8AzsKH/wA66f8A6+e/XH9R/tx7979/&#10;pE6//wCe62d/6E2E/wDq737+J43/AJ2FD/510/8A189+uP6j/bj3737/AEidf/8APdbO/wDQmwn/&#10;ANXe/fxPG/8AOwof/Oun/wCvnv1x/Uf7ce/e/f6ROv8A/nutnf8AoTYT/wCrvfv4njf+dhQ/+ddP&#10;/wBfPfrj+o/249+9+/0idf8A/PdbO/8AQmwn/wBXe/fxPG/87Ch/866f/r579cf1H+3Hv3v3+kTr&#10;/wD57rZ3/oTYT/6u9+/ieN/52FD/AOddP/189+uP6j/bj3737/SJ1/8A891s7/0JsJ/9Xe/fxPG/&#10;87Ch/wDOun/6+e/XH9R/tx7979/pE6//AOe62d/6E2E/+rvfv4njf+dhQ/8AnXT/APXz364/qP8A&#10;bj3737/SJ1//AM91s7/0JsJ/9Xe/fxPG/wDOwof/ADrp/wDr579cf1H+3Hv3v3+kTr//AJ7rZ3/o&#10;TYT/AOrvfv4njf8AnYUP/nXT/wDXz364/qP9uPfvfv8ASJ1//wA91s7/ANCbCf8A1d79/E8b/wA7&#10;Ch/866f/AK+e/XH9R/tx7979/pE6/wD+e62d/wChNhP/AKu9+/ieN/52FD/510//AF89+uP6j/bj&#10;3737/SJ1/wD891s7/wBCbCf/AFd79/E8b/zsKH/zrp/+vnv1x/Uf7ce/e/f6ROv/APnutnf+hNhP&#10;/q737+J43/nYUP8A510//Xz364/qP9uPfvfv9InX/wDz3Wzv/Qmwn/1d79/E8b/zsKH/AM66f/r5&#10;79cf1H+3Hv3v3+kTr/8A57rZ3/oTYT/6u9+/ieN/52FD/wCddP8A9fPfrj+o/wBuPfvfv9InX/8A&#10;z3Wzv/Qmwn/1d79/E8b/AM7Ch/8AOun/AOvnv1x/Uf7ce/e/f6ROv/8Anutnf+hNhP8A6u9+/ieN&#10;/wCdhQ/+ddP/ANfPfrj+o/249+9+/wBInX//AD3Wzv8A0JsJ/wDV3v38Txv/ADsKH/zrp/8Ar579&#10;cf1H+3Hv3v3+kTr/AP57rZ3/AKE2E/8Aq737+J43/nYUP/nXT/8AXz364/qP9uPfvfv9InX/APz3&#10;Wzv/AEJsJ/8AV3v38Txv/Owof/Oun/6+e/XH9R/tx7979/pE6/8A+e62d/6E2E/+rvfv4njf+dhQ&#10;/wDnXT/9fPfrj+o/249+9+/0idf/APPdbO/9CbCf/V3v38Txv/Owof8Azrp/+vnv1x/Uf7ce/e/f&#10;6ROv/wDnutnf+hNhP/q737+J43/nYUP/AJ10/wD189+uP6j/AG49+9+/0idf/wDPdbO/9CbCf/V3&#10;v38Txv8AzsKH/wA66f8A6+e/XH9R/tx7979/pE6//wCe62d/6E2E/wDq737+J43/AJ2FD/510/8A&#10;189+uP6j/bj3737/AEidf/8APdbO/wDQmwn/ANXe/fxPG/8AOwof/Oun/wCvnv1x/Uf7ce/e/f6R&#10;Ov8A/nutnf8AoTYT/wCrvfv4njf+dhQ/+ddP/wBfPfrj+o/249+9+/0idf8A/PdbO/8AQmwn/wBX&#10;e/fxPG/87Ch/866f/r579cf1H+3Hv3v3+kTr/wD57rZ3/oTYT/6u9+/ieN/52FD/AOddP/189+uP&#10;6j/bj3737/SJ1/8A891s7/0JsJ/9Xe/fxPG/87Ch/wDOun/6+e/XH9R/tx7979/pE6//AOe62d/6&#10;E2E/+rvfv4njf+dhQ/8AnXT/APXz364/qP8Abj3737/SJ1//AM91s7/0JsJ/9Xe/fxPG/wDOwof/&#10;ADrp/wDr579cf1H+3Hv3v3+kTr//AJ7rZ3/oTYT/AOrvfv4njf8AnYUP/nXT/wDXz364/qP9uPfv&#10;fv8ASJ1//wA91s7/ANCbCf8A1d79/E8b/wA7Ch/866f/AK+e/XH9R/tx7979/pE6/wD+e62d/wCh&#10;NhP/AKu9+/ieN/52FD/510//AF89+uP6j/bj3737/SJ1/wD891s7/wBCbCf/AFd79/E8b/zsKH/z&#10;rp/+vnv1x/Uf7ce/e/f6ROv/APnutnf+hNhP/q737+J43/nYUP8A510//Xz364/qP9uPfvfv9InX&#10;/wDz3Wzv/Qmwn/1d79/E8b/zsKH/AM66f/r579cf1H+3Hv3v3+kTr/8A57rZ3/oTYT/6u9+/ieN/&#10;52FD/wCddP8A9fPfrj+o/wBuPfvfv9InX/8Az3Wzv/Qmwn/1d79/E8b/AM7Ch/8AOun/AOvnv1x/&#10;Uf7ce/e/f6ROv/8Anutnf+hNhP8A6u9+/ieN/wCdhQ/+ddP/ANfPfrj+o/249+9+/wBInX//AD3W&#10;zv8A0JsJ/wDV3v38Txv/ADsKH/zrp/8Ar579cf1H+3Hv3v3+kTr/AP57rZ3/AKE2E/8Aq737+J43&#10;/nYUP/nXT/8AXz364/qP9uPfvfv9InX/APz3Wzv/AEJsJ/8AV3v38Txv/Owof/Oun/6+e/XH9R/t&#10;x7979/pE6/8A+e62d/6E2E/+rvfv4njf+dhQ/wDnXT/9fPfrj+o/249+9+/0idf/APPdbO/9CbCf&#10;/V3v38Txv/Owof8Azrp/+vnv1x/Uf7ce/e/f6ROv/wDnutnf+hNhP/q737+J43/nYUP/AJ10/wD1&#10;89+uP6j/AG49+9+/0idf/wDPdbO/9CbCf/V3v38Txv8AzsKH/wA66f8A6+e/XH9R/tx7979/pE6/&#10;/wCe62d/6E2E/wDq737+J43/AJ2FD/510/8A189+uP6j/bj3737/AEidf/8APdbO/wDQmwn/ANXe&#10;/fxPG/8AOwof/Oun/wCvnv1x/Uf7ce/e/f6ROv8A/nutnf8AoTYT/wCrvfv4njf+dhQ/+ddP/wBf&#10;Pfrj+o/249+9+/0idf8A/PdbO/8AQmwn/wBXe/fxPG/87Ch/866f/r579cf1H+3Hv3v3+kTr/wD5&#10;7rZ3/oTYT/6u9+/ieN/52FD/AOddP/189+uP6j/bj3737/SJ1/8A891s7/0JsJ/9Xe/fxPG/87Ch&#10;/wDOun/6+e/XH9R/tx7979/pE6//AOe62d/6E2E/+rvfv4njf+dhQ/8AnXT/APXz364/qP8Abj37&#10;37/SJ1//AM91s7/0JsJ/9Xe/fxPG/wDOwof/ADrp/wDr579cf1H+3Hv3v3+kTr//AJ7rZ3/oTYT/&#10;AOrvfv4njf8AnYUP/nXT/wDXz364/qP9uPfvfv8ASJ1//wA91s7/ANCbCf8A1d79/E8b/wA7Ch/8&#10;66f/AK+e/XH9R/tx7979/pE6/wD+e62d/wChNhP/AKu9+/ieN/52FD/510//AF89+uP6j/bj3737&#10;/SJ1/wD891s7/wBCbCf/AFd79/E8b/zsKH/zrp/+vnv1x/Uf7ce/e/f6ROv/APnutnf+hNhP/q73&#10;7+J43/nYUP8A510//Xz364/qP9uPfvfv9InX/wDz3Wzv/Qmwn/1d79/E8b/zsKH/AM66f/r579cf&#10;1H+3Hv3v3+kTr/8A57rZ3/oTYT/6u9+/ieN/52FD/wCddP8A9fPfrj+o/wBuPfvfv9InX/8Az3Wz&#10;v/Qmwn/1d79/E8b/AM7Ch/8AOun/AOvnv1x/Uf7ce/e/f6ROv/8Anutnf+hNhP8A6u9+/ieN/wCd&#10;hQ/+ddP/ANfPfrj+o/249+9+/wBInX//AD3Wzv8A0JsJ/wDV3v38Txv/ADsKH/zrp/8Ar579cf1H&#10;+3Hv3v3+kTr/AP57rZ3/AKE2E/8Aq737+J43/nYUP/nXT/8AXz364/qP9uPfvfv9InX/APz3Wzv/&#10;AEJsJ/8AV3v38Txv/Owof/Oun/6+e/XH9R/tx7979/pE6/8A+e62d/6E2E/+rvfv4njf+dhQ/wDn&#10;XT/9fPfrj+o/249+9+/0idf/APPdbO/9CbCf/V3v38Txv/Owof8Azrp/+vnv1x/Uf7ce/e/f6ROv&#10;/wDnutnf+hNhP/q737+J43/nYUP/AJ10/wD189+uP6j/AG49+9+/0idf/wDPdbO/9CbCf/V3v38T&#10;xv8AzsKH/wA66f8A6+e/XH9R/tx7979/pE6//wCe62d/6E2E/wDq737+J43/AJ2FD/510/8A189+&#10;uP6j/bj3737/AEidf/8APdbO/wDQmwn/ANXe/fxPG/8AOwof/Oun/wCvnv1x/Uf7ce/e/f6ROv8A&#10;/nutnf8AoTYT/wCrvfv4njf+dhQ/+ddP/wBfPfrj+o/249+9+/0idf8A/PdbO/8AQmwn/wBXe/fx&#10;PG/87Ch/866f/r579cf1H+3Hv3v3+kTr/wD57rZ3/oTYT/6u9+/ieN/52FD/AOddP/189+uP6j/b&#10;j3737/SJ1/8A891s7/0JsJ/9Xe/fxPG/87Ch/wDOun/6+e/XH9R/tx7979/pE6//AOe62d/6E2E/&#10;+rvfv4njf+dhQ/8AnXT/APXz364/qP8Abj3737/SJ1//AM91s7/0JsJ/9Xe/fxPG/wDOwof/ADrp&#10;/wDr579cf1H+3Hv3v3+kTr//AJ7rZ3/oTYT/AOrvfv4njf8AnYUP/nXT/wDXz364/qP9uPfvfv8A&#10;SJ1//wA91s7/ANCbCf8A1d79/E8b/wA7Ch/866f/AK+e/XH9R/tx7979/pE6/wD+e62d/wChNhP/&#10;AKu9+/ieN/52FD/510//AF89+uP6j/bj3737/SJ1/wD891s7/wBCbCf/AFd79/E8b/zsKH/zrp/+&#10;vnv1x/Uf7ce/e/f6ROv/APnutnf+hNhP/q737+J43/nYUP8A510//Xz364/qP9uPfvfv9InX/wDz&#10;3Wzv/Qmwn/1d79/E8b/zsKH/AM66f/r579cf1H+3Hv3v3+kTr/8A57rZ3/oTYT/6u9+/ieN/52FD&#10;/wCddP8A9fPfrj+o/wBuPfvfv9InX/8Az3Wzv/Qmwn/1d79/E8b/AM7Ch/8AOun/AOvnv1x/Uf7c&#10;e/e/f6ROv/8Anutnf+hNhP8A6u9+/ieN/wCdhQ/+ddP/ANfPfrj+o/249+9+/wBInX//AD3Wzv8A&#10;0JsJ/wDV3v38Txv/ADsKH/zrp/8Ar579cf1H+3Hv3v3+kTr/AP57rZ3/AKE2E/8Aq737+J43/nYU&#10;P/nXT/8AXz364/qP9uPfvfv9InX/APz3Wzv/AEJsJ/8AV3v38Txv/Owof/Oun/6+e/XH9R/tx797&#10;9/pE6/8A+e62d/6E2E/+rvfv4njf+dhQ/wDnXT/9fPfrj+o/249+9+/0idf/APPdbO/9CbCf/V3v&#10;38Txv/Owof8Azrp/+vnv1x/Uf7ce/e/f6ROv/wDnutnf+hNhP/q737+J43/nYUP/AJ10/wD189+u&#10;P6j/AG49+9+/0idf/wDPdbO/9CbCf/V3v38Txv8AzsKH/wA66f8A6+e/XH9R/tx7979/pE6//wCe&#10;62d/6E2E/wDq737+J43/AJ2FD/510/8A189+uP6j/bj3737/AEidf/8APdbO/wDQmwn/ANXe/fxP&#10;G/8AOwof/Oun/wCvnv1x/Uf7ce/e/f6ROv8A/nutnf8AoTYT/wCrvfv4njf+dhQ/+ddP/wBfPfrj&#10;+o/249+9+/0idf8A/PdbO/8AQmwn/wBXe/fxPG/87Ch/866f/r579cf1H+3Hv3v3+kTr/wD57rZ3&#10;/oTYT/6u9+/ieN/52FD/AOddP/189+uP6j/bj3737/SJ1/8A891s7/0JsJ/9Xe/fxPG/87Ch/wDO&#10;un/6+e/XH9R/tx7979/pE6//AOe62d/6E2E/+rvfv4njf+dhQ/8AnXT/APXz364/qP8Abj3737/S&#10;J1//AM91s7/0JsJ/9Xe/fxPG/wDOwof/ADrp/wDr579cf1H+3Hv3v3+kTr//AJ7rZ3/oTYT/AOrv&#10;fv4njf8AnYUP/nXT/wDXz364/qP9uPfvfv8ASJ1//wA91s7/ANCbCf8A1d79/E8b/wA7Ch/866f/&#10;AK+e/XH9R/tx7979/pE6/wD+e62d/wChNhP/AKu9+/ieN/52FD/510//AF89+uP6j/bj3737/SJ1&#10;/wD891s7/wBCbCf/AFd79/E8b/zsKH/zrp/+vnv1x/Uf7ce/e/f6ROv/APnutnf+hNhP/q737+J4&#10;3/nYUP8A510//Xz364/qP9uPfvfv9InX/wDz3Wzv/Qmwn/1d79/E8b/zsKH/AM66f/r579cf1H+3&#10;Hv3v3+kTr/8A57rZ3/oTYT/6u9+/ieN/52FD/wCddP8A9fPfrj+o/wBuPfvfv9InX/8Az3Wzv/Qm&#10;wn/1d79/E8b/AM7Ch/8AOun/AOvnv1x/Uf7ce/e/f6ROv/8Anutnf+hNhP8A6u9+/ieN/wCdhQ/+&#10;ddP/ANfPfrj+o/249+9+/wBInX//AD3Wzv8A0JsJ/wDV3v38Txv/ADsKH/zrp/8Ar579cf1H+3Hv&#10;3v3+kTr/AP57rZ3/AKE2E/8Aq737+J43/nYUP/nXT/8AXz364/qP9uPfvfv9InX/APz3Wzv/AEJs&#10;J/8AV3v38Txv/Owof/Oun/6+e/XH9R/tx7979/pE6/8A+e62d/6E2E/+rvfv4njf+dhQ/wDnXT/9&#10;fPfrj+o/249+9+/0idf/APPdbO/9CbCf/V3v38Txv/Owof8Azrp/+vnv1x/Uf7ce/e/f6ROv/wDn&#10;utnf+hNhP/q737+J43/nYUP/AJ10/wD189+uP6j/AG49+9+/0idf/wDPdbO/9CbCf/V3v38Txv8A&#10;zsKH/wA66f8A6+e/XH9R/tx7979/pE6//wCe62d/6E2E/wDq737+J43/AJ2FD/510/8A189+uP6j&#10;/bj3737/AEidf/8APdbO/wDQmwn/ANXe/fxPG/8AOwof/Oun/wCvnv1x/Uf7ce/e/f6ROv8A/nut&#10;nf8AoTYT/wCrvfv4njf+dhQ/+ddP/wBfPfrj+o/249+9+/0idf8A/PdbO/8AQmwn/wBXe/fxPG/8&#10;7Ch/866f/r579cf1H+3Hv3v3+kTr/wD57rZ3/oTYT/6u9+/ieN/52FD/AOddP/189+uP6j/bj373&#10;7/SJ1/8A891s7/0JsJ/9Xe/fxPG/87Ch/wDOun/6+e/XH9R/tx7979/pE6//AOe62d/6E2E/+rvf&#10;v4njf+dhQ/8AnXT/APXz364/qP8Abj3737/SJ1//AM91s7/0JsJ/9Xe/fxPG/wDOwof/ADrp/wDr&#10;579cf1H+3Hv3v3+kTr//AJ7rZ3/oTYT/AOrvfv4njf8AnYUP/nXT/wDXz364/qP9uPfvfv8ASJ1/&#10;/wA91s7/ANCbCf8A1d79/E8b/wA7Ch/866f/AK+e/XH9R/tx7979/pE6/wD+e62d/wChNhP/AKu9&#10;+/ieN/52FD/510//AF89+uP6j/bj3737/SJ1/wD891s7/wBCbCf/AFd79/E8b/zsKH/zrp/+vnv1&#10;x/Uf7ce/e/f6ROv/APnutnf+hNhP/q737+J43/nYUP8A510//Xz364/qP9uPfvfv9InX/wDz3Wzv&#10;/Qmwn/1d79/E8b/zsKH/AM66f/r579cf1H+3Hv3v3+kTr/8A57rZ3/oTYT/6u9+/ieN/52FD/wCd&#10;dP8A9fPfrj+o/wBuPfvfv9InX/8Az3Wzv/Qmwn/1d79/E8b/AM7Ch/8AOun/AOvnv1x/Uf7ce/e/&#10;f6ROv/8Anutnf+hNhP8A6u9+/ieN/wCdhQ/+ddP/ANfPfrj+o/249+9+/wBInX//AD3Wzv8A0JsJ&#10;/wDV3v38Txv/ADsKH/zrp/8Ar579cf1H+3Hv3v3+kTr/AP57rZ3/AKE2E/8Aq737+J43/nYUP/nX&#10;T/8AXz364/qP9uPfvfv9InX/APz3Wzv/AEJsJ/8AV3v38Txv/Owof/Oun/6+e/XH9R/tx7979/pE&#10;6/8A+e62d/6E2E/+rvfv4njf+dhQ/wDnXT/9fPfrj+o/249+9+/0idf/APPdbO/9CbCf/V3v38Tx&#10;v/Owof8Azrp/+vnv1x/Uf7ce/e/f6ROv/wDnutnf+hNhP/q737+J43/nYUP/AJ10/wD189+uP6j/&#10;AG49+9+/0idf/wDPdbO/9CbCf/V3vkuRx7sqJXUbu7BURaqBmZmNlVVDkszE2AH19+uP6j/b+/e8&#10;1PvvY9ZUQUlJvLalVVVU0VPTU1PuLET1FRUTusUMEEMVY0k000jBVVQWZiABf2ULd/xKfdm6M/ua&#10;TsFaF87lazKPRptIzrTNVzNKYVmbc8RlCFraiq3/AKe2+Sg8kjv5bamJt472v/jr9+96xvya/wCE&#10;0tV8kvkJ3N39W/Nin2nWdwdi7o7Bqds0vxpky9NgptzZSfJyYuDKTfILHy18VG0+gStBEXAvpH09&#10;pz/ZKf8Av5f/AK5v/wCdfvh/Df8Am9/1j/7Ce/ewM/6BOf8AwPn/ANlY/wD1jvfv9kp/7+X/AOub&#10;/wDnX79/Df8Am9/1j/7Ce/e/f9AnP/gfP/srH/6x3v3+yU/9/L/9c3/86/fv4b/ze/6x/wDYT373&#10;7/oE5/8AA+f/AGVj/wDWO9+/2Sn/AL+X/wCub/8AnX79/Df+b3/WP/sJ7979/wBAnP8A4Hz/AOys&#10;f/rHe/f7JT/38v8A9c3/APOv37+G/wDN7/rH/wBhPfvfv+gTn/wPn/2Vj/8AWO9+/wBkp/7+X/65&#10;v/51+/fw3/m9/wBY/wDsJ7979/0Cc/8AgfP/ALKx/wDrHe/f7JT/AN/L/wDXN/8Azr9+/hv/ADe/&#10;6x/9hPfvfv8AoE5/8D5/9lY//WO9+/2Sn/v5f/rm/wD51+/fw3/m9/1j/wCwnv3v3/QJz/4Hz/7K&#10;x/8ArHe/f7JT/wB/L/8AXN//ADr9+/hv/N7/AKx/9hPfvfv+gTn/AMD5/wDZWP8A9Y737/ZKf+/l&#10;/wDrm/8A51+/fw3/AJvf9Y/+wnv3v3/QJz/4Hz/7Kx/+sd79/slP/fy//XN//Ov37+G/83v+sf8A&#10;2E9+9+/6BOf/AAPn/wBlY/8A1jvfv9kp/wC/l/8Arm//AJ1+/fw3/m9/1j/7Ce/e/f8AQJz/AOB8&#10;/wDsrH/6x3v3+yU/9/L/APXN/wDzr9+/hv8Aze/6x/8AYT3737/oE5/8D5/9lY//AFjvfv8AZKf+&#10;/l/+ub/+dfv38N/5vf8AWP8A7Ce/e/f9AnP/AIHz/wCysf8A6x3v3+yU/wDfy/8A1zf/AM6/fv4b&#10;/wA3v+sf/YT3737/AKBOf/A+f/ZWP/1jvfv9kp/7+X/65v8A+dfv38N/5vf9Y/8AsJ7979/0Cc/+&#10;B8/+ysf/AKx3v3+yU/8Afy//AFzf/wA6/fv4b/ze/wCsf/YT3737/oE5/wDA+f8A2Vj/APWO9+/2&#10;Sn/v5f8A65v/AOdfv38N/wCb3/WP/sJ7979/0Cc/+B8/+ysf/rHe/f7JT/38v/1zf/zr9+/hv/N7&#10;/rH/ANhPfvfv+gTn/wAD5/8AZWP/ANY737/ZKf8Av5f/AK5v/wCdfv38N/5vf9Y/+wnv3v3/AECc&#10;/wDgfP8A7Kx/+sd79/slP/fy/wD1zf8A86/fv4b/AM3v+sf/AGE9+9+/6BOf/A+f/ZWP/wBY737/&#10;AGSn/v5f/rm//nX79/Df+b3/AFj/AOwnv3v3/QJz/wCB8/8AsrH/AOsd79/slP8A38v/ANc3/wDO&#10;v37+G/8AN7/rH/2E9+9+/wCgTn/wPn/2Vj/9Y737/ZKf+/l/+ub/APnX79/Df+b3/WP/ALCe/e/f&#10;9AnP/gfP/srH/wCsd79/slP/AH8v/wBc3/8AOv37+G/83v8ArH/2E9+9+/6BOf8AwPn/ANlY/wD1&#10;jvfv9kp/7+X/AOub/wDnX79/Df8Am9/1j/7Ce/e/f9AnP/gfP/srH/6x3v3+yU/9/L/9c3/86/fv&#10;4b/ze/6x/wDYT3737/oE5/8AA+f/AGVj/wDWO9+/2Sn/AL+X/wCub/8AnX79/Df+b3/WP/sJ7979&#10;/wBAnP8A4Hz/AOysf/rHe/f7JT/38v8A9c3/APOv37+G/wDN7/rH/wBhPfvfv+gTn/wPn/2Vj/8A&#10;WO9+/wBkp/7+X/65v/51+/fw3/m9/wBY/wDsJ7979/0Cc/8AgfP/ALKx/wDrHe/f7JT/AN/L/wDX&#10;N/8Azr9+/hv/ADe/6x/9hPfvfv8AoE5/8D5/9lY//WO9+/2Sn/v5f/rm/wD51+/fw3/m9/1j/wCw&#10;nv3v3/QJz/4Hz/7Kx/8ArHe/f7JT/wB/L/8AXN//ADr9+/hv/N7/AKx/9hPfvfv+gTn/AMD5/wDZ&#10;WP8A9Y737/ZKf+/l/wDrm/8A51+/fw3/AJvf9Y/+wnv3v3/QJz/4Hz/7Kx/+sd79/slP/fy//XN/&#10;/Ov37+G/83v+sf8A2E9+9+/6BOf/AAPn/wBlY/8A1jvfv9kp/wC/l/8Arm//AJ1+/fw3/m9/1j/7&#10;Ce/e/f8AQJz/AOB8/wDsrH/6x3v3+yU/9/L/APXN/wDzr9+/hv8Aze/6x/8AYT3737/oE5/8D5/9&#10;lY//AFjvfv8AZKf+/l/+ub/+dfv38N/5vf8AWP8A7Ce/e/f9AnP/AIHz/wCysf8A6x3v3+yU/wDf&#10;y/8A1zf/AM6/fv4b/wA3v+sf/YT3737/AKBOf/A+f/ZWP/1jvfv9kp/7+X/65v8A+dfv38N/5vf9&#10;Y/8AsJ7979/0Cc/+B8/+ysf/AKx3v3+yU/8Afy//AFzf/wA6/fv4b/ze/wCsf/YT3737/oE5/wDA&#10;+f8A2Vj/APWO9+/2Sn/v5f8A65v/AOdfv38N/wCb3/WP/sJ7979/0Cc/+B8/+ysf/rHe/f7JT/38&#10;v/1zf/zr9+/hv/N7/rH/ANhPfvfv+gTn/wAD5/8AZWP/ANY737/ZKf8Av5f/AK5v/wCdfv38N/5v&#10;f9Y/+wnv3v3/AECc/wDgfP8A7Kx/+sd79/slP/fy/wD1zf8A86/fv4b/AM3v+sf/AGE9+9+/6BOf&#10;/A+f/ZWP/wBY72PfV/QeyusxFXRxf3g3Mo9W4cnTxiSnY6gf4TRaposWpViCys8xBIMhU6RLgpY4&#10;OR6n/wBWw5H/AAUf2ffvdzH8vb+TD8UPgJHjt30OO/01d+wIWm7s3/hqFKvCVBE0T/6NdpefK43r&#10;yF6eZkaeKorMrIruklc8LCJRx9yffvdvHv3v3v3v3v3v3v3v3v3v3v3v3v3v3v3v3v3v3v3v3v3v&#10;3v3v3v3v3v3v3v3v3v3v3v3v3v3v3v3v3v3v3v3v3v3v3v3v3v3v3v3v3v3v3v3v3v3v3v3v3v3v&#10;3v3v3v3v3v3v3v3v3v3v3v3v3v3v3v3v3v3v3v3v3v3v3v3v3v3v3v3v3v3v3v3v3v3v3v3v3v3v&#10;3v3v3su3ZPxr2Nv15Mjjh/dDPyOXlyOKpIpaGsZiC71+H8tLBNKeT5IpIJGY3dn+nuJPRxTcj9t/&#10;9Uo4P/Bl4B/3j373Rv8APT+Qn8Q/mXWV2+NjJ/ssPc9fUtVZLe/XO2aDJbQ3PPPKr1VTvPq4ZHbu&#10;JyeSlu7/AHuOrcRWSzyF6mWpsF9g5/slP/fy/wD1zf8A86/cb+G/83v+sf8A2E9+91b/APQJz/4H&#10;z/7Kx/8ArHe/f7JT/wB/L/8AXN//ADr9+/hv/N7/AKx/9hPfvfv+gTn/AMD5/wDZWP8A9Y737/ZK&#10;f+/l/wDrm/8A51+/fw3/AJvf9Y/+wnv3v3/QJz/4Hz/7Kx/+sd79/slP/fy//XN//Ov37+G/83v+&#10;sf8A2E9+9+/6BOf/AAPn/wBlY/8A1jvfv9kp/wC/l/8Arm//AJ1+/fw3/m9/1j/7Ce/e/f8AQJz/&#10;AOB8/wDsrH/6x3v3+yU/9/L/APXN/wDzr9+/hv8Aze/6x/8AYT3737/oE5/8D5/9lY//AFjvfv8A&#10;ZKf+/l/+ub/+dfv38N/5vf8AWP8A7Ce/e/f9AnP/AIHz/wCysf8A6x3v3+yU/wDfy/8A1zf/AM6/&#10;fv4b/wA3v+sf/YT3737/AKBOf/A+f/ZWP/1jvfv9kp/7+X/65v8A+dfv38N/5vf9Y/8AsJ7979/0&#10;Cc/+B8/+ysf/AKx3v3+yU/8Afy//AFzf/wA6/fv4b/ze/wCsf/YT3737/oE5/wDA+f8A2Vj/APWO&#10;9+/2Sn/v5f8A65v/AOdfv38N/wCb3/WP/sJ7979/0Cc/+B8/+ysf/rHe/f7JT/38v/1zf/zr9+/h&#10;v/N7/rH/ANhPfvfv+gTn/wAD5/8AZWP/ANY737/ZKf8Av5f/AK5v/wCdfv38N/5vf9Y/+wnv3v3/&#10;AECc/wDgfP8A7Kx/+sd79/slP/fy/wD1zf8A86/fv4b/AM3v+sf/AGE9+9+/6BOf/A+f/ZWP/wBY&#10;737/AGSn/v5f/rm//nX79/Df+b3/AFj/AOwnv3v3/QJz/wCB8/8AsrH/AOsd79/slP8A38v/ANc3&#10;/wDOv37+G/8AN7/rH/2E9+9+/wCgTn/wPn/2Vj/9Y737/ZKf+/l/+ub/APnX79/Df+b3/WP/ALCe&#10;/e/f9AnP/gfP/srH/wCsd79/slP/AH8v/wBc3/8AOv37+G/83v8ArH/2E9+9+/6BOf8AwPn/ANlY&#10;/wD1jvfv9kp/7+X/AOub/wDnX79/Df8Am9/1j/7Ce/e/f9AnP/gfP/srH/6x3v3+yU/9/L/9c3/8&#10;6/fv4b/ze/6x/wDYT3737/oE5/8AA+f/AGVj/wDWO9+/2Sn/AL+X/wCub/8AnX79/Df+b3/WP/sJ&#10;7979/wBAnP8A4Hz/AOysf/rHe/f7JT/38v8A9c3/APOv37+G/wDN7/rH/wBhPfvfv+gTn/wPn/2V&#10;j/8AWO9+/wBkp/7+X/65v/51+/fw3/m9/wBY/wDsJ7979/0Cc/8AgfP/ALKx/wDrHe/f7JT/AN/L&#10;/wDXN/8Azr9+/hv/ADe/6x/9hPfvfv8AoE5/8D5/9lY//WO9+/2Sn/v5f/rm/wD51+/fw3/m9/1j&#10;/wCwnv3v3/QJz/4Hz/7Kx/8ArHe/f7JT/wB/L/8AXN//ADr9+/hv/N7/AKx/9hPfvfv+gTn/AMD5&#10;/wDZWP8A9Y737/ZKf+/l/wDrm/8A51+/fw3/AJvf9Y/+wnv3v3/QJz/4Hz/7Kx/+sd79/slP/fy/&#10;/XN//Ov37+G/83v+sf8A2E9+9+/6BOf/AAPn/wBlY/8A1jvfv9kp/wC/l/8Arm//AJ1+/fw3/m9/&#10;1j/7Ce/e/f8AQJz/AOB8/wDsrH/6x3v3+yU/9/L/APXN/wDzr9+/hv8Aze/6x/8AYT3737/oE5/8&#10;D5/9lY//AFjvfv8AZKf+/l/+ub/+dfv38N/5vf8AWP8A7Ce/e/f9AnP/AIHz/wCysf8A6x3v3+yU&#10;/wDfy/8A1zf/AM6/fv4b/wA3v+sf/YT3737/AKBOf/A+f/ZWP/1jvfv9kp/7+X/65v8A+dfv38N/&#10;5vf9Y/8AsJ7979/0Cc/+B8/+ysf/AKx3v3+yU/8Afy//AFzf/wA6/fv4b/ze/wCsf/YT3737/oE5&#10;/wDA+f8A2Vj/APWO9+/2Sn/v5f8A65v/AOdfv38N/wCb3/WP/sJ7979/0Cc/+B8/+ysf/rHe/f7J&#10;T/38v/1zf/zr9+/hv/N7/rH/ANhPfvfv+gTn/wAD5/8AZWP/ANY737/ZKf8Av5f/AK5v/wCdfv38&#10;N/5vf9Y/+wnv3v3/AECc/wDgfP8A7Kx/+sd79/slP/fy/wD1zf8A86/fv4b/AM3v+sf/AGE9+9+/&#10;6BOf/A+f/ZWP/wBY737/AGSn/v5f/rm//nX79/Df+b3/AFj/AOwnv3v3/QJz/wCB8/8AsrH/AOsd&#10;79/slP8A38v/ANc3/wDOv37+G/8AN7/rH/2E9+9+/wCgTn/wPn/2Vj/9Y737/ZKf+/l/+ub/APnX&#10;79/Df+b3/WP/ALCe/e/f9AnP/gfP/srH/wCsd79/slP/AH8v/wBc3/8AOv37+G/83v8ArH/2E9+9&#10;+/6BOf8AwPn/ANlY/wD1jvfv9kp/7+X/AOub/wDnX79/Df8Am9/1j/7Ce/e/f9AnP/gfP/srH/6x&#10;3v3+yU/9/L/9c3/86/fv4b/ze/6x/wDYT3737/oE5/8AA+f/AGVj/wDWO9+/2Sn/AL+X/wCub/8A&#10;nX79/Df+b3/WP/sJ7979/wBAnP8A4Hz/AOysf/rHe/f7JT/38v8A9c3/APOv37+G/wDN7/rH/wBh&#10;Pfvfv+gTn/wPn/2Vj/8AWO9+/wBkp/7+X/65v/51+/fw3/m9/wBY/wDsJ7979/0Cc/8AgfP/ALKx&#10;/wDrHe/f7JT/AN/L/wDXN/8Azr9+/hv/ADe/6x/9hPfvfv8AoE5/8D5/9lY//WO9+/2Sn/v5f/rm&#10;/wD51+/fw3/m9/1j/wCwnv3v3/QJz/4Hz/7Kx/8ArHe/f7JT/wB/L/8AXN//ADr9+/hv/N7/AKx/&#10;9hPfvfv+gTn/AMD5/wDZWP8A9Y737/ZKf+/l/wDrm/8A51+/fw3/AJvf9Y/+wnv3v3/QJz/4Hz/7&#10;Kx/+sd79/slP/fy//XN//Ov37+G/83v+sf8A2E9+9+/6BOf/AAPn/wBlY/8A1jvfv9kp/wC/l/8A&#10;rm//AJ1+/fw3/m9/1j/7Ce/e/f8AQJz/AOB8/wDsrH/6x3v3+yU/9/L/APXN/wDzr9+/hv8Aze/6&#10;x/8AYT3737/oE5/8D5/9lY//AFjvfv8AZKf+/l/+ub/+dfv38N/5vf8AWP8A7Ce/e/f9AnP/AIHz&#10;/wCysf8A6x3v3+yU/wDfy/8A1zf/AM6/fv4b/wA3v+sf/YT3737/AKBOf/A+f/ZWP/1jvfv9kp/7&#10;+X/65v8A+dfv38N/5vf9Y/8AsJ7979/0Cc/+B8/+ysf/AKx3v3+yU/8Afy//AFzf/wA6/fv4b/ze&#10;/wCsf/YT3737/oE5/wDA+f8A2Vj/APWO9+/2Sn/v5f8A65v/AOdfv38N/wCb3/WP/sJ7979/0Cc/&#10;+B8/+ysf/rHe/f7JT/38v/1zf/zr9+/hv/N7/rH/ANhPfvfv+gTn/wAD5/8AZWP/ANY737/ZKf8A&#10;v5f/AK5v/wCdfv38N/5vf9Y/+wnv3v3/AECc/wDgfP8A7Kx/+sd79/slP/fy/wD1zf8A86/fv4b/&#10;AM3v+sf/AGE9+9+/6BOf/A+f/ZWP/wBY737/AGSn/v5f/rm//nX79/Df+b3/AFj/AOwnv3v3/QJz&#10;/wCB8/8AsrH/AOsd79/slP8A38v/ANc3/wDOv37+G/8AN7/rH/2E9+9+/wCgTn/wPn/2Vj/9Y737&#10;/ZKf+/l/+ub/APnX79/Df+b3/WP/ALCe/e/f9AnP/gfP/srH/wCsd79/slP/AH8v/wBc3/8AOv37&#10;+G/83v8ArH/2E9+9+/6BOf8AwPn/ANlY/wD1jvfv9kp/7+X/AOub/wDnX79/Df8Am9/1j/7Ce/e/&#10;f9AnP/gfP/srH/6x3v3+yU/9/L/9c3/86/fv4b/ze/6x/wDYT3737/oE5/8AA+f/AGVj/wDWO9+/&#10;2Sn/AL+X/wCub/8AnX79/Df+b3/WP/sJ7979/wBAnP8A4Hz/AOysf/rHe/f7JT/38v8A9c3/APOv&#10;37+G/wDN7/rH/wBhPfvfv+gTn/wPn/2Vj/8AWO9+/wBkp/7+X/65v/51+/fw3/m9/wBY/wDsJ797&#10;9/0Cc/8AgfP/ALKx/wDrHe/f7JT/AN/L/wDXN/8Azr9+/hv/ADe/6x/9hPfvfv8AoE5/8D5/9lY/&#10;/WO9+/2Sn/v5f/rm/wD51+/fw3/m9/1j/wCwnv3v3/QJz/4Hz/7Kx/8ArHe/f7JT/wB/L/8AXN//&#10;ADr9+/hv/N7/AKx/9hPfvfv+gTn/AMD5/wDZWP8A9Y737/ZKf+/l/wDrm/8A51+/fw3/AJvf9Y/+&#10;wnv3v3/QJz/4Hz/7Kx/+sd79/slP/fy//XN//Ov37+G/83v+sf8A2E9+9+/6BOf/AAPn/wBlY/8A&#10;1jvfv9kp/wC/l/8Arm//AJ1+/fw3/m9/1j/7Ce/e/f8AQJz/AOB8/wDsrH/6x3v3+yU/9/L/APXN&#10;/wDzr9+/hv8Aze/6x/8AYT3737/oE5/8D5/9lY//AFjvfv8AZKf+/l/+ub/+dfv38N/5vf8AWP8A&#10;7Ce/e/f9AnP/AIHz/wCysf8A6x3v3+yU/wDfy/8A1zf/AM6/fv4b/wA3v+sf/YT3737/AKBOf/A+&#10;f/ZWP/1jvfv9kp/7+X/65v8A+dfv38N/5vf9Y/8AsJ7979/0Cc/+B8/+ysf/AKx3v3+yU/8Afy//&#10;AFzf/wA6/fv4b/ze/wCsf/YT3737/oE5/wDA+f8A2Vj/APWO9+/2Sn/v5f8A65v/AOdfv38N/wCb&#10;3/WP/sJ7979/0Cc/+B8/+ysf/rHe/f7JT/38v/1zf/zr9+/hv/N7/rH/ANhPfvfv+gTn/wAD5/8A&#10;ZWP/ANY737/ZKf8Av5f/AK5v/wCdfv38N/5vf9Y/+wnv3v3/AECc/wDgfP8A7Kx/+sd79/slP/fy&#10;/wD1zf8A86/fv4b/AM3v+sf/AGE9+9+/6BOf/A+f/ZWP/wBY737/AGSn/v5f/rm//nX79/Df+b3/&#10;AFj/AOwnv3v3/QJz/wCB8/8AsrH/AOsd79/slP8A38v/ANc3/wDOv37+G/8AN7/rH/2E9+9+/wCg&#10;Tn/wPn/2Vj/9Y737/ZKf+/l/+ub/APnX79/Df+b3/WP/ALCe/e/f9AnP/gfP/srH/wCsd79/slP/&#10;AH8v/wBc3/8AOv37+G/83v8ArH/2E9+9+/6BOf8AwPn/ANlY/wD1jvfv9kp/7+X/AOub/wDnX79/&#10;Df8Am9/1j/7Ce/e/f9AnP/gfP/srH/6x3v3+yU/9/L/9c3/86/fv4b/ze/6x/wDYT3737/oE5/8A&#10;A+f/AGVj/wDWO9+/2Sn/AL+X/wCub/8AnX79/Df+b3/WP/sJ7979/wBAnP8A4Hz/AOysf/rHe/f7&#10;JT/38v8A9c3/APOv37+G/wDN7/rH/wBhPfvfv+gTn/wPn/2Vj/8AWO9+/wBkp/7+X/65v/51+/fw&#10;3/m9/wBY/wDsJ7979/0Cc/8AgfP/ALKx/wDrHe/f7JT/AN/L/wDXN/8Azr9+/hv/ADe/6x/9hPfv&#10;fv8AoE5/8D5/9lY//WO9+/2Sn/v5f/rm/wD51+/fw3/m9/1j/wCwnv3v3/QJz/4Hz/7Kx/8ArHe/&#10;f7JT/wB/L/8AXN//ADr9+/hv/N7/AKx/9hPfvfv+gTn/AMD5/wDZWP8A9Y737/ZKf+/l/wDrm/8A&#10;51+/fw3/AJvf9Y/+wnv3v3/QJz/4Hz/7Kx/+sd79/slP/fy//XN//Ov37+G/83v+sf8A2E9+9+/6&#10;BOf/AAPn/wBlY/8A1jvfv9kp/wC/l/8Arm//AJ1+/fw3/m9/1j/7Ce/e/f8AQJz/AOB8/wDsrH/6&#10;x3v3+yU/9/L/APXN/wDzr9+/hv8Aze/6x/8AYT3737/oE5/8D5/9lY//AFjvfv8AZKf+/l/+ub/+&#10;dfv38N/5vf8AWP8A7Ce/e/f9AnP/AIHz/wCysf8A6x3v3+yU/wDfy/8A1zf/AM6/fv4b/wA3v+sf&#10;/YT3737/AKBOf/A+f/ZWP/1jvfv9kp/7+X/65v8A+dfv38N/5vf9Y/8AsJ7979/0Cc/+B8/+ysf/&#10;AKx3v3+yU/8Afy//AFzf/wA6/fv4b/ze/wCsf/YT3737/oE5/wDA+f8A2Vj/APWO9+/2Sn/v5f8A&#10;65v/AOdfv38N/wCb3/WP/sJ7979/0Cc/+B8/+ysf/rHe/f7JT/38v/1zf/zr9+/hv/N7/rH/ANhP&#10;fvfv+gTn/wAD5/8AZWP/ANY737/ZKf8Av5f/AK5v/wCdfv38N/5vf9Y/+wnv3v3/AECc/wDgfP8A&#10;7Kx/+sd79/slP/fy/wD1zf8A86/fv4b/AM3v+sf/AGE9+9+/6BOf/A+f/ZWP/wBY737/AGSn/v5f&#10;/rm//nX79/Df+b3/AFj/AOwnv3v3/QJz/wCB8/8AsrH/AOsd79/slP8A38v/ANc3/wDOv37+G/8A&#10;N7/rH/2E9+9+/wCgTn/wPn/2Vj/9Y737/ZKf+/l/+ub/APnX79/Df+b3/WP/ALCe/e/f9AnP/gfP&#10;/srH/wCsd79/slP/AH8v/wBc3/8AOv37+G/83v8ArH/2E9+9+/6BOf8AwPn/ANlY/wD1jvfv9kp/&#10;7+X/AOub/wDnX79/Df8Am9/1j/7Ce/e/f9AnP/gfP/srH/6x3v3+yU/9/L/9c3/86/fv4b/ze/6x&#10;/wDYT3737/oE5/8AA+f/AGVj/wDWO9+/2Sn/AL+X/wCub/8AnX79/Df+b3/WP/sJ7979/wBAnP8A&#10;4Hz/AOysf/rHe/f7JT/38v8A9c3/APOv37+G/wDN7/rH/wBhPfvfv+gTn/wPn/2Vj/8AWO9+/wBk&#10;p/7+X/65v/51+/fw3/m9/wBY/wDsJ7979/0Cc/8AgfP/ALKx/wDrHe/f7JT/AN/L/wDXN/8Azr9+&#10;/hv/ADe/6x/9hPfvfv8AoE5/8D5/9lY//WO9+/2Sn/v5f/rm/wD51+/fw3/m9/1j/wCwnv3v3/QJ&#10;z/4Hz/7Kx/8ArHe/f7JT/wB/L/8AXN//ADr9+/hv/N7/AKx/9hPfvfv+gTn/AMD5/wDZWP8A9Y73&#10;7/ZKf+/l/wDrm/8A51+/fw3/AJvf9Y/+wnv3v3/QJz/4Hz/7Kx/+sd79/slP/fy//XN//Ov37+G/&#10;83v+sf8A2E9+9+/6BOf/AAPn/wBlY/8A1jvfv9kp/wC/l/8Arm//AJ1+/fw3/m9/1j/7Ce/e/f8A&#10;QJz/AOB8/wDsrH/6x3v3+yU/9/L/APXN/wDzr9+/hv8Aze/6x/8AYT3737/oE5/8D5/9lY//AFjv&#10;fv8AZKf+/l/+ub/+dfv38N/5vf8AWP8A7Ce/e/f9AnP/AIHz/wCysf8A6x3v3+yU/wDfy/8A1zf/&#10;AM6/fv4b/wA3v+sf/YT3737/AKBOf/A+f/ZWP/1jvfv9kp/7+X/65v8A+dfv38N/5vf9Y/8AsJ79&#10;79/0Cc/+B8/+ysf/AKx3v3+yU/8Afy//AFzf/wA6/fv4b/ze/wCsf/YT3737/oE5/wDA+f8A2Vj/&#10;APWO9+/2Sn/v5f8A65v/AOdfv38N/wCb3/WP/sJ7979/0Cc/+B8/+ysf/rHe/f7JT/38v/1zf/zr&#10;9+/hv/N7/rH/ANhPfvfv+gTn/wAD5/8AZWP/ANY737/ZKf8Av5f/AK5v/wCdfv38N/5vf9Y/+wnv&#10;3v3/AECc/wDgfP8A7Kx/+sd79/slP/fy/wD1zf8A86/fv4b/AM3v+sf/AGE9+9+/6BOf/A+f/ZWP&#10;/wBY737/AGSn/v5f/rm//nX79/Df+b3/AFj/AOwnv3v3/QJz/wCB8/8AsrH/AOsd79/slP8A38v/&#10;ANc3/wDOv37+G/8AN7/rH/2E9+9+/wCgTn/wPn/2Vj/9Y737/ZKf+/l/+ub/APnX79/Df+b3/WP/&#10;ALCe/e/f9AnP/gfP/srH/wCsd79/slP/AH8v/wBc3/8AOv37+G/83v8ArH/2E9+9+/6BOf8AwPn/&#10;ANlY/wD1jvfv9kp/7+X/AOub/wDnX79/Df8Am9/1j/7Ce/e/f9AnP/gfP/srH/6x3v3+yU/9/L/9&#10;c3/86/fv4b/ze/6x/wDYT3737/oE5/8AA+f/AGVj/wDWO9+/2Sn/AL+X/wCub/8AnX79/Df+b3/W&#10;P/sJ7979/wBAnP8A4Hz/AOysf/rHe/f7JT/38v8A9c3/APOv37+G/wDN7/rH/wBhPfvfv+gTn/wP&#10;n/2Vj/8AWO9+/wBkp/7+X/65v/51+/fw3/m9/wBY/wDsJ7979/0Cc/8AgfP/ALKx/wDrHe/f7JT/&#10;AN/L/wDXN/8Azr9+/hv/ADe/6x/9hPfvfv8AoE5/8D5/9lY//WO9+/2Sn/v5f/rm/wD51+/fw3/m&#10;9/1j/wCwnv3v3/QJz/4Hz/7Kx/8ArHe/f7JT/wB/L/8AXN//ADr9+/hv/N7/AKx/9hPfvfv+gTn/&#10;AMD5/wDZWP8A9Y737/ZKf+/l/wDrm/8A51+/fw3/AJvf9Y/+wnv3v3/QJz/4Hz/7Kx/+sd79/slP&#10;/fy//XN//Ov37+G/83v+sf8A2E9+9+/6BOf/AAPn/wBlY/8A1jvfv9kp/wC/l/8Arm//AJ1+/fw3&#10;/m9/1j/7Ce/e/f8AQJz/AOB8/wDsrH/6x3v3+yU/9/L/APXN/wDzr9+/hv8Aze/6x/8AYT3737/o&#10;E5/8D5/9lY//AFjvfv8AZKf+/l/+ub/+dfv38N/5vf8AWP8A7Ce/e/f9AnP/AIHz/wCysf8A6x3v&#10;3+yU/wDfy/8A1zf/AM6/fv4b/wA3v+sf/YT3737/AKBOf/A+f/ZWP/1jvfv9kp/7+X/65v8A+dfv&#10;38N/5vf9Y/8AsJ7979/0Cc/+B8/+ysf/AKx3v3+yU/8Afy//AFzf/wA6/fv4b/ze/wCsf/YT3737&#10;/oE5/wDA+f8A2Vj/APWO9+/2Sn/v5f8A65v/AOdfv38N/wCb3/WP/sJ7979/0Cc/+B8/+ysf/rHe&#10;/f7JT/38v/1zf/zr9+/hv/N7/rH/ANhPfvfv+gTn/wAD5/8AZWP/ANY737/ZKf8Av5f/AK5v/wCd&#10;fv38N/5vf9Y/+wnv3v3/AECc/wDgfP8A7Kx/+sd79/slP/fy/wD1zf8A86/fv4b/AM3v+sf/AGE9&#10;+9+/6BOf/A+f/ZWP/wBY737/AGSn/v5f/rm//nX79/Df+b3/AFj/AOwnv3v3/QJz/wCB8/8AsrH/&#10;AOsd79/slP8A38v/ANc3/wDOv37+G/8AN7/rH/2E9+9+/wCgTn/wPn/2Vj/9Y737/ZKf+/l/+ub/&#10;APnX79/Df+b3/WP/ALCe/e/f9AnP/gfP/srH/wCsd79/slP/AH8v/wBc3/8AOv37+G/83v8ArH/2&#10;E9+9+/6BOf8AwPn/ANlY/wD1jvfv9kp/7+X/AOub/wDnX79/Df8Am9/1j/7Ce/e/f9AnP/gfP/sr&#10;H/6x3v3+yU/9/L/9c3/86/fv4b/ze/6x/wDYT3737/oE5/8AA+f/AGVj/wDWO9+/2Sn/AL+X/wCu&#10;b/8AnX79/Df+b3/WP/sJ7979/wBAnP8A4Hz/AOysf/rHe/f7JT/38v8A9c3/APOv37+G/wDN7/rH&#10;/wBhPfvfv+gTn/wPn/2Vj/8AWO9+/wBkp/7+X/65v/51+/fw3/m9/wBY/wDsJ7979/0Cc/8AgfP/&#10;ALKx/wDrHe/f7JT/AN/L/wDXN/8Azr9+/hv/ADe/6x/9hPfvfv8AoE5/8D5/9lY//WO9+/2Sn/v5&#10;f/rm/wD51+/fw3/m9/1j/wCwnv3v3/QJz/4Hz/7Kx/8ArHe/f7JT/wB/L/8AXN//ADr9+/hv/N7/&#10;AKx/9hPfvfv+gTn/AMD5/wDZWP8A9Y737/ZKf+/l/wDrm/8A51+/fw3/AJvf9Y/+wnv3v3/QJz/4&#10;Hz/7Kx/+sd79/slP/fy//XN//Ov37+G/83v+sf8A2E9+9+/6BOf/AAPn/wBlY/8A1jvfv9kp/wC/&#10;l/8Arm//AJ1+/fw3/m9/1j/7Ce/e/f8AQJz/AOB8/wDsrH/6x3v3+yU/9/L/APXN/wDzr9+/hv8A&#10;ze/6x/8AYT3737/oE5/8D5/9lY//AFjvfv8AZKf+/l/+ub/+dfv38N/5vf8AWP8A7Ce/e/f9AnP/&#10;AIHz/wCysf8A6x3v3+yU/wDfy/8A1zf/AM6/fv4b/wA3v+sf/YT3737/AKBOf/A+f/ZWP/1jvfv9&#10;kp/7+X/65v8A+dfv38N/5vf9Y/8AsJ7979/0Cc/+B8/+ysf/AKx3v3+yU/8Afy//AFzf/wA6/fv4&#10;b/ze/wCsf/YT3737/oE5/wDA+f8A2Vj/APWO9+/2Sn/v5f8A65v/AOdfv38N/wCb3/WP/sJ7979/&#10;0Cc/+B8/+ysf/rHe/f7JT/38v/1zf/zr9+/hv/N7/rH/ANhPfvfv+gTn/wAD5/8AZWP/ANY737/Z&#10;Kf8Av5f/AK5v/wCdfv38N/5vf9Y/+wnv3v3/AECc/wDgfP8A7Kx/+sd79/slP/fy/wD1zf8A86/f&#10;v4b/AM3v+sf/AGE9+9+/6BOf/A+f/ZWP/wBY737/AGSn/v5f/rm//nX79/Df+b3/AFj/AOwnv3v3&#10;/QJz/wCB8/8AsrH/AOsd79/slP8A38v/ANc3/wDOv37+G/8AN7/rH/2E9+9+/wCgTn/wPn/2Vj/9&#10;Y737/ZKf+/l/+ub/APnX79/Df+b3/WP/ALCe/e/f9AnP/gfP/srH/wCsd79/slP/AH8v/wBc3/8A&#10;Ov37+G/83v8ArH/2E9+9+/6BOf8AwPn/ANlY/wD1jvfv9kp/7+X/AOub/wDnX79/Df8Am9/1j/7C&#10;e/e/f9AnP/gfP/srH/6x3v3+yU/9/L/9c3/86/fv4b/ze/6x/wDYT3737/oE5/8AA+f/AGVj/wDW&#10;O9+/2Sn/AL+X/wCub/8AnX79/Df+b3/WP/sJ7979/wBAnP8A4Hz/AOysf/rHe/f7JT/38v8A9c3/&#10;APOv37+G/wDN7/rH/wBhPfvfv+gTn/wPn/2Vj/8AWO9+/wBkp/7+X/65v/51+/fw3/m9/wBY/wDs&#10;J7979/0Cc/8AgfP/ALKx/wDrHe/f7JT/AN/L/wDXN/8Azr9+/hv/ADe/6x/9hPfvfv8AoE5/8D5/&#10;9lY//WO9+/2Sn/v5f/rm/wD51+/fw3/m9/1j/wCwnv3v3/QJz/4Hz/7Kx/8ArHe/f7JT/wB/L/8A&#10;XN//ADr9+/hv/N7/AKx/9hPfvfv+gTn/AMD5/wDZWP8A9Y737/ZKf+/l/wDrm/8A51+/fw3/AJvf&#10;9Y/+wnv3v3/QJz/4Hz/7Kx/+sd79/slP/fy//XN//Ov37+G/83v+sf8A2E9+9+/6BOf/AAPn/wBl&#10;Y/8A1jvfv9kp/wC/l/8Arm//AJ1+/fw3/m9/1j/7Ce/e/f8AQJz/AOB8/wDsrH/6x3v3+yU/9/L/&#10;APXN/wDzr9+/hv8Aze/6x/8AYT3737/oE5/8D5/9lY//AFjvfv8AZKf+/l/+ub/+dfv38N/5vf8A&#10;WP8A7Ce/e/f9AnP/AIHz/wCysf8A6x3v3+yU/wDfy/8A1zf/AM6/fv4b/wA3v+sf/YT3737/AKBO&#10;f/A+f/ZWP/1jvfv9kp/7+X/65v8A+dfv38N/5vf9Y/8AsJ7979/0Cc/+B8/+ysf/AKx3v3+yU/8A&#10;fy//AFzf/wA6/fv4b/ze/wCsf/YT3737/oE5/wDA+f8A2Vj/APWO9+/2Sn/v5f8A65v/AOdfv38N&#10;/wCb3/WP/sJ7979/0Cc/+B8/+ysf/rHe/f7JT/38v/1zf/zr9+/hv/N7/rH/ANhPfvfv+gTn/wAD&#10;5/8AZWP/ANY737/ZKf8Av5f/AK5v/wCdfv38N/5vf9Y/+wnv3v3/AECc/wDgfP8A7Kx/+sd79/sl&#10;P/fy/wD1zf8A86/fv4b/AM3v+sf/AGE9+9+/6BOf/A+f/ZWP/wBY737/AGSn/v5f/rm//nX79/Df&#10;+b3/AFj/AOwnv3v3/QJz/wCB8/8AsrH/AOsd79/slP8A38v/ANc3/wDOv37+G/8AN7/rH/2E9+9+&#10;/wCgTn/wPn/2Vj/9Y737/ZKf+/l/+ub/APnX79/Df+b3/WP/ALCe/e/f9AnP/gfP/srH/wCsd79/&#10;slP/AH8v/wBc3/8AOv37+G/83v8ArH/2E9+9+/6BOf8AwPn/ANlY/wD1jvfv9kp/7+X/AOub/wDn&#10;X79/Df8Am9/1j/7Ce/e/f9AnP/gfP/srH/6x3v3+yU/9/L/9c3/86/fv4b/ze/6x/wDYT3737/oE&#10;5/8AA+f/AGVj/wDWO9+/2Sn/AL+X/wCub/8AnX79/Df+b3/WP/sJ7979/wBAnP8A4Hz/AOysf/rH&#10;e/f7JT/38v8A9c3/APOv37+G/wDN7/rH/wBhPfvfv+gTn/wPn/2Vj/8AWO9+/wBkp/7+X/65v/51&#10;+/fw3/m9/wBY/wDsJ7979/0Cc/8AgfP/ALKx/wDrHe/f7JT/AN/L/wDXN/8Azr9+/hv/ADe/6x/9&#10;hPfvfv8AoE5/8D5/9lY//WO9+/2Sn/v5f/rm/wD51+/fw3/m9/1j/wCwnv3v3/QJz/4Hz/7Kx/8A&#10;rHe/f7JT/wB/L/8AXN//ADr9+/hv/N7/AKx/9hPfvfv+gTn/AMD5/wDZWP8A9Y737/ZKf+/l/wDr&#10;m/8A51+/fw3/AJvf9Y/+wnv3v3/QJz/4Hz/7Kx/+sd79/slP/fy//XN//Ov37+G/83v+sf8A2E9+&#10;9+/6BOf/AAPn/wBlY/8A1jvfv9kp/wC/l/8Arm//AJ1+/fw3/m9/1j/7Ce/e/f8AQJz/AOB8/wDs&#10;rH/6x3v3+yU/9/L/APXN/wDzr9+/hv8Aze/6x/8AYT3737/oE5/8D5/9lY//AFjvfv8AZKf+/l/+&#10;ub/+dfv38N/5vf8AWP8A7Ce/e/f9AnP/AIHz/wCysf8A6x3v3+yU/wDfy/8A1zf/AM6/fv4b/wA3&#10;v+sf/YT3737/AKBOf/A+f/ZWP/1jvfv9kp/7+X/65v8A+dfv38N/5vf9Y/8AsJ7979/0Cc/+B8/+&#10;ysf/AKx3v3+yU/8Afy//AFzf/wA6/fv4b/ze/wCsf/YT3737/oE5/wDA+f8A2Vj/APWO9+/2Sn/v&#10;5f8A65v/AOdfv38N/wCb3/WP/sJ7979/0Cc/+B8/+ysf/rHe/f7JT/38v/1zf/zr9+/hv/N7/rH/&#10;ANhPfvfv+gTn/wAD5/8AZWP/ANY737/ZKf8Av5f/AK5v/wCdfv38N/5vf9Y/+wnv3v3/AECc/wDg&#10;fP8A7Kx/+sd79/slP/fy/wD1zf8A86/fv4b/AM3v+sf/AGE9+9+/6BOf/A+f/ZWP/wBY737/AGSn&#10;/v5f/rm//nX79/Df+b3/AFj/AOwnv3v3/QJz/wCB8/8AsrH/AOsd79/slP8A38v/ANc3/wDOv37+&#10;G/8AN7/rH/2E9+9+/wCgTn/wPn/2Vj/9Y737/ZKf+/l/+ub/APnX79/Df+b3/WP/ALCe/e/f9AnP&#10;/gfP/srH/wCsd79/slP/AH8v/wBc3/8AOv37+G/83v8ArH/2E9+9+/6BOf8AwPn/ANlY/wD1jvfv&#10;9kp/7+X/AOub/wDnX79/Df8Am9/1j/7Ce/e/f9AnP/gfP/srH/6x3v3+yU/9/L/9c3/86/fv4b/z&#10;e/6x/wDYT3737/oE5/8AA+f/AGVj/wDWO9+/2Sn/AL+X/wCub/8AnX79/Df+b3/WP/sJ7979/wBA&#10;nP8A4Hz/AOysf/rHe/f7JT/38v8A9c3/APOv37+G/wDN7/rH/wBhPfvfv+gTn/wPn/2Vj/8AWO9+&#10;/wBkp/7+X/65v/51+/fw3/m9/wBY/wDsJ7979/0Cc/8AgfP/ALKx/wDrHe/f7JT/AN/L/wDXN/8A&#10;zr9+/hv/ADe/6x/9hPfvfv8AoE5/8D5/9lY//WO9+/2Sn/v5f/rm/wD51+/fw3/m9/1j/wCwnv3v&#10;3/QJz/4Hz/7Kx/8ArHe/f7JT/wB/L/8AXN//ADr9+/hv/N7/AKx/9hPfvfv+gTn/AMD5/wDZWP8A&#10;9Y737/ZKf+/l/wDrm/8A51+/fw3/AJvf9Y/+wnv3v3/QJz/4Hz/7Kx/+sd79/slP/fy//XN//Ov3&#10;7+G/83v+sf8A2E9+9+/6BOf/AAPn/wBlY/8A1jvfv9kp/wC/l/8Arm//AJ1+/fw3/m9/1j/7Ce/e&#10;/f8AQJz/AOB8/wDsrH/6x3v3+yU/9/L/APXN/wDzr9+/hv8Aze/6x/8AYT3737/oE5/8D5/9lY//&#10;AFjvfv8AZKf+/l/+ub/+dfv38N/5vf8AWP8A7Ce/e/f9AnP/AIHz/wCysf8A6x3v3+yU/wDfy/8A&#10;1zf/AM6/fv4b/wA3v+sf/YT3737/AKBOf/A+f/ZWP/1jvfv9kp/7+X/65v8A+dfv38N/5vf9Y/8A&#10;sJ7979/0Cc/+B8/+ysf/AKx3v3+yU/8Afy//AFzf/wA6/fv4b/ze/wCsf/YT3737/oE5/wDA+f8A&#10;2Vj/APWO9+/2Sn/v5f8A65v/AOdfv38N/wCb3/WP/sJ7979/0Cc/+B8/+ysf/rHe/f7JT/38v/1z&#10;f/zr9+/hv/N7/rH/ANhPfvfv+gTn/wAD5/8AZWP/ANY737/ZKf8Av5f/AK5v/wCdfv38N/5vf9Y/&#10;+wnv3v3/AECc/wDgfP8A7Kx/+sd79/slP/fy/wD1zf8A86/fv4b/AM3v+sf/AGE9+9+/6BOf/A+f&#10;/ZWP/wBY737/AGSn/v5f/rm//nX79/Df+b3/AFj/AOwnv3v3/QJz/wCB8/8AsrH/AOsd79/slP8A&#10;38v/ANc3/wDOv37+G/8AN7/rH/2E9+9+/wCgTn/wPn/2Vj/9Y737/ZKf+/l/+ub/APnX79/Df+b3&#10;/WP/ALCe/e/f9AnP/gfP/srH/wCsd79/slP/AH8v/wBc3/8AOv37+G/83v8ArH/2E9+9+/6BOf8A&#10;wPn/ANlY/wD1jvfv9kp/7+X/AOub/wDnX79/Df8Am9/1j/7Ce/e/f9AnP/gfP/srH/6x3v3+yU/9&#10;/L/9c3/86/fv4b/ze/6x/wDYT3737/oE5/8AA+f/AGVj/wDWO9+/2Sn/AL+X/wCub/8AnX79/Df+&#10;b3/WP/sJ7979/wBAnP8A4Hz/AOysf/rHe/f7JT/38v8A9c3/APOv37+G/wDN7/rH/wBhPfvfv+gT&#10;n/wPn/2Vj/8AWO9+/wBkp/7+X/65v/51+/fw3/m9/wBY/wDsJ7979/0Cc/8AgfP/ALKx/wDrHe/f&#10;7JT/AN/L/wDXN/8Azr9+/hv/ADe/6x/9hPfvfv8AoE5/8D5/9lY//WO9+/2Sn/v5f/rm/wD51+/f&#10;w3/m9/1j/wCwnv3v3/QJz/4Hz/7Kx/8ArHe/f7JT/wB/L/8AXN//ADr9+/hv/N7/AKx/9hPfvfv+&#10;gTn/AMD5/wDZWP8A9Y737/ZKf+/l/wDrm/8A51+/fw3/AJvf9Y/+wnv3v3/QJz/4Hz/7Kx/+sd79&#10;/slP/fy//XN//Ov37+G/83v+sf8A2E9+9+/6BOf/AAPn/wBlY/8A1jvfv9kp/wC/l/8Arm//AJ1+&#10;/fw3/m9/1j/7Ce/e/f8AQJz/AOB8/wDsrH/6x3v3+yU/9/L/APXN/wDzr9+/hv8Aze/6x/8AYT37&#10;37/oE5/8D5/9lY//AFjvfv8AZKf+/l/+ub/+dfv38N/5vf8AWP8A7Ce/e/f9AnP/AIHz/wCysf8A&#10;6x3v3+yU/wDfy/8A1zf/AM6/fv4b/wA3v+sf/YT3737/AKBOf/A+f/ZWP/1jvfv9kp/7+X/65v8A&#10;+dfv38N/5vf9Y/8AsJ7979/0Cc/+B8/+ysf/AKx3v3+yU/8Afy//AFzf/wA6/fv4b/ze/wCsf/YT&#10;3737/oE5/wDA+f8A2Vj/APWO9+/2Sn/v5f8A65v/AOdfv38N/wCb3/WP/sJ7979/0Cc/+B8/+ysf&#10;/rHe/f7JT/38v/1zf/zr9+/hv/N7/rH/ANhPfvfv+gTn/wAD5/8AZWP/ANY737/ZKf8Av5f/AK5v&#10;/wCdfv38N/5vf9Y/+wnv3v3/AECc/wDgfP8A7Kx/+sd79/slP/fy/wD1zf8A86/fv4b/AM3v+sf/&#10;AGE9+9+/6BOf/A+f/ZWP/wBY737/AGSn/v5f/rm//nX79/Df+b3/AFj/AOwnv3v3/QJz/wCB8/8A&#10;srH/AOsd79/slP8A38v/ANc3/wDOv37+G/8AN7/rH/2E9+9+/wCgTn/wPn/2Vj/9Y737/ZKf+/l/&#10;+ub/APnX79/Df+b3/WP/ALCe/e/f9AnP/gfP/srH/wCsd79/slP/AH8v/wBc3/8AOv37+G/83v8A&#10;rH/2E9+9+/6BOf8AwPn/ANlY/wD1jvfv9kp/7+X/AOub/wDnX79/Df8Am9/1j/7Ce/e/f9AnP/gf&#10;P/srH/6x3v3+yU/9/L/9c3/86/fv4b/ze/6x/wDYT3737/oE5/8AA+f/AGVj/wDWO9+/2Sn/AL+X&#10;/wCub/8AnX79/Df+b3/WP/sJ7979/wBAnP8A4Hz/AOysf/rHe/f7JT/38v8A9c3/APOv37+G/wDN&#10;7/rH/wBhPfvfv+gTn/wPn/2Vj/8AWO9+/wBkp/7+X/65v/51+/fw3/m9/wBY/wDsJ7979/0Cc/8A&#10;gfP/ALKx/wDrHe/f7JT/AN/L/wDXN/8Azr9+/hv/ADe/6x/9hPfvfv8AoE5/8D5/9lY//WO9+/2S&#10;n/v5f/rm/wD51+/fw3/m9/1j/wCwnv3v3/QJz/4Hz/7Kx/8ArHe/f7JT/wB/L/8AXN//ADr9+/hv&#10;/N7/AKx/9hPfvfv+gTn/AMD5/wDZWP8A9Y737/ZKf+/l/wDrm/8A51+/fw3/AJvf9Y/+wnv3v3/Q&#10;Jz/4Hz/7Kx/+sd79/slP/fy//XN//Ov37+G/83v+sf8A2E9+9+/6BOf/AAPn/wBlY/8A1jvfv9kp&#10;/wC/l/8Arm//AJ1+/fw3/m9/1j/7Ce/e/f8AQJz/AOB8/wDsrH/6x3v3+yU/9/L/APXN/wDzr9+/&#10;hv8Aze/6x/8AYT3737/oE5/8D5/9lY//AFjvfv8AZKf+/l/+ub/+dfv38N/5vf8AWP8A7Ce/e/f9&#10;AnP/AIHz/wCysf8A6x3v3+yU/wDfy/8A1zf/AM6/fv4b/wA3v+sf/YT3737/AKBOf/A+f/ZWP/1j&#10;vfv9kp/7+X/65v8A+dfv38N/5vf9Y/8AsJ7979/0Cc/+B8/+ysf/AKx3v3+yU/8Afy//AFzf/wA6&#10;/fv4b/ze/wCsf/YT3737/oE5/wDA+f8A2Vj/APWO9+/2Sn/v5f8A65v/AOdfv38N/wCb3/WP/sJ7&#10;979/0Cc/+B8/+ysf/rHe/f7JT/38v/1zf/zr9+/hv/N7/rH/ANhPfvfv+gTn/wAD5/8AZWP/ANY7&#10;37/ZKf8Av5f/AK5v/wCdfv38N/5vf9Y/+wnv3v3/AECc/wDgfP8A7Kx/+sd79/slP/fy/wD1zf8A&#10;86/fv4b/AM3v+sf/AGE9+9+/6BOf/A+f/ZWP/wBY737/AGSn/v5f/rm//nX79/Df+b3/AFj/AOwn&#10;v3v3/QJz/wCB8/8AsrH/AOsd79/slP8A38v/ANc3/wDOv37+G/8AN7/rH/2E9+9+/wCgTn/wPn/2&#10;Vj/9Y737/ZKf+/l/+ub/APnX79/Df+b3/WP/ALCe/e/f9AnP/gfP/srH/wCsd79/slP/AH8v/wBc&#10;3/8AOv37+G/83v8ArH/2E9+9+/6BOf8AwPn/ANlY/wD1jvfv9kp/7+X/AOub/wDnX79/Df8Am9/1&#10;j/7Ce/e/f9AnP/gfP/srH/6x3v3+yU/9/L/9c3/86/fv4b/ze/6x/wDYT3737/oE5/8AA+f/AGVj&#10;/wDWO9+/2Sn/AL+X/wCub/8AnX79/Df+b3/WP/sJ7979/wBAnP8A4Hz/AOysf/rHe/f7JT/38v8A&#10;9c3/APOv37+G/wDN7/rH/wBhPfvfv+gTn/wPn/2Vj/8AWO9+/wBkp/7+X/65v/51+/fw3/m9/wBY&#10;/wDsJ7979/0Cc/8AgfP/ALKx/wDrHe/f7JT/AN/L/wDXN/8Azr9+/hv/ADe/6x/9hPfvfv8AoE5/&#10;8D5/9lY//WO9+/2Sn/v5f/rm/wD51+/fw3/m9/1j/wCwnv3v3/QJz/4Hz/7Kx/8ArHe/f7JT/wB/&#10;L/8AXN//ADr9+/hv/N7/AKx/9hPfvfv+gTn/AMD5/wDZWP8A9Y737/ZKf+/l/wDrm/8A51+/fw3/&#10;AJvf9Y/+wnv3v3/QJz/4Hz/7Kx/+sd79/slP/fy//XN//Ov37+G/83v+sf8A2E9+9+/6BOf/AAPn&#10;/wBlY/8A1jvfv9kp/wC/l/8Arm//AJ1+/fw3/m9/1j/7Ce/e/f8AQJz/AOB8/wDsrH/6x3v3+yU/&#10;9/L/APXN/wDzr9+/hv8Aze/6x/8AYT3737/oE5/8D5/9lY//AFjvfv8AZKf+/l/+ub/+dfv38N/5&#10;vf8AWP8A7Ce/e/f9AnP/AIHz/wCysf8A6x3v3+yU/wDfy/8A1zf/AM6/fv4b/wA3v+sf/YT3737/&#10;AKBOf/A+f/ZWP/1jvfv9kp/7+X/65v8A+dfv38N/5vf9Y/8AsJ7979/0Cc/+B8/+ysf/AKx3v3+y&#10;U/8Afy//AFzf/wA6/fv4b/ze/wCsf/YT3737/oE5/wDA+f8A2Vj/APWO9+/2Sn/v5f8A65v/AOdf&#10;v38N/wCb3/WP/sJ7979/0Cc/+B8/+ysf/rHe/f7JT/38v/1zf/zr9+/hv/N7/rH/ANhPfvfv+gTn&#10;/wAD5/8AZWP/ANY737/ZKf8Av5f/AK5v/wCdfv38N/5vf9Y/+wnv3v3/AECc/wDgfP8A7Kx/+sd7&#10;9/slP/fy/wD1zf8A86/fv4b/AM3v+sf/AGE9+9+/6BOf/A+f/ZWP/wBY737/AGSn/v5f/rm//nX7&#10;9/Df+b3/AFj/AOwnv3v3/QJz/wCB8/8AsrH/AOsd79/slP8A38v/ANc3/wDOv37+G/8AN7/rH/2E&#10;9+9+/wCgTn/wPn/2Vj/9Y737/ZKf+/l/+ub/APnX79/Df+b3/WP/ALCe/e/f9AnP/gfP/srH/wCs&#10;d79/slP/AH8v/wBc3/8AOv37+G/83v8ArH/2E9+9+/6BOf8AwPn/ANlY/wD1jvfv9kp/7+X/AOub&#10;/wDnX79/Df8Am9/1j/7Ce/e/f9AnP/gfP/srH/6x3v3+yU/9/L/9c3/86/fv4b/ze/6x/wDYT373&#10;7/oE5/8AA+f/AGVj/wDWO9+/2Sn/AL+X/wCub/8AnX79/Df+b3/WP/sJ7979/wBAnP8A4Hz/AOys&#10;f/rHe/f7JT/38v8A9c3/APOv37+G/wDN7/rH/wBhPfvfv+gTn/wPn/2Vj/8AWO9+/wBkp/7+X/65&#10;v/51+/fw3/m9/wBY/wDsJ7979/0Cc/8AgfP/ALKx/wDrHe/f7JT/AN/L/wDXN/8Azr9+/hv/ADe/&#10;6x/9hPfvfv8AoE5/8D5/9lY//WO9+/2Sn/v5f/rm/wD51+/fw3/m9/1j/wCwnv3v3/QJz/4Hz/7K&#10;x/8ArHe/f7JT/wB/L/8AXN//ADr9+/hv/N7/AKx/9hPfvfv+gTn/AMD5/wDZWP8A9Y737/ZKf+/l&#10;/wDrm/8A51+/fw3/AJvf9Y/+wnv3v3/QJz/4Hz/7Kx/+sd79/slP/fy//XN//Ov37+G/83v+sf8A&#10;2E9+9+/6BOf/AAPn/wBlY/8A1jvfv9kp/wC/l/8Arm//AJ1+/fw3/m9/1j/7Ce/e/f8AQJz/AOB8&#10;/wDsrH/6x3v3+yU/9/L/APXN/wDzr9+/hv8Aze/6x/8AYT3737/oE5/8D5/9lY//AFjvfv8AZKf+&#10;/l/+ub/+dfv38N/5vf8AWP8A7Ce/e/f9AnP/AIHz/wCysf8A6x3v3+yU/wDfy/8A1zf/AM6/fv4b&#10;/wA3v+sf/YT3737/AKBOf/A+f/ZWP/1jvfv9kp/7+X/65v8A+dfv38N/5vf9Y/8AsJ7979/0Cc/+&#10;B8/+ysf/AKx3v3+yU/8Afy//AFzf/wA6/fv4b/ze/wCsf/YT3737/oE5/wDA+f8A2Vj/APWO9+/2&#10;Sn/v5f8A65v/AOdfv38N/wCb3/WP/sJ7979/0Cc/+B8/+ysf/rHe/f7JT/38v/1zf/zr9+/hv/N7&#10;/rH/ANhPfvfv+gTn/wAD5/8AZWP/ANY737/ZKf8Av5f/AK5v/wCdfv38N/5vf9Y/+wnv3v3/AECc&#10;/wDgfP8A7Kx/+sd79/slP/fy/wD1zf8A86/fv4b/AM3v+sf/AGE9+9+/6BOf/A+f/ZWP/wBY737/&#10;AGSn/v5f/rm//nX79/Df+b3/AFj/AOwnv3v3/QJz/wCB8/8AsrH/AOsd79/slP8A38v/ANc3/wDO&#10;v37+G/8AN7/rH/2E9+9+/wCgTn/wPn/2Vj/9Y737/ZKf+/l/+ub/APnX79/Df+b3/WP/ALCe/e/f&#10;9AnP/gfP/srH/wCsd79/slP/AH8v/wBc3/8AOv37+G/83v8ArH/2E9+9+/6BOf8AwPn/ANlY/wD1&#10;jvfv9kp/7+X/AOub/wDnX79/Df8Am9/1j/7Ce/e/f9AnP/gfP/srH/6x3v3+yU/9/L/9c3/86/fv&#10;4b/ze/6x/wDYT3737/oE5/8AA+f/AGVj/wDWO9+/2Sn/AL+X/wCub/8AnX79/Df+b3/WP/sJ7979&#10;/wBAnP8A4Hz/AOysf/rHe/f7JT/38v8A9c3/APOv37+G/wDN7/rH/wBhPfvfv+gTn/wPn/2Vj/8A&#10;WO9+/wBkp/7+X/65v/51+/fw3/m9/wBY/wDsJ7979/0Cc/8AgfP/ALKx/wDrHe/f7JT/AN/L/wDX&#10;N/8Azr9+/hv/ADe/6x/9hPfvfv8AoE5/8D5/9lY//WO9+/2Sn/v5f/rm/wD51+/fw3/m9/1j/wCw&#10;nv3v3/QJz/4Hz/7Kx/8ArHe/f7JT/wB/L/8AXN//ADr9+/hv/N7/AKx/9hPfvfv+gTn/AMD5/wDZ&#10;WP8A9Y737/ZKf+/l/wDrm/8A51+/fw3/AJvf9Y/+wnv3v3/QJz/4Hz/7Kx/+sd79/slP/fy//XN/&#10;/Ov37+G/83v+sf8A2E9+9+/6BOf/AAPn/wBlY/8A1jvfv9kp/wC/l/8Arm//AJ1+/fw3/m9/1j/7&#10;Ce/e/f8AQJz/AOB8/wDsrH/6x3v3+yU/9/L/APXN/wDzr9+/hv8Aze/6x/8AYT3737/oE5/8D5/9&#10;lY//AFjvfv8AZKf+/l/+ub/+dfv38N/5vf8AWP8A7Ce/e/f9AnP/AIHz/wCysf8A6x3v3+yU/wDf&#10;y/8A1zf/AM6/fv4b/wA3v+sf/YT3737/AKBOf/A+f/ZWP/1jvfv9kp/7+X/65v8A+dfv38N/5vf9&#10;Y/8AsJ7979/0Cc/+B8/+ysf/AKx3v3+yU/8Afy//AFzf/wA6/fv4b/ze/wCsf/YT3737/oE5/wDA&#10;+f8A2Vj/APWO9+/2Sn/v5f8A65v/AOdfv38N/wCb3/WP/sJ7979/0Cc/+B8/+ysf/rHe/f7JT/38&#10;v/1zf/zr9+/hv/N7/rH/ANhPfvfv+gTn/wAD5/8AZWP/ANY737/ZKf8Av5f/AK5v/wCdfv38N/5v&#10;f9Y/+wnv3v3/AECc/wDgfP8A7Kx/+sd79/slP/fy/wD1zf8A86/fv4b/AM3v+sf/AGE9+9+/6BOf&#10;/A+f/ZWP/wBY737/AGSn/v5f/rm//nX79/Df+b3/AFj/AOwnv3v3/QJz/wCB8/8AsrH/AOsd79/s&#10;lP8A38v/ANc3/wDOv37+G/8AN7/rH/2E9+9+/wCgTn/wPn/2Vj/9Y737/ZKf+/l/+ub/APnX79/D&#10;f+b3/WP/ALCe/e/f9AnP/gfP/srH/wCsd79/slP/AH8v/wBc3/8AOv37+G/83v8ArH/2E9+9+/6B&#10;Of8AwPn/ANlY/wD1jvfv9kp/7+X/AOub/wDnX79/Df8Am9/1j/7Ce/e/f9AnP/gfP/srH/6x3v3+&#10;yU/9/L/9c3/86/fv4b/ze/6x/wDYT3737/oE5/8AA+f/AGVj/wDWO9+/2Sn/AL+X/wCub/8AnX79&#10;/Df+b3/WP/sJ7979/wBAnP8A4Hz/AOysf/rHe/f7JT/38v8A9c3/APOv37+G/wDN7/rH/wBhPfvf&#10;v+gTn/wPn/2Vj/8AWO9+/wBkp/7+X/65v/51+/fw3/m9/wBY/wDsJ7979/0Cc/8AgfP/ALKx/wDr&#10;He/f7JT/AN/L/wDXN/8Azr9+/hv/ADe/6x/9hPfvfv8AoE5/8D5/9lY//WO9+/2Sn/v5f/rm/wD5&#10;1+/fw3/m9/1j/wCwnv3v3/QJz/4Hz/7Kx/8ArHe/f7JT/wB/L/8AXN//ADr9+/hv/N7/AKx/9hPf&#10;vfv+gTn/AMD5/wDZWP8A9Y737/ZKf+/l/wDrm/8A51+/fw3/AJvf9Y/+wnv3v3/QJz/4Hz/7Kx/+&#10;sd79/slP/fy//XN//Ov37+G/83v+sf8A2E9+9+/6BOf/AAPn/wBlY/8A1jvfv9kp/wC/l/8Arm//&#10;AJ1+/fw3/m9/1j/7Ce/e/f8AQJz/AOB8/wDsrH/6x3v3+yU/9/L/APXN/wDzr9+/hv8Aze/6x/8A&#10;YT3737/oE5/8D5/9lY//AFjvfv8AZKf+/l/+ub/+dfv38N/5vf8AWP8A7Ce/e/f9AnP/AIHz/wCy&#10;sf8A6x3v3+yU/wDfy/8A1zf/AM6/fv4b/wA3v+sf/YT3737/AKBOf/A+f/ZWP/1jvfv9kp/7+X/6&#10;5v8A+dfv38N/5vf9Y/8AsJ7979/0Cc/+B8/+ysf/AKx3v3+yU/8Afy//AFzf/wA6/fv4b/ze/wCs&#10;f/YT3737/oE5/wDA+f8A2Vj/APWO9+/2Sn/v5f8A65v/AOdfv38N/wCb3/WP/sJ7979/0Cc/+B8/&#10;+ysf/rHe/f7JT/38v/1zf/zr9+/hv/N7/rH/ANhPfvfv+gTn/wAD5/8AZWP/ANY737/ZKf8Av5f/&#10;AK5v/wCdfv38N/5vf9Y/+wnv3v3/AECc/wDgfP8A7Kx/+sd79/slP/fy/wD1zf8A86/fv4b/AM3v&#10;+sf/AGE9+9+/6BOf/A+f/ZWP/wBY737/AGSn/v5f/rm//nX79/Df+b3/AFj/AOwnv3v3/QJz/wCB&#10;8/8AsrH/AOsd79/slP8A38v/ANc3/wDOv37+G/8AN7/rH/2E9+9+/wCgTn/wPn/2Vj/9Y737/ZKf&#10;+/l/+ub/APnX79/Df+b3/WP/ALCe/e/f9AnP/gfP/srH/wCsd79/slP/AH8v/wBc3/8AOv37+G/8&#10;3v8ArH/2E9+9+/6BOf8AwPn/ANlY/wD1jvfv9kp/7+X/AOub/wDnX79/Df8Am9/1j/7Ce/e/f9An&#10;P/gfP/srH/6x3v3+yU/9/L/9c3/86/fv4b/ze/6x/wDYT3737/oE5/8AA+f/AGVj/wDWO9+/2Sn/&#10;AL+X/wCub/8AnX79/Df+b3/WP/sJ7979/wBAnP8A4Hz/AOysf/rHe/f7JT/38v8A9c3/APOv37+G&#10;/wDN7/rH/wBhPfvfv+gTn/wPn/2Vj/8AWO9+/wBkp/7+X/65v/51+/fw3/m9/wBY/wDsJ7979/0C&#10;c/8AgfP/ALKx/wDrHe/f7JT/AN/L/wDXN/8Azr9+/hv/ADe/6x/9hPfvfv8AoE5/8D5/9lY//WO9&#10;+/2Sn/v5f/rm/wD51+/fw3/m9/1j/wCwnv3v3/QJz/4Hz/7Kx/8ArHe/f7JT/wB/L/8AXN//ADr9&#10;+/hv/N7/AKx/9hPfvfv+gTn/AMD5/wDZWP8A9Y737/ZKf+/l/wDrm/8A51+/fw3/AJvf9Y/+wnv3&#10;v3/QJz/4Hz/7Kx/+sd79/slP/fy//XN//Ov37+G/83v+sf8A2E9+9+/6BOf/AAPn/wBlY/8A1jvf&#10;v9kp/wC/l/8Arm//AJ1+/fw3/m9/1j/7Ce/e/f8AQJz/AOB8/wDsrH/6x3v3+yU/9/L/APXN/wDz&#10;r9+/hv8Aze/6x/8AYT3737/oE5/8D5/9lY//AFjvfv8AZKf+/l/+ub/+dfv38N/5vf8AWP8A7Ce/&#10;e/f9AnP/AIHz/wCysf8A6x3v3+yU/wDfy/8A1zf/AM6/fv4b/wA3v+sf/YT3737/AKBOf/A+f/ZW&#10;P/1jvfv9kp/7+X/65v8A+dfv38N/5vf9Y/8AsJ7979/0Cc/+B8/+ysf/AKx3v3+yU/8Afy//AFzf&#10;/wA6/fv4b/ze/wCsf/YT3737/oE5/wDA+f8A2Vj/APWO9+/2Sn/v5f8A65v/AOdfv38N/wCb3/WP&#10;/sJ7979/0Cc/+B8/+ysf/rHe/f7JT/38v/1zf/zr9+/hv/N7/rH/ANhPfvfv+gTn/wAD5/8AZWP/&#10;ANY737/ZKf8Av5f/AK5v/wCdfv38N/5vf9Y/+wnv3v3/AECc/wDgfP8A7Kx/+sd79/slP/fy/wD1&#10;zf8A86/fv4b/AM3v+sf/AGE9+9+/6BOf/A+f/ZWP/wBY737/AGSn/v5f/rm//nX79/Df+b3/AFj/&#10;AOwnv3v3/QJz/wCB8/8AsrH/AOsd79/slP8A38v/ANc3/wDOv37+G/8AN7/rH/2E9+9+/wCgTn/w&#10;Pn/2Vj/9Y737/ZKf+/l/+ub/APnX79/Df+b3/WP/ALCe/e/f9AnP/gfP/srH/wCsd79/slP/AH8v&#10;/wBc3/8AOv37+G/83v8ArH/2E9+9+/6BOf8AwPn/ANlY/wD1jvfv9kp/7+X/AOub/wDnX79/Df8A&#10;m9/1j/7Ce/e/f9AnP/gfP/srH/6x3v3+yU/9/L/9c3/86/fv4b/ze/6x/wDYT3737/oE5/8AA+f/&#10;AGVj/wDWO9+/2Sn/AL+X/wCub/8AnX79/Df+b3/WP/sJ7979/wBAnP8A4Hz/AOysf/rHe/f7JT/3&#10;8v8A9c3/APOv37+G/wDN7/rH/wBhPfvfv+gTn/wPn/2Vj/8AWO9+/wBkp/7+X/65v/51+/fw3/m9&#10;/wBY/wDsJ7979/0Cc/8AgfP/ALKx/wDrHe/f7JT/AN/L/wDXN/8Azr9+/hv/ADe/6x/9hPfvfv8A&#10;oE5/8D5/9lY//WO9+/2Sn/v5f/rm/wD51+/fw3/m9/1j/wCwnv3v3/QJz/4Hz/7Kx/8ArHe/f7JT&#10;/wB/L/8AXN//ADr9+/hv/N7/AKx/9hPfvfv+gTn/AMD5/wDZWP8A9Y737/ZKf+/l/wDrm/8A51+/&#10;fw3/AJvf9Y/+wnv3v3/QJz/4Hz/7Kx/+sd79/slP/fy//XN//Ov37+G/83v+sf8A2E9+9+/6BOf/&#10;AAPn/wBlY/8A1jvfv9kp/wC/l/8Arm//AJ1+/fw3/m9/1j/7Ce/e/f8AQJz/AOB8/wDsrH/6x3v3&#10;+yU/9/L/APXN/wDzr9+/hv8Aze/6x/8AYT3737/oE5/8D5/9lY//AFjvfv8AZKf+/l/+ub/+dfv3&#10;8N/5vf8AWP8A7Ce/e/f9AnP/AIHz/wCysf8A6x3v3+yU/wDfy/8A1zf/AM6/fv4b/wA3v+sf/YT3&#10;737/AKBOf/A+f/ZWP/1jvfv9kp/7+X/65v8A+dfv38N/5vf9Y/8AsJ7979/0Cc/+B8/+ysf/AKx3&#10;v3+yU/8Afy//AFzf/wA6/fv4b/ze/wCsf/YT3737/oE5/wDA+f8A2Vj/APWO9+/2Sn/v5f8A65v/&#10;AOdfv38N/wCb3/WP/sJ7979/0Cc/+B8/+ysf/rHe/f7JT/38v/1zf/zr9+/hv/N7/rH/ANhPfvfv&#10;+gTn/wAD5/8AZWP/ANY737/ZKf8Av5f/AK5v/wCdfv38N/5vf9Y/+wnv3v3/AECc/wDgfP8A7Kx/&#10;+sd79/slP/fy/wD1zf8A86/fv4b/AM3v+sf/AGE9+9+/6BOf/A+f/ZWP/wBY737/AGSn/v5f/rm/&#10;/nX79/Df+b3/AFj/AOwnv3v3/QJz/wCB8/8AsrH/AOsd79/slP8A38v/ANc3/wDOv37+G/8AN7/r&#10;H/2E9+9+/wCgTn/wPn/2Vj/9Y737/ZKf+/l/+ub/APnX79/Df+b3/WP/ALCe/e/f9AnP/gfP/srH&#10;/wCsd79/slP/AH8v/wBc3/8AOv37+G/83v8ArH/2E9+9+/6BOf8AwPn/ANlY/wD1jvfv9kp/7+X/&#10;AOub/wDnX79/Df8Am9/1j/7Ce/e/f9AnP/gfP/srH/6x3v3+yU/9/L/9c3/86/fv4b/ze/6x/wDY&#10;T3737/oE5/8AA+f/AGVj/wDWO9+/2Sn/AL+X/wCub/8AnX79/Df+b3/WP/sJ7979/wBAnP8A4Hz/&#10;AOysf/rHe/f7JT/38v8A9c3/APOv37+G/wDN7/rH/wBhPfvfv+gTn/wPn/2Vj/8AWO9+/wBkp/7+&#10;X/65v/51+/fw3/m9/wBY/wDsJ7979/0Cc/8AgfP/ALKx/wDrHe/f7JT/AN/L/wDXN/8Azr9+/hv/&#10;ADe/6x/9hPfvfv8AoE5/8D5/9lY//WO9+/2Sn/v5f/rm/wD51+/fw3/m9/1j/wCwnv3v3/QJz/4H&#10;z/7Kx/8ArHe/f7JT/wB/L/8AXN//ADr9+/hv/N7/AKx/9hPfvfv+gTn/AMD5/wDZWP8A9Y737/ZK&#10;f+/l/wDrm/8A51+/fw3/AJvf9Y/+wnv3v3/QJz/4Hz/7Kx/+sd79/slP/fy//XN//Ov37+G/83v+&#10;sf8A2E9+9+/6BOf/AAPn/wBlY/8A1jvfv9kp/wC/l/8Arm//AJ1+/fw3/m9/1j/7Ce/e/f8AQJz/&#10;AOB8/wDsrH/6x3v3+yU/9/L/APXN/wDzr9+/hv8Aze/6x/8AYT3737/oE5/8D5/9lY//AFjvfv8A&#10;ZKf+/l/+ub/+dfv38N/5vf8AWP8A7Ce/e/f9AnP/AIHz/wCysf8A6x3v3+yU/wDfy/8A1zf/AM6/&#10;fv4b/wA3v+sf/YT3737/AKBOf/A+f/ZWP/1jvfv9kp/7+X/65v8A+dfv38N/5vf9Y/8AsJ7979/0&#10;Cc/+B8/+ysf/AKx3v3+yU/8Afy//AFzf/wA6/fv4b/ze/wCsf/YT3737/oE5/wDA+f8A2Vj/APWO&#10;9+/2Sn/v5f8A65v/AOdfv38N/wCb3/WP/sJ7979/0Cc/+B8/+ysf/rHe/f7JT/38v/1zf/zr9+/h&#10;v/N7/rH/ANhPfvfv+gTn/wAD5/8AZWP/ANY737/ZKf8Av5f/AK5v/wCdfv38N/5vf9Y/+wnv3v3/&#10;AECc/wDgfP8A7Kx/+sd79/slP/fy/wD1zf8A86/fv4b/AM3v+sf/AGE9+9+/6BOf/A+f/ZWP/wBY&#10;737/AGSn/v5f/rm//nX79/Df+b3/AFj/AOwnv3v3/QJz/wCB8/8AsrH/AOsd79/slP8A38v/ANc3&#10;/wDOv37+G/8AN7/rH/2E9+9+/wCgTn/wPn/2Vj/9Y737/ZKf+/l/+ub/APnX79/Df+b3/WP/ALCe&#10;/e/f9AnP/gfP/srH/wCsd79/slP/AH8v/wBc3/8AOv37+G/83v8ArH/2E9+9+/6BOf8AwPn/ANlY&#10;/wD1jvfv9kp/7+X/AOub/wDnX79/Df8Am9/1j/7Ce/e/f9AnP/gfP/srH/6x3v3+yU/9/L/9c3/8&#10;6/fv4b/ze/6x/wDYT3737/oE5/8AA+f/AGVj/wDWO9+/2Sn/AL+X/wCub/8AnX79/Df+b3/WP/sJ&#10;7979/wBAnP8A4Hz/AOysf/rHe/f7JT/38v8A9c3/APOv37+G/wDN7/rH/wBhPfvfv+gTn/wPn/2V&#10;j/8AWO9+/wBkp/7+X/65v/51+/fw3/m9/wBY/wDsJ7979/0Cc/8AgfP/ALKx/wDrHe/f7JT/AN/L&#10;/wDXN/8Azr9+/hv/ADe/6x/9hPfvfv8AoE5/8D5/9lY//WO9+/2Sn/v5f/rm/wD51+/fw3/m9/1j&#10;/wCwnv3v3/QJz/4Hz/7Kx/8ArHe/f7JT/wB/L/8AXN//ADr9+/hv/N7/AKx/9hPfvfv+gTn/AMD5&#10;/wDZWP8A9Y737/ZKf+/l/wDrm/8A51+/fw3/AJvf9Y/+wnv3v3/QJz/4Hz/7Kx/+sd79/slP/fy/&#10;/XN//Ov37+G/83v+sf8A2E9+9+/6BOf/AAPn/wBlY/8A1jvfv9kp/wC/l/8Arm//AJ1+/fw3/m9/&#10;1j/7Ce/e/f8AQJz/AOB8/wDsrH/6x3v3+yU/9/L/APXN/wDzr9+/hv8Aze/6x/8AYT3737/oE5/8&#10;D5/9lY//AFjvfv8AZKf+/l/+ub/+dfv38N/5vf8AWP8A7Ce/e/f9AnP/AIHz/wCysf8A6x3v3+yU&#10;/wDfy/8A1zf/AM6/fv4b/wA3v+sf/YT3737/AKBOf/A+f/ZWP/1jvfv9kp/7+X/65v8A+dfv38N/&#10;5vf9Y/8AsJ7979/0Cc/+B8/+ysf/AKx3v3+yU/8Afy//AFzf/wA6/fv4b/ze/wCsf/YT3737/oE5&#10;/wDA+f8A2Vj/APWO9+/2Sn/v5f8A65v/AOdfv38N/wCb3/WP/sJ7979/0Cc/+B8/+ysf/rHe/f7J&#10;T/38v/1zf/zr9+/hv/N7/rH/ANhPfvfv+gTn/wAD5/8AZWP/ANY737/ZKf8Av5f/AK5v/wCdfv38&#10;N/5vf9Y/+wnv3v3/AECc/wDgfP8A7Kx/+sd79/slP/fy/wD1zf8A86/fv4b/AM3v+sf/AGE9+9+/&#10;6BOf/A+f/ZWP/wBY737/AGSn/v5f/rm//nX79/Df+b3/AFj/AOwnv3v3/QJz/wCB8/8AsrH/AOsd&#10;79/slP8A38v/ANc3/wDOv37+G/8AN7/rH/2E9+9+/wCgTn/wPn/2Vj/9Y737/ZKf+/l/+ub/APnX&#10;79/Df+b3/WP/ALCe/e/f9AnP/gfP/srH/wCsd79/slP/AH8v/wBc3/8AOv37+G/83v8ArH/2E9+9&#10;+/6BOf8AwPn/ANlY/wD1jvfv9kp/7+X/AOub/wDnX79/Df8Am9/1j/7Ce/e/f9AnP/gfP/srH/6x&#10;3v3+yU/9/L/9c3/86/fv4b/ze/6x/wDYT3737/oE5/8AA+f/AGVj/wDWO9+/2Sn/AL+X/wCub/8A&#10;nX79/Df+b3/WP/sJ7979/wBAnP8A4Hz/AOysf/rHe/f7JT/38v8A9c3/APOv37+G/wDN7/rH/wBh&#10;Pfvfv+gTn/wPn/2Vj/8AWO9+/wBkp/7+X/65v/51+/fw3/m9/wBY/wDsJ7979/0Cc/8AgfP/ALKx&#10;/wDrHe/f7JT/AN/L/wDXN/8Azr9+/hv/ADe/6x/9hPfvfv8AoE5/8D5/9lY//WO9+/2Sn/v5f/rm&#10;/wD51+/fw3/m9/1j/wCwnv3v3/QJz/4Hz/7Kx/8ArHe/f7JT/wB/L/8AXN//ADr9+/hv/N7/AKx/&#10;9hPfvfv+gTn/AMD5/wDZWP8A9Y737/ZKf+/l/wDrm/8A51+/fw3/AJvf9Y/+wnv3v3/QJz/4Hz/7&#10;Kx/+sd79/slP/fy//XN//Ov37+G/83v+sf8A2E9+9+/6BOf/AAPn/wBlY/8A1jvfv9kp/wC/l/8A&#10;rm//AJ1+/fw3/m9/1j/7Ce/e/f8AQJz/AOB8/wDsrH/6x3v3+yU/9/L/APXN/wDzr9+/hv8Aze/6&#10;x/8AYT3737/oE5/8D5/9lY//AFjvfv8AZKf+/l/+ub/+dfv38N/5vf8AWP8A7Ce/e/f9AnP/AIHz&#10;/wCysf8A6x3v3+yU/wDfy/8A1zf/AM6/fv4b/wA3v+sf/YT3737/AKBOf/A+f/ZWP/1jvfv9kp/7&#10;+X/65v8A+dfv38N/5vf9Y/8AsJ7979/0Cc/+B8/+ysf/AKx3v3+yU/8Afy//AFzf/wA6/fv4b/ze&#10;/wCsf/YT3737/oE5/wDA+f8A2Vj/APWO9+/2Sn/v5f8A65v/AOdfv38N/wCb3/WP/sJ7979/0Cc/&#10;+B8/+ysf/rHe/f7JT/38v/1zf/zr9+/hv/N7/rH/ANhPfvfv+gTn/wAD5/8AZWP/ANY737/ZKf8A&#10;v5f/AK5v/wCdfv38N/5vf9Y/+wnv3v3/AECc/wDgfP8A7Kx/+sd79/slP/fy/wD1zf8A86/fv4b/&#10;AM3v+sf/AGE9+9+/6BOf/A+f/ZWP/wBY737/AGSn/v5f/rm//nX79/Df+b3/AFj/AOwnv3v3/QJz&#10;/wCB8/8AsrH/AOsd79/slP8A38v/ANc3/wDOv37+G/8AN7/rH/2E9+9+/wCgTn/wPn/2Vj/9Y737&#10;/ZKf+/l/+ub/APnX79/Df+b3/WP/ALCe/e/f9AnP/gfP/srH/wCsd79/slP/AH8v/wBc3/8AOv37&#10;+G/83v8ArH/2E9+9+/6BOf8AwPn/ANlY/wD1jvfv9kp/7+X/AOub/wDnX79/Df8Am9/1j/7Ce/e/&#10;f9AnP/gfP/srH/6x3v3+yU/9/L/9c3/86/fv4b/ze/6x/wDYT3737/oE5/8AA+f/AGVj/wDWO9+/&#10;2Sn/AL+X/wCub/8AnX79/Df+b3/WP/sJ7979/wBAnP8A4Hz/AOysf/rHe/f7JT/38v8A9c3/APOv&#10;37+G/wDN7/rH/wBhPfvfv+gTn/wPn/2Vj/8AWO9+/wBkp/7+X/65v/51+/fw3/m9/wBY/wDsJ797&#10;9/0Cc/8AgfP/ALKx/wDrHe/f7JT/AN/L/wDXN/8Azr9+/hv/ADe/6x/9hPfvfv8AoE5/8D5/9lY/&#10;/WO9+/2Sn/v5f/rm/wD51+/fw3/m9/1j/wCwnv3v3/QJz/4Hz/7Kx/8ArHe/f7JT/wB/L/8AXN//&#10;ADr9+/hv/N7/AKx/9hPfvfv+gTn/AMD5/wDZWP8A9Y737/ZKf+/l/wDrm/8A51+/fw3/AJvf9Y/+&#10;wnv3v3/QJz/4Hz/7Kx/+sd79/slP/fy//XN//Ov37+G/83v+sf8A2E9+9+/6BOf/AAPn/wBlY/8A&#10;1jvfv9kp/wC/l/8Arm//AJ1+/fw3/m9/1j/7Ce/e/f8AQJz/AOB8/wDsrH/6x3v3+yU/9/L/APXN&#10;/wDzr9+/hv8Aze/6x/8AYT3737/oE5/8D5/9lY//AFjvfv8AZKf+/l/+ub/+dfv38N/5vf8AWP8A&#10;7Ce/e/f9AnP/AIHz/wCysf8A6x3v3+yU/wDfy/8A1zf/AM6/fv4b/wA3v+sf/YT3737/AKBOf/A+&#10;f/ZWP/1jvfv9kp/7+X/65v8A+dfv38N/5vf9Y/8AsJ7979/0Cc/+B8/+ysf/AKx3v3+yU/8Afy//&#10;AFzf/wA6/fv4b/ze/wCsf/YT3737/oE5/wDA+f8A2Vj/APWO9+/2Sn/v5f8A65v/AOdfv38N/wCb&#10;3/WP/sJ7979/0Cc/+B8/+ysf/rHe/f7JT/38v/1zf/zr9+/hv/N7/rH/ANhPfvfv+gTn/wAD5/8A&#10;ZWP/ANY737/ZKf8Av5f/AK5v/wCdfv38N/5vf9Y/+wnv3v3/AECc/wDgfP8A7Kx/+sd79/slP/fy&#10;/wD1zf8A86/fv4b/AM3v+sf/AGE9+9+/6BOf/A+f/ZWP/wBY737/AGSn/v5f/rm//nX79/Df+b3/&#10;AFj/AOwnv3v3/QJz/wCB8/8AsrH/AOsd79/slP8A38v/ANc3/wDOv37+G/8AN7/rH/2E9+9+/wCg&#10;Tn/wPn/2Vj/9Y737/ZKf+/l/+ub/APnX79/Df+b3/WP/ALCe/e/f9AnP/gfP/srH/wCsd79/slP/&#10;AH8v/wBc3/8AOv37+G/83v8ArH/2E9+9+/6BOf8AwPn/ANlY/wD1jvfv9kp/7+X/AOub/wDnX79/&#10;Df8Am9/1j/7Ce/e/f9AnP/gfP/srH/6x3v3+yU/9/L/9c3/86/fv4b/ze/6x/wDYT3737/oE5/8A&#10;A+f/AGVj/wDWO9+/2Sn/AL+X/wCub/8AnX79/Df+b3/WP/sJ7979/wBAnP8A4Hz/AOysf/rHe/f7&#10;JT/38v8A9c3/APOv37+G/wDN7/rH/wBhPfvfv+gTn/wPn/2Vj/8AWO9+/wBkp/7+X/65v/51+/fw&#10;3/m9/wBY/wDsJ7979/0Cc/8AgfP/ALKx/wDrHe/f7JT/AN/L/wDXN/8Azr9+/hv/ADe/6x/9hPfv&#10;fv8AoE5/8D5/9lY//WO9+/2Sn/v5f/rm/wD51+/fw3/m9/1j/wCwnv3v3/QJz/4Hz/7Kx/8ArHe/&#10;f7JT/wB/L/8AXN//ADr9+/hv/N7/AKx/9hPfvfv+gTn/AMD5/wDZWP8A9Y737/ZKf+/l/wDrm/8A&#10;51+/fw3/AJvf9Y/+wnv3v3/QJz/4Hz/7Kx/+sd79/slP/fy//XN//Ov37+G/83v+sf8A2E9+9+/6&#10;BOf/AAPn/wBlY/8A1jvfv9kp/wC/l/8Arm//AJ1+/fw3/m9/1j/7Ce/e/f8AQJz/AOB8/wDsrH/6&#10;x3v3+yU/9/L/APXN/wDzr9+/hv8Aze/6x/8AYT3737/oE5/8D5/9lY//AFjvfv8AZKf+/l/+ub/+&#10;dfv38N/5vf8AWP8A7Ce/e/f9AnP/AIHz/wCysf8A6x3v3+yU/wDfy/8A1zf/AM6/fv4b/wA3v+sf&#10;/YT3737/AKBOf/A+f/ZWP/1jvfv9kp/7+X/65v8A+dfv38N/5vf9Y/8AsJ7979/0Cc/+B8/+ysf/&#10;AKx3v3+yU/8Afy//AFzf/wA6/fv4b/ze/wCsf/YT3737/oE5/wDA+f8A2Vj/APWO9+/2Sn/v5f8A&#10;65v/AOdfv38N/wCb3/WP/sJ7979/0Cc/+B8/+ysf/rHe/f7JT/38v/1zf/zr9+/hv/N7/rH/ANhP&#10;fvfv+gTn/wAD5/8AZWP/ANY737/ZKf8Av5f/AK5v/wCdfv38N/5vf9Y/+wnv3v3/AECc/wDgfP8A&#10;7Kx/+sd79/slP/fy/wD1zf8A86/fv4b/AM3v+sf/AGE9+9+/6BOf/A+f/ZWP/wBY737/AGSn/v5f&#10;/rm//nX79/Df+b3/AFj/AOwnv3v3/QJz/wCB8/8AsrH/AOsd79/slP8A38v/ANc3/wDOv37+G/8A&#10;N7/rH/2E9+9+/wCgTn/wPn/2Vj/9Y737/ZKf+/l/+ub/APnX79/Df+b3/WP/ALCe/e/f9AnP/gfP&#10;/srH/wCsd79/slP/AH8v/wBc3/8AOv37+G/83v8ArH/2E9+9+/6BOf8AwPn/ANlY/wD1jvfv9kp/&#10;7+X/AOub/wDnX79/Df8Am9/1j/7Ce/e/f9AnP/gfP/srH/6x3v3+yU/9/L/9c3/86/fv4b/ze/6x&#10;/wDYT3737/oE5/8AA+f/AGVj/wDWO9+/2Sn/AL+X/wCub/8AnX79/Df+b3/WP/sJ7979/wBAnP8A&#10;4Hz/AOysf/rHe/f7JT/38v8A9c3/APOv37+G/wDN7/rH/wBhPfvfv+gTn/wPn/2Vj/8AWO9+/wBk&#10;p/7+X/65v/51+/fw3/m9/wBY/wDsJ7979/0Cc/8AgfP/ALKx/wDrHe/f7JT/AN/L/wDXN/8Azr9+&#10;/hv/ADe/6x/9hPfvfv8AoE5/8D5/9lY//WO9+/2Sn/v5f/rm/wD51+/fw3/m9/1j/wCwnv3v3/QJ&#10;z/4Hz/7Kx/8ArHe/f7JT/wB/L/8AXN//ADr9+/hv/N7/AKx/9hPfvfv+gTn/AMD5/wDZWP8A9Y73&#10;7/ZKf+/l/wDrm/8A51+/fw3/AJvf9Y/+wnv3v3/QJz/4Hz/7Kx/+sd79/slP/fy//XN//Ov37+G/&#10;83v+sf8A2E9+9+/6BOf/AAPn/wBlY/8A1jvfv9kp/wC/l/8Arm//AJ1+/fw3/m9/1j/7Ce/e/f8A&#10;QJz/AOB8/wDsrH/6x3v3+yU/9/L/APXN/wDzr9+/hv8Aze/6x/8AYT3737/oE5/8D5/9lY//AFjv&#10;fv8AZKf+/l/+ub/+dfv38N/5vf8AWP8A7Ce/e/f9AnP/AIHz/wCysf8A6x3t+2t8RP7tbn25uP8A&#10;0hfe/wAAz2Izf2f90/tvu/4VkKeu+2+4/vLP4PP4NGvQ+m99Jtb3zTH6HR/NfQ6tbx2vpINr6za9&#10;vfvYxfHf/hMj/oE+QHRnen+ztf3r/wBC/cXWXbP91v8AZbf4F/eX/RzvXCbw/gH8b/0+Zn+Dfxj+&#10;D/b/AHX2dV9v5PJ4ZdOhjne3H373tX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0w29tnJu9&#10;Ov33Vt1N9S4Q7lh2a+Zx6bnn26tU9C+cp8E1QMnPiYqxPFJUJE0UchVWYFlv72jpuxNg0+/KTq2o&#10;3rtWn7LyG2Zt6Y7YFRnsXBvLJbRpcgcTWbnx225apMvkMDQ5MCnqKuGF4IJnRJGVpEDNcGbw1Tla&#10;/B02XxlRm8XDR1OTw8FfSy5THU+QWZqCeuoI5Wq6SGtWncwtIiiQIxW9j7U/v3tY+3T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ByeUxuFoanKZevpMZjqO&#10;Py1VdXVEVLSwR3ChpZpmSNdTEAc3JIA5PvosFBZiAB9STYD/AGPv3tHb/wCw9idU7PzvYPZm8dtb&#10;B2NtijOQ3Du3d2ZoMBt/D0gdIlmr8rk56ekg808iRxqW1SyuqIGdlBIz2r8sZZvucH1ijQRHXDNu&#10;ytgAnkF7FsLj51PgUj6T1C6+fTGhActk9f8AVYP+phH/AEKp/wB7Pv3vUD/mN/8ACk7I5YZ3qT+X&#10;3R1GHxzLVYzLfJLdmHVMxWKzCOSTqjZeXgdcRTvEpCZbNwNVkSN4aCmkjiqW1Lv5wW+t67X776G3&#10;/trd25tv76xW1s9mMZvLCZ3J4vdGPyy7gW2Sos9RVMGUpa4aiPKkqvYkXsfeTHkskrMSSZLkk3JO&#10;kfU+/nZf8LPN/wC++q/mv/L97E6y3nurrvf+0ekt/Znau9tkbgyu1d2bby1P2JCsOSwW4cHV0OWx&#10;VdGrsBLBKjhWIvYn2vf+E5O8937062+V++N4bo3Dunem4O6ttZnPbt3FmchmdyZnL1e05ZKrJ5TN&#10;5GoqMlX19Q5u8ssjOx+p9nG+B/8Awoh3Pto4jrj5y4io3hgV+2oKLvbZmKgj3bioUjWBJt+7NoI4&#10;KLdNOps0tfi1pq9EUk0lbK+oOHvl/Ko/4WG742S23umv5o+3qzsXai/ZYrG/KnrbBUsPYOBp44kp&#10;Y6jtjrfFQ0mN33RqdL1GVwS0WViijYtj8nUSFxtG4DseWPRTZ5DNHwq18CASoPpeogUASj+rJZrf&#10;2WPva66q7d6w7x2ViuxuoN97Y7G2RmkBoNx7UytNlaAzCKGaagqzA5mxuWo1nQVNHUpDV0znRLGj&#10;gr79736OhfkL0d8ous8D3J8d+1dj9ydYbljDYneWwc/Q5/EtUCCnqKnFZA0kjVOF3BjUqo1rcbWx&#10;0+QoZW8dRDFICoFqkrKWugSpo6iKpgf9MsLh1vYEqbcq635U2I/I9iL797GP3J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gV2n39s3rRJ6ASruDdKrZMBj51/yVyDpOYrlWWLHKLXMdnqCC&#10;CI9J1CNPVRwcH1P/AKgH/oY/Rf8Ae/fvdPH8xP8AnS/Fn4D0+W2XFkIe7PkRBCyUvTOysvTqu3at&#10;0cwydn7uip8ljdjQrpVmojHVZp0kjdaLwSeda4+w+1d5dmV/3W48ifsoZGegwlHrp8RjwS1jDS62&#10;8s4VrGaUyTEcarWAZ5qiSc+s8D6KOFH+w/J/1/fveij83f5jPyl+fm8BuDvbfMrbVxtdPV7P6m2t&#10;91hesdlLI0wjbE7d+6qDkculPO0TZTIy1mTliOhp/GFjUOPeD372RT3r0fzn/wDmZvS3/hibg/8A&#10;egj9u+O/zcn/AAcf9Cj384T/AIW8/wDZU3we/wDEAdif+/Fp/e4X/wAJpP8AmRvyY/8AEr7S/wDe&#10;Qk90ve3H3pBe9l32ZT4yfLv5CfD/AHuu++gux8zsvITvTjO4RZP4hs/d1JTGTx0G7dqVvlw2dp40&#10;mkETyxfcUpkZ6eWKQ6x72dP4Q/zDPl9/Ls7OTtX4mdy7k60y9VJRrurbCSjL9d9hY+iaXw4nsHYW&#10;S8+291UcUdTKsEs8H3lCZnkpJ6eYiQOmLzORw0/3GPqXhY28kf6oZgL2WaFrpIBc2Nri/BHvcI+B&#10;/wDPr+P3yNbEdf8AyMgxPxy7fqftqKDLZDJt/oa3hXvGqF8TujJy/cbHq6moVytDmpGgRWjSPI1M&#10;rlF97+ix/Ko/4VgfEb5lNt7qP5kU23/ht8iK37LG0u4Mtmn/ANlv7FyssSI0m3985uf7vq/IVtWk&#10;hTFblmekiRoYoczXVEhjUZMBv/HZLRT5IJja02UOzf5FM1v7ErG8DE/2X4HFmJ934xyRyxpLE6SR&#10;SIskckbB45I3AZHR1JV0dTcEcEe/e9smKWKeKKeCWOaCaNJYZonWSKWKRQ8csUiEpJHIhBVgSCDc&#10;exA98/fveT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2wbl3Tt7Z+LmzW5ctSYjGwcNUVTkGWQgssFNAgeoq6lwp0xRI8jWNhx7&#10;4u6xqWdgqj8n/eh/U+/ewX77+RHSfxf67yna3fnZG2ustiYn9uXM7iq2SXIVpikmhw+38RSx1Oa3&#10;Nn6qKF2hoMfT1NZMEYpGQpIr/wC1flRntyfcYbYK1O2sG14pcu5VNw5BPz4Xid0w9O//ADbZpyAD&#10;5Euye2mevZ7rDdF/1X9s/wCt/qR/vPv3vSs/mN/8KLe5O+f451V8M4c/0H1HUeSgyHZlU8VJ3dvS&#10;lHpkOMrMdV1VJ1hhqlr2WgmnzEqKrGtp1eWl9lId2kZndmd3Yu7uSzOzElmZiSWZibknkn23+/e9&#10;aCoqKisqJ6urnmqqqqmlqKmpqJXnqKiondpZp55pWaSaaaRizMxLMxJJv74+/e/e8Pv3v3v3v3vX&#10;o/nP/wDMzelv/DE3B/70Eft3x3+bk/4OP+hR7+cJ/wALef8Asqb4Pf8AiAOxP/fi0/vcL/4TSf8A&#10;Mjfkx/4lfaX/ALyEnul724+9IL3su+/e/e/e/e/e/e/e/e7W/gj/ADfflH8IpMXtODKHuHo2mkij&#10;n6i33lKx4sLQrw8fXW6ildk9iyAXK06R1eJ1MztRNK3kHvd+P8qv/hRF86v5YU2D2BS51vkZ8W6K&#10;aCGq+PPaudyUlPtrFpw8XTm/Giyua6qmUXKUkcFft8u8kj4x538yq3AbyyuDKQ6/vaAWBo6hz+2v&#10;9KaazNB/rWKf7Tfn3ubfCr+ZZ8WvnTiI06q3h/Aux6ak+4zvTm+GosL2HjBFF5KyqxuPWrqKPduD&#10;p9JLV2LmqookKfcCnkbxD3v6TP8ALO/nXfBP+abt2GPobsX+6nc1Fj/vN1fHHtCTGbZ7gwgp6czZ&#10;GvwuJTIVeP7B2vRhSzZTBVFdBTxNH94tHM/gA1YTc2KzyD7Sbx1IF5KKfTHUpYXJVbkTIP8AVISB&#10;+bHj2f8A9+923e1D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LF2t8mtrbI+5w+2PBurc8euJxDKTg8VMBb/AC6tiP8Alk0bHmCnJ5BV5I2FjCnrUiuq&#10;Wkf+gPpX/XI+p/wHv3vX0/mPfz//AI8fEoZ/q/49/wAH+RnyCo/usbVDGZB5OouuspGnjJ3fuvGy&#10;A7qytDO414jCysQ8UsNVW0MyhWrx3jvndG/cq+Y3TlqjJVJLLTxMfHRUELMWFNQUaWgpYF/oo1Mf&#10;UxZiSWiSWSVtTsSfwPoB/gB9B7970f8A5R/L35DfMvsar7P+Q/ZGa33n3aeLDY6eQUW1dn4qWYyp&#10;gtl7Wo/Fh9uYiG4usEQlqHBlqJJp2eVkl7x+/ey1e/e/e/e/e/e/e/e/e/e/e/e/e9ej+c//AMzN&#10;6W/8MTcH/vQR+3fHf5uT/g4/6FHv5wn/AAt5/wCypvg9/wCIA7E/9+LT+9wv/hNJ/wAyN+TH/iV9&#10;pf8AvISe6Xvbj70gvey77979797979797979797979797dcHnc3tjMYzcW2szldvbgwtbBkcPnMH&#10;kKvE5jE5ClkEtNX4zJ0E1PW0FbTSqGjlidHRhcEH372/bX3VufY+48JvDZW489tDdu2slSZnbm6d&#10;r5jIbf3HgMxQSrPQ5XCZvE1FJk8VkqOdA8U8EscsbgFWB9845JInWWJ3ikRgySRsyOjDkMrqQysD&#10;+R72Tvgd/wAKFuxeuziOuPmpjK/tbZaGCiou5Nu01NH2dt+AKIUbdmGU0mL39QQhULVMZo8si+SS&#10;Rq+RlRfe903+VL/wr+7k6dO3+mf5l+Ey3fnWsTUuNxvyP2dRUMPeG0aRUFPG+/8AbiHH4LtnE04W&#10;MvWQnHZ+NBNLM+WmdI1E3Adi1NPops4rVcHCrWxKBVRj6fvR8JUL/iNL/UnUfe2n0r3v078i9i4/&#10;srpDsTbPZWysifFFmtt13nNHViKOaTF5rGzpT5bb2ap4pkaahr4KashDjXEtx797+gZ8Z/lX8c/m&#10;R1ZiO6vi/wBw7J7q6zzLeCDcuzMp90cdkBBDUzYPc2Fq46PcGz9zUcFTG1Ri8tSUWRphIvlgTULi&#10;7Q19HkqdaqhqYqmBuA8TXs1gSjqbPHIAeVYBh/T2LXv3swPuX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RW9+wtp9eYxspujKw0Ssr/AGlChWbJ5KRBzDj6FWEs7XIBY6Yo7guyjn3jkljiXVIw&#10;H1sPy1vwB9T797Kd8ufm78a/g/1/L2F8huxcZtWCohqztnaNG0WU7A33W0iBmxmytowzpkcxP5Xj&#10;jlqG8OPo2lRqqogjbX7rs7W+SO7N/wD3OIwhm2ttWTXE1HSzH+K5SEm3+5Wvi0lYpVHNPDpjsxV2&#10;lFj7aJ62SW6pdIzxYfqYf7UR+D/Qe/e9Gv8AmPfz4Pkn80zn+tOqHyfx4+OVd93jptq7eyrDsPsL&#10;EyP4r9j7xoDDJDj8hTqfLhMWYaARzPBVS5FQsvst/uF797ok9+9+9+9+9+9+9+9+9+9+9+9+9+9+&#10;9+9+9+9+9+9+969H85//AJmb0t/4Ym4P/egj9u+O/wA3J/wcf9Cj384T/hbz/wBlTfB7/wAQB2J/&#10;78Wn97hf/CaT/mRvyY/8SvtL/wB5CT3S97cfekF72Xffvfvfvfvfvfvfvfvfvfvfvfvfvfvfvfvf&#10;vfvfvfvY9/Hj5Pd7/FPfUHYvQnY+e6+3GvgjyK46WOpwe46GB3dMXurbdfHVYLcuMDSuVhrKeZYn&#10;bXHokAce9mw+Hvzj+VXwI7Upe4/id3NuzqLea/aw5hMNUQ1m195YykklliwW/dmZaGu2rvXBq08h&#10;SnyVJULBI5lh8cwWRXDG5XIYmcVOPqZKeTgNpN45VH9iaJrxypz9GBt+Ofe3l8DP5/8A0r3eMN13&#10;8sqbDdBdoz/b0NNvyKeoXpjdlYyhTNVZGvlnrOtKuaS/7eSmqMYAuo5BGdYR739Dj+VH/wAK3fjR&#10;8nxtzp35/wBFtv4md6VX2eLou1oKurT417/yLIqtU12Yy09VkekshUy3/ZzVTWYRVQucvE8kdMBi&#10;wHYVDX6KbLBMfVmyie5+ymb+pZiTSk/0clf9q/HvYZoq2iydFSZHHVdLkMfkKWnraCvoqiKqoq2i&#10;qoknpaukqoHkgqaWpgkV45EZkdGBBIPv3vcCxmTxubxuPzOGyFDl8Pl6GkyeKyuMq6evxuTxtfTx&#10;1VDkMfXUsktLW0NbSyrJFLGzRyRsGUkEH2IqsrKGUhlYBlZSCrKRcEEcEEe5Xv3ud77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k97e+UtBtqoyG2th0yZTPUk1RQ12aropFxeKq4JDBPFS0riOXJ1cEisNTaKdXAP7ouvtvqK5&#10;UukQ1OCQWP6VI4Nv9UQf9h7971ef5m//AAoj2f0Lmd69B/DfB03YXcW28lmto7v7X3dja2n69663&#10;HiK2XE5jHbd25WRUWQ3/ALlw9dTzxGaY02Fp6mJHU5KIvECBZ7cOb3Rk6jM7hydZl8nVG8tXWSmS&#10;TTdmWKJeI6enjLHRFGqxoOFUD20u7SMWdizH8n/eh/Qe/e9LbuTuztr5CdgZrtPuzsDc3Ze/9wSl&#10;8luXdORkr6wwiWaaDHUEPoosPhaFp3FLQUcUFFSIdEMSJZfbN74+/ewu9+9+9+9+9+9+9+9+9+9+&#10;9+9+9+9+9+9+9+9+9+9+9+9+9+9+969H85//AJmb0t/4Ym4P/egj9u+O/wA3J/wcf9Cj384T/hbz&#10;/wBlTfB7/wAQB2J/78Wn97hf/CaT/mRvyY/8SvtL/wB5CT3S97cfekF72Xffvfvfvfvfvfvfvfvf&#10;vfvfvfvfvfvfvfvfvfvfvfvfvfvfvfvfvfvfvfvdmnwZ/mufKb4MVlFg9q58dj9NCqEuS6Y37WVd&#10;ZtyKKRyamXZmWBmy2wslJ5HcGiLUEkzeSpo6kgD373dz/K2/n5/O3+VrkcbtbYW7V7l+NwrhPm/j&#10;V2vkMhkdmwQTSM1bP1tuBTUbg6nzUvlkkDYwvipql/NW46tZVAVGB3blcCVjik+6or3aiqGJjA/P&#10;gfl6duf7PpJ5Kn3un/Az+Zd8ePn/AICvHWlVltr9m7ZxNPlt89Tbqp2TP7fo5poKJstjMtTRnC7o&#10;222SnECVdNIk6Fo/uaamaWNG97+l7/Kj/nY/D7+bbtPKr0nXbg2L3dsnb9HuDtL4/wC/KNo927Rx&#10;1RU0uMfcGE3BRQnbW+dlvmqpaaKvopY6qNni+9oqF54Y3G7Abnxu4Y2+1Z4qqJA89JMLSRgkLrVx&#10;6JYtRtcG/wBLgXHuw3373cF7UX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ulTf3/AB/e9f8Aw7dx/wDu4rPabm/zsv8Ay0f/AKGPv3v5&#10;OXzM/wCywPlb/wCLJ95/+/Q3T7SXvH797LZ79797979797979797979797979797979797979797&#10;979797979797979716P5z/8AzM3pb/wxNwf+9BH7d8d/m5P+Dj/oUe/nCf8AC3n/ALKm+D3/AIgD&#10;sT/34tP73C/+E0n/ADI35Mf+JX2l/wC8hJ7pe9uPvSC97Lvv3v3v3v3v3v3v3v3v3v3v3v3v3v3v&#10;3v3v3v3v3v3v3v3v3v3v3v3v3v3v3v3v3v3vZD/4TP8A/ZV3fX/ivUv/AL8jY/v3vc9/4RL/APZf&#10;Xyu/8VAqP/fz9XexL6w/4u2Q/wC1d/8AHMHvdN9+9/S79jb797979797979797976ZlRWZmCqoLM&#10;zEBVUC5ZibAAAcn37373jmmhpoZaioligp4IpJp55pFihhhiUvLLLK5VI4o0UlmJAAFz7jw1tHUN&#10;ogq6ad7FtEM8UjaRYFtKOxsCfr76uD9CPfvbHjN27VzdSaPDbm2/l6wRNMaXGZnHV9SIUKq8pgpa&#10;mWURIzqC1rAkf19yfffv3tQe/e/e/e/e/e/e/e/e/e/e/e/e4tZXUWOp3q8hWUtDSx28lTWVEVLT&#10;pf6a5p3SNb/4n30SALkgAfk8D372nt07u2nsbC1W5N7bn27s/btDo+9z+6c1jdv4Wj8hsn3WUy1T&#10;SUNPrPA1yC59peHsXr6oqPtaffezZ6oMUNNDufCS1GsOIynhSuaTUHIW1r3498BNETYSxk/0Drf/&#10;AG1/fvZecZ85/hLm8ydu4b5ifFjL7gFQ1IcFjPkH1LX5kVSVC0j0xxlLu6WtFQlU6xFNGoSELa5t&#10;7V8ciSokkTpJHIodJI2Do6sLqyMpKspH0I495PfvZnqOto8jSU1fj6umr6GshjqKSto54qqkqqeV&#10;Q8U9NUQO8M8MqEFWUlWBuD75+/e/e5Pv3v3v3v3vHLNDAnknljhjBA1yusaXP0GpyBc+/e/e4GSy&#10;uLw1Ka3MZKgxVErpG1XkqynoaVZJDaOM1FVJFEHcjgXufx74w1EFQpannhnVTpLQyJKoawOklGYA&#10;2P09+vf6e/e8WKzmFzsMlRhMvi8zTwy+GWfFZCkyEMU2hX8UktJLMiS6HB0kg2IP595vfvfvbp7j&#10;zVdLTlVqKmngLC6iaaOIsBwSodlJAPv1wPqbe/e2TK7m23gZIos5uDB4aWoRpIIsrlqDHSTRq2lp&#10;IkrKiFpEVuCQCAfeZHSRVeNldHAZHRgysp5DKykhgR+R79797c6Wrpa6mgrKKpp6yjqYkmpqqlmj&#10;qKaohkAaOWCeFnilidTcMpII98vfvfvcj3weRIkaSV0jjQXZ3YIij+rMxAA9+9+9xqyto8dSzVuQ&#10;q6ahoqZDJUVdZPFTUsEYIBkmqJ3SKJAT9WIHvFDV0tQWWnqaecqLsIZo5SoPALBGYgE+/XB+hv79&#10;7bcVubbeekliwe4MHmZadFknixWWoMjJDGzaVklSjqJmjRm4BIAJ9yPfvfvb3797979797979797&#10;97S2T3zsrCzNTZjeG1sTUK2lqfJ7gxNBMrc+loqqricNx9Le+DSRrw0iKf8AamUf72ffvZd9+/L3&#10;4m9VZWXA9ofKD479b5yCUwz4bfvdfWuz8rDMoYtFLjtw7mx1ZHKApupQHg+3TF53CZyMzYXM4rMQ&#10;qFLS4vIUmQjUN+kl6SaZQG/HPPvkGVv0srf6xB/3r372IXXncPUfb1DLk+p+0uuez8bAkMk+Q683&#10;vtnetDDHUAmB5avbeTycEaTgEoSwDfi/t199+/exG9+9+9+9+99MyorMzBVUFmZiAqqBcsxNgAAO&#10;T79797xzTQ00MtRUSxQU8EUk0880ixQwwxKXllllcqkcUaKSzEgAC59x4a2jqG0QVdNO9i2iGeKR&#10;tIsC2lHY2BP199XB+hHv3tjxm7dq5upNHhtzbfy9YImmNLjMzjq+pEKFVeUwUtTLKIkZ1Ba1gSP6&#10;+5Pvv372oPfvfvfvfvfvfvfvfveGaop6cK1RPDAGNlM0qRBiOSFLsoJA9+vb6+/e2rK57B4GOKbO&#10;ZnFYaKd2jglyuRo8dHNIq6mjiesmhWR1XkgEkD31DU01TqNPUQThLBzDLHLpve2rQzab24v79e/0&#10;9+98cTuDA55Z3webxGaSmZFqWxOSo8itO0oYxrO1HNMImkCEqGtext9Pef373727+/e/e/e/e/e/&#10;e/e/e401ZSU7BKiqpoHKhgk08UTFSSAwV2UlSVIv/h76uB9SPfvbBld1bXwdQlJm9yYDD1UkK1Ed&#10;NlcxjsfUSU7vJEk6Q1dRDI0LSQuoYDSWUi9wffOGogqFLU88M6qdJaGRJVDWB0kozAGx+nvu9/p7&#10;97l4rOYXOwyVGEy+LzNPDL4ZZ8VkKTIQxTaFfxSS0ksyJLocHSSDYg/n3m9+9+9unvBNU01NpNRU&#10;QQB7hDNLHFqta+nWy6rX5t79e319+9tGW3BgcCsD5zN4jCpUs60zZbJUeOWoaIKZFgasmhErRhwW&#10;C3tcX+vvIkiSoskTpJG4urowdGH9VZSQR79797nUdbR5GlhrcfV01dRVKCSnq6OeKppZ4ySBJDUQ&#10;O8UqEj6qSPfP37373J9+9+9+9+9+9+9+9+9wv4ljr2/iFFe9rfdQXv8AS1vJe9/fVx/Uf7f372kf&#10;7/7D8nh/vttHza/F4v7yYbyeTVp8ej73Vr1cWte/ub779+9q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Spv7/j+96/+HbuP/3cVntNzf52&#10;X/lo/wD0MffvfycvmZ/2WB8rf/Fk+8//AH6G6faS94/fvZbPfvfvfvfvfvfvfvfvfvfvfvfvfvfv&#10;fvfvfvfvfvfvfvfvfvfvfvfvfvfvevR/Of8A+Zm9Lf8Ahibg/wDegj9u+O/zcn/Bx/0KPfzhP+Fv&#10;P/ZU3we/8QB2J/78Wn97hf8Awmk/5kb8mP8AxK+0v/eQk90ve3H3pBe9l3373737373737373737&#10;37373737373737373737373737373737373737373737373sh/8ACZ//ALKu76/8V6l/9+Rsf373&#10;ue/8Il/+y+vld/4qBUf+/n6u9iX1h/xdsh/2rv8A45g97pvv3v6XfsbffvfvfvfvfvfvfvfvaT37&#10;/wAeNvT/AMNPcf8A7p6z3wk/zcn/AARv+hT797LZ8zP+yP8A5W/+K2d5/wDvr90+69viJ/zNWp/8&#10;NLL/APudiPbRj/8APn/lm3+9r7970jf+Eyv/AG8bzf8A4rZ2b/71XW3uzX29e/e/oC+/e/e/e/e/&#10;e/e/e/e0X2HvKj2Bs7O7srEEwxdJqpaUvo+9yFRIlLj6TUAWVZ6yZA7AEpHqaxCn3jlkEUbSH+yP&#10;p/UngD/Yn372VL5vfKjbPws+LXb/AMkdz0kWVj6824JdvbdkqTSndW9s5XUu39lbaEyLJPFT5bc2&#10;UpkqpokkelovNUaGWJvdbe2tv9jfJTeFdPks2wp6IJU5HI1YlfFYGlqZHWmocVjInWMSyhH8USsh&#10;kEbNJJe7FnRJq2QlmsBySb6UB+gVf6+/e9DXoPpX5z/z7PlBu7Lb77ZlXDbUip87vrfW5UydT1z0&#10;7t3O19TBgto9dbAx9VDRrkcglJUjHYyKWkNYlFPPW1vkEk8g9VvwvxpoWGO31XDJKl0etw9O1DLI&#10;FN0aKCsSogSRrDUHkKDnS309yjjVtxK2r/FRb/bAg+/e7lN1/wDCUzYp2hUR7H+YO7Y9+w0ivS1W&#10;6+rcPNtDIV0UTF6eox+I3VBmcPSVs4CiZamuelQlvFUEaSB+z9877+Pe/JtsZ2aeXD0dfFBn8EZp&#10;KrHT0NR43GXwvkC+Kd6WRZoXQRmUWSVfqFjRyy0kvjckoD6luSpBt6luP6e/e6ifjB8vfmJ/JK+Z&#10;GT+P3cGUy9f1ftbeeOw/c3TzZWt3BsbMbSzi0VWnZfVX3scBxuXqdvVsOVxlXTRUT16hKXIRD9yK&#10;K0mnnhqoIaqmkSanqYY54JozqjlhmRZIpEYcMkiMCD+Qfb3797+iPhsxi9xYfFbgwdfTZXCZ3G0O&#10;Yw+UopVmo8li8nSxVuPr6SZfTLTVlJOkkbDhkYH3l9+9+9uXstnyu/5lFW/9r3Cf9b5PcOu/4Dt/&#10;wZf979+90K/8KQ/+3ZW6P/ExdSf+7av9pP4bf8eJuj/w7X/90+L948d/mn/5af8ARK+/ey2f8JYf&#10;+yP/AJDf+LJzf++v2D7N/wC3D373s++69vmd/wAfNsv/ALUWQ/8AdgvtpyX64v8Agrf72Pfvekb/&#10;AMKq/wDsoD4p/wDiHd5/+9rD7OB07/zKrr3/AMNLCf8AuDF7cKf/ADEP/LNP96Hv3vZ9/lbf9u5P&#10;hN/4rZ1T/wC8rj/Yk+83v3s+vsJ+9P8AmUW/f+1DN/1ug94Kn/gPL/wQ+/e62f5wf/bsr5l/+Idy&#10;X/u2xHsp3wx/4+ben/aix/8A7sG9wMb+uX/gq/72ffvetn/wlU/7KA+Vn/iHdmf+9rN7sJ9u3v3v&#10;dy9+9+9+9+9kB+Tnce4P7x1HW2162qxtDj46VM7U46WSKuytfXU8VSuNWogYSrQwU1QivGhBllZl&#10;e4UD21VtQ+vwxkgC2sr9WLC+njm1j/sffvelj/woI/mk91t3rm/gZ8e92bg2JtDZNDt6l7gzmyMh&#10;XY3dvY28t34Sgz0OxYMxiJY8lDs/D4POUkFVRUzo2RyE9RBVCSKFIz3tn4b5CtxVNV7n3cuIyVTF&#10;HK+Lx2KGQWh1rr8FRWzV1Is1SgYBwkehHBAdxZvfkxxKgySWY/2VANv8L35Pv3vn0D/wll3ruvrn&#10;Bbm+Qfyap+sN+Z3HUOSq+u9kdcx72i2j93CahsTm915PeO3IMlnaaOWOOqjpKL7SnqI5FiqauMpK&#10;Qc7K6x3f0Jn8PksfuCWWCsaaTC7jxXnxlUs9IYjU0dZTLPMaeULKp0eSWKaMnk2dVjzQSUjqyvwf&#10;0uvB4tcEf74H373Vr89f5ffyb/k090dYb82V3RX5HD7pnytb1N3n1yMtsDcEGX20+Okzm2tz4GLK&#10;5VsFkkgyFPL9sK7IY/J0UjDW5SpghsN6Z37N2N19h9xVixplQZ8bmViCrE2SoHEcs8aJxEtZC0c+&#10;iwCeTSOACXanl80Kuf1chv8Agw4J/wBj9ffve7//ACqfmVlPnV8KOru8d1Q0dP2NE+X2D2lHjo6e&#10;noJ9+7MqVochmKOkptMWPh3TipqPLfaqkaUhrzCgMaI7Cn7z+/e7FvaT37/x429P/DT3H/7p6z3w&#10;k/zcn/BG/wChT797LZ8zP+yP/lb/AOK2d5/++v3T7r2+In/M1an/AMNLL/8AudiPbRj/APPn/lm3&#10;+9r7970jf+Eyv/bxvN/+K2dm/wDvVdbe7Nfb1797+gL79797979797979797rl+Uufqt49nbf2Bi&#10;CKhsKlHjYoVYkS7i3NNSs0ZKagdFN9on0LI5cf4e2iuYyTpCvOmwt/tchHH+2t7970Vf+FEvc+4P&#10;lJ/MD6X+GHWckWam6ppNs7Dx+LgmZ46/vDv3K7enqaB5aZp45Fp8EdtUgHjaamqjVIRclQ0/GDcl&#10;TsvtWt2hldVLHuKOrwNZTyNoWDPYeWeah8gI5kV46imUceuce+NE5inaNuNV0I/o6k2v/vI/2Pv3&#10;sNP+E+HfGe+Kf8xrdPxm7FM23aPvGj3J0zujC10xposP3J1jkMtlNo/fqUJkr4aygzWBgjIUmpzK&#10;8i1jZh7effve/r79797979797979797rY+Y3/MzcF/4YmM/96Dc/tmyP+fX/AJZL/wBDv7970K/+&#10;FSH/AG8A6g/8U76//wDf1fIL3H+Nm9q3r3sap2Pny9FQbkqv4PVU1QQooNy0zvFjJrm4Aq5C1KdP&#10;EhljYnSg9+o5DDMYX4DnTY/hx+k/7H6f7H372x/yFflruv4TfOjPfEfuZ6va2y++dwDq7cODzLJF&#10;Fs7vnA1lRQbAyetzIsa7irZZ9vyGD9uskyVFO7tFSowsv9vPv3vfw9ki+aX/ABa9gf8AUfuH/wBx&#10;8T7bcl+iL/gzf70PfvepB/wq5/5l/wDCz/w8e7f/AHSda+zC9F/8yi2F/wBqGH/rdP7l03/AeL/g&#10;g9+93c/yfP8At2V8NP8AxDuN/wDdtl/Yse8/v3uyb373737372HXbO7hsbrzdG40k8dXS42SmxhD&#10;aW/iuRZaDHMgALN4KqoWRgOdCMbgC4xTyeKJ3/IXj/gx4X/eT797I1/Mo+TSfEL4QfIbvOmrPs9z&#10;YDYtZgOv3SYxVH+kffM0GzdjVFOqK00/8J3DnIK+ZEs32tJK2pFUutQj4TLLg4d0NTynEVGXqcMl&#10;fclf4pTUlLXyQMx58jU9Wrg3N7N/TlP6W0CSx0lit/8AagAf96Pv3v5ilV1P2RD1Ji/kHPhK9us8&#10;32bnuq6beJaRoT2HgNubf3nX4eeZrN95Ng9yQ1MTBmL+OW+kqNVvPUe8BvvrzbG4nkElbPj0pMsb&#10;+oZfHE0WQZlJLJ9xUQGVQST45FNze/t/gk8sKP8AUlbN/wAGHDf7yPfvf04f5Z3yhT5hfB/4/wDe&#10;FXXpX7tyuy6XbHZLayZ07L2O77T3rPUxPJLNTfxrM4p8lAkjM5o62FtTBgxEf3m9+9nv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0qb+/4/vev/AIdu&#10;4/8A3cVntNzf52X/AJaP/wBDH3738nL5mf8AZYHyt/8AFk+8/wD36G6faS94/fvZbPfvfvfvfvfv&#10;fvfvfvfvfvfvfvfvfvfvfvfvfvfvfvfOKKSaSOGGN5ZpXSKKKJGkkkkkYKkcaKCzu7EAAAkk+/AX&#10;4HJPAA/Pv3uXQUFdla6ixmMoqvJZLJVdPQY7HUFPNWV1fXVkyU9JRUVJTpJUVVXVVEipHGis7uwV&#10;QSQPZpet/itvHdJgyO73fZ2FZkc008Qk3FWRcErFQNZMbrAK6qkiRDY+Fx7nw0Ej2Mn7a/0+rn/Y&#10;f2f9j/tvfvexD8Ef+E6Hyj+RLYffXyaqav4udTzy0tWcHmMcld3fufHMVlkix2zKhkpNhrUxq8Rq&#10;c8yVtLIVkGLqY/qrPkH/ACwPhx8m9mUW1O0ut6ipyuHpauDb3Y2EzuQw3Y235a0J56mizkTS0FdE&#10;XTWtDX0dZi1kJcUurn26xRJCulBYXufySf6k+62f5iP8pb4O/wA0TauJwfyw6sqM5ujaeLyeL697&#10;Z2Zn8hs7tPryHLSJNV/3d3BQmfGZOjNQnlGOzdBl8R5z5TSGSzDck+KfwA+MPww6yn6u6H2RV4DG&#10;ZOshy25dx5XOZHObw3bnoaRKJc5n8xWSfbvVfbppWnpqelx8Nz4qeME31dPmX/wn4+TXRv8AFd4f&#10;HOu/2Zbrmm81V/A8ZRR4fuPC0a6pPFPs/wA0tDvTwKyxrJhZ5K+qkuwxsK/TJ70Cv5kX/CRj5vfF&#10;v+Pdi/DfKf7Ov01Rfc1/918FjIdu/I7bOOTVN4Krrr7mfF9l/axskKTbaqpsrXy6nXDU8f0FvNde&#10;ZSg1zY1v4nTC58aqErUX62MNys9vpdDqJ/sj3Qfl8Rltv5TIYPPYvI4TNYmrnoMpiMvRVONymNr6&#10;WRoqmiyGPrIoaujq6eVSskciK6MCCAffvep1uDb2f2lnMttjdWDzG2dy4DIVWJzu3twYytw2cwuV&#10;oZmp63GZbE5KCmr8bkKOdGSWGaNJI3BDAEW9h86PG7RyI0boxV0dSrqwNirKwBVgfwfbd797Z/fH&#10;3737373737373737373737373737373737373737373737373sh/8Jn/APsq7vr/AMV6l/8AfkbH&#10;9+97nv8AwiX/AOy+vld/4qBUf+/n6u9iX1h/xdsh/wBq7/45g97pvv3v6Xfsbffvfvfvfvfvfvfv&#10;fvaT37/x429P/DT3H/7p6z3wk/zcn/BG/wChT797LZ8zP+yP/lb/AOK2d5/++v3T7r2+In/M1an/&#10;AMNLL/8AudiPbRj/APPn/lm3+9r7970jf+Eyv/bxvN/+K2dm/wDvVdbe7Nfb1797+gL797979797&#10;97979797K/8ALh2XqmIKzKJN1YdHAJAdRS5NwrgGzKHQGx4uAfx7hV//AAHP/B1/4n373r1f8KZa&#10;iog/lw4yKGeaGOs+RvWFPVxxSvGlVTrt3sKrWCoRGCzwrVUsUoVrqJI1a11BCc+GsUY2TuucIolk&#10;3SsTyW9TRw4mgeJCfyqNO5H/AAY++GO/zT/8tP8AolffvYF/8JXsfQx/E/5H5WOlhTJVvyHp8fV1&#10;qoBUVFDjOtto1OPpZZPq0NHPlql41+itO5/Ps4ftw9+97RPutT5hxRx9n4d0RVafZGLlmYCxkkGb&#10;3HCHc/lhFCq/6yj2zZH/AD6/8sl/6Hf373oP/wDCofH0NF/MH6wqaSlhp58t8R+vMhk5YkCvXV0f&#10;bXemKjqqhhzJMmNxlPCGPPjhUfj2fLrB2k6068d2Z3fY20nd3JZnZsBjyzMxJLMxNyTyT7dIP8zD&#10;/wAso/8AoQe/e9yL+XxUVFZ8B/hBV1c81VVVXxB+NVRU1NRK89RUVE/TGy5Zp55pWaSaaaRizMxL&#10;MxJJv7XPvL797N97LZ8rv+ZRVv8A2vcJ/wBb5PcOu/4Dt/wZf979+90K/wDCkP8A7dlbo/8AExdS&#10;f+7av9pP4bf8eJuj/wAO1/8A3T4v3jx3+af/AJaf9Er797LZ/wAJYf8Asj/5Df8Aiyc3/vr9g+zf&#10;+3D373s++69vmd/x82y/+1FkP/dgvtpyX64v+Ct/vY9+96Rv/Cqv/soD4p/+Id3n/wC9rD7OB07/&#10;AMyq69/8NLCf+4MXtwp/8xD/AMs0/wB6Hv3vZ9/lbf8AbuT4Tf8AitnVP/vK4/2JPvN797Pr7Cfv&#10;T/mUW/f+1DN/1ug94Kn/AIDy/wDBD797rZ/nB/8Absr5l/8AiHcl/wC7bEeynfDH/j5t6f8Aaix/&#10;/uwb3Axv65f+Cr/vZ9+962f/AAlU/wCygPlZ/wCId2Z/72s3uwn27e/e93L373737373VV8gsRlt&#10;odz5bMywftZKvoNzYWodCaeqjVadnS4Iu1NXU7xOtw1gDwGUljq1aOpL24JV1P4NrX/2xHv3v5yP&#10;87HrHsn4yfzVey+0MliW/h2/N57P7+6qzlXSythdx0MUGDqKqmDoyrJLt/d+FqsfWQa1lCxJKQqT&#10;xM1g/W/bO0ezMZBU4XIQQ5YQK+R29VTRplcfMFXzDwMVero1c+iojBjYWvpa6h2hnjmUFT6vyh/U&#10;p/1vyP8AH373u1fA/wDmVfGX5/bBxGd6r3picT2XHiYKjfPSG4MpR0nYuzMnFBEcqseIleCp3Nte&#10;CpcimzNBHJRzxlRIYKgS08UvsbrLbfaGNoMVuVsilPjq45CmfG1ENLOJjTy0zK8ktNU3hZJSSoAu&#10;QDfj33NCkyhXvYG4sbG9iP8Aiffval+c/wDL+6G/mFbD2d1331Nvelwmxd3PvTBVWwc5jNv5hcrL&#10;hq/BzU9TXZPAZ9ZMbNSZBmeJI4y0scbFvQB7l9f9f4LrbBPt3br170D19RkScjUR1NR9xUxwRSAS&#10;RQUy+PTTLYabg3599xRLCuhL2uTybm59+9qb4V/Cvp74GdPVPSHSFTvOr2ZV7zze+pZd9Zuhz2b/&#10;AI3nqHDY6uRK7HYbBU4oRT4KDxx+AsrFiWNwAuPeT372bn2k9+/8eNvT/wANPcf/ALp6z3wk/wA3&#10;J/wRv+hT797LZ8zP+yP/AJW/+K2d5/8Avr90+69viJ/zNWp/8NLL/wDudiPbRj/8+f8Alm3+9r79&#10;70jf+Eyv/bxvN/8AitnZv/vVdbe7Nfb1797+gL797979797bsvlKPB4rJ5nISeKgxNBV5Ksl49FN&#10;RU8lTOwuQCRHGbD8n30xCgseAoJJ/oALn/ePfvaH7O7D2x1F1vv7tXetauN2f1tszc2+90V50/5J&#10;gNp4aszuWmQMyh5UoaF9C3uzWA5Put74/wCOrOyu8KveOXTyrjZ8pvCuLDXCMjVTtFi6ZGsoQ09X&#10;ViWIACy01gAB7Z6QGaqMjf2S0h/pcmyj/YE3/wBh7970PP5K2xd0fPX+bpuL5Rdl0n8Qh2JmOw/l&#10;FvEzRfc4uLe+4czNj+vcDSz+KKOlfB7m3PHkMbGqIFgwBVFVUsIPyLwVZsDuT+82KH2y5ibH7wxU&#10;yBtEWVp6hfvwWGkmX+KUhnYA8LOvPPvqsUw1IkXjVpkX/gwNj/vIv/sffvaR/nm9Pbo+Fv8ANMbv&#10;zrhf4DB2jktl/KDrvK0yT/bY7sbD5mBd5RyzKYDLkv8ASJtqTM1EaP6YMxD6hq4si2tn6TdW3MJu&#10;ShINLmsZR5GNQbmI1MKvJTufxLTSlo3H4ZSPbwjB0Vx9GUMP9iL2/wBce/e98T47907a+RnRPUfe&#10;20HRtvdsdf7X3xQwLIJXxsmdxVPWV+FqmUkLkMDknmoqlfqlRA6nke373y9+9jL797979797rY+Y&#10;3/MzcF/4YmM/96Dc/tmyP+fX/lkv/Q7+/e9Cv/hUh/28A6g/8U76/wD/AH9XyC9vHyj69bFS7b7M&#10;w8ckMeTpsdjc69OWRqfL0tFE2KyQZPVG1XS05jZwVCvAh/VJ7510WnRMvFwFe3+qA9Lf7EC3+w9+&#10;9iZ/woZ+Ec/XVb0L8+ur6KrxdD2Ft/YmxO4KvDNLSy4Xs7b206CbrvfUc1IRPRVG5duYaShmqFMU&#10;cNXh6ZrmorCSbnpjsKLsnYeKzbyKcvSqMVuGIAKY8xRxRieYIOFir4nSoQDhVl03up9z6eXzRK/9&#10;r9Lj+jD6/wC3+v8AsffvezV/Kp+bmO+eXw3657aq62nk7O27Tx9c9246NYoZKPs7a9BQplcqtJEB&#10;HT47eePqabNUipqjiir/AAajJBIAXj5pf8WvYH/UfuH/ANx8T7iZL9EX/Bm/3oe/e6Pv+FXP/Mv/&#10;AIWf+Hj3b/7pOtfZhei/+ZRbC/7UMP8A1un9y6b/AIDxf8EHv3u7n+T5/wBuyvhp/wCIdxv/ALts&#10;v7Fj3n9+92Te/e/e/e/eyJfMjeFztfYlNKDYybmyqK1yDabH4iNtLcek1TsrD8oR7a8jJ/m4h/i7&#10;f70v/E+/e9Ov/hU18n1d/j18PMDkIn8LV3fvY9LDKGkjmKZTZHWNFMYZf2j4ZdxVM0Ey3KvSSqAL&#10;Eq7K9TeP4uw7eFN/ucxuJj32y6bzDMDyZauhZSAXqIsRUS0aheSVFr/nK1P/AJFot6gvk/5C/Uf9&#10;jY29+9mY7G/lrfY/8J48Z0qmB/4y7sTrih+YlTCIdWTTs5BWdj7wxU8DorVObx/WGcyO14UhszPD&#10;EF8h4kRfw33joqNz7EqZfTOiblxKMbKJYvDj8vGpP6nlialdVH0Ebm31IxY6T9cR/wCDr/vCt/xH&#10;v3sqX/CWf5RGkznyB+HWeyDCnzFJR9+9b0srKkUeSxv8K2V2bRxO66pqvI4+bb1TDCrDTFQVUgU+&#10;tlPn7dPfve5T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pU39/x/e9f/AA7dx/8Au4rPabm/zsv/AC0f/oY+/e/k5fMz/ssD5W/+LJ95/wDv0N0+0l7x&#10;+/ey2e/e/e/e/e/e/e/e/e/e/e/e/e/e/e/e/ezFdcfGrfm+TBX5SBtobfco/wB9l6eQZGrhbktj&#10;sQTFUSXUgq8xgiZTdWb6e5kNFLLYt+2v9WHqP+svH+829+93j/BP+Ql8yPl82K3jv/FS/GXparak&#10;qjvHs3C16b23HjJzrabYvWTvj81kFeApJFV5WXEY6aKQSU89RYp7Pv150vsPraNZcJixVZjQFl3B&#10;lfHWZZ+CHEEpjSHHxODYpTpEGFteogH26w08UP6Fu3+rblv9gfxf/D373ubfCH+VJ8NvgXR0+Q6l&#10;68TcnaH2ywZLursj7LdPZNQxieKpTC5BqKlxeycfVLKyyU+FpaBaiMIKkzsiv7Ff3n9+92R+/e/e&#10;/e/e/e/e/e/eyT/LT+Xn8T/mpi5ou7usMdVbsWkFJi+0tqmLbHZ+EWOPxUwpt10dO75ekokJ8NDl&#10;ocjjUYlvt9XPv3usn+YF/J++AX8zDB1FP8nujsPW9gJjxj8F3tsIwbH7y2zHFD4KIUe/cbSSybhx&#10;+MjLfb4vP0+Zw0bMX+zL+r2x5fbuIzaEV1Kpm02SqitFVR8WFplF3Vfwrhl/w96pHzL/AOE/Hya6&#10;N/iu8PjnXf7Mt1zTeaq/geMoo8P3HhaNdUnin2f5paHengVljWTCzyV9VJdhjYV+nveg1/Mi/wCE&#10;jHze+Lf8e7F+G+U/2dfpqi+5r/7r4LGQ7d+R22ccmqbwVXXX3M+L7L+1jZIUm21VTZWvl1OuGp4/&#10;oE2a68ylBrmxrfxOmFz41UJWov1sYblZ7fS6HUT/AGR7oPy+Iy238pkMHnsXkcJmsTVz0GUxGXoq&#10;nG5TG19LI0VTRZDH1kUNXR1dPKpWSORFdGBBAPv3vU63Bt7P7SzmW2xurB5jbO5cBkKrE53b24MZ&#10;W4bOYXK0MzU9bjMticlBTV+NyFHOjJLDNGkkbghgCLew+dHjdo5EaN0Yq6OpV1YGxVlYAqwP4Ptu&#10;9+9s/vj7979797979797979797979797979797972Q/+Ez//AGVd31/4r1L/AO/I2P7973Pf+ES/&#10;/ZfXyu/8VAqP/fz9XexL6w/4u2Q/7V3/AMcwe9033739Lv2Nvv3v3v3v3v3v3v3v3tJ79/48ben/&#10;AIae4/8A3T1nvhJ/m5P+CN/0KffvZbPmZ/2R/wDK3/xWzvP/AN9fun3Xt8RP+Zq1P/hpZf8A9zsR&#10;7aMf/nz/AMs2/wB7X373pG/8Jlf+3jeb/wDFbOzf/eq6292a+3r3739AX37373737373737372V3&#10;5df8yqp//DsxH/uHlvcKv/4D/wDIa/8AE+/e9eT/AIU1f9u5MJ/4sn1l/wC8r2T7Yvht/wAeJuj/&#10;AMO1/wD3T4v3wx3+af8A5af9Er797B3/AISw/wDZH/yG/wDFk5v/AH1+wfZv/bh7972ffdbHzG/5&#10;mbgv/DExn/vQbn9s2R/z6/8ALJf+h39+96Ff/CpD/t4B1B/4p31//wC/q+QXs9nVv/Msuuv/AAxN&#10;o/8AvP4/26Qf5iH/AJZR/wDQg9+97iH8u/8A7d//AAZ/8U7+Mv8A75XZPtd+8vv3s4nstnyu/wCZ&#10;RVv/AGvcJ/1vk9w67/gO3/Bl/wB79+90K/8ACkP/ALdlbo/8TF1J/wC7av8AaT+G3/Hibo/8O1//&#10;AHT4v3jx3+af/lp/0Svv3stn/CWH/sj/AOQ3/iyc3/vr9g+zf+3D373s++69vmd/x82y/wDtRZD/&#10;AN2C+2nJfri/4K3+9j373pG/8Kq/+ygPin/4h3ef/vaw+zgdO/8AMquvf/DSwn/uDF7cKf8AzEP/&#10;ACzT/eh7972ff5W3/buT4Tf+K2dU/wDvK4/2JPvN797Pr7CfvT/mUW/f+1DN/wBboPeCp/4Dy/8A&#10;BD797rZ/nB/9uyvmX/4h3Jf+7bEeynfDH/j5t6f9qLH/APuwb3Axv65f+Cr/AL2ffvetn/wlU/7K&#10;A+Vn/iHdmf8Avaze7Cfbt7973cvfvfvfvfvaK3119tbsbDnC7ox4qoEZpaOrhbwZHG1DKFNRQVYV&#10;mhcgDUpDRyAAOrAW945YkmXS4uPwfoVP9Qfx797Kf8wfhP8AHj50dXv1V8hdmLuHFUtRNkNr7lxV&#10;QuI3xsPNTRLC+b2ZuRYKibF1cscaCeCSOehrVjVKqnnRQoIfvf4t7+2dVfxnYVdNuWkpZDU05oZP&#10;4ZufHmO7q6QLMi1ckf0V6WTzO30iX21y0MsZ1QsXA5FjpkH/ABB/2H+29+96cXy3/wCE73zN+Lu4&#10;T2p8Nt3ZPvzbG3ax87hH2hWnYHyD2U9FrqoKmlxFPk6an3NWUI0xw1O3645OqmuyY2EWHuR138o9&#10;47TrlwfY8FXn8bBMKWpqZ4Fpdz4gxsUk8odIBkjEw9cdRpnJ/wB28aT3DXSRnROCwBsTazr/AK4s&#10;NVv9v797evg5/wAKHflF8bt30/UXzqxG4+6dg4nKLt3PZ/MYmHAfIPrOSilakrhkFq6bER78lx0q&#10;t91R5sQZdpAT/EBoED2F4fL43P4ugzWHq4q/GZOlirKKrhJMc0EyhlazBXjdfoyMA6MCrAMCPbsr&#10;BlDKbqwBB/qD7973d+r+zth90debN7X6w3Ljt4dfdgbfx259p7lxTu1HlcPlIFnp5fHMkVVR1cJJ&#10;iqKaeOKppKhHhmjjljdFcvffv3tee0nv3/jxt6f+GnuP/wB09Z74Sf5uT/gjf9Cn372Wz5mf9kf/&#10;ACt/8Vs7z/8AfX7p917fET/matT/AOGll/8A3OxHtox/+fP/ACzb/e19+96Rv/CZX/t43m//ABWz&#10;s3/3qutvdmvt69+9/QF9+9+9+9+9lg+V+8Dt7rlMDTzeOv3hXpj7KbP/AAmg8dblHU3/AEtJ9vC4&#10;/KTke4VfJoh0j6yHT/yCOW/4p/sffvevZ/wpG+UDdKfBal6awmSaj3h8od5U2zDHC5iqh1vstqHd&#10;nYNXBKGB8U9b/BcVUJYiSly8imwPMD4jbS/g2wK7c08Wmr3blHeFyCGOJwzS0NIDfkXr2q2/oysp&#10;99Y+PTCXP1kb/k1bgf7zf372jv8AhMx8ah1d8Lt4fIDL0Cwbj+S3YVVPi6pkZZpOtuq5cltDbsbr&#10;IA0bSbzqNyTArZZYJIW5Fj798udpfxnYFDuaCLVV7SyiPM4BLDE5loqGrAtybV60jf0VVY+/ZCPV&#10;CHH1jb/k1rA/7zb3737/AIUz/Godo/C7Z/yAxFAs+4/jT2FSz5SqVGaaPrbtSXG7Q3FGixgtI0e8&#10;6fbcxLXWKCOZuBc+4PxB3icrs7LbQqpS1TtavFTQqxN/4RmWlnEaBidX2+SinLWsAJkFvyesfJqi&#10;aMnmNuP+CtyP9s1/fvaR/wCExHyjfsb4u9l/GHcGRafP/Hnea7g2hBPJJq/0ZdpzZDKpRUiyySGU&#10;YTf2PzEk5TSkSZSmXSCdTG89z/fvezl797979797rY+Y3/MzcF/4YmM/96Dc/tmyP+fX/lkv/Q7+&#10;/e9Cv/hUh/28A6g/8U76/wD/AH9XyC9nw3FtSg3xsKr2rkgBTZjBwU6zaQ7UlUsEU1DXRqbAy0VZ&#10;HHKo+hKWPHt1eMSxGNvoy2/1j9Qf9cHn373uNd4fG/Zny6+GW4vjpvxUTBdodQYbCQ5M061U229x&#10;QYfG5PaO7qKB2VZchtPdNDR5GFCQsklMEa6MwJCfj/ujIdU9sZHYe42+0pM1XNtvJRuxEFNnaSeS&#10;PD10bMAGhqZZGhVxZWjqVcmyj21UjmCdoX4DHQf6Bh+k/wCx/wCJ9+96Z38lf5C71/lxfzIt7/Dv&#10;vWVtuba7Y3hN0Nvyiqp3XE4LuDbWYrqHrDd1JNMI0lxecyVZLi4qlQkNRRZyGqZjHChAofNL/i17&#10;A/6j9w/+4+J958l+iL/gzf70Pfvdhn/Crn/mX/ws/wDDx7t/90nWvswvRf8AzKLYX/ahh/63T+5d&#10;N/wHi/4IPfvd3P8AJ8/7dlfDT/xDuN/922X9ix7z+/e7JvfRIUFmIAAJJJsABySSeAAPfvfvfCSS&#10;OGOSWWRIookaSWWRlSOONFLPJI7EKiIoJJJsB7q0jk/03/ImNmvU4jJbluoteI7V25GXUG40Q/e4&#10;rG8348035J5ZP+BNZ/VS/wDsNCf9HBf959+9/Owo6xv5uP8APGoqiYNnest+9+B4Y1UtQP8AHPou&#10;hkqYUfyIabGndfXOw/XqBRsplCP3ZJQHtKdEkR45EWSORWR0dQyOjAqyOrAqyspsQeCPb3797+iV&#10;V0lLX0tTQ11NT1lFWU81JWUdXDHUUtXS1EbQ1FNU08yvFPTzxOVdGBVlJBBB91NRvP0h3qSfLFR7&#10;a3Q6MLNrqNr5K630sG1vPgK+4+tpLEG4v7Yf+A1V/gj/APJjf9In37381yjqcx/KO/nBsxXI0O1+&#10;gvkLU0sqtFL93mvj3vwyQGQRTCYVFVmelt4CSM/uqlYysrFkVvdskckcsaSxOkkUiLJHJGweOSNw&#10;GR0dSVdHU3BHBHt+9+9/Sioq2jyVHSZHHVdNX4+vpoK2hrqKeKqo62jqoknpqukqYHeGopqiF1eO&#10;RGKupBBIPvn79797k+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6VN/f8f3vX/wAO3cf/ALuKz2m5v87L/wAtH/6GPv3v5OXzM/7LA+Vv/iyfef8A79DdPtJe8fv3&#10;stnv3v3v3v3v3v3v3v3sbOueg9/9imGrpaD+B4GTSxz2ajmpqaaI/VsbTaPusmxAOkxqIdQs0i+5&#10;UNJLNY20J/qm4v8A8FH1P+9e/e7ZPgv/ACZvmf8AOaTGbj29s7/RH01WeCofuXteiymC2/k8fIwL&#10;TbEwi0jZ/f00kQfwyUcSYsyr45q6Am/s/XXPx92B14Ya2OjO4dwR6W/jmaiinenlWx14yh0tS42z&#10;fpcB5wDYyke3WGkihsQNT/6tuSP+Cj6L/vfv3vc/+Cv8k/4X/B9sVu2j2s3d3dVCtPOO3O18fjcr&#10;VYXJQlXNX19tERTbd2KyTAmGpjWqzESMUavdCQRy9yffvdvvv3v3v3v3v3v3v3v3v3v3v3v3v3v3&#10;v3v3v3v3v3v3v3v3v3v3sm3ys+AfxU+ZuHlou8+rMPltwrSmmxXY+BVNt9l4ELHogOP3hjolrqul&#10;pbBkoq8VuOLAF6d7e/e63/nt/KW+BX8ybbk+M+UvRG3dwbwShNFge5tppHszuzagSLxUhxHYmHgT&#10;KV9DQ2DR4zLLksMzgGSjkt7Zctt/E5pCtfSI8lrJUx/tVUfFhpmUaiB/qW1L/h71T/mX/wAJ7fkZ&#10;0x/Fd4/GTL/7MZ19T+aq/ur4KXB9x4ajXU/i/gnkTCb5+3iAHkxksNfUSG0eNA9+96En8yL/AISE&#10;fMn42fx7sb4Qbh/2cnqKj+5r/wC4n2tDtf5Hbax0eqXwf3Y80e2O0vtIAF82DnpsrWSm0OGUewnz&#10;XXWSotc2Lf8AiVOLnw2Edai/W2i4jqLD8qQxP0X3r/Z7AZ3a2ZyW3Nz4XLbc3DhquWgzGCz2NrMR&#10;mcVXwNpnosli8hDT1tDVwtw8cqI6n6j373qRbr2nurYm5M1s7fG2dwbN3ftvIVGJ3FtXdeGyO3dy&#10;YDK0j+OqxmaweXpqPJ4vIUz8SQzxRyIeCB7DySOSF2iljeKRGKvHIrI6MPqrIwDKw/ofbT797T/v&#10;h797979797979797972Q/wDhM/8A9lXd9f8AivUv/vyNj+/e9z3/AIRL/wDZfXyu/wDFQKj/AN/P&#10;1d7EvrD/AIu2Q/7V3/xzB73Tffvf0u/Y2+/e/e/e/e/e/e/e/e0nv3/jxt6f+GnuP/3T1nvhJ/m5&#10;P+CN/wBCn372Wz5mf9kf/K3/AMVs7z/99fun3Xt8RP8AmatT/wCGll//AHOxHtox/wDnz/yzb/e1&#10;9+96Rv8AwmV/7eN5v/xWzs3/AN6rrb3Zr7evfvf0BffvfvfvfvfvfvfvfvZaPljRT1XUk88Slo8d&#10;uHC1tSbH0QO1Tj1Y2+l6mvjH+x9w68E05/wZSf8AWvb/AHs+/e6B/wDhSdtbLbg/lo5bLY2BpqPY&#10;3eHVG6c/IFZhS4mrkz+yYZ2KghFbO7xoortYXkA+pHtF/DKup5NqbxxiuDV0u4aSumjuLrT5DGx0&#10;9O9vrZ5MbKP9h7xY4jxyD8hwT/rFQB/0L797Kl/wlX3fhKz45/KPYMNUjbk273Xtrd+SotS+SLCb&#10;z2LSYXB1Wi+vRUV+w8gl7WvF7OX7cffve1L7rM+XldT1fadFTwuHkxm0MTQ1agj9uokyOaySof6E&#10;0mQib/Wb2y5AgzgD+zGoP+vqY/70ffvegH/wpx3fhNy/zFtr4XFVSVFf198Y+tNobmhVlZqHN1u9&#10;u1N/U9LIFJKO+2974+exsdMwP0I92Bdd0c2P6/2NQVK6aih2dtmjnX/UzU2FooZV554dD7dogVij&#10;U/VY0B/1woHv3vda+D22Mpsn4V/EDZmci8Gb2j8XegNsZiCxHhymA6n2lishFZgGHjq6Rxzzx7WP&#10;vJ797NF7Lt8pqSap6dzMsSllocngquewJIhORhpC3AP0kq1v+APcSuBNO9vwVJ/1tQH/ABPv3ujX&#10;/hRTtrKZ/wDledpZDHQtNDtDsLqDcuXCo7vHi33xjtsmYBFayxV+5KcsTZVS5J9hx8MslBJtreeI&#10;DL9zSZyhyTpf1mDIUH2sbBfyokxjC4/J5/F8OOI8ci/kOD/sGFh/0L797Ir/AMJVN9Yit6H+VXWa&#10;TQjPbb7c2fvqppzLaofEb22acBRTLCQNUMVbsCoVmUtZnAbTddR0Pbj7972tPdcfzGycNTvvbuLi&#10;ZXkxm2VmqNPJjlyGRq2SJ+eGEFMj2t9HB/PDRkWBkRf6Jc/7En/inv3vRP8A+FSW/sVnfmL0d19Q&#10;VFPU12wegIMlnBCdUlDX713xuaemxtWfIQlQuJwNNVBNAIiq0a7BgFO91VRzY/rTYNJUKUnh2jt/&#10;zRkWaOSTGU0rRMP9XEX0n/Ee3KAEQxA/URpf/A6Rx/sPfve3B/Lk2rlNlfAT4ZbZzkL02Yxvxm6X&#10;OSo5YzFNQVtdsHB5Gox1RGxJWpx8lWYJObeSM249r73l9+9nQ9hP3p/zKLfv/ahm/wCt0HvBU/8A&#10;AeX/AIIffvdbP84P/t2V8y//ABDuS/8AdtiPZTvhj/x829P+1Fj/AP3YN7gY39cv/BV/3s+/e9bP&#10;/hKp/wBlAfKz/wAQ7sz/AN7Wb3YT7dvfve7l797979797JltD5L7lzvaNFsXKYXb1DjKrcOQwjVs&#10;S5Ja1Wp2rIaML5a2SET1FVDGhulrv9B7b46xmnERRQNbLe5vxe3+xJHv3vVT+MX8/XvvuH+YdtH4&#10;gdhdUdJbR2DuLu3enUlRurHQ78h3ZBLh5tz4vbEcQyG6q3FJl8zuDF0VI6vSmPXUEBU4KnN9uHv3&#10;vas9kt+YO0cANuYbeiQQUm4hm6bCS1ESKkmVoamhr6gR1WkAzTUTUIMbm5VCy/QrZuyEaaFksA+o&#10;Lf8A1QIPB/qRb373qif8KgfjL0vF0b1b8rqLDYjbneCdtYLqfJ5rH01PR1nYu0s5tDeOcjo9wiBY&#10;5MtlNpz7Siehq5dUkFHLPAxZGhESl+IGQravrTKUlS8klLi9119Ljy5JWGGfH4uvnpYr8BFq6t5S&#10;B/amJ/PvnjyTAQfosjAf6xCsR/tz797Hz/hMHvXdu5PgP2FtrO1FZW7d68+SG8cBsiWpkkenxmMz&#10;Gyuvt45jb2PDftQ01NuPcVVkWRefPlHY/qFzW+53v3vY/wDaT37/AMeNvT/w09x/+6es98JP83J/&#10;wRv+hT797LZ8zP8Asj/5W/8Aitnef/vr90+69viJ/wAzVqf/AA0sv/7nYj20Y/8Az5/5Zt/va+/e&#10;9I3/AITK/wDbxvN/+K2dm/8AvVdbe7Nfb1797+gL797979797rB+S246ve/bY21ilkrEwAotrY2l&#10;hIb7rNVcyyVwiUmwqHr6pKVgSOace2Wtcy1AjXnRZAP6uTzb/G5t/sPfvfz3P5+Xem4/lv8AzLx0&#10;P1xFWbqpumE2r8d9ibdxUsU/94O1tyZSCt3fHj4WdVjzlXvLP0+3pVZlBkwsd7ckvOO66+WeIoaX&#10;GYv+8mPx9FCtPSUVJvjbcFNTQp+mKGKPcIREH9APfJYsgoCrrAHAAkjsB/yV797FXY3wY/4Up9Zb&#10;Q29sDr098bL2TtPGQYbbW1dt/LvorE4LBYqmBEFBjMdR94RU1JTRaiQqKBck/Un37I9dfLPL0NVj&#10;Mp/eTIY+thanq6Kr3xtuemqYX/VFNFJuEo6H+hHvzRZBgVbWQeCDJHYj/kr3737fPwY/4Up9m7Q3&#10;DsDsI98b02TuzGT4bcu1dyfLvorLYLO4qpAE9Bk8dWd4S01XTS6QSrqRcA/UD2h+iNxVnXHcWOoc&#10;sjUIrK6r2VuCmkZb009VVLSIkrqzRL9lnKeEu1yoRG5sb+8VK5hqArcXJiYf0JNh/hww9+9lD/k6&#10;947m+Cv80TYu0eyaao2nFund+4/if3Rgq2anL4PK7i3FBtqkpshU081Tj4RtXtzB4qWrqFd4lpaa&#10;ezhG1i132++/e/pFe/e/e/e/e62PmN/zM3Bf+GJjP/eg3P7Zsj/n1/5ZL/0O/v3vQr/4VIf9vAOo&#10;P/FO+v8A/wB/V8gvdjOM/wCLbj/+oGk/9x4/bwPoP9Yf717973o+u/8AmX+xf/DO2z/7pKH2RX5d&#10;dfPSV+K7LxUTItWYMRuB4AVaKup0vh8k7J6lM1PGadn4CmGID1N7bMhFYrOv+Cvb+o/S3/Ee/e9P&#10;f/hTX8JqrbO8uu/nz1zjailptyy4jrPuuqxKSQy43d+Fpi3WO/KmemvPDLlcLQvhpqpjHHBLjMdG&#10;pMtQLh12/wBhDsbqvqvKVMwkzeNrtwYbcCkgyNkaKjwwFaw+pGSpWjnJsF8juo/SfeGol81PAx/U&#10;GZX/AODADn/Yjn372Rj+Z7824/nR/Lo/l0dg53KJXdt7C3d3X1V3VE8qtWz762rtfqlYt1VCEq7J&#10;v3b1RR5dpFRYFrKqpp47/btY8vRf/Mothf8Aahh/63T+3Om/4Dxf8EHv3vb6/k+f9uyvhp/4h3G/&#10;+7bL+xY95/fvdk3sG+/N4HZfV2466Gbw5HKQrt7FMDZ/vMurwyyRNcaZaXHLPMp/Bi9x6qTxwOfy&#10;w0L/AK7cX/2A59+91YfznvlA3xT/AJeXem7sXkmxu9+xcXF0j13NG5iqhufs2GsxWQraCdWVoMjt&#10;/Y8GYytO4uVmoF4/PuurrDYvb2aFVubrCjyKGjmlxFRlcfm8VhpUleKnqZ6NZK/JUEsgMUkbPoDA&#10;Bhc8+2iCKoa8kAPBKlgyr/Qkeoj/AA9+96NX8vr4f/zOe149wd//AMvna+96Z9rZLIdZZvsfZXbP&#10;XPVWSpMhWY3C5/LbXp63ee/NnZKuSTG11BPUilWWJVliDsCwHsYf7l/ML/lc3Z/6Hu3v/sj9yPHk&#10;f6v/ANTI/wDo7373aD/sqX/CoX/nqfkn/wClmdJ//b09g52dsXtzB/bbm7Ooq8vkJo8XDlq/M4nM&#10;TTTRQSzQ0skuPyNdMhWCJynksCqkA8W9xp4qhbPODyQoYsrfgkD0k/j373Vt/MC+Hn8zDqJsH37/&#10;ADAtp7zkqt65Sh69xXZG8u1euO0srlMnjcTkMpi9vV2Q2VvreGSpWgw2PqXpvvBEjRQOsbHQVFg3&#10;xz3l/fDq3CGeXyZLboO2shdg0h/hkcQx8z3OsmbFSQ3Zv1SB+TY+3ejk8kCXN2T0N/yD9P8Abrb3&#10;73uzfyLflMflB/Lv6kOYyS1+++jFm6E3r5J1lrX/ALhUdCmyMlUh3arlbJddV2JMtRLc1FbFUnUz&#10;Kx9jr7k+/e7h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dKm&#10;/v8Aj+96/wDh27j/APdxWe03N/nZf+Wj/wDQx9+9/Jy+Zn/ZYHyt/wDFk+8//fobp9pL3j9+9ls9&#10;ij1907vvsmZTgMS0OL1aZs/k/JRYaHSwVwlSY3etlQnmOnSWQfUgDn3nhppZv0rZf9W3C/7f6n/Y&#10;e/e7DPhR/K7+YnzyytO3THW9RjOvRUNDle5+wPvdq9V4sRTLBVJT7gkoKur3TkaWRgJKHCU2SrIr&#10;hpIkju4Pt1x8Zdi7JMGQzUY3hnowrfcZWnj/AITSTCzaqHEN5YiyMPTJO0zgjUug8e3WGiiisWHk&#10;f+rD0j/WX6f7e/v3vcy+Cf8Awn++H3xObD727Wo4vlD3JRxQVH8a7EwlB/o025k0Mc3n2h1jOcjj&#10;ZKilnQGKszE2TqUdBLAKVjpBkAAoCqAAAAABYADgAAcAAe5nv3u9+OOOGOOKKNIookWOKKNVSOON&#10;FCpHGigKiIoAAAsB779+9+98/fvfvfvfvfvfvfvfvfvfvfvfvZd+1flz8W+jcvHt/uH5DdN9bbil&#10;RJU27vDsTa2F3CIJE8kdS+Cq8lHloqR0+kzQiIkgarkX97J531/MJ+Cnxb3BDtD5F/MD439Lbwnj&#10;inTZvYncWxds7wFLPEZoa6XamQzcW4IMfLHYrUPTLAxZQHuygt1Xl8VQOI6zI0VLIefHPUwxyWIu&#10;D42cPb/G1vax6p736T71xlTmel+2+uO1cZRGNchVdf7z2/uxcZJKXEUOUjwtfWTYyeTxtaOoWNzb&#10;6e/exG6E+Vfxl+U+DrdyfGr5BdM99YTGNDHl6/qPsnaO/wBMJNUGQQU+di2zlsjUYOqm8TaYqtIZ&#10;CFNl95qSvoa9C9FWU1Wi2DNTTxzBSfoH8bNpP+Bt7Ff372PvuX7979797979797979797979797J&#10;v8rfgL8Vvmfhnoe9OrcTmNwRUhpMP2Nggu3OytvqFIgGN3fj41rqmkpmbWlDXisxrPy9O/v3uuH5&#10;8fymfgZ/Mp23JivlP0Vt/cW7oMecft3uXaoTZvde0Y1RhSjC9iYiFMnW4+hdjJHi8quSwzSeqSjk&#10;9s2W2/ic2mmvpEeQLZKmP9uqj/pomX1FR/qW1L/h71T/AJk/8J6/kb022U3f8YsuPkZ1/CZakbWa&#10;KjwHcOFpAS4iOGaWPA73FPHYGXGywV1Q/wCjHAe/e9CT+ZB/wkG+ZXxvfOdh/B/cS/MjqSmaorRs&#10;R4MdtP5Gbax6lpBA23JKiHavZ60kICmfC1FLlKuU2iwyjn2E2a66yVFqmxT/AMSpxc+E6Y61B/TR&#10;cRz2H5UhifovugPcu2NybMz2V2rvDb2c2pufBVclBm9ublxNfgs9h6+Kxlosrh8pT0uQx9XGGGqO&#10;aNHF+R7971KN67I3p1tuvPbD7F2hujYO+NrZCXE7n2ZvXAZbau69uZWAKZ8Zntu52koMviMhCGGu&#10;GohjkW4uPYeyxSwSPDNHJDLGxWSKVGjkRh9VdHAZWH9CPbH797S/vH72Q/8AhM//ANlXd9f+K9S/&#10;+/I2P7973Pf+ES//AGX18rv/ABUCo/8Afz9XexL6w/4u2Q/7V3/xzB73Tffvf0u/Y2+/e/e/e/e/&#10;e/e/e/e0vveGWo2Xu+CCKSeefa+fhhhhRpJZpZMTVpHFFGgZ5JJHYBVAJJNh74SC6OBySjAAfng+&#10;/ey9fLnGZLN/FH5O4bDY+uy+Yy/x67pxmKxWMpKivyWTyVf1vuWlocfj6Gljlqq2uraqVY4oo1aS&#10;SRgqgkge6tOv27Y61zr7h29sfPSV8mPqMay5Lamdqaf7eplp5ZCI4oqZvJqplsdVgL8e2OH7iFta&#10;RPexX1RuRY2P4t/T37387D4V1P8AMh+BncNV3f0h8Se4KvedXszN7Fli318ce3s9hRhc9X4bI1zp&#10;Q46gwVQK4VGCg8cnnKqpYFTcEDX/AKfPkf8A88D/AOuLub/6q9yfuqz/AI4/9YpP+K+/e7Yv+Hnv&#10;57f/AHhv/wCyfd9f/ZB7FvpftHt7eO75cTvna38Gwq4atrEq/wC7OZxF66Gooo4Ifuq+eSA645nO&#10;i2o2uPofcimnqJJCsseldJN9DLzcWFybfn373Zf/ACo/5iH8zj5R/J/IdafLv49/6MOqYOrN17np&#10;9yf6AO0Os9e7MXmNrUmIxn9494ZWtxL/AHVFk6t/tgnml8WpSAjezW+53v3vZD9p/de28fu/bmZ2&#10;zlVLUOaoJqKZlAMkLONUFVDq9Pno6hUljvwHQX98XQSIyN9GBB/4qP8AEH372CnyO6H2R8nuie1O&#10;gOxYHm2f2rs7K7Uyc0KRyVmJnq4xNh9xYxZrwjM7XzlPTZGiLgotXSxlgQCDWumB7g+OO7anKY7G&#10;zVuPcPSNkYaKoyO289jfKksa1opm8lBPqUEK7w1EbBtDFCSzNoqKOQsq6lPGoAsjC9+bfpP+8+/e&#10;9Cel6c/mffyJfkpnOw9j7Eym6Nk1MVVtyo31jdpZre/QvcewxkaXIUVNutcHOtbs3L+enSSOnqqn&#10;GZqgmWYU0slLI8lQvJ/mPvCqphTY3ZuChyUiui1DVGRrovIwGhoqCP7eQlBc2MrAm34BBy/xGQiy&#10;xLq/rcnn/gvB/wB59+9nHzP/AAqW+UOf2/HgtjfFvp/F79raeqpYc1UZrfO7cea2ZVFJU43ZtJJh&#10;a1paVQ7eKTI1CyPpJAVWV2HrXpjfnau9F3r2HR11Jg58kmWzFXmqdqOq3A0bJImNoMe6QyChnVFi&#10;LhI4IqcFYyWVV98IaaWeXyzAhb6m1Cxf+igcHSf9tb372DfwH/lVfMf+Yz8rYflf83drbx251Hlt&#10;9UvZXaG5u18HPtfcXdk1FUUtbS7E2XsurpMZXx7RzMFNBj5KyKmo8Pj8Ijw0EjSxQ04sqAtwOAOA&#10;B+Pbz797331VUVURVVFUKqqAqqqiyqqiwCgDge/e/e/e+/bLuLA4/dGBy+3cpGZMfmcfU4+qC6fI&#10;sdTE0fmhZgwSeBiHja3pdQfx74uodWRvowKn/WItx/j797CrvPpzZfyF6c7M6O7Eo3rdldqbLz+y&#10;dwxw+IVlPRZ2gmo1yeMlmjmjpczh6h0q6KfSxgq4I5ALqPdab7X7f+Om75sxiMfPX4+0tKuVpqGo&#10;yO3s3jHkEiQZOOmIloZi0asY3eKWORSY2ZPUzN46ijkLKpZfpcAsrLfgMByp9+96C1T8e/5nf8jL&#10;5NZbtHrTZOZ3dstUyG3YexsFtHM756S7b6+q62KspMTv2iwci1+0Mm81FDM1HV1GOyVHW07NR1E1&#10;ORPOu5fmTu6elFPRbMwKZOQFEnaqyVXAZWChCmPjMEzEG/p85vcf05y/xGQiwiXV/rki/wDrCx/3&#10;n372cWv/AOFTfybzG348LtP4r9OUm/qyKSlpcxPnt+bjw718yxJSyUmy6OXE5SZkk1kQnLOZCyi4&#10;0nWm9gdQdgdyb0O8uwKbI0WEqq2LIZnJ5OmOPqMzHB4kjxeIomWCUU8sMQhEqIIIIVOklgqNwip5&#10;qiXyTAhSbsWFi1voqj62/wB4t797Ab4X/wAsL5rfzSvla/yk+am3977V6j3Huuh3r2nv/sHBSbLz&#10;PaNFhzQU1D151ltSaDEZCPDZDFY+LGRZCmpYsPiMbA4ilkqIoaWWy1ESNEjjRY441VERFCoiKAqo&#10;iqAqqqiwA4A9vPv3vfqpKSloKWmoaGmp6Oio6eGko6Okhjp6WkpaeNYaempqeFUigp4IkCoigKqg&#10;AAAe+Xv3v3uR7C/umjq6/qvfFHQ0tRW1lRhJo6elpIJampnkMsJCQwQq8srkD6KCfeGoBMEoAJJQ&#10;2AFyf9YD373Xr/Nf2zuTeX8uf5cbX2ft/Obr3NmupshRYbbu28TX53O5asbKYp1pMZiMXT1WQr6l&#10;kQkRxRuxAJtx7K/8Rdubhwm4t3y5rA5nERT4WgjgkymLrqCOaRa5mZInq4IlkdV5IFyB7g49HVpN&#10;SMt1W2pSL8n+o9+969X/AAmU6M7s6m70+TmR7U6e7T60x+W6m2hRYqu7A6+3bs2jydZBvCWeakx9&#10;TuPEY2CtqYYDraONmdU5It7Ph7dPfve4/wC/e/e/e/e66e+OjN24Pd2Q39sihrslislkGzsq4ZZH&#10;y238w8wq6mZKem/ypqVqy88U0Knw3Ktp0qzNNVSyLIZogWDNrIX9SNe5NhyQTz7970Yv5yP8oL5L&#10;9RfJne3zL+Je0t4b96437vao7fyUXVtNX1fZHSvZ1XlV3HnclBhMBfcE+359zmTL47KYyJ/4WXeG&#10;oWnWnhnqI+L+XXYeHo1xuc29hMpkaWNYTW1cVfjK2R1U2kyFLDKIHma4J8aQAj8XN/fQyEqizopY&#10;fk3U/wCxH/IvfvbN17/wpq+cHV+1odh9u9KdS9h7427QwYyTdu48dvDYW6q2oip2KV+9MBi8lHiK&#10;rKTCSJn+ypMRG6C/jDPr9o7NVndHyMzGNBwc8mPptX2EdFQ1ON2tjFqNAmrJ8hWPMkk0qICWeaSV&#10;lUiJf7PvExqaxl9B0j9NgVjF/qdRvcm39ffvZW+191fzWP56HaGxEk6jzFfsvA+f+5tFtTZ2e2F8&#10;duvoM19suU3Nld7bpqspSVeTyFJRozTVeUr6+eKFoqCCxMJsL6s2BS9a7Kxe14ZUqqmHy1mVrUUq&#10;tblash6uZAwVvDGFWKK4DeKNdXN/bvBEIY1Qckcsf6sfqf8Affj373u8fy6vhdt/4D/FHr349YrJ&#10;U24M/jPv90dkbspIHp6fdfZG5niqdyZWkjljhnGKolhgxuO8qJP/AA2gp/KPLrJET3l9+9ni9pfe&#10;8MtRsvd8EEUk88+18/DDDCjSSzSyYmrSOKKNAzySSOwCqASSbD3wkF0cDklGAA/PB9+9l6+XOMyW&#10;b+KPydw2Gx9dl8xl/j13TjMVisZSVFfksnkq/rfctLQ4/H0NLHLVVtdW1UqxxRRq0kkjBVBJA9kQ&#10;+K21tz4bs2oq8vtzPYqkO1srCKrJYjIUNOZnrMUyRCaqp4ozI6oSFvcgH+ntroY3WYlkdR42F2Ug&#10;fVfyR79704P+E5/x57+6v/mAZncvZnR3cPXe3JPj12NjEz++us96bSwj5Kq3N17LTY9Mrn8Jj6Fq&#10;6pippGjiEnkdY2IBCm1i/t39+970ntm3FlXwWBzOZjo6jIS4zGVtdBQUkMs9TXT09PJJBRwQwJJK&#10;8tVMqxrYHlv6e+LNpVmsTpUmw+psL2Fr8n372FfeXY9T0/012n2nQ7ZzW9cl19sDde7cTszbmNyW&#10;Yz+78zg8LWV2H2th8biKSuyNVkdw5SGKjiEcTlXmDGygkV5fH3rvdOb7ai3Pu7B5qhhxJyG56iqz&#10;GLraGOuzU8uikRHrIIvJULW1pqhpvbwc/i7TSQyPUeSRGGnU5LKQC5PH1H1ub/7D373pAfyUPg/8&#10;he3f5leO+QPyY6i7W2niutH3r8gs7uHtDr3dO06LeHbGWyX222qemq9zYmgFZnId2bpfcC+EsyHE&#10;ksRddVk3t49+976fv3v3v3v3utf5KdZ7hp+zqrObbwGZyVFuOio8u8uHxtdWpSZSIGirY3ekglMM&#10;8slItRyeTNcfSwZq2B/MXRGYOA3pUmzDg/QfXi/v3vQk/n1/AXuvBfzA9x9udFdM9o772j3ptbbH&#10;ZtTkesNhbv3ZR7c7BoUk2pu2grKrbeJyBxuXyFbtuDOMXcF3ypZD6SqH269zlfuTZW28zlaOsx+W&#10;q8XAuVo6+lmoaqLJ016TIF6WdI5Yo5quB3juBqiZSOCPbrExeNGYEMVGoEWIb6Hj/X9+97mvwj7f&#10;3j3x8Tuhu0+xtr7m2X2RuTr3Dw9j7Z3ht3JbT3BjuwdviXbW9ZKnbuXpqPJY2hye5MPU1lCJYkMu&#10;PqIJVujqSsveT372ab3Xp8s9sblzXY2FqsNt7OZalj2VjqeSpxmJr6+BJ0zu45Ggealp5Y1mWOVW&#10;Kk6grA2sR7aa9HaZSqOw8QF1UkX1PxcD6+/e9If/AIUp9Ad8dq/OjqncPV/SfbnZGAo/ibsXDVmc&#10;2D1vvLeGHpMxT9wd7V1RianJ7ew2RooMlBRZGnmeBnEqxTxuVCupJ/sarJj6BWUqy0VKrKwIZWEC&#10;AqwNiCCOR7dR9B/rD373umbBhmpti7Lp6iKWnqKfae3IZ4Jo3imhmiw9GksUsThXjljdSGUgEEWP&#10;tr3ZtrH7w23mtsZVdVDmqCailYKGeB3Aanq4gbDz0VSiTR34DoPfToJEZG+jAg/8VH+IPv3sPfkl&#10;0Lsj5Q9D9q/H7sWn820e1dnZTauRnSGOepw9XUotRg9y42KUrEcztTP01Lk6Iv6Vq6SMm4FvdROW&#10;6z7Dw+RyWFl2puepGPyFRTPLRYXLVWPqZaWSSBaulmhpWgqIZUGqORb6kbg8+0+0Eylk8chsx+is&#10;VNuLjixuPfvfzIey/gN82+r97766oyXxy7+zg2TvTNYKsr9qdVdkZ/Zefr9vVtbh4dy7dyeN29Pi&#10;s1islTK0tDWxFhNSThlbS/u0fpajq6DqvY9HXUtRRVlPhIY6ilq4JaapgkEsxKTQTKksTgH6MAfb&#10;5TgiCIEEEILgixH+uD797+iF/Kg2zuTZv8uf4j7X3ht/ObU3NhepsfRZnbu5MTX4LO4msXKZV2pM&#10;niMpT0uQoKlUcExyxowBBtz7FD3m9+92FeyJ/LRt1bjzO3NsYLb24snjMPRzZWtqMbh8jWUcuTyL&#10;eGCEzU9PLG01DRU5PB4FSQefo2V/kdkREdlUFiVViCTwBcD6gD/effvenb/wpYqfkX3p2r0V8fuo&#10;Ok+7t/df9XbXynYu7M3sbrDe+6NrZLf++agYrEY18phMLkKGpye0Nq4N5BoceJc7IrXa4QzPS2z2&#10;2P1rtjCVEJhyLUX8TyyMrLKuTyrGtqIZgwUiWjWVac8DiIf6/uZTx+KFEIsbXb/gzcn/AG309+93&#10;+/yofi/P8RfgR8fupczi2xW+Knav+kLsqmnhlgyEO/exqiTdeYxeVimjidMjtWmyNPhXGhbJjVHq&#10;ILMKfvP797sV9hF3ps997dYblxVNTtUZKjplzWIjijMs75DEk1Qgpo1BZ6itpVlp1A5JmsPceqj8&#10;sDqBdgNS/k6l5sP8SOP9j797rJ/nCfF+q+Wf8vnvzrvA4aozm/dr4KHtnrShoKGTJZiq3n1pI24U&#10;xGCoYUknqc1uzbkWRwlOkYMjtk9Kgk29ld+KJ3dtbduX2/mtt7jx2H3HjvPHUV+EylLSQZfE65oN&#10;c9RSpBAKmglnUksNbrGvJsPcKg8kbsjI6q4uCVYAMv8AiRYXBPv3vXk/4TeS/Jf47/JbsvpTtTor&#10;vPY/V/e+xjlaHObw6o7B2/tvE9l9airyuINXmMxt6kxGIizmz8hmIXklli+5qqejhGpzGvs//t19&#10;+97qP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uo+frXefYfY&#10;+9aTa2FqK2NN4biWqyUo+2xND/uYrCTV5GbTTo4U3EalpnA9KN7YDBLNNKEUkeR7seFHqP1Pv3v5&#10;meV+Bnyp+b/zr+Vm2fjv1Tm910dL8nO8afcG+q9f4D1vtEHs/c0kj7l3vkxDhaOpSnbypQxPPkql&#10;FP29NMw0+zg9cfFLaW2vt8lvSZN35hArmhaNott0stgSopHAnyuhrgNUaYnH1hB9uMNDGljJ+439&#10;D+gH/W/tf7H/AG3v3vaF+CX/AAnB+NfQpwm/flbk6T5OdoUsVPVts6WjnoOidvZLSjyQpt2rWPL9&#10;kCll1Is2a8GPqYjeTFI4BU1UEENNDFT00MVPTwRpDBBBGkUMMUahI4ooowqRxxoAFUAAAWHucBbg&#10;cAcAD8e/e9jbEYjE7fxWNwWBxeOwmEw9DS4zEYfEUVNjcVisbQwpTUWPxuPo4oaShoaOnjWOKKJF&#10;jjRQqgAAe8vv3v3tx9+9+9+9+9+9+9+9+9+9+9+9+9+9+9+9+90tfzuvnlvH4XfHLbe3upsmcF3J&#10;35mM7tba+5Y0Brdn7S23QUFRvvdWEdg8ce4qU5/GUNHIRemfINUoRLBHf3vWk/4U8/zW+xv5anw2&#10;2XtD4/5xtq/I/wCWW4t1bF2NvaGMNkuu+vtmYnFVfam/NsyOskUO8qF92YTF42Zl1UUmXatiZZ6W&#10;K6J3zn5sJjYo6R/HW5B5Iopf7UMMaqaiVP6SDyKqn8ar/Ue9CLJ5TJZvI12YzORrsvl8pV1Ffk8p&#10;k6uor8jka+rlaeqra6uqpJamrq6mZ2eSSRmd2JJJJ9+9/J2zeczW5szldxbkzGU3BuDO5Cry2bzu&#10;byFXlczmMrkJ3qq/J5XJ181RW5DIVtTK0k00zvJJIxZiSSfZf3dpGZ3ZndyWZ3JZmYm5ZmJJJJ/P&#10;sROmO6u0Pj32Ntztjp3eOY2Nvva1bFV4zM4ioMfljSaKWoxeVo31UeawWSEQjq6GqjlpaqK6Soym&#10;3v3sYvjZ8mO8/iF3Ls3v7459j7i6u7U2JkoMhhNy7eq2h+4hjqIJ6vBZ/HSeTG7l2rmlp1hyGKr4&#10;qigr6cmKeJ0JHuTQ11XjamKsopngqImBV0P1FwSjr+l42typuCPr7+kZ8Gvk3RfMP4q9PfISnoaf&#10;E5HfG3Zo91Yak8v2mH3ttvJ122N5UFEtQ8lSuLXcWHqJKLys0jUUkTMSWufe/tCfyuPm9jf5i/wM&#10;+Ony9pMXR4DM9o7PqId+7bx5qBQbd7O2XnMpsfsfE4xKySatTBpvHbtZLjTO7zSY2WndmYtqJl8F&#10;lFzOJosiFCNURHyoL2SeJminVb86BKh03/s29my9+9n+9u3v3v3v3v3v3v3v3v3v3v3v3v3v3v3v&#10;3v3spHym+DHxd+ZWBOI776rwe5spT0j0mE33jkOB7F20p1vEMHvTFiDMR0kM7+U0M71GNmkA81PK&#10;OPfvdfPzu/lafBf+ZDtQ7d+WHQ2197Z2jx8mP2x2piIztPuPZUZMkkA2v2VghS7jgx9NVyec4urk&#10;q8NUyqDU0c6jSWjK4LFZqPRkKSOVgto51/bqYvrbxzpZwoJvpN1J+oPvVT+Zf/CeLv7qT+K7y+Km&#10;4P8AZg9iU/mqv7kZQY/b/ceGo01P4oINVJtff328CEtJRPjq+eQiODGueT73oVfzIv8AhHx8tPj7&#10;/Hux/gVu7/ZvOqqT7mv/ANGGdGI2j8jtuY6PVL4KWm10Gxe2fs6WIs82Mkw+VqpWWKlw0rckJ811&#10;zkKTXNiJP4jTi5+3fTHWov1sP0w1FgPqulieAp9rL/hOHtjcmzPmZ8j9q7w29nNqbnwXQtTQZvbm&#10;5cTX4LPYevi7I2MZaLK4fKU9LkMfVxhhqjmjRxfke/exI/4RmbI3p1t/Ml+Zmw+xdobo2Dvja3xQ&#10;rcTufZm9cBltq7r25lYO5+rDPjM9t3O0lBl8RkIQw1w1EMci3Fx7zdaxSwZrJwzRyQyx48rJFKjR&#10;yIwqYLq6OAysP6Ee9zH3739JP2NP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DT01PSR+GlghpoQ8kgip4khj8k0jSzPojVV1yyuzMbX&#10;ZiSeT79a3049+9tWFwOD23QDF7dw2KwOMWprq1cdhcdR4ugWsydbPkslVikoYYKcVOQyNVLPPJp1&#10;SzSM7EsxJze/e/e3X37373737373737372n9wbr2ztSnSq3LnsTg4ZNXhbJ11PSNUFbalpopZFlq&#10;XXULrGrED3xd0QXdlUf7UQL/AOt/X372CndXyR6A+OGFp9w99dy9bdRYqu8wxk2/t4YTbdRmpKcx&#10;iogwOOyNZDks9UweZS8VHDPIqm5UDn21be7H2HuyoNHt3duCytbZmFDTV8P3zqqlneOjlaOqljRR&#10;dmVCo/J98UmikNkkVj/QEX/2319+9hz0h87fhv8AJLONtfo35K9Qdj7rCSyx7Swe8sWm7aqnp4nm&#10;qaqg2tkJaLP5GjpYoy0s0FNJFEP1sLi6195PfvZsffvfvfvfveuX/wAKOfjTvjtf49dSd7bNx1Xm&#10;6T45Z/e39+MZj4pKiroNk9m0+0Ya7dzU0UbyTY7bmX2TQpVsvNPT1jVDgQwzSR+96a//AAsv+FHa&#10;HfvxB+Pvyp63w2Q3Pj/hpuzs0do4PEwTVeQxXWXd1H17TZTsJqOCGSaow+zNxdY4uLIOhvR0eSer&#10;kApqeolhDfsnFz1eNpK+BWkGNkn86qCSsFUIQ01gLlYngW/9Ab/QH3pR+/e/mX+wP9yKOjq8hV0t&#10;BQUtRXV1dUQUdFRUcEtTV1lXUyrDTUtLTQq81RUVEzqiIilnYgAEn373Mx2OyGXyFDicTQ1mUymU&#10;rKbHY3G46mmrchkchWzJTUdDQ0dMktRV1lXUSrHFFGrPI7BVBJA99qpYhVBZmIVVUEliTYAAckk+&#10;/pB/ytPjru34s/BborqPf8D0W/KTE53du78U7Avgszv3dGZ3iduzKFASu29Q5mCiqgC6/dwSlWKl&#10;ffvf2dv5Evw57A+CP8rH4r/Hvtukkxna1Bt/dPYHYmBlYGXa25O2N87k7GOzqpAgEWU2fityUuMr&#10;1VpE/iFJOUdkK+zLbVxs2KwNBR1AtOqSTTJ/xzeolefxn/aoxIFP+IPuwX373bt7UPv3v3v3v3sl&#10;e8v5jnwR2BuifZm7Plf0jjNy0dacdkMbHvjF5QYqvSYU81FmK3ESV+Pw9VSzHTMlVLC0BDeQLpa3&#10;vdZ/Y/8AOX/lVdS75qutd/8Az7+MOD3rjsk2Gy+Gh7QwWcGBy0dStJU43ceS29NlcRt2uoaltFTF&#10;XVFO9KVbyhNDWZJtyYGnlME2XoElVtLL9wjaGvYq5QsqEH63It7NRsjfuxuzNt4/eXXO8tq7+2jl&#10;kMmL3RszcGK3Pt7IIttRosxhautx9ToJAbRIdJ4Pv3s+PWHbHVvduy8R2P012RsPtnr3PxtLg989&#10;a7uwG+NoZiNLa2xu49s5DJ4it8ZYBvHMxU8Gx9u0FRBUxLNTTRVEL8pLBIksbD/aXQsp/wBv7Vnv&#10;3tf+8vv3v3v3v3v3v3v3v3tPDaO1F3S2+V2xt5d7Ng22y28RhcaN0ttt62DJPt5twCm/ixwb5Gli&#10;qDSeb7czRq+jUoI97R69e7BTfbdpJsfZ69mvteTZD9jLtrCrvt9ly5OlzUu0G3eKIbgba8mYoYKt&#10;seaj7Q1MKSmPWisMfhi8vn8Ufn8fi82hfL4iwbx+S2vx6gDa9r+1D797WHvJ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Y9zZuHbW3M9uKoTyQ4LD5LLSRawhmGPo5qrwKxvZ5zFoX63Yj3xdgiM5+iqWP8A&#10;sBf372EXyA7bxfQfRXcveGaplrsX1B1dvzsqsxxqUpHyseytsZPcS4iCokBVKvLyY9aaEWZmllUK&#10;CSAaZt17rzm9M5Xbh3DXTV2QrpnkJkdjFTRFmaKjo4mYrTUdMp0xxrYKB/W5KckkaRi7kkk/7b/A&#10;f0A9+9/Ku+RvyN7d+Vfbu7u7O7N3ZPd29t3ZOqrJZayqqJMdgcdJUSy4/bG2MfLLLBg9r4OCXwUV&#10;FBpihiX8sWZmGCeelmiqaaaWnqIJEmgngkeGaGWNg8csUsZV45EYAhgQQRx74gkEEEgjkEcEf6x9&#10;+9g9iMxltv5XG53A5TI4TN4eupcniMziK2pxuVxWSoZkqaLIY3IUUsNXQ11HURrJFLE6yRuoZSCA&#10;fds3x+3/AJDsTrqjymYfz5nFV9VgMpV6An3tRRQ0lVDVsqgL5ZqCuhMpX0mXUQADYP1JKZoQzfqU&#10;lGP9SLG/+xBHv3v6Uf8AJR+aG9/nD8Gds9hdo1f8X7S653puLpfsHcn2yUf97M1tTFbc3BitzTU8&#10;McdOuSymz94Yw17xARS5FZ5EWNWESDb7k+/e7bPeCqpaatpqijrKeCro6uCWlq6SqijnpqqmnjaK&#10;enqIJVeKaCaJyrowKspIIt797i11DRZOirMbkqOlyGOyFLUUNfQV1PFV0VdRVcTwVVHWUs6SQVNL&#10;UwSMkkbqyOjEEEH30QGBVgCCCCCLgg8EEHggj3TR3j/IW/l8d07kyO6qDam/ek8nl6mSsyVN0nuv&#10;Hbf2/NWTTeaWai2ruzbe9ts7fhdfQKbGUlFSIvKRKxLe/e9bj5Q/8JQv5Q3yW3nl9+YnYPa/xkze&#10;4KyXJZqi+Me/sNtDaNTkaip+4nqMZsLf+y+ztkbSp5F/aFFhMfjMfEnMdOjkuUXX7A27XStKsNRQ&#10;u51MKGZY4yxNyVhmjnijB/oqqP8AD2N3xS/lHfCL4gbiod89edcV+7uyMVIZcN2L2rmf757kwUtg&#10;Eqdv0a0eK2lt/JReoJXUWMgr1V2Xz6GK+/ezO/Af/hPf/LC/l3bxxXaXUHTWW7C7owEzT7c7j763&#10;J/pJ3ptachRHW7RxqY3A9f7SzUA1CPKYzB0mVRJHjFT42Ke52J2hgsNIs9NTNNUobpU1b+eVD/WN&#10;bJDGw/1SoG/x92Ye/e7tPan9+9+9+9+96xv/AAop+afY3VW2+tfij1nnK/atP29tnNby7ZzOLkmo&#10;8pltkQ5M7fwWy6PJRFZKbEZ7JUWQkyyRMstRBTQQM3281RFN73o+/wDCxj+Zd3J0Nsvpb4C9J7py&#10;2w6T5DbJ3L2R3/uTBS1GOzu4OsKfNnaO1etcfmoCktFt3dmZxmXl3BFAyT1lNRU1I7/Z1NZBUBf2&#10;Pm6mkipsTSyNEKyJ5qt1uHeAN444FYfRJGDa7ckAD6Eg6cPv3v5xPsF/dqH8or5ldlfFj5e9T7fw&#10;2bytV1V3Pv8A2t1p2XsNqyd8FkYd7Zeg2xjd2w4xnalh3LtLIVsFXDVRotRLTwyUpfxTuPfvd8P/&#10;AAnp/mRd1fA/+Yd0DtHbW589XdDfJPtrYnSndnVD5Gql2rmabs3cOJ2RhewabCPI9DTb26+y2Tpa&#10;+mroY0rJ6OnmoDJ4KqRSrNnZqqxWYpIkkc0ldURUtTT3JjbzusSTBfoJYWYEEckAj6H39ED3739h&#10;f2Yz373737373737373737373737373737373737373737373737373737373737373737373737&#10;3737373737373737373737373737373737373737373737373737373737373737373737373737&#10;3737373737373wkkjijeWV0jijRpJJJGCRxxoCzu7sQqIii5J4A9+945ZYoIpZ55Y4YIY3lmmldY&#10;4ooo1LySyyOQkccaAlmJAAFz797R57H68WpSibfmzBWSwS1UdId0YMVMlNBJDFPUJAa7yvBDLURq&#10;zgaVZ1BN2F/ew6buXqBa2LGt2t1suRnpZ66GgbfO1xWzUVLLT09TWRUpynnkpaeesiSSQKUR5UBI&#10;LLfD9xT30+eHUQSF8qXsCATbVewJ9qukq6SvpoayhqqetpKhBJBVUk0dTTTxkkB4Z4WeKRCR9VJH&#10;v3te0GQoMrR0+RxddR5LH1cYmpK+gqYayjqoiSBLT1VO8kE0ZIPqViOPeUEMAVIIPIINwf8AWI4P&#10;uR797me+/fvfvfvfvfvfvfvfvfvfvfvfvfvfvfvfvfvfvfvfvfvfvfvfvfvfvfvfvfvfvfvfvfvf&#10;vfvfvfvfvfvfvfvfvfvfvfvfvfvfvfvfvfvfvfvfvfvfvfvfvfvfvfvfvfvfvfvfvfvfvfvfvfvf&#10;vfvfvfvfvfvfvfvfvfvfvfvfvfvfvfvfvfvfvfvfveOaaKnilnnljgggjeaaaZ1jihijUvJLLI5V&#10;I440UlmJAAFz797w1FRT0lPPV1c8NLS0sMtRU1NRKkNPT08KNJNPPNIyxxQxRqWZmIVVBJNvfiQA&#10;STYDkk8AAfUk+0h/pH69FSKP+/mzPvDA1UKT+9GD+5NMsixNUCD77ymBZXCl7aQxAvf372Hh7l6g&#10;FauNPa3WwyLUrVy0B3ztf71qJJUp3rFpf4p5zSpPIqGTToDsBe5HvD9xT30+eHVa+nype17Xtqva&#10;/tV0lXSV9NDWUNVT1tJUIJIKqkmjqaaeMkgPDPCzxSISPqpI9+9r2gyFBlaOnyOLrqPJY+rjE1JX&#10;0FTDWUdVESQJaeqp3kgmjJB9SsRx7yghgCpBB5BBuD/rEcH3I9+9zPffv3v3v3v3v3v3v3v3v3v3&#10;v3v3v3v3v3v3v3v3v3v3v3v3v3v3v3v3v3v3v3v3v3v3v3v3v3v3v3v3v3v3vHNNFTxSzzyxwQQR&#10;vNNNM6xxQxRqXkllkcqkccaKSzEgAC59+94aiop6Snnq6ueGlpaWGWoqamolSGnp6eFGkmnnmkZY&#10;4oYo1LMzEKqgkm3vxIAJJsBySeAAPqSfaQ/0j9eipFH/AH82Z94YGqhSf3owf3JplkWJqgQffeUw&#10;LK4UvbSGIF7+/ew8PcvUArVxp7W62GRalauWgO+dr/etRJKlO9YtL/FPOaVJ5FQyadAdgL3I94fu&#10;Ke+nzw6rX0+VL2va9tV7X9q6nqIKuCGqpZoammqYY6inqKeRJoKiCZFkhmhmjZo5YZY2DKykhgQQ&#10;be/exBpKulr6WmrqGpp62iraeGro6ykmjqaWrpamNZqeppqiFnhnp54XDo6EqykEEg+8oIIBBBBF&#10;wRyCD9CD+QfeX373I99+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2rPYim3Bg8zgawstJm8VkMTVMlta0+RpJaOZkvxrWOYkf4++LKGVlP0ZSp/1&#10;iLH372G/cfWOC7r6i7S6b3RJUQ7a7Y663r1ruCakCfdwYbfO28ltnJz0nk9Aq4KPJu8RPAcA+6c9&#10;+dfbl66zlRhdxUMsOiWQUORWOT+HZamU/t1ePqSvjlR0ILJfXEx0uFYEe09LC8LFXB+vDf2WH9Qf&#10;fvfy3PmP8KO/Pg325m+p+8dnZPEtTZCtTaO94KCsOx+yMDBL/ke5dl554hR5KjqqZ43mpw/3dBK5&#10;gqo4pkZAmMVicnnMhTYrD0FXk8lWSCKloqKCSoqJnP4WOMM2lRyzGyqASSAL++CqzkKoLMfoALn3&#10;72AHXXW2/wDt3emA666v2buPf++t0V0eO2/tTamJrM1m8pVyc6KahoYpZvFCgLyysFihiVpJGVFZ&#10;hbT0b15Uda9f0GDyBQ5itqqjN5tYnEkUORro4IvtY3W6v9nRUsMTsCVaRGZTpI9v1ND4Ygh/USWa&#10;301H8f7AAD3739K3+UL8Ic38CPhVs3qHestI/aO7NwZrtrtiHHVKVmNxe9930WGxw29R1UReCqba&#10;+1Nu4vG1M0TyQVFbSTSws0Lp7F/3I9+92e+/e/e/e/e62fkp/Ns+CnxW3jW9ddkdvfxbsDEzPT57&#10;aHXmAy2+cltupjk8UtDuOtw8DYHCZaBwfLQVFYlfEBd4VBUn3uln5qf8KCf5V/wN7HyXTfdHyH/j&#10;/bmAqJKTdfXnT+09wdpZnZdbDKYajF7yye3aWTae2dwUkikT4qryMeVgABkplDIWTOT3fgcTM1NV&#10;VmqoQ2khp43qGiINispQGONx+VJDD+nsYfit8+fil8z6bI/6AO1sXujPYWkFfndkZSiyW199Yeh8&#10;8dM2RqNr7gpaDIVuJjqJ4o3rqMVVCks0cbTCRwp97MZ8DP5snwH/AJlNFmB8Se+8Hvndm2ceMtur&#10;rDO43M7G7T25ivuoaJsxV7G3bQYrL5Pb8NXVQRSZTGrXYuKeoiieoWWRUM3E7gxObDfw6rSWSNdU&#10;kDK0U6Le2oxSBWZASBqW63P19nF9+92Ne3n373737373rwfz7v5e/ZPyf2T1/wDILo7b1ZvLsPpn&#10;FZnb279jYiGSr3HurrvJVkWWpK3a9BCjzZXMbQy5qpWoIgZ6ulr5WiDSwJFL73p6/wDCsP8AlC90&#10;fOPrLqP5d/F3Z+S7I7g+NuB3Js/sTq3b1LPkd5796ezWRg3Bj8lsXE00ctTn9xdd7hNdO+KgDVWQ&#10;octO9OHnpY6eoDrf+3anKwU+QoI2mqaJXjmgQXlmpnIcGJRy7wvc6RyQxtyLHSWrKOrx9XVUFfS1&#10;FDXUNRPR1tFWQS01XR1dNK0NTS1VNMqTU9RTzIyOjqGRgQQCPfvfzHcjjshiMhXYnLUNZi8pi6yp&#10;x2SxuRppqLIY7IUUz01ZQ11HUpFUUlZSVETRyxSKrxupVgCCPYGspUlWBVlJVlYEFSDYgg8gg+7p&#10;P5NP8vLtX5K/JPrDu7PbVzW3/j10zvPC9hZjfGTopqDGbx3NszIUue2zsbaclVGg3DPXZ6kpmyj0&#10;+qCixqy+SWOeWljm972WP+E3P8n7vr5rfNLo75Pbq2HubaPxA+NnZW2u39x9o5zG1GKwnY29utsv&#10;Q7q2T1b1/LXwxjeFVlN14+ifOy0YelxmFScTTxVc9DDUrfZW3KvJ5Olr5Injx1DPHUvO6lVnlgYS&#10;RQQ3H7hMijWRwq3ubkA78nv3v6ynswHv3v3v3v3v3v3v3v3v3v3v3v3v3v3v3v3v3v3v3v3v3v3v&#10;3v3umH+fTiN2v/L53NvnZm4txbXy3VXZ3Wu8p8ntjN5XA5FsZlsrU9bVNJLVYiso6iooZJ9/QySQ&#10;uXiLRJIV1Rqy+9613/Cr3b3YD/yh979pdbby3hsXP9C939KdkVeb2RujPbTzMmE3Bn6zpatx89ft&#10;7IY6rrMXNV9tU80tNI0kBeCOVk1wxuiK3+k393ZZ4JZYnpKqlnLRSPG2l3NMQShUlb1AJH04v+Pe&#10;jN/p770/5/T2z/6MbeH/ANeffvfy2P8AZsvlP/3kv8gP/Ry9i/8A2R+wI/iOQ/5Xqz/zpm/6P97N&#10;f/CbLvLfG7d//KjrrfG9907wat2f1pvXCJurcmX3BLjF25mt04PMvjBlslUmkjrzu6iFT44z5DBD&#10;qZdIDe97u/8Awiz+UnaPYHbfzw6d7Q7P312LJkuuuk+y9sRb93nuHdtRg02Zubfm1tySYMZ/NVzY&#10;+HKt2FjRWmGIiVqWn1uuhQ4odZ19RNUZamqJ5Z7w0s8fmleQp43mjfRrY2DeVb2/oPe2Z797+gD7&#10;Fz37373737381P5f/KPt7enyu+Sm6dv9vdkUG3c13r2rWbaoMRv7c9Li6DbR3tmo9u0WPgo8hR0y&#10;UlJhY4I00RRgqoOkXt797+Kd/MR+dXyI7K+fHzT31tH5D90YnZ25vlR31kdlYnb/AGzvihweK2S3&#10;Z25otnYzE0uOy+OoosfjttRUsMXjghVkQNoW9vZZczla2bL5OWOtqlievqzEqVEqosXncRqoVgAA&#10;gH49l0/0996f8/p7Z/8ARjbw/wDrz797Jx/s2Xyn/wC8l/kB/wCjl7F/+yP22/xHIf8AK9Wf+dM3&#10;/R/u6L+Qj8geyav+YPt3Z+8eyN8bnxnYHVfZu24MXuXd+ezdA1fjMbRb7iniosplZqf7uGn2bKVc&#10;I7qhawAJYe97K3/CTz5c90ZD+bzs7rrsbuftDfGE7c6H7v2XS4He3Ym69zYqTK4PC4ztWCqp8Znc&#10;9U0n8QpqPrecpIsUkiRmSwClnVbdf5GqbcUcM9VPKlRSVUYSWaSRdSqs4IV3I1AQn3vK+/e/qRex&#10;29+9+9+9+96DX86f5JdmVv8AMa73wey+zN+be2zsWLYOyqDHbd3hm8Ljkq8V1/tqr3A32OIrqWmW&#10;ddzZKtjZm1yNoGojhE97+TX/AMKXfmj3bkv5ynyr2t1p3d2ts/ZHVkPU3WeJw2zuxdz7aw8eQwXU&#10;ey8hu5/4Zt3K0NEtUu981kopHcSTP4hqZbCOMv8AvfJ1R3JXxwVVRFFTingVYp5EW608TSelGAv5&#10;Xb/H2QHovenf3cXdfUPUtF3P24ars7s7YewISnY28gUbd+6MXgPKWTLlo0hWvLs/9hVJPA9+91J/&#10;Frsv5a/I35NfHj4+435K/IQ13eHeHVXUlM0XcvZCtFJ2JvrBbS+4MibiZoY6ZcsZHktaNFLHgH2n&#10;qCfI1tdRUYrqy9VVU9OP8qn480qR3/XxbV7+m/DFHTxRQQoI4YY0iijX9KRxqERF/wAFUAD3739v&#10;qnp4aSngpaeNYaemhip4Ik4SKGFFjijUc2VEUAf4D2aEccD6D3qx/wAzn+fTmOv937q6A+E0uGlz&#10;W2K6u29vXv7I0VFuCgo87QyvS5LE9XYWviqsJlP4TVxvDLma+Kro55VcUtPJEIqyT3vRC/ngf8Kv&#10;Nx9Sdh78+JP8sio23Ubl2PlMrs/sz5aZnGYzd2Kx+6sXPJQZrAdF7ZysFbtjO/wDIwyU0+5MrBX4&#10;2qmSRaCjmgEGRlCndO/3pppcfgyhkiZo58gyrIqyKbMlLGwMb6CLF2BUn6Aix96ufbHyI7572ydT&#10;mO5e4uyeza2pmaZv757xzucoqctIsohx+Lra2TGYukidFMcFNDFDHpARVAHv3vRa7/8AmH8rflVn&#10;KzcXyR+RndHd2Trah6l/9JPYu6d042kLTJOtPiMHk8lNhMFj4JY1MNLRU9PTQBVEcahQAFVXkshX&#10;sXra2qqmJv8AvTSSKOb2VGbQig/QAAD2Dfv3st/uF7Xmwe0+zeqcvDn+r+xd89c52nkWaHMbF3Zn&#10;tp5OOVShDrXYGvoKkG8a/wBrmw9+9it1N3v3f0JuGn3b0b3F2l03umlmWop9x9Wb/wB19f5yGZDG&#10;yyJlNqZbE1oYGJf7fOkX+nuRT1dVSOJKSpqKaQG4enmkhb/kqNlPu/8A+A3/AAoB7s6z3Pg9gfMq&#10;vqO4+pshUQY5+yYcXQQ9qbDSUJBT5KtfHJjqLf2ApZPXWJVRnM+Nnljqqho0pJfe9tv+U3/wre+T&#10;fSO+Nr9TfzIcrWfI7oDLVlLhpe6abB4qm746oimEdLSZnJS4aLDY3tnadDN+5kYq+E7kEUklRDXV&#10;bwx46oELb/YVdSyx0+aY1tIxC/dBFFVT3sAzaQq1EY/tXGv8gm2k7nm3dxYLd2Awm6tr5fHbg21u&#10;XE47PbfzuIq4a7FZnC5akir8ZlMbW07PBV0NfRTpLFIhKujAg2Pv3v6Uezt4bV7C2ltjfuxdw4fd&#10;2yt67fw+69o7q29X0+VwO5Ntbgx9PlcHncNk6SSWlyGLyuNq454Jo2ZJInVgSD7GuOSOaNJYnWSK&#10;VFkjkQhkdHAZHVhwVZTcH2R7+aVl8tgP5fHytzGCymRwuXx/VdfUUGVxNbU47JUM4yeLUTUddRyw&#10;1VNMFYjUjKbH6+/e6vf56+4c/tP+UN8+Nx7WzmY21uHEdD5erxOe2/k63DZnF1S5rBqtTjspjp6a&#10;uoqhVcgPG6sATz7Yt1O8e3cs8bsjrSOVdGKsp1LyrKQQffzwv9Pfen/P6e2f/Rjbw/8Arz797+Pb&#10;/s2Xyn/7yX+QH/o5exf/ALI/Zc/4jkP+V6s/86Zv+j/fv9Pfen/P6e2f/Rjbw/8Arz7979/s2Xyn&#10;/wC8l/kB/wCjl7F/+yP37+I5D/lerP8Azpm/6P8Afv8AT33p/wA/p7Z/9GNvD/68+/e/f7Nl8p/+&#10;8l/kB/6OXsX/AOyP37+I5D/lerP/ADpm/wCj/an2z8sflLsyqSt2j8k++9sVUc3nWbA9v9gYpzL4&#10;2hLv9luCES64HaNgwIaNipupI9+9rjZPz++dvW1fFk+vfml8sNkV8NQKpKranyI7cwMhn8L0zSS/&#10;wzd1Ms3kpZWicOGV4nZGBViDlizGWhN4cnkIje9462pTn6c6ZBfj3bH8OP5+Xyz6T3XgcR8h85P8&#10;iuoJKqCjz0WcosTTdn4HGSyxJUZbbO76Onx0ueyVCmqX7XNtVJVgGEVFLqE0fvd/n8uP/hWV/MA+&#10;Mm/dqbe+YO6Kr5jfHaWupcduqn3TjcBQ95bVwlRPAlXn9kdiY6kw0+7M1i49c4odzvXx5AA061lB&#10;rWphV2F7By9DNGmSkOSoyQsmtUWqjUnl4plC+Rl+tnvf6XH1G7x1x2HtDtrYOzeztgZmn3Dsnf22&#10;8Ruza+ZpdQiyGFzlFDX0MzROFmpqgQzBZoZAssEqtHIqurKPe/p89M9wdd/IHqXrfvDqTclHu/rL&#10;tnZe3d/7G3LQ6lgy22tz4ynyuLqHglCVFFWLT1ISopplSopahXhlRJEdQOVNUQ1dPDVU7iSCoiSa&#10;Jx9GSRQym31BseQeQfdXv88zce4dqfy4e3c1tfO5nbeZpt09TR0+WwGUrsPk4I6jsrbUFQkNfjp6&#10;eqiSeF2RwrgMpINwffvdGP8AwqT3lu/YX8mX5C7m2Lurcmy9yUe++gIaPcG085k9uZulirO6tlUt&#10;XFTZbD1VHXwR1VNK0cirIA8bFWuCR7S2+5ZIdtVskUjxOJaMB43ZHF6qEGzKQRce9D//AE996f8A&#10;P6e2f/Rjbw/+vPv3v5UH+zZfKf8A7yX+QH/o5exf/sj9gH/Ech/yvVn/AJ0zf9H+9nL/AITXdhb+&#10;3vvb5aRb03xu/d8WO2t1FJj490blzWfjoZKnLb/WoejTK1tWtM86woHKaSwUXvYe/e94H/hFb292&#10;z2f2b/MCg7K7Q7E7Dgw+xPjzNiYd8713Lu2LFy1m4O20rJcdHn8nkEoZKpKeMSNEFLiNQ19IsKPW&#10;VTUTzZgTzzTBYqIqJZXk03epvp1sbXt72xffve/v7Fv2mN67y2x11s7dW/8AeuYpNvbP2Tt7M7r3&#10;Rna9ylHh8BgMfUZTL5KpZQzeGjoaV5CFBY6bAEkD372iOzOyNkdOdc787a7M3Hj9odd9ZbP3Hv3f&#10;W6srI0WN27tLaWIq87uHM1roryfb47FUMsrBVZ2C2UFiAcU80VNDLUTuscMEbzSyNwqRxqXdj/gq&#10;i/v5wPy8+fHeXyb+RXaHc1H2H2Dsvb+6dwSx7N2dgd47hwuN2xsnERR4namJGPxeUhoFySYWjily&#10;E0aqtVkJZ5rDyWHvfxj/AOYZ/Nk+Unze+Y3eXySx3cPb3Wm0d97uni63642r2Nu/bWF2P1jt+GHA&#10;bBwAxGCztPiUzUe2sdTz5eohRVrsxPVVNgZrAteZ3DX5TJVVatTUwRSyEQQxzyIsUCDRCmlHC6tC&#10;gsR9WJP59u/wr2r8n/mV8kuteg9rd1dx0cW6sulTu/cNNv7d9QNobCxJWs3fuiVZMyKcyY7FKy0s&#10;crIlTXywQag0q+/e1B/LP2J85f5kPzS6U+JuxPkx8jsdBv3cUdb2JvCj7Z7Dq1686n2+yZLsPfU6&#10;TbjWkM2GwEciUEU7xx1mVnpaTUGqF988HFlc1k6XHxV1aole80gqJj4adPVNKbva6p9L/ViB+ff0&#10;G+yMBj+vvjTv/bG1Pvcbi9l9Hbrwm3WbI11XkaKi29sPIUWKkfL1lRPk6uvghpEZqqWV6iSUGR3Z&#10;yWPvf14+5tpYfqP4Vds7H2F/EsNgutPi9v7bGzmfMZXI5nG4zaHVOWxmBll3DkayqzmQy1LT4+Jn&#10;rqiolq5pwZZJGkYsTEVMa0+NqIotSrBQypH6mZlWOBlT1sS5YAfUm5Pv5nf+nvvT/n9PbP8A6Mbe&#10;H/159+9/Er/2bL5T/wDeS/yA/wDRy9i//ZH7LD/Ech/yvVn/AJ0zf9H+/f6e+9P+f09s/wDoxt4f&#10;/Xn3737/AGbL5T/95L/ID/0cvYv/ANkfv38RyH/K9Wf+dM3/AEf79/p770/5/T2z/wCjG3h/9eff&#10;vfv9my+U/wD3kv8AID/0cvYv/wBkfv38RyH/ACvVn/nTN/0f79/p770/5/T2z/6MbeH/ANeffvfv&#10;9my+U/8A3kv8gP8A0cvYv/2R+/fxHIf8r1Z/50zf9H+z9fyte5O389/MH+KWHzvavZGaxGQ7ToKe&#10;vxWW3zufI42ugbGZRjBWUNZlJqaphLKCVdWW4+nv3u2f+RN8kPkRuz+bz8B9ubp767o3Lt7L974q&#10;ky2B3B2lvjM4bKUrYTOM1NkcXkc7U0NbTsyAlJEZSQOPah2pXVsm4sSklXVOjVQDI9RKysND8MrO&#10;QR7+h7797+wj7MX71R/5mH8/LcG1N3bk6K+DlTh459s19Zg93/ITI0GK3LTVOYopmp67H9T4auTI&#10;bfrcbQzxGJ83kIauGsfWKOmESQ10/veg1/Oz/wCFZW7tg9h7z+LH8rmt27DVbIy2R2v2J8vczisD&#10;vairdx4ypekymI6A23lI8vtHJYXF1UDQSbny9NkKfIyGUY6iWCOmylUE25+wJIZpKDBFLxM0c2RZ&#10;UlUupsy0iNqjZVIt5GBB/AtZjrDdq/IHvPvPKT5juTt/sjs6vnlM2ve+8s/uKCnJkaVIaChyVdPQ&#10;4ykgdz4oKeOKGEcIqiw9+96OnfXy5+UvylzlTuP5H/IjujvDLVVQ1T5ez+yN2bxpKMmaSdKfE4vN&#10;ZSrxWEx9NJIfBS0cMFNTr6Yo0UAewtq8jX17F62sqapib/vzSSAfmyqzFUA/AAAHsIPfvZd/cL2I&#10;XX3bfavUuTTNdWdl7/62zEcnmTKbC3huHaNeJPQC/wB3gMjj5ySIlBu3IUA8D372L3UXyC75+P8A&#10;nItzdEd19tdLbihm+4jzvVHYu7+vMss1ogZP4htLMYiqZmWFAbsdQUA3A9yaasq6NtdJVVFK4N9V&#10;PNJC1/63jZT+PewZ/L//AOFAXbvXm48F1z8066XtTq+vqKHFR9tQYynh7I2FFJItOuT3BDiKWCHs&#10;DAUiMHqS0H8bCB5VmrHC07+97d/8pD/hXB8hen95bV6a/mX5So756Ny1Zi8FF8gaXCUdN3R1RBLK&#10;lIuc3bTbeoKan7c2nj42WSuL0v8AeZY1knSoyMoSjkETb3YVZTyR02cY1dKxVBWBQKmnB41ShABU&#10;Rj88a/zdvp73MMNmcTuLD4rcGAydBm8FncbQ5nC5nFVcFfi8vicnSxVuNyeNr6WSWmraCvo50lhm&#10;jZo5I3DKSCD797+kjtvce3947dwO7tpZzE7m2rurC4vce2dyYDIUuWwW4Nv5yhgyeGzmFytBLPQ5&#10;PE5bHVUc9NUQu8U0MiujFSD7GlHSREkjZXjkVXR0IZHRgGVlYXDKym4I+o913fzes3mdufy4vlFm&#10;tvZfKYHM0G1dqyUOWw1fV4vJ0UknZGy4JHpK+hlgqqd3hlZCUcEqxB4J9+907/8ACh7c+5dm/wAm&#10;b50bm2huHObU3Jidh7Dmxe4Nt5avwWbxss3dHWlLLLj8ti6ilr6OSWmneNmjkUtG7KeCR7Tm8JHi&#10;21lZI3eN1hiKujFHW9TAOGUgjg+/n1/6e+9P+f09s/8Aoxt4f/Xn3738in/ZsvlP/wB5L/ID/wBH&#10;L2L/APZH7Lx/Ech/yvVn/nTN/wBH+/f6e+9P+f09s/8Aoxt4f/Xn3737/ZsvlP8A95L/ACA/9HL2&#10;L/8AZH79/Ech/wAr1Z/50zf9H+/f6e+9P+f09s/+jG3h/wDXn3737/ZsvlP/AN5L/ID/ANHL2L/9&#10;kfv38RyH/K9Wf+dM3/R/tVbW+Wvyo2RVpXbO+Snfe2KpJln8uC7e3/jPJIq6LzpSbgijqEeO6Msg&#10;ZXQlWBUke/e15sX+YH88esMhHleuvmp8sNj18VQlV9xtb5Ddt4TyzIvjvVR4/dsENZHJCTG6Sq6S&#10;RkowKkg5YsxloDqhymQiN7+isqFuf8QJAD/sfdunwv8A5+/yn6c3ht7A/JnNyfIDpuoraeiz9Xks&#10;ViaXtTbGLldY5cttzcmNhxCbmqqDUZ3pM0KqSsVfClVS3Ei+97Cn8tX/AIVo/O/449i7Q2r829zz&#10;fLj431eSo8ZuzIZrA7foe+dj4OeRYajcGzN6YWn29HveuxRkaqloNyiulyKp9vFX0OpZo1jhOwcr&#10;RzRx5R/4hRFgsjMiCriQ8F45ECCUr9SHuW+lx73cdkb02x2Ps3anYOycxS7g2dvjbmF3ZtbOURc0&#10;mX2/uHHU+VxGRgEipKsdZQVUbhXVXXVZgCCPfvf07+sOytj9zdb7B7d6y3FQ7u657Q2btrsDYm6c&#10;YZDQbh2ju/D0ee29maQTRxTpDkcVXxShJESRNWl1VgQBxgmiqYYaiBxJDPEk0Ui/R45FDowvY2ZS&#10;D7VHv3tc+8vvVS/mZ/z781svdu4uifg3WbfqKrb88+H3f8ha2jo9y0i5qnkeHIYrqvC5CCo2/XwY&#10;uePxSZuuirqSqcyLSUxjSGul970Kv53H/CsXc3WvYO8fit/K5yO0auu2jVVW3ew/mBksdjd649dy&#10;0k0tPl8D0NtrL01ZtHLUuDqoRBNufKw5TH18hmXH0Rhjp8pOE+6OwHgmkoMEYmaMlJsiyrKocGzJ&#10;SIwMbaCLF2DKebD6MdXztf5B96d65SbM9y9v9j9nZCaQSa967wzu4Ken0sXjioKDIVs1BjaWFmPj&#10;hp4ooo/oqge/e9Gbv35d/Kb5UZ2p3J8kfkR3N3hlqmYTeXs3sXdO7qOj0u0kUGJxOXydTicLQ0zO&#10;fDTUcEFPCDZEUcewsq8jX17l62sqapib/vzSSAf4KrMVQD8AAAewf9+9l19wvYv9S/IHvHobMxZ/&#10;pftvsPrDKRyrM82yt2ZnAwVhVg3hymPoauLH5ekkKgSQVUU0Mg4ZSOPfvZiPj78uPlF8Udxwbs+N&#10;XyD7g6OzsNRHUy1HWe/9y7UpMkY3V/t87icXkIMRuHHzFAJaWvgqKaZfTJGy8e5tHka/HuJKKsqa&#10;Vgb3gmeMN/g6qQrr/gQQfe2Z/KU/nbbg+QG9dvfGL5bPh17N3EY8b1j2/jKKjwVFvvMpFePae9sL&#10;RrT4jGbuyjI38PrMfFTUdfKVpjTRVHjep97+gF/wn4/4U6bv+W/Zmz/g/wDzBZdup3dvJosJ0f8A&#10;InCYzHbVxvau446fVDsDs7bWNSj27hOws40T/wAIyOJgosdlpylC1FT1Zhlrhd2hvmTIzx4vL6BV&#10;SemlrEVY1qHt/mZ41siTP/ZKgKx4sDa+x5vmSSLZO8ZYneOWPa24JI5I2KSRyJiatkdHUhkdGFwR&#10;yD7973M+0ppafrLsWeCWSCeDYm7poZoXaOWGWPb+QeOWKRCrxyRuoKsCCCLj2JMxtDKRwRFIQR+P&#10;Qffy8f8AT33p/wA/p7Z/9GNvD/68+/e/hhf7Nl8p/wDvJf5Af+jl7F/+yP2Vj+I5D/lerP8Azpm/&#10;6P8Afv8AT33p/wA/p7Z/9GNvD/68+/e/f7Nl8p/+8l/kB/6OXsX/AOyP37+I5D/lerP/ADpm/wCj&#10;/fv9Pfen/P6e2f8A0Y28P/rz7979/s2Xyn/7yX+QH/o5exf/ALI/fv4jkP8AlerP/Omb/o/37/T3&#10;3p/z+ntn/wBGNvD/AOvPv3v3+zZfKf8A7yX+QH/o5exf/sj9+/iOQ/5Xqz/zpm/6P9n6/la9ydv5&#10;7+YP8UsPne1eyM1iMh2nQU9fistvnc+RxtdA2MyjGCsoazKTU1TCWUEq6stx9Pfvds/8ib5IfIjd&#10;n83n4D7c3T313RuXb2X73xVJlsDuDtLfGZw2UpWwmcZqbI4vI52poa2nZkBKSIykgce1DtSurZNx&#10;YlJKuqdGqgGR6iVlYaH4ZWcgj39D33739hH2Yv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CyOQo8Rj67K5GdKXH42jqa+uqZL6Keko4XqKmZ9ILaYoYyxsCePfR&#10;IUFibBQST/QAXJ/23v3tKb73vtbrPZG8Oxt85im29srYO189vPd2erfIaTC7a2xi6rNZzK1IhSSZ&#10;oaDGUUsrBFZyFsoJsPdbW+flZv8AzeSqU2fURbUwSSslGqUVDWZapgVm0TV9TXQ1sUM0osxSBUCf&#10;p1PyzM8tfKzHxHQl+OAWI/qb3Av/AIe/e9DD5f8A/Cjz5p9s79z1N8Yc1jvjj0/S5Gem2vBTbS2j&#10;ujsrP4anmlFLk95Z7d2N3VjcVlMiuiZ6XDRUsdILQfcVQV5pn3rH5WbqocvRYzsOemzeCrJ4qabM&#10;ikp6HJ4hZGWNatxj4Iaauo4Qbyq0XmI9QckaG5QVzhgsxDKTbXYAr/ibCxH+8+/exf8A5fX/AAo7&#10;+Re0ezdqbB+b+XwXbXT+5svjcFlO1F21hdo9gdYw1c1PQw7kqo9k4fF4HeO2cUrGTI082OGWkj1T&#10;x1kjx/bVFigIYBlIIIBBBuCDyCCOCCPbv7973mI5I5o45YpElilRZIpY2V45I3UMkkbqSro6kEEG&#10;xHvv37373z9xK2goclTvSZGipMhSSf5ylraaGqp5OCPXDOkkbcH8j30QCLEAj+hFx797TW7dmbP3&#10;9hKrbO+tqba3rtuut97t/duCxe48JV2V0H3WKzFLWUFRZJGHrjPDEfn3FxmBweFEgw2GxOJExBmG&#10;Mx1HQCUi1jIKWGLWRb839+Cqv6VC3/oAP969+9pzr/pvqHqda9OrOqut+tEyrI2UXr/Y+2Nmrkmj&#10;AEbV67dxeNFY0YUBTJqtbj26++/fvYke/e/e/e/eyvfNrsfc/UHxA+TPZ+yqv+Hbw2P0h2TuHa+S&#10;sGbF5+h2tknxGVjRgyyS4yuKTorAqzxgHgn372Rn+Zx3Nvf47/y7fm53j1nkP4P2J1f8X+6N37Fz&#10;QVXfBbtxWxM1Lt7PQxurRy1GDypiq40YFHkhCt6SfbXnKmWjw+UqoDpmgoKqWJv9TIsLlH/11bn/&#10;AGHv5jFZWVeQq6qvr6qorq6uqJ6ytrayeWpq6yrqZWmqaqqqZmeaoqKiZ2d3dizsSSST797+Hzkc&#10;jkMvkK7LZaurMplMpWVORyWSyNTNW5DI5CtmeprK6urKl5airrKuolaSWWRmeR2LMSST7K4zFiWY&#10;lmYlmZiSWJNySTyST7Mv8LO095dMfLD4+dh7EytTic9h+2dj0ztBNJFFlMJmdw0GG3Ht7IiMgzYn&#10;cOCr6iiqk4LQzNpIbSw97Ox/LQ737H+Nfz9+IXcHVeerMBuvbnyA6voZGpaiWCnzm2dy7vxW295b&#10;QzCwsrVO394bVytZja6K4L01S+kq4VldMHVz0WXx1RTuUkSsgU2Ng8ckipLG39UkjYqf8D7+nj79&#10;7+4p7NH79797979797979797C3c/R3Sm985DufenT/Vu7ty05RoNw7n6/wBp5/OQNEIxGYctlcRV&#10;18ZjEShdMgsFFvoPfvYFb5+Lvxm7P3RT747K+OvRXYe9aRonpN3756j2BuzdFK0CwrC1PuDP7fyG&#10;WhaFaeMKVmBUItvoLRZaGinkEs9HSzSj6SS08Ukg+n0d0LD6exNp6eCkghpaWGGmpqaGOnp6enjS&#10;GCnghRY4YYYY1WOKGKNQqqoAUAAC3v3sbaSkpaClpqGhpqeioqKnhpKOjpIY6alpKWmjWGnpqanh&#10;VIYKeCFAiIgCqoAAAHuSAAAAAABYAcAAfQAfgD3l9+9yPffsGfkR3ftT42dHdod7b3E0u2ur9oZX&#10;dNbRU0iRVeXqaSMRYjAUEsqtFHkdxZmenoadnGgT1ClrLc+/ey2fMT5QbB+Fnxd7z+VXZy1E+yuj&#10;eu89vrJ4yiljp8juKtoIVp9vbSxU86PTw5jeO5KqkxVG8o8S1VZGXIW5ELI10OMoaqvnv4qWF5WU&#10;cFyBZI1P0DSOQo/xPvQJ+Q/83n57fILeuQ3MO/8AsHp7AtWzS7f2H0fuzcHWWA2/jyXWCgkrtrZD&#10;G7h3LIiNeSoylXVyPISVEaBI097+Sn8wv+FDn82H5ddmZfe4+W/bvx02m2SqJtpdU/F7f+7ekNp7&#10;RxDGRaTEzZXYeXwm796zRRPqlq87kMhNLMSyCKMRQxF8yW8dwZGdpf4hUUUeo+OnoJpKWONfwpaJ&#10;lklP9S5PP9Pp7OP/AC2v513yT6m7g2H1r8k+xtw92dG703Fitq5jL7/rZtw7+6/lz1dDjqbeOO3t&#10;Wmfcucx2KqqiOWvoshPXB6JJPtRFNbX73Y7/ACWv+FNHzS+P/wAiuqulfmn3LvD5NfFvsveGB2Hu&#10;PcPbWTqN4dsdRz7rytNh6PsbD9m5M1O9tz4fA11XFPlsZmKrKCTGxy/YiCp0mR62zvjJ0lbT0uTq&#10;ZK6gnlSF3qGMlRTmRgomWdryyIhN2Vi3pvax97yvv3v6kXsdvfvfvfvfvfvfvfvfvZOv5hPXH+ln&#10;4O/KzYiQpUVmU6N7ByOIgeD7hZtwbXwNVuvbkQjF2V3z2EpgrqGaNrOqsVAPvdcv83vpn/ZgP5Xf&#10;z26qipo6zJZz4t9u5nb1JLS/drU7u2NtSv39s2ARAM6yS7r2xRhJFV3hciRVZlClm3FTfeYLLU9r&#10;s9BUsgIveSKMyxf9ZEH+t7+Zp797+JD7LB7vY/4Tu73G1v5hA2807Rr2V0j2RtBIfUUqKjGVW2ew&#10;UuoikUSRU+yJSrExkLqAb1FH972pP+EePZ42J/N6XaElU0Sd1fGHujruKm9Zjq6zCV2ye3YxpEEy&#10;LNBSdYTsrkxELrUP6zHIveuJ/FuLx3/4E0FTDb+pVoqj+h5AgP8AT3vce/e/qqex79h921vaDrTq&#10;rszseqeOKm6/6+3nvaokmBMUcG1NuZLOzPKFjlYxpHQEtZWNvwfp797CL5A9nUvSfQvd3c1dLDBR&#10;dR9Rdk9nVk1QGNPDS7C2bmt1VEs4SKdzDHDiiWsjnSDZT9PcernFLSVVS1rU9PNOb/S0MbSG/B4s&#10;vv5W1RUT1c89VVTzVNVUzSVFTU1EjzT1E8ztJNPPNIzSSzSyMWZmJZmJJN/fvfwbKurqq+qqa6uq&#10;aitrq2omq6ysq5pKmqq6qpkaaoqamomZ5p6ieZy7u5LMxJJJPsqBJJJJJJJJJNySeSSTyST74NHI&#10;ixs6OizIZImZWVZYxI8ReMkAOgliZbi41KR9QffveN4ZY1heSKSNKiMzQO6MqzxLLLAZYWYASRie&#10;B0LLca0YfUH31b6f48j/AB/HH+xHuw7+UxvT+4X8xz4kZzzeD77tOn2Xr1+PV/pIwea688Oryw3+&#10;5/vT49Nzq1W0tfSfe7g/+E/3ZX+ij+cv/L53R9z9p/FO96PrXy+Xw6/9M+2Ny9Pfba/uKa/3v9+v&#10;Dp1HX5NOiS+hlJtCf7fcuHkvbVVCD/zpjkprfUfXy29/R/8Afvf2cfZlPfvfvfvfvfy+Pl32A/av&#10;yq+SHZBl80W9e8u09xUJ40x4vJb1zU+Ipo7M37VJi2hiS7MdCC5JuT738Mv+YZ23J3188/mf3Oaj&#10;7in7N+Une+8cWw06IcFmuzNy1e3qKHSz/wCT4/BvTwR3Z28cYuzG7ErOZqPu8tk6m9xPX1ci/wDB&#10;GncoB/gqWHs7/wDJA6tHZ/8AMi6KappGq8T1zFvLtLLAIzCnO1dqZSLblWzDiNYN7ZPFm54JsPqR&#10;797tA/4S/wDRQ7x/nQfFd63HtkNv9Nwdk967gCxu4ozsPYOdg2bkHZfTCtJ2dnMEdTcE2X6sPb7s&#10;Wk+63NQEi6Uwnq3/AMPFC4jP+Fp3T3tvfzkPk/mfiv8ABDszc208jUYjfnZddi+ldjZeklanq8Tl&#10;t9U2UmzmVoqmN0qKTKYzYmEy89FNERJBWxxSKRpuPe/oNf8ACj35x7j+B/8AKp7s3t1/mKzbva3d&#10;mUwfxo6u3Dj6h6Sv2/uDtOizlTujPYythkiq8fnMJ1XtjcVVjamBhNS5KGnmUro1AX955V8TgKqW&#10;FilRUstFTuDZkeoDF3UjkOkCOVI5DAe/nc+/e/jw+y4+7Vv5Un8tuu/mFdu7hpdzZvLbQ6Q6tpMT&#10;k+y9yYOOmGfydXm56uPAbK2tPX09ZQUmZzUeNqp5ayWCpioaWmZmieSSFH97vq/kHfyXMp/N++Qu&#10;76De+59wdd/GDonH4DN917z2vFRDducyG56mvh2l1nsSqy1HkcTj9yblhwtfUz5Gopa2DF0NE7vB&#10;JLNTRyK3aW2W3FWSCV3hoaRUaqljt5HaQnxwRFgyh30kkkEKB9OR723Kb+SH/LIp9tjbb/GyGrBp&#10;1ikztT2Z24dySzrob745aDfcDwVDSxhykSx031TxeMlD739Bih/4TB/yQqPZY2ZJ8LaevU0aU8+6&#10;a7u35CnelRVp4nOVOfpe1aWSmrHqIRI0VOkNFy0fgELNEReGxtriLxfwwHixkNVWeUn/AFWsVAIN&#10;x+LD/C3vWA/m+fyp6X4D5vanZnUuZzm5vj32Plp9vUUe5ZKeq3L13vaKhmyce1stlKaCjhzuIzuO&#10;o6qpxdWII50Sknp6kM8UdTV+96Nf/CiH+QnQ/wApvc+we7Pj/uTdG9viF3PuCq2fjIt6zUdfvTp3&#10;s2DFVGci2Jn85RUuOpt1bf3VhsdX12CyApoaqOPH1VHWq8sENbkAt3jtIbfeKqo3klx1S5jAlIaW&#10;mn0lxE7gASJIqkobX4IP0BNJnv3vWR9ob3u6/wDCc35H5ntH4r7+6M3JkZslkfjpvLHw7blqZmlq&#10;KXrzsqHL5nBYktIDLJDi9zYLNrCSzCKmkihULHEg9+9/T0/4RtfM3cnevwO7a+LW9MzUZrMfDjsj&#10;D02zJ62oaeroen+6qfcO49q4AyTBp56fBb32rudactIywUU1PTIscUES+xz63yb1eJqKCVizY2ZR&#10;GSbkU1SHeNP6kJLHJb+gsPoPdiH82D/t3N8uf/ETZD/3aYr373cN/P3/AO3Nv8wn/wAV/wAx/wC7&#10;zA+1Hu3/AI9vMf8AUG//AEMvv5vXv3v4wvstPuz3+U78G+vfn/8AIrefTnZO7d5bMwW2uldxdmUm&#10;U2O2ETLT5bDb5652tBQVBz2JzFH/AA6Wj3nPI+mJZfLFHZguoN73eN/IE/lcdQ/zbfmN2V8ce6ew&#10;eyOttrbK+M+8e7aDOdXvtiPP1ef252l01sSlxNYd2YDcWOOHnx3ZFVNIEgSbzQRWcLrVlTtHBU24&#10;clPRVU08McVDJVBqcxhy6T00QU+RHXSVnJ+l7j3sF1H/AAmd+K7QTrS9/fICGqaGRaaao/0dVMEU&#10;5RhDJPTR7NpJKiFJLFkWWJnUEB1JuPe9u6r/AOES3wPelqUoflp8uKauenmWjqKsdN1tLBVNGwp5&#10;qmjh64oJqunimIZ4kngaRQVEiE6gIh6wxFjbIZEGxsSaYgH8EgQAkX/xHugn+Z9/K/3d/Lp3Xsea&#10;Pe8fZ/VHZseXj2lvBsL/AHezOOzuAFDLmNs7mw8VflqSGpjpMnDNSVUVR466MSkRRNC6e/e9S/8A&#10;nj/yNew/5OO/ur6mHs+HvLoPu+HcUPX3Yz7a/uhuTD7p2kuLqNxbI3ttyDLZ/H0tdDj83TVOProK&#10;zxZSEVBEFO9NJGA+3TtabbcsBE/3VJVaxDNo8brJHpLxSoGdQdLAqQfUL8C3uq3373Q37Sfvey/4&#10;Tvdp1+/PgLPs7J1U1RN033JvjZGLjmM0jQ7czVDt7sOh0TODGYRl95ZCNI1a8axAFVUpf3v6pf8A&#10;wjy73yva/wDKZquuM3X1FXUfG/5H9o9YYKGpNRK1Ps3cuL2h3DixHUShoTTjcXZGXhjiVy0KQAFV&#10;Qxlh765q2qNvGFySaKtngS9zaN1jqVsf6a52Fvxb2J38+v8A7dndx/8Ah2dQf+/P2x797HD/AIVf&#10;/wDbkr5Hf+H/APHf/wB/jsf3K3//AMevXf8ALWj/APcuH38//wB+9/JE9l697Tn/AAmG/wCP5+YH&#10;/hp9N/8Au47D9+973v8Awh0/5ml/MT/8MD44f+9F3D7Ffq3/AD+Z/wCWVD/0PVe9vT3739Dv2MPv&#10;WK/4UVfNw7K6+2x8K9hZcxbl7Ngod89xz0NQolxvXeOyEh2ttGoaFi8M+8NxY41tTGWjkWhxsaur&#10;wV3Pvejz/wALGf5nZ606j2P/ACz+p9wtBvXu6lxfaPyOqsVWIJ8L09h8vK2xOvax6dmlp6rsXeOH&#10;bJVkJaGZMXhYUkSSlynIXdj5zwU0WEp3tLVBZ60qeVplY+KE2+hmkXUfzpX+je9OT3738432DHve&#10;V/kEfB0fH746z/JDfWHNL2v8j6CiyGEStpmhr9sdMQSJWbUoEEyeSGTfVUozlQyNoqKJsaGUPA1/&#10;e/qQ/wDCS/8Aldj4jfDmp+Z3ae3Goe/fmdicZl9sxZOienyux/jXTTR5HYOJiWoj81NN2pXIu6at&#10;438VXjWwoZFlpXuO/X2C/h2NOSnS1Xk1V01CzRUQ5hUX5BnP7h/qun+nu6Lvv/mRfdP/AIibsb/3&#10;j8z7972WPlh/2Sz8lf8AxAHcn/vutx+1tX/8Aa3/AKhKn/rS/v5ZHv3v4Q3sqXs6f8vD4z7T+Yfz&#10;D6g+Oe+M9uLbG1+xP9IH8Uzm1Gxq5+h/uj1dvbfVF9gcvQ5LHD7nI7Yhhl8kD/syPps2lh73Zf8A&#10;ye/hLsD+Yv8AzGPjv8Nu0N17w2PsXuL/AEt/xzdGwWwqbsxf+j7ovs3tPGfwltw4rNYcfe5jY9PT&#10;z+aml/yaaTRpfS6vm3MXDmczR42okliiqfuNbw6RIvhpJ51061deWiANx9Pez3/0DP8AxQ/5/wA/&#10;Ib/qd1t/9g3v3veN/wCgJj4Cf95XfMD/AM6el/8A7VvsUv8ARjh/+V/Jf8lUv/1P79/0DP8AxQ/5&#10;/wA/Ib/qd1t/9g3v3v3/AEBMfAT/ALyu+YH/AJ09L/8A2rffv9GOH/5X8l/yVS//AFP7Gz44fyEf&#10;jj8ae8utO+Nqdx9257cfWG5INzYjD7hl2I2FyFXBT1FMtPkRjdoUNcacrUknxTRtcDn372Zz4Zf8&#10;JO/hn8KPlH0p8rNg/I35Obr3j0dvSm3tt7bu75+q22zl8hS0dZRpSZlcL15i8oaNo61ifBURPcD1&#10;fX3OxmwMZi6+lyENZXyS0sglRJDT+NiARZtMCtbn8Eext/nV/KLLfF/4J76rNp5J8Vv3uPLUHSW0&#10;shTSOldi13djsvX7tzFG0LLUU1RR7HwmRip6pGQ0tdUU7hg+gN72Zv8A4UyfOjcHwZ/lW9qZHYGa&#10;kwPa/wAj9wYn4x9fZejmkiymCTsLD7hyvYO4sc1MyVlFWY7q/bGZgpK6NozQZSrpJQ4k8avO3vlX&#10;xWAqGhbRUVrrQwsP1L5ldpnFuQVgjax/DEe/nse/e/kGey6+7a/5TX8s+r/mD9objq95ZnK7T6H6&#10;qGJn7BzWEEMe4dx5bNGqfC7I2tVVtPU0VFWVlPQT1FbWvFUCipkQeIyVELD3vYI/kAfyS8h/N47z&#10;3nkOx9yZ7YHxT6FXb9V27uXbK00O8N5bg3K1fJtrrDYldkqStxmNyWRo8RU1eTyUkFWMXRRxr4DN&#10;WU7Kr9o7XO4qqVp3eHH0mg1DpbySu9ykERYFVJCks1jpH45HvbHpv5If8sin22Ntv8bIasGnWKTO&#10;1PZnbh3JLOuhvvjloN9wPBUNLGHKRLHTfVPF4yUPve/1Q/8ACYP+SFR7LGzJPhbT16mjSnn3TXd2&#10;/IU70qKtPE5ypz9L2rSyU1Y9RCJGip0houWj8AhZoiLg2NtcReL+GA8WMhqqzyk/6rWKgEG4/Fh/&#10;hb3q1fzd/wCVnF8AN07Q3x1hmdwbq+P/AGfX5HEYeq3IKaoz2wt5UcL5L+5mbytFTUdJlqXK4lJa&#10;nFVXhinlio6mKZWen89R73om/wDChn+RHB/KS31152h0duTd2/fiR3jlsxt/bldvMUdZuvqjsfHU&#10;0maPW2589jKPG4/cFDntvx1FdgK77anqp6fHVsFSjSUn3VWFW8dqDb0sNRSvJLj6pmRDLYyU84Bb&#10;wO6hQ4dAShsCQpB+lzTF7971r/aJ97zH/CeD5HZbt34d7i6g3LkZ8lnPjlvZdt4eapmlqKiPrjel&#10;JPuDZ9JNNPJJKRjMxSZqip0Fo4KGlp4kAVLD3v6kv/CPX5l5/wCQv8ubePx33rmKrNbo+GnZybM2&#10;7UVtTPWVcXTPZdBVbu66oKmpqppZ2XB7jx+5cbRxC0NLiqGkgiASIKo79c5J6zCyUcrFpMbP4kJN&#10;z9tMDJCCSb+hw6j8BQB7OD/OT/7dnfK3/wANLaX/AL83Y/v3uxX/AIUhf9uSvnv/AOI/6+/9/f1f&#10;7ed6f8exlv8AljD/AO5UHv503v3v44vst/u1j+Ut8COuP5gnc/ZPWvZe8d77LxWy+sH3zQV+xnwK&#10;ZCqyC7r29gBSVZz+IzNMaL7bMO/oRX1qvqtcH3u+z/hPz/Kd6Z/m6fJTujpTuvsfs7rXAdadGy9p&#10;YrK9WybVjzFfmE37s/aYx+QO7NvbjojjTRbjlk/bijl8qJ69NwVbtDb9LuKtqqaqmnhSCl86tTmM&#10;MW8scdm8iSDTZ/d99T/wmd+LL08y0ff/AH/BVtG4p5qleuqunimI9DzUsWz6KSeNW+qrNGSP7Q+v&#10;v3vbGrf+ESvwRko6lMb8tvltSV7QyLR1NanTmQo4KgqfFLU0MHXeMmqoUblo1qIWYcB1+vsQD1hi&#10;bHTkMiD+CftmAP8AiBApP+3HvX3/AJm/8s3eX8ujfWyaKo3pB2Z1l2fRZup2PvZMK23slHktty44&#10;Z/bW48KuQy8FFksfBmaSWGeOoaGuhlZkVHimjj971Fv53v8AJJ7I/k4dpdZYyr7Lpe7ekO8cbues&#10;6v7Ni2020M1Dmtlz4Zd27K3ntlMvuGlxmaxFLuXH1FNVQ1j0+Up6hniSKSCoghDzdO15ttzwAziq&#10;papZDBPo8bh4ivkilTU4DKHBBvZgf8CPdYHv3ujb2lfe+l/wn17UyfY38vPDbfytTJVSdN9r9g9X&#10;0Ek7a5lxDxYDsfHwlyiyPBRr2G1PDcuEihWNSFQKvvf1ef8AhIl3xnO5P5P229o56tmr5fjh3727&#10;0bipqpxJUrt6SDafc2JpjI0aSyUuOTuF6Sn1NII4KdIkYJGsaD/15VvU7cSNyT9lV1FIpP10WjqV&#10;H+soqbD/AAHsXP503yeynxh+B/YeQ2rk5MRvzt7JY3pPZ2RppWjrMa+8aXJVm7MpSNEVqKeqpNhY&#10;TKpT1KMjUtbLBIG1BVb3swn/AApd+cWd+Dv8qbuHLbDzc23+1vkPmsL8ZOusxRTvDksLJ2NQZvI9&#10;gZzHvAUrKSuoOp9s56OjrYniahydRSzK+tUV5m9so+KwFS0TaKisZaGFgbMpnDGZx+QVp0ex/DEH&#10;389H3738gL2XT3dd/Jv/AJYm3PntvXfe9u4Mhncb0X1LJh8fk8bt2pXG5ff+8c5DV1dJtqnzRjnf&#10;E4fD46kFTlJYkFUyVNPFA0ZlaeH3vZo/4ThfyPNmfzYezO1ezfkVl91YT4s/H6bbuIzeG2dWrhdw&#10;9tdjbop8hkMfsqj3KYaqTb+3duYfHrW5yeCMV7x1tHT0rwtO9TTLjZe1otwT1E9a0i0FGUVkjOl6&#10;iZwWEQfkokai7Ec8gD63Gz5un+R7/LO3Jtap2zR/HptoyvTiGh3Rtbsfs6PdOJmWNoo62mrs5u/O&#10;0WRqI1cnTkaaugdrM8bsqke97x2+v+EvX8kreexK3ZGO+IEnXtRLRimxW+di9zd4Q772/UpDJBDk&#10;6LKbp7D3VjMzWRJKxKZmiylLK9nlhkdUZRSl2LtiWIxDHeE2sssVTVCVDawYM80isf8AgwYH+nvS&#10;x/mFfDXOfBP5O7v6KyGVqNx7cShxm8euN11dPDSVe5uv9xmqXEVtdTQHxR5TF5HH1mLrSixxS1uP&#10;lkiRYnQe/e/mifzff5bu6P5Vvzh7D+LGXz1ZvLZseLwnY3TO/shSU9BX736j3k1em38nk6Olb7eL&#10;OYPM4jI4PJNGkUE2SxNRLBGkEkQ9gluPCyYDKTUDOZItKzU0rABpaeTVoZgONaMrI30BZSRx7Jvh&#10;M1ldt5rEbiwNfUYrOYDKUGaw2To38dXjcri6uKux1fSyWPjqKOsgSRG/DKD797rg2xuXPbL3Lt7e&#10;O1crWYHdG085idy7bzmOl8OQw2ewVfT5TD5WhmAPirMdkKWOaJrel0B9ssbvE6SxsUkjdXR14Kuh&#10;DKwP4KsL+/p/bL7APbPxb2n2oVgQ9mdA4HsApSuslMh3n13S7j008iXV4F/iVkI4K2Pv3v7lHWnb&#10;p+QHwU6/75MdLEe7fiXtTt0xUMiTUUZ7J6doN5GOjlQlJaVP41aNgSGQAj2aaCo+8xcNXwPuqCOo&#10;sDcDz04l4P5Hq9/Lt9+9/C79lW9nT/l4fGfafzD+YfUHxz3xntxbY2v2J/pA/imc2o2NXP0P90er&#10;t7b6ovsDl6HJY4fc5HbEMMvkgf8AZkfTZtLD3uy/+T38JdgfzF/5jHx3+G3aG694bH2L3F/pb/jm&#10;6NgthU3Zi/8AR90X2b2njP4S24cVmsOPvcxsenp5/NTS/wCTTSaNL6XV825i4czmaPG1EksUVT9x&#10;reHSJF8NJPOunWrry0QBuPp72e/+gZ/4of8AP+fkN/1O62/+wb373vG/9ATHwE/7yu+YH/nT0v8A&#10;/at9il/oxw//ACv5L/kql/8Aqf37/oGf+KH/AD/n5Df9Tutv/sG9+9+/6AmPgJ/3ld8wP/Onpf8A&#10;+1b79/oxw/8Ayv5L/kql/wDqf2Nnxw/kI/HH4095dad8bU7j7tz24+sNyQbmxGH3DLsRsLkKuCnq&#10;KZafIjG7Qoa405WpJPimja4HPv3sznwy/wCEnfwz+FHyj6U+Vmwfkb8nN17x6O3pTb229t3d8/Vb&#10;bZy+QpaOso0pMyuF68xeUNG0daxPgqInuB6vr7nYzYGMxdfS5CGsr5JaWQSokhp/GxAIs2mBWtz+&#10;CPd63v3vag9rz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2j+&#10;wcDV7o2Nu3b1AyrXZjb+UoaLW/jRquakkWmjkkLKEilm0qzHgKSTf6e8cql4pEH1ZGA/1yDb372V&#10;35t9N7k+QvxB+SvSOzZ4YN39ndL9gbR2oamoWkpJ9y5TbtdHgaGurHlhjo6DJZURU88rNoihlZmV&#10;lBU0w11DWY2sqsfkKWeirqKeWmq6SpieGopqiFyksM0ThXjkjdSCCLg+04QVJBBBBsQeCCPwffvf&#10;yod2bT3PsTc+f2XvTAZfau7tq5evwG5dtZ+gqcXm8Fm8XUyUeRxeUx1ZHFVUVdRVUTJJG6hlYWPu&#10;ft7AZXdGaxu38JSvWZTK1UdJSQIDYu59UsrAERU8EYLyOfSkaljwD77RGkYIguzGwH/En+gHv3tY&#10;9KdM9i/IXtbYvS3U23avdXYPYu4KLbm28PSo+lqqrcmevyFQqOmOwuIo0kq6+rktDR0cMk0hCIxF&#10;2WNo/wCH46goDKZjQ0VLRmZhZpftoI4fKwu1jJoueT9falAsAPrYAf7b3739aPYW2G2TsXZezHyE&#10;uWfaO09ubYbKToY5sk2Bw9HimyEyF5SktYaTyMNTWLfU/X3N99+/e1Z7I/3t8k8/tvclbszYTUtF&#10;Nh2WDL5+opYK6c5AxpJJR46mq0mo0jo9eiV5Y5C0oIUKF1O21VYyOY4rAr+pyAef6KDccfm/v3vU&#10;W/nEfz5+6Oie992fFf4aVG39p5TrCohxHZvc2Z29ht4ZWTeklJS1tbtbZGB3LSZPa9JQ7XFT9rkK&#10;vIUNbLUZBZYoY4Y6cTVQXbD+Ve/8NlqVN5VcO6MBNPHHXCSgoaPJ0VO8g8tTQT46no0nlhUlvHOs&#10;gcDSGS4YYIq+VWHlIdCefSAwH9RpAB9+915/Dn/hRx80erey9vU/ym3LjfkJ0xk8rQ0O7Y6zZm0N&#10;r9gbUwlTWKMhntmZjY2F2vTZfJY2KVp/ssvDWR1aR/bxy0hZZo7KqapgrKanrKWVZqaqgiqaeZLl&#10;JYJ41lhlQkA6ZI2BH+B9vIIIBHIPIP8Agffve+9t/PYfdWBwm59vZCny2A3HiMbnsHlaQs1Lk8Pm&#10;KOHIYzIUzMqs1PWUVQkiEgEqw495/fvfvbv7JD/Mr/7d/wDzF/8AFeez/wD3mK7373WD/Os/7dIf&#10;zGv/ABT/ALx/94fK+2Pc3/HvZr/tW1f/AFpb38033738UX2WP2LPQn/M9Olv/Es9c/8AvYYb372Y&#10;D4m/9lT/ABo/8WA6a/8Afi7c9zMd/wAXCh/6jKb/AK3J7+pv797+7x7NZ797979797AX5QfIPaHx&#10;U6A7R+Qe+oais251ltt8zNjKOWKnrM5lqyto8JtnblHUzq8FNV7k3NlKOgilcMkclQGYEAj372VD&#10;5zfLzrv4F/EnvT5d9p01ZkdmdI7Lk3JUYPHVEFJkd0Z/JZPHbY2Ts3HVlSklNRZDem9s7jsVBPKr&#10;Rwy1iuwKqQYGUyMOJx9VkagExUsRcqCA0jlgkUSk8BpZWCj/ABPvRz7U/ntfzGuwN6Ve5dr9vY3q&#10;Pb4rJZsHsTY2xdi1mExNKZxJBBV5Hd+29yZ/cM4ijRZXrKmSF2DGOGJZGQ+9/Lq74/4VT/zk+3Oy&#10;8hvXYvyGwvx72iuSnqdr9VdXdWdWZHbG36E1Sy0tLkcx2Jsvem7N4VS08MSTyZKtlppHVzFTU6Sv&#10;EQKq9/bkqJ2lhrEo49RMdPBT07IgvwGaeKWSQ2+tzb+gHvYP/k0/zZd5fNys3V0T35Q4OPu3Ze2D&#10;vPCby27Qphsf2JtKkyFBic0+UwMA/huJ3Vg6/K0ruaLxUtbTVBaOmgNNIZfe9vT/AITc/wDCgDsf&#10;+Z3kt+fFb5Z4va8Pyc602OeydsdkbPxce28P3F1/j8vidv7lkzu1aRRhdv782tls/QSSHGfb0GSo&#10;6wtFRUpopmnETZe7ps6ZqDILGK6CLzpNGuhamEMqOWjHpSWNnF9NgwPAFje/f373toexA9lJ+d3x&#10;9y3yn+IXfPQm366DH7k7A2TJBteoq5Fgon3TgMnjt17YoshUMr/a43JZ7BU9NUzBWMUEruASoB97&#10;r6/mrfEXP/PD+Xh8rviftHKUuI3p231jNS7Gq6+ZaXGS782jnMNv7Y+My9YySCgwua3XtWjo62oC&#10;u1PSzySBWKhS0Z7HPlcPkMfGwWWogIiJ4XyxsssSsfwrSRgE/gH381bsDr3fHVW8c/172TtTO7I3&#10;vtavkxm4Nsblx1Risxi6yMK3jqKSpRH8c0TrJDKuqKeF1kjZkZWPvfxUu2+oe0ehex929Q90bB3V&#10;1h2dsTLTYTd2xt6YeswW4sFkoQr+Ksx9bHHL4amCRJqedNcFVTyJNC7xOjsWWopp6SaSmqoZIJ4m&#10;KyRSqVdWH9QfwRyD9COR7M/8EPhr2R82PkDsrq7Zu3crV7SjzuIru1d4xUlWMDsfYcVWJ83kcvlo&#10;lSmo8hXY6mmgxtO0qTVtayRx/wBpl97PH/Ko/lvdz/zNvl11p0X1xs/PZDr6LdW3sp312LBQV42p&#10;1d1TBkBVbnzG4NwQIlHjctlMPRVNLhaRpoqjJZN44Yf7bxumAwtTnMjBSwxuYRIjVcwU+OCnBvIz&#10;vwAzKCFF7s309/TA9+9/bP8AZnffvfvfvfvfvfvfvfvcWtoqXJUVXjq+COqoa+lqKKspZl1RVNLV&#10;RPBUQSr/AGo5oZCrD8g+/e4OTxtBmcbkMPlaSGvxeVoavG5KhqF109ZQV0ElLWUk6f24ainlZGH5&#10;Un30yhgVYAqwKsD9CCLEH/Aj38rvtvYdT1Z2t2b1jWmc1nXPYW9Nh1ZqlVak1O0NyZLb85qFRVRZ&#10;zLjzrAAAa9h797+Dn8guqa7ojvvu/o/JmqOS6a7e7K6pyBrljStNd15vPNbRqzWJEqRJVGfDt5Ao&#10;Ch72AHsqNZTmkq6qla+qmqZ6c3+t4ZWjN7cXuvs6f8pTe/8Ao+/mPfEnPeQRff8AZ67I1MYwD/pN&#10;29net/HeUhbzf3r0AD1EtZbtYe/e7L/+E+3Z46i/nNfy+t1mdaf+Ld4x9YeRmhUMe7tobp6XEAM7&#10;KmqpO/vGAPWS4CAvpHt72hP9vuXESXtqqvB/51RSU1uf6+b39Hv3739mv2ZT3XZ/No36euP5cfy1&#10;z61H275Pq6o2ErXcGQdo5vDdayU66CGb7iHdjIR9NJOr039+906/8KBO126a/k0/zA92JV/aPm+i&#10;6vqhXDSK0q967n250pNSKIiHb7un3+8bD9OliW9Or2nN3VH222sxJe2qkNP/AOdTpS2/2Im9/OC9&#10;+9/GR9lq9nm+VfRX+iroX4Bb2ahajq+3vjru/cGXm8McSZHIQd+dqZrGVrNFGRLONj7vwsJZpXcx&#10;Qx3WMWX373aT89fix/oG+KH8pXs58W2OyHyH+HXYe7dwVAp4YEzGXpfll3xuXCZN2giYT1Q6u7D2&#10;1TF3nllMFPDqSEaU9v2XoPtMft6fTZqzGzSObAamGQqpEbgcnwToPr9APp7Lx8e96f6N+/Oj+w/N&#10;9t/cLt/rTen3GvxeD+6288LnPN5PLB4/F9jq1a0ta+ofX372T74h9lf6GPll8X+4fufsv9FHyI6U&#10;7K+88vg+0/uL2VtrdH3Pm+4pPD4P4Xq1eWLTa+tfqG7Gz/bZCgqb2+3raWe/9PFOkl/qPpp9/Ux9&#10;+9/dw9mr9g/8hewf9EvQfd/aglWFuteouyN+pKyyuEk2hs7M7gjbxw2mkOvHiyp62PC8ke/ey7fL&#10;7t3/AGX74m/J7vgTrTN0r8eu6O2I52SaURS9d9cbk3dC3ipiKmZvLiBZI/3HPC+oj3DyNT9nj66r&#10;+n2tHU1H5P8AmYXk+g5P6ffyz/fvfwkPZU/e0V/wmT6pav7Q+Tvd9RCqx7V2Hs3q3FzOhJqJd+Z+&#10;r3Xm1p35Cmgj67oPKDYkVSWuNVve96P/AIRDdCPlu8/nD8nqunWOLYXVPXHRWCqZYyTWVHa27a/f&#10;250o5QCqNiYencV5wbMRXxabjXYVOr6TVVZSuI/zUEFIh/r55DNIB/wX7Zb/AOv7MJ/wpyzldT9S&#10;fFPbUbWxuW7G7FzlWmpxqrtvbZwFBj20BhG2iDc9SLkFhq4IBa/vZvf+FwO6cnSfHz4E7Kie2G3B&#10;3J3Humvj1yjXk9n7J2licQ/jDiF/HS75rRqZSy6rKQGYFx7RkYUeJi/svU1Mh+v6o4o1Xj6fSU+9&#10;PH37385/2DXveI/4Te7axOL+DO+txUsFsvuj5EbyOWrH0GSSDCbL69oMZRIVRCKSkV5pVVizCWpl&#10;N7MFX3v6h/8AwjD2Vt/B/wArbtTeNDSW3Dvr5h9jnP5GTxmaak2z1p1BisHjImSKNhj8estTPGjl&#10;2E9ZO2rSyqo69aRImBnkA9cuSm1t+SEgp1Rf+Cjk/wCuT72CPfve3T7EP3Ud/PO2fSbs/ll9/wBT&#10;LSJVZDZ1d1bvDCu7Rp9nV0XauzcTk6tWkH612xmsggCkM3k0i97H3vXt/wCFS3XeP39/JG+W1bPj&#10;46/L9c5TonsTbUkjwx/w3IY3vrrfAZvII8w/zibH3Ll4gqFXfy6Re+lkhvuETbXyJIu0LUkyfT0l&#10;auBWPP58Tt/t/fz4PfvfyGfZdvezz/wmQraqPuf5SY5JStFVdYbFraiCyaZKqg3Xk4KSUsV1gwxZ&#10;KcAAgHyG4Nhb3veL/wCEQWSrovkp87MPHUMuNrujuq8lV0oWMpNXYrfubpcfUM5Qyq1NBmapQAwU&#10;iU3BIWwpdXMfvcst/SaWnYj+pWVwD/sAx/2/vYM/mwf9u5vlz/4ibIf+7TFe/e9u/wDn7/8Abm3+&#10;YT/4r/mP/d5gfYibt/49vMf9Qb/9DL7+b1797+ML7LT72Fv+E1f/AGXT2v8A+Km76/8AfwdE+/e9&#10;v3/hFT/29N78/wDFAO0//givir7EXrL/AIv1X/2qJ/8A3MoPe71797+n37HP3r0/8KTsEK/4P9X5&#10;uKjSapwHyc2f5qwyIklHicr1n21SVSqryJ5UqsolCGVVdwVBsFDEe96gX/C07awy38r7o3c0GOjq&#10;K3aXzf66+4yJljjlxuAz3SXyBx9eiJJNH5467OR4tWVFkkBRWsEVyA67Mj1YKlcLcx5SG7f6lHpa&#10;xT+ebvp96Qvv3v5gnsDPe49/wmSrEfo75P0AqkeSm7W2bWPRCcM9OldtCphjqmptRaJKxseyK5UC&#10;QwEAnQbe9/R4/wCEQuRil+LvzjxIro5J6LvzrjIyY0VKvLSRZTryspoa56MOXgjyL4iSNZSoExpW&#10;UE+MhRo6vb/IMot+RWQtpv8ATVDYG341af8AY29ni/n1/wDbs7uP/wAOzqD/AN+ftj373aH/AMKv&#10;/wDtyV8jv/D/APjv/wC/x2P7fd//APHr13/LWj/9y4ffz/8A3738kT2Xr3tOf8Jhv+P5+YH/AIaf&#10;Tf8A7uOw/fve97/wh0/5ml/MT/8ADA+OH/vRdw+xX6t/z+Z/5ZUP/Q9V72oe7+4tkfH3qPsLursf&#10;I/wzZXW22MjufOVCgNUzxUUYFJjMfExX7nLZrISQ0dHDcGaqnjjHLD373vifJ/5G9YfEX499vfJf&#10;uXMfwPrTpfY+Z3xumsQK9ZU0+MhC0GDxFOzIK3cG5cvNT47HU4Iapr6qGIcuPYr11ZBjqOorqltE&#10;FNE0sh/JCjhVH5d2sqj8kge/mX/I/vnevye7y7L757CmR909lbnrM9V0kMss1FhcfpjosDtrGPOT&#10;McTtjA0lNj6XWS/29Mmolrk+9/Ea+Zvyt7M+cXyj7s+V3b1RHJvvuvfGR3ZX0FNPPUY3bWJ0Q4za&#10;mysJJVE1J2/sfamPosRQeQmX7Sij1ln1MSv5PIT5WvqshUn92plMhUElY14WOJL86IowFH+A9m3/&#10;AJVfwqqvm98tNn7Gy9FLJ1PsXxdi9yVoDLC+zsJW04p9rpL6V++3xmpIMaqq4mjpJampQN9sw9+9&#10;2D/yGP5Z1d/M+/mBdddW7ixtRN0D1Z4O4/khkwrpTSdcbYyVGKTYsdR6E/inaO5ZqTCqiSLUQ4+o&#10;ra2IOKJ19vG08Gc7l4YHUmjp7VNa34MKMLQ3/wBVPJZf6hST+Pf0ZKSkpMfSUtBQUtPRUNFTw0lF&#10;RUkMdNSUlJTRrDT0tLTwqkNPT08KBERAFRQAAAPfvf2Scfj8fiMfQ4nE0NHjMXjKOmx+NxuPpoaL&#10;H4/H0UKU1HQ0NHTJFT0lHSU8SxxRRqqRooVQAAPZkQAoCqAqqAFUAAAAWAAHAAHsLu+/+ZF90/8A&#10;iJuxv/ePzPv3sDPlh/2Sz8lf/EAdyf8Avutx+4tf/wAAa3/qEqf+tL+/lke/e/hDeype7ZP5G/8A&#10;29J+L/8A5Wv/AOB37b9+93/f8Jcf+36/wZ/8uZ/+A8+QXtXbE/4+rFf9V3/utrPf0LPfvf1+vZiv&#10;fvfvfvfvfvfvfvfveqz/AMKfNx1dLtP4b7RTX9hm9xd4bjqbSqI/u9rY3q3GUWqHxFpH8O8KjSwk&#10;UILgq2oFfe9DP/hcfvLIUOwP5cHX0Xk/hW594fKDeVbaZVi/iGxML0ThMZrpzTs8sn23YtXpcSoI&#10;xqBR9YMYUdpSkQ4WH+zJLXSn/XiWlReLf0mP596ivv3v56fsHve9d/wnW2rjMF/L/rM5RwxjIb17&#10;z7DzWXqPGRNJLjcZtPa9HA0rO7PBBR4JWRRoRWlchdTOz+9/VF/4Rz7Dwe1v5SGR3TjqeEZfsz5S&#10;9wbm3BViEiplnwuE2DsXHUj1DyyvJS0uO2qjxovjijeeQhNbyPIPXXESR7eMij1T19TI5/N1WKEC&#10;/wDQLH/vPu+L373tZ+197pv/AJ9e0cbuT+Wd3Hma6KGSq6/3Z1Bu7DvJGXeDJVvZ22Nhyy07B1EU&#10;xxG9qpCxDDxuy2uQR73rhf8ACr/r3Db0/klfI7cmUgp5q7qPf/x37C25JNE0klLmcl3hsfqieekc&#10;SIIKhtvdnV8RchwYpHW12DBGb/hWTa9a7AXp5aOZOPozVcUBI/odE59/P/8AfvfyRPZeve0X/wAJ&#10;i85PT9ofLPbSib7bLbC6vzkxWpdIBPt7cO7KCnElGEMc8xj3PLolLAxDWoBEht73vS/8Ie90VVJ3&#10;l/MA2WgqPss/1R0buioK1skdKKraG79/4mjE2OEZhqqgw73n8UzMGp1EiqCJmKir1dIRVZeLmzwU&#10;kh54vHJMo4/J/dPP4/2Pu87+cn/27O+Vv/hpbS/9+bsf373tK/8ACkL/ALclfPf/AMR/19/7+/q/&#10;2u96f8exlv8AljD/AO5UHv503v3v44vst/vZD/4TP/8AZV3fX/ivUv8A78jY/v3vc9/4RL/9l9fK&#10;7/xUCo/9/P1d7EvrD/i7ZD/tXf8AxzB73Tffvf0u/Y2+9cz/AIUuYKnqPh50luZjH93iPkrh8FCD&#10;AGmNPuPq7s7IVRSp8gaGMSbWh1R6SJCVNxoAb3vTZ/4Ww7Vo6z+XR8Yt7uYfv9vfNbbu1aZWpVeo&#10;NHvHovvDL1xirfKGp4RNsWn8kQRhMxRiy+IBg37OjBw1DL+UyiRjjm0lJVMefxzEPelF797+Zb7A&#10;/wB7m3/CZjKNN8b/AJGYXwhVx/d2JygqNZLStmNh4ekaEx6QFEAwYYNc6vIRYW597+k1/wAIjs49&#10;R8MfmRto0yqmJ+T2Azi1YkJed9w9U7coHpmh0AItKNsKwbUS5mIsNIJGvrB74zJJb9Ner3/rrp4x&#10;b/YeP/efYcf8KetzVVLsz4d7OR5hRZ7c/dO5qiNfH9u9VtPFda4ujeW6mXzRw70nCaSF0s+oE6be&#10;9gz/AMLjd7V9B1t/Ln65jlqBjN1b4+S+9qyFfD9rJX7AwPSuCx0swZDUfcQ0/ZdUItLBNLyagToI&#10;i9pSkQYaDnTJLWykcWvClMi3/NwJz71EPfvfzy/YPe96z/hOptqlwn8v2vy8KQio3l312LnqyRPI&#10;ZXehwuy9qwpM0jMB44NuqVVNMYDXtrZy3vf1Q/8AhHJsmg2v/KOy24aaKnFZ2P8AK/uPdeRmj8xn&#10;kkxe2utNh00dS8zuo8VLs5SiRaIgr6tPkaRmHrriIR7dZxa8+QqZD9b3VIIRe/8AhF7vk9+97Wvt&#10;fe9K/wD4UwRxj5Y9DyhEEr/HenjeQKBI8cfZO/GjRntqZI2lYqDwCxt9T797+aB/wtmhiX5//FSc&#10;RRieT4eUcMkwRRLJFB3V2s8MTyAa2jheokKqTZS7EfU3BLs8f7l8efz/AA4C/wDrVM9v9tf3rf8A&#10;v3vTG9hp7+ll8Rf+3bvxh/8AFIelv/fD7a9+9/a6/l6/9uYPg7/4zB+NH/wKeyvZnMN/x7WK/wC1&#10;HQ/+4EXv5pvv3v4ovssfu2T+Rv8A9vSfi/8A+Vr/APgd+2/fvd/3/CXH/t+v8Gf/AC5n/wCA8+QX&#10;tXbE/wCPqxX/AFXf+62s9/Qs9+9/X69mK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h5u3qfrvfNQKzdG1cdkq3SqNXo&#10;1VjshIiaRGk1fi6iirJ0jCgKHdgouBYE+8UkEMvLxqx/ryG/5KUg+/eyQfJT+W38HPl7ml3P8hfj&#10;lsjfW7BDBTTbyo59x7F3rX01IIVo6XLby67zm09z5imoo4FSCOqq5khjLIgVHYGbtHrnY+xFlG09&#10;t4/DyToIpqqMTVOQmiBVhDLka6Wpr5IdSg6DIV1C9r++44Yov82ir/Ujkn/XY3Y+/e1Z8Z/gp8Rf&#10;h1BXp8beiNk9Y12VpBj8puOhjyef3pk8cskU4xmR33u7I7g3nXYsVEKS/bS17QeVQ+jWL+1t7ye/&#10;ezZ+/e/e/e/e6Y+0yW7O7FLEk/363aLkkmy5+vVRz+FUAD+g9pyf/Pzf8tZP+hz797+VN/MUkkl/&#10;mBfOZpZHkYfMH5LRhpGZ2EcPc29IYYwWJISKJFVR9FUADge0H7xe/eyce7rNhf8AHjbL/wDDT25/&#10;7p6P2pY/83H/AMEX/oUe/e/rG/DP/sj/AOKX/itnRn/vr9re1Z75+/ezJ+yQ/wAyv/t3/wDMX/xX&#10;ns//AN5iu9+91g/zrP8At0h/Ma/8U/7x/wDeHyvtj3N/x72a/wC1bV/9aW9/NN9+9/FF9lj9iz0J&#10;/wAz06W/8Sz1z/72GG9+9mA+Jv8A2VP8aP8AxYDpr/34u3PczHf8XCh/6jKb/rcnv6m/v3v7vHs1&#10;nv3v3v3v3um/+fX/ANuzu4//AA7OoP8A35+2PfveuF/wq/8A+3JXyO/8P/47/wDv8dj+0Zv/AP49&#10;eu/5a0f/ALlw+/n/APv3v5InsvXu73/hPj/28Z21/wCIm7S/91dD7972fv8AhIb/ANvktl/+K/8A&#10;e3/ujxftddd/8fJH/wBQdX/0KvvfT9+9/V69j9797979797CLsz4/dC90yY+buPpLqLtmXEhlxcv&#10;ZnW2zd+SY1X1Bxj33Thcq1GH1G/jK3uffvZeu7fiN8UfkvNiaj5HfGL49fICowCumCn7t6W637Vm&#10;wqSavIuJl33trPPjVk1tqEJQG5v9fcOqx+PrtJraGjrCn6PuqaGo0/8ABfKj6f8AYe1XsXrrr7q7&#10;AQbU6z2Js3rra1K5kpttbF2xhNo4CndlVGeDD7focfjoXZEUErGCQAPx797X3VfTnUXRe0qXYPSX&#10;VfW/TuxaGRpqLZfVex9sde7So5XSON5aXbm0sXiMPTyNHEqlkhBKqB9APeanpqeljENLBDTRDkRU&#10;8SQxj/WSNVUfT+ntZe/exH95vfvfvfvfvfvfvfvfvfvfvfvfvfzo/wCcX1wOsf5kfyhxEUAiotyb&#10;wxXY9FImrx1R7K2ngN7ZSdNbM4KZ/N1cT3sPJG2kadPv3v44H/CjbpkdH/zoPnPt+npVgxu8+xcD&#10;3NjZo9firj3VsDafZ2dqo/I7SBo92bnyEEt7DzQvoGjSSW/edN9rubKoBZZZkqVP9fuYY53P/Ux2&#10;H+uPZH+i97nrLu3p3sgVD0h6+7U693uKpHeN6Y7U3biM8KhHjlgdHhNBqBDoQRww+vv3ur74s9nn&#10;pH5O/HLuhauSgbqLvjqHs9a6KSSKWiOwewdvbrFXFLFPTSxyUxxOtWWSNgVuGU8hioJ/ta+iqb2+&#10;3q6ae4/HhmSS/wBR9NPv6nnv3v7wHs1vuhX/AIUXb8ba3wFxW1oZQJuzO9tg7ZqILEvJjMLh93b6&#10;nm/zkYWODJbVo1Js/qkUaedS+96oH/Cx/tV9ifymcBsWmnUVHdvyp6l2TV0tiZJcHtrbnYXadVU/&#10;56ILDTZvYWNRjaT1TINHOtEB2RUeLbyxA81VfTxEf7SiTVBP1HAaEf196LPv3v5Y3sBvez1/PU6L&#10;/wBGPw2/liUiUQppepOu6nprLSpTxxNPXS9adWzp960MGhqp63Y9fNy4LSzzNZyzMvve8X/wqf8A&#10;iz/oP/lv/wAjugixq0c/x96erPjfuGojpIaeSqys/SnRVVEcm9NTeJ66TJ9X5WpJMql56mok0yM7&#10;sop79oPtcLtdbWNHTmifgC7GlpT6rD66qdj9fqT71hffvejp7Cz39T3ozen+kjpPp3sPzfc/396s&#10;6+3p9xr8vn/vTtLEZzzeTyz+Ty/fatWt73vqP19+9/eB+LXZX+mf4x/HPuH7n73/AEr9EdQ9lfee&#10;Xz/d/wB+uv8Ab26PufN9xV+bz/xTVq8suq99bfUmuoZ/uaGjqb3+4paee/8AXywpJf6n66vZDP5z&#10;/Yg63/lsfJauinEOQ3Vgds9d46LyNG1Wd97225t3MQIy8kptmsrpiv0ZIiDwffvdUX/ClPuEdM/y&#10;WPmvlIKtafL782rsjp7DwGV4XyB7V7O2Zs7cVJEyWLNHsjJZWoZDw8cDKeD7T+9an7bbOUYGzSxx&#10;Uyi9tX3E8cTgf9OmY/7D387X3738dv2XH3vV/wDCdnq4bJ+A9TvuekKVncvce+t1U9a6MrVOB2vH&#10;ieuaGmjPCyUtHnNpZNlIBPlmkBPAC+9/VB/4R19FDrL+U7Xdq1dA0WS+SPyN7T35R5OWNkkrdp7F&#10;hwHTeLooWOlJaHHbo6/zjqwBYT1MyliAFUeuuKTwbfNQR6q2tqJg39Y4tFMoH+CvC3+xJ9lJ/wCF&#10;PP8Ax4nxA/8ADt7i/wDdP17797r6/wCFxf8AzKv+Xb/4kD5Hf+851B7Z+0v+A+G/5bVv/QlP71Cv&#10;fvfzw/YO+96f/hOd/wBu/sx/4sL2N/7zPX3v3v6nf/CNv/t0fuP/AMW/7l/94nqH2PPW/wDx7z/9&#10;rGp/61U/u+n373te+1/7rI/nJ/8Abs75W/8AhpbS/wDfm7H9+90g/wDCkL/tyV89/wDxH/X3/v7+&#10;r/aX3p/x7GW/5Yw/+5UHv503v3v44vst/vZv/wCEyX/M9Pk7/wCIm2h/72Evv3vd9/4RDf8AZU3z&#10;h/8AEAdd/wDvxaj2KPV//A7K/wDUJB/1uPvYW/mwf9u5vlz/AOImyH/u0xXv3vb9/n7/APbm3+YT&#10;/wCK/wCY/wDd5gfYi7t/49vMf9Qb/wDQy+/m9e/e/jC+y0+9hb/hNX/2XT2v/wCKm76/9/B0T797&#10;2/f+EVP/AG9N78/8UA7T/wDgivir7EXrL/i/Vf8A2qJ//cyg97vXv3v6ffsc/dAv/Cj7JwUHwH2f&#10;SzJM0ma+S3XuMpTGqFI54th9q5lnqC0iMkJpcTIoKh28jKLWJYe96lX/AAs2zdLiv5TnXVDUR1Dz&#10;bl+a/UOEoWhSNo4qqDqnvvcbyVZeWNo6c0OAmQFBI3lZBp0lmUPuynC7fhBvd8nTILfginq35/ws&#10;h96NPv3v5bnsCPe4f/wmNxkUXUXyrzIkkM9f2P13jJIjp8SRYnbGeqoZEsuvySPmpA1yRZFsBzf3&#10;v6MX/CH/AAlPT/Hr56bkWWZqrK9zdPYSaBtH28dPt/ZG66+mlisgk800m5pRJdiumNLAHVcZurkA&#10;oss/N2qqdCPxZInI/wBifIfZ8f59f/bs7uP/AMOzqD/35+2PfvdrP/Cr/wD7clfI7/w//jv/AO/x&#10;2P7f9/8A/Hr13/LWj/8AcuH38/8A9+9/JE9l697Tn/CYb/j+fmB/4afTf/u47D9+973v/CHT/maX&#10;8xP/AMMD44f+9F3D7Ffq3/P5n/llQ/8AQ9V7nf8ACjH5uPksztX4O7Cy3+4/CfwnsbvOahqgVqs1&#10;URmp6/2HWpGFYJiKGQZyrhcvHJLVY5wFkpz797dP+Fkn8zuTNbk2F/K76n3B/uI2v/AO5flLU4uu&#10;BSv3NVwmu6j6oyccIR1j29i5RujIU8pkhnnr8NIoSWjb3y7JzhZ4cFTv6U0VNeVP1c801O3/AARf&#10;3CPySv8AT3qrKrOyoiszswVVUFmZmNlVVFyWJPA9+96GCI8jrHGrO7sqIiKWd3YhVVVUEszE2AHJ&#10;PsJvf0Mv5PPwgHwt+JuBh3XiRQd19yjG9i9tGaJkyGImqKNztHYNVqN4zsbCVzR1EfKplauuKMyM&#10;p9+9/YD/AOE6H8r8fy0vgBtWm37t9cT8mfkiuF7i+QTVMDxZfb1TWY6Vuvepa7WdUTdXbZyjxVkI&#10;1JHn6/KNG7xSIfZjNm4L+CYiMSpprq3TU1lx6kJX9mnP/UOjWI/1Zb3a7797vz9qz2E3ff8AzIvu&#10;n/xE3Y3/ALx+Z9+9gB8sP+yWfkr/AOIA7k/991uP3Er/APgDW/8AUJU/9aX9/LI9+9/CG9lS92yf&#10;yN/+3pPxf/8AK1//AAO/bfv3u/7/AIS4/wDb9f4M/wDlzP8A8B58gvau2J/x9WK/6rv/AHW1nv6F&#10;nv3v6/XsxXv3v3v3v3v3v3v3v3vU3/4VC/8Acjn/AJcv/wDO/e/e9AP/AIXOf90u/wDy9n/50f2E&#10;faf/AC4v/Ip/8jvepv7970A/YR+99P8A4T4/9u5ttf8AiWe0v/dpQ+/e/q9/8JDv+3Nuyv8AxP8A&#10;3t/7vcZ7H/rv/j2ov+our/6HHu73373s++1z7qb/AJ5H/brb5Qf+UU/+CI6k9+90A/8ACo7/ALcU&#10;fOb/AMtm/wDgw/j77SO+/wDj1cr/ANUP/uyo/fz0/fvfyBfZdfezf/wmS/5np8nf/ETbQ/8Aewl9&#10;+97vv/CIb/sqb5w/+IA67/8Afi1HsUer/wDgdlf+oSD/AK3H3fV/OT/7dnfK3/w0tpf+/N2P7972&#10;vf8AhSF/25K+e/8A4j/r7/39/V/tf70/49jLf8sYf/cqD386b3738cX2W/3sh/8ACZ//ALKu76/8&#10;V6l/9+Rsf373ue/8Il/+y+vld/4qBUf+/n6u9iX1h/xdsh/2rv8A45g97pvv3v6XfsbfevJ/wpWq&#10;IF+D3UlK00K1M3yt2ZUQ07SIJ5YKbqLu+OomjhLeR4aeSriV2AIQyICQWF/e9Pr/AIWsVdKn8rz4&#10;+0L1NOlbU/PfrWrp6Npo1qp6Wi+PPyfhrKmGnLCaWnpJq+BJXUFY2mjDEF1uHPZpH8CoxcXOWgIH&#10;5IFHXXNv6C4/2/vSK9+9/MM9gb73Mf8AhMvjaiL47fJDLsY/tK7unBY2EBiZhUYrY2PqqoumkKsZ&#10;jzMOk3JJDcCwv739JL/hEZhqyD4d/M/cLmH7DKfJba+GpgrsagVmB6uw9dXGWPQFWEw7jp/GwYlm&#10;DggWBI1dXqRjck/4auRR/W6U6E/7w49gt/wqF/7kc/8ALl//AJ37372Wn/hc5/3S7/8AL2f/AJ0f&#10;3B7T/wCXF/5FP/kd71N/fvegH7CP3vp/8J8f+3c22v8AxLPaX/u0offvf1e/+Eh3/bm3ZX/if+9v&#10;/d7jPY/9d/8AHtRf9RdX/wBDj3d77972ffa59lh7y+F3xY+S24MRuvvjpHZXZ+4sDhht7D5fc1LW&#10;T1ePworarJDHU7U1ZTKKcV1dLLYgnVIeffvZHPlH/LU+CHzX3ft7f3ys+MXWfeO8dqbbG0Nu7g3v&#10;Q5GqyGI2yuTr8yuGpHo8lRItGMplKiexUnXK3Ptrr8JisnIktfQwVUkaeNHlUkqmotpFiONTE+wS&#10;/wCGn/5c3/eI3U3/AJ78p/8AXX372WT/AIYI/k2/969vj/8A+efOf/X73B/ultv/AJ09H/yQ3/R3&#10;s31ftPbmwumqzY2zsRSbf2jsvrKo2ntbA0CslBhNubc2q+HweIokd5HWkxuMo4oYwWYhEFyffvdh&#10;+V2Bs3qj43ZLq3rnb2P2j171r0hWbA2JtTEo8eK2xs3Z2w5Nu7Y29jI5ZJZY8fhcJjoKaFWZmEcQ&#10;BJPPt5MMVPRmCFFjhgpjDFGv6Y4o4tEaL/tKqoA9/K89+9/B29lQ92yfyN/+3pPxf/8AK1//AAO/&#10;bfv3u/7/AIS4/wDb9f4M/wDlzP8A8B58gvau2J/x9WK/6rv/AHW1nv6Fnv3v6/XsxX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sifbHyqzWJ3HktubBo8YtLh6yWgq85kYXrpa2spJDFVCgp0mjpoqOOZWQO4laUDUukEXbK&#10;iuZXKRBbKbFjzcj62AIFgffvend/Ml/4Ua9sdb96b76L+GW2dgU+3ur9zZLZ+5e3d8Yyo3dkN2bo&#10;25Wy47cEezMNBlKHAY3a1HlaealjqqlchNkViE8X2yMoZSdH/JbI703DTbO3rRY+DI5JZVw2Yxsc&#10;lLFU1cMbzmiyFLLLNGktREjeKWNkUuoTQSwb3zpa0yuI5AAxvpZeASObEG9jb372O/8AKK/n5b5+&#10;Vndu3/i58sdrbJxO9t90+Qp+re0dh0Vdt/HZ3cmLoqrMPtLeu3a/JZWgpcjmsbST/YV9DLSwPUwx&#10;UhpGkqFmByPbh7972mvfvfvfvfvdMXaX/Mzexf8Aw+93f+9BkPacn/z83/LWT/oc+/e/lR/zEP8A&#10;t4B85v8AxcT5Nf8Av6t7e0J7xe/eyd+7rNhf8eNsv/w09uf+6ej9qWP/ADcf/BF/6FHv3v6xvwz/&#10;AOyP/il/4rZ0Z/76/a3tWe+fv3syfskP8yv/ALd//MX/AMV57P8A/eYrvfvdYP8AOs/7dIfzGv8A&#10;xT/vH/3h8r7Y9zf8e9mv+1bV/wDWlvfzTffvfxRfZY/Ys9Cf8z06W/8AEs9c/wDvYYb372YD4m/9&#10;lT/Gj/xYDpr/AN+Ltz3Mx3/Fwof+oym/63J7+pv797+7x7NZ797979797pv/AJ9f/bs7uP8A8Ozq&#10;D/35+2PfveuF/wAKv/8AtyV8jv8Aw/8A47/+/wAdj+0Zv/8A49eu/wCWtH/7lw+/n/8Av3v5Insv&#10;Xu73/hPj/wBvGdtf+Im7S/8AdXQ+/e9n7/hIb/2+S2X/AOK/97f+6PF+1113/wAfJH/1B1f/AEKv&#10;vfT9+9/V69j97979797970RPmh/PX+XHb/a25oPjv2FX9GdJYXNZCg2Rj9r43Dpu7c2Io6g09Duf&#10;eO4slQZDJRZLMRxGoFBRSU9HRxzLAwqZIzUye9/Kn/mVf8Ko/wCYR8ie+97Uvw87ey3xb+Me2tzZ&#10;bE9X4jY2E27H2FvbbuNrGpMXvjsfeOaxOXzUGa3HDAawYnGS0eNx0NStK4rZYDWzAJm9+5isq5Rj&#10;ahqChjdlgWJE80qKbLLNI6swZwL6VIUA25IubG/5MX84HvLvbuzGfFD5Q5mn7Cyu9sZnq3q3s5sZ&#10;iMHuSmzG1sDX7kyO0t0w4SgxmJzWPr9vYeqmo64wx10VVB4pmqhUI1N73cr/AMJr/wDhRR8o/lT8&#10;m8J8BPnPuSj7fzvZ2D3Zk+ie8Gwe3tsbzotxbE2pld55jr7flPtjFYTb+5cPltn7cr6nHZRqeLKw&#10;V9KaeokrlrImolLsreVfkK5cRlXFQ86SNSVWhI5A8UbStDKI1RHVokJDW1Aixvfjag9+974fsVvf&#10;vfvfvfvfvfvfvfvfvfvfvfvelB/wpS64Xb/y36f7KpoBDS9jdH02Iq3WIL91ntg7uz8NZUPKqqJZ&#10;Bgty4yKxLMqxLzYqB738yr/hal00u0v5g3x17qo6Vaeh7k+L1Ft7ISpAE+/3X1P2Fu6myVZJUKii&#10;eZdrb1wdOQSzokCXOkqACHZtN48vRVQFhU0AQ8fWSnmk1G/5PjlUf7D3rne/e9Nz2G3v6kPxl3v/&#10;AKTPjf8AH/sbVrO/uk+q95u17nybn2Ngs1IG/ZpyHV60ggxxkEWKr9B7391n4R9n/wCmz4Y/EfuU&#10;v5G7Z+MnQ3ZMjk6mMu+OrNq7mlDn7ekIkWXJkMDDEQwIKIfSDVYyf7rG4+p/5WKGkn/6mwRyf0H+&#10;q/oPetX/AMKd9+Wh+IvWNPKpLy9t78zEJEZZfEuxtv7clQiQzKr+XKhtSKpsuksQwX3vSo/4XEdq&#10;6af+Xp0hRzqfJN8gu1dxUrCEuvgTq3aOzJ4mWZqhFf7jPK4aNUYqmlmIcIGXaVRxh6UH6msqHHH4&#10;EEcR/r+X96z/AMaevR218i+hernpvu4exO5Os9k1MBgSpR6Pc+88Nhq0zQSMkT00dJWO0utljEYY&#10;sQoJHvekz8KOoV+QHzH+KPRclH/EKfuL5IdJdZVtIaWOtikx2+OydtbcyTVNNM8cEtHDQZGR5/I6&#10;RCFWLsqAsAwxdN95ksfSkahU1tLARa/plnRGuPpYKef8Pe5p/wAKMtl/3k+A2D3HHDqm69792BuG&#10;WoVLvFj8vt/e+zZ4XkEUhSmnr9y0pYaow0kcfqJAVve/pL/8LJetf75/ym9r7yhptdT1B8s+pd4T&#10;1iRapafEbg2h2d1vVU8kop5jFR1WV3rQM41RK00MV2JCow19kQeXb6SW5pshTyk/7S8c8BH0PBaU&#10;f0+nvRe9+9/LM9gN7+kX/Kn3p/f3+XV8Rc55vP8AY9QYbZevX5NP+jesyHXnh1eWa32391vHpuNO&#10;m2lbaR739oL+Qj2V/pX/AJOP8vTdH3P3f8L+O+3OtfL5fNo/0MZLL9Pfba/uKm32X9xfDp1DR49O&#10;iO2hTL7Tn+423h5L300UcH/nMWprfU/TxW91r/8AClHsNcD8Q+oeuYJ1irewu9qHLTx+cK9Tgdi7&#10;N3PLXxfbCzTRrm9x4uQvfTGyKCCXUr73Sv8A8LUu302p/Ly+PHTdLVLBk+3vlVi8/VQ/dBJK3afV&#10;nW++KjK0/wBkAHqYY9z7ywcrSX0QtGgKlpEZUx2ZU+PDUdMDZqmvViL/AFjghlLC35AkkQ+9Jz37&#10;38yX2B/v6ZH8vTq7/Qz8Hvix15JD9tXYnpXZGUzdPo8f2+5d3YqLeO6YLHlvDuLP1S6iAXtqIUmw&#10;97+21/KA6L/2W3+V58EOn5qb7LKbf+M/WOd3PR+Lw/ab27CwMHY++qXTe7/b7x3bXJrIVpNOsqpY&#10;qDP7dpfssFiqYizJQwM4/pLMgmlH+wkkPuiz/hTz/wAeJ8QP/Dt7i/8AdP177971Yf8AhcX/AMyr&#10;/l2/+JA+R3/vOdQe0F2l/wAB8N/y2rf+hKf3qFe/e/nh+wd970//AAnO/wC3f2Y/8WF7G/8AeZ6+&#10;9+9/U7/4Rt/9uj9x/wDi3/cv/vE9Q+x563/495/+1jU/9aqf3fT7972vfa/91kfzk/8At2d8rf8A&#10;w0tpf+/N2P797pB/4Uhf9uSvnv8A+I/6+/8Af39X+0vvT/j2Mt/yxh/9yoPfzpvfvfxxfZb/AHs3&#10;/wDCZL/menyd/wDETbQ/97CX373u+/8ACIb/ALKm+cP/AIgDrv8A9+LUexR6v/4HZX/qEg/63H3s&#10;LfzYP+3c3y5/8RNkP/dpivfve37/AD9/+3Nv8wn/AMV/zH/u8wPsRd2/8e3mP+oN/wDoZffzevfv&#10;fxhfZafewt/wmr/7Lp7X/wDFTd9f+/g6J9+97fv/AAip/wC3pvfn/igHaf8A8EV8VfYi9Zf8X6r/&#10;AO1RP/7mUHvd69+9/T79jn71OP8AhSr8ldnZXG9IfFTbmfocvurAbqr+3OycVQVwnfackW3JtvbB&#10;oczBBI8MGWzWO3TlapYZQtRDSCKWwiqkZ/e9AT/hax81uus9hfjB8Cdm7sxe4t+bT35lvkL3RgMT&#10;lBVybAlg2bU7Q6mxe46WlmkpqTcG5cNvvO16U1QFrKbHrTz6RBXxNIEnZuThZKHExyK8sczVlSit&#10;cw2iMdOrgcB5Fmc2PIFj9CPept7970AvYRe99r+QL0RmOnPgHhdz7ioqqgy/fW/tydvU1JWxPBU0&#10;+1KmgwmztosImCg0WZxW0v4vSyWJlpsmjXKlQPe/rC/8JKviruP44/ylts743jja7Fbh+V3bW9Pk&#10;NQ0GTp5aStpNg1uK2x1z164gkCA43ceB6+/vBQzAE1FFm4pAxQoFMB19QPRbejlkBV8hUS1gVgQR&#10;EVjhh4/1LpDrB/Ib2pv59f8A27O7j/8ADs6g/wDfn7Y9+9rb/hV//wBuSvkd/wCH/wDHf/3+Ox/e&#10;Xf8A/wAevXf8taP/ANy4ffz/AP3738kT2Xr3sGfyP/kns/4jdX/zEO/96PDJQ7E6x6iqMNh3kaOb&#10;dG78hmuwcZs/atJ4w03mz+4qunp3kVWFNA0k72iidl9727v+Ev3zT67/AJe3Rv8AOG+WvZUtPNi+&#10;qukPj1Wbb27LM0NTvrsTL7m7dwnXewsf4leo+43ZvCvpKSSVEYUVK81XLpggldRF2Lk4cPSbkyE9&#10;itPTURRL2MszPUrDCLXN5JCBf8Dn6D3RZ2b2Pu/uDsTe/am/8rJm969h7oze8Nz5SQaBVZnPV8+R&#10;rTBCCUpKKKWcpBAlo6eBUjQBFUD3vVj7v7m7D+RPcXZ/fHbWem3P2Z2/vrc3Ym+M5MvjWv3JuzLV&#10;WYybUlMGaLH42CeqMVJSxWhpKZI4YlWNFUIKqqZq2pnq6h9c9TLJNK39XkYs1h/ZUE2A+gHHu4b+&#10;Rd8Gx8pPlBD2zvnCLX9MfHKqxO7cvFX0zPi91djySS1GwdplZompcjS0FZRNl8jCS6eCkhgnTx1i&#10;3972Lv8AhLN/K4Hzr+ctN8gO0dsLlfjX8Na7b/YO4YMtRvLg9+9zTTT1nU2wGSogehzFDicjjH3B&#10;mKYmWL7XH09LVR+LJJqWWw8D/FcoKydNVFjSkzhh6Zqokmnh5FmCldbDngAH9XvfR9+9/V49j979&#10;7979797Cbvv/AJkX3T/4ibsb/wB4/M+/ewA+WH/ZLPyV/wDEAdyf++63H7iV/wDwBrf+oSp/60v7&#10;+WR797+EN7Kl7tO/kp5/BbX/AJmnxpzu5c1idu4Sh/0yfe5jO5GjxOKo/ufj/wBq0dN91kK+anpK&#10;f7irqI4k1uNcjqouxAPvd73/AAma3ZtbY/8AO6+FG6d67l2/s/bOL/2ZD+J7i3Tmcdt/BY7734kd&#10;9Y6j++y+WqaTH0n3eQq4oIvJIvkmlRFuzAFV7Ikji3RjJJXSNF+91PIwRBfHVYF2YgC5Nv8AX979&#10;P+nvov8A5/T1N/6MbZ//ANeffvf1m/8AZsPiz/3kr0B/6OTrr/7I/Zgvv6H/AJXaT/zph/6P9+/0&#10;99F/8/p6m/8ARjbP/wDrz7979/s2HxZ/7yV6A/8ARyddf/ZH799/Q/8AK7Sf+dMP/R/t/wBudo9Z&#10;7xyDYnaPYuxd05VaeSsbGbc3dt/OZBaSFo0mqmosZkKqpFPE8yBn06VLAE8j372rNm959JdjZdtv&#10;9fdxdWb7zyUc2RfCbN7B2lufLpj6aSGKormxuEy9dWLRwS1EavKU0K0igkFhfJHVU0zaIaiCV7Ft&#10;Mc0btYWBOlWJsCferj/wqF/7kc/8uX/+d+9+96K3/C5z/ul3/wCXs/8Azo/sKu0/+XF/5FP/AJHe&#10;9Tf373oB+wj976f/AAnx/wC3c22v/Es9pf8Au0offvf1e/8AhId/25t2V/4n/vb/AN3uM9j/ANd/&#10;8e1F/wBRdX/0OPd3vv3vZ99rn3U3/PI/7dbfKD/yin/wRHUnv3ugH/hUd/24o+c3/ls3/wAGH8ff&#10;aR33/wAerlf+qH/3ZUfv56fv3v5AvsuvvZv/AOEyX/M9Pk7/AOIm2h/72Evv3vd9/wCEQ3/ZU3zh&#10;/wDEAdd/+/FqPYo9X/8AA7K/9QkH/W4+76v5yf8A27O+Vv8A4aW0v/fm7H9+97Xv/CkL/tyV89//&#10;ABH/AF9/7+/q/wBr/en/AB7GW/5Yw/8AuVB7+dN797+OL7Lf72Q/+Ez/AP2Vd31/4r1L/wC/I2P7&#10;973Pf+ES/wD2X18rv/FQKj/38/V3sS+sP+LtkP8AtXf/ABzB73Tffvf0u/Y2+9Rr/hSp8lNn7gru&#10;ivi9tfO43M7h2dldwdodmUVDUJUybYrazF0239iYmvkhDxU+VrcfXZepmpXdZ4adqaRk0Txsfe/n&#10;tf8AC1b5qdd7uynxY+DGxt04Xcm8Ouc9u7vPu3GYurjrptj5PJYOi2j1VgMrNTCWCjz2TxGU3DW1&#10;NDI6VVNSNQzPGI6uFiEHZuThkNBiopFeSF5KuqVTcxEoI6dGtwHZWckfUCx/PvVU9+96FnsJve/1&#10;/If6FzPR/wDL62Xktx0E2MzneO79yd3S0NUjLVwYPcVHhNs7Olk1KNNPmNobQocnAqkqIq8MbOzg&#10;e9/Wz/4Sn/FHcnxf/lE9aZreWJqMJuj5R9ibz+T02Lro3Svpdrbxxu19k9cVEodBoo9x9d9eYvOU&#10;qKzKIMsrHTI8igwmwce9Bt2BpVKSV00tcVP1CSrHFCf8A8EKsP8ABvdZv/CoX/uRz/y5f/537373&#10;SR/wuc/7pd/+Xs//ADo/tL9p/wDLi/8AIp/8jvepv7970A/YR+99P/hPj/27m21/4lntL/3aUPv3&#10;v6vf/CQ7/tzbsr/xP/e3/u9xnsf+u/8Aj2ov+our/wChx7u99+97Pvtc+/e/e/e/e/e/e/e/e0nv&#10;3/jxt6f+GnuP/wB09Z797QHa/wDzK3sr/wAMDeP/ALzuR94p/wDMTf8ALKT/AKEPv5Tfv3v4I3sp&#10;nu07+Snn8Ftf+Zp8ac7uXNYnbuEof9Mn3uYzuRo8TiqP7n4/9q0dN91kK+anpKf7irqI4k1uNcjq&#10;ouxAPvd73/CZrdm1tj/zuvhRuneu5dv7P2zi/wDZkP4nuLdOZx238FjvvfiR31jqP77L5appMfSf&#10;d5Crigi8ki+SaVEW7MAVXsiSOLdGMkldI0X73U8jBEF8dVgXZiALk2/1/e/T/p76L/5/T1N/6MbZ&#10;/wD9effvf1m/9mw+LP8A3kr0B/6OTrr/AOyP2YL7+h/5XaT/AM6Yf+j/AH7/AE99F/8AP6epv/Rj&#10;bP8A/rz7979/s2HxZ/7yV6A/9HJ11/8AZH799/Q/8rtJ/wCdMP8A0f7f9udo9Z7xyDYnaPYuxd05&#10;VaeSsbGbc3dt/OZBaSFo0mqmosZkKqpFPE8yBn06VLAE8j372rNm959JdjZdtv8AX3cXVm+88lHN&#10;kXwmzewdpbny6Y+mkhiqK5sbhMvXVi0cEtRGrylNCtIoJBYXyR1VNM2iGoglexbTHNG7WFgTpVib&#10;An2uvfvYp+8/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ukXdX/Hz7j/7X2Y/92FR7TUn+ck/4O3/AEMffvfyQfkR/wBlAd5/+Ji7N/8Ae1zftWdOf8zV&#10;6+/8OzC/+5kfvJTf8CIv+Dj372ZP+Vt/28b+E3/iyfVP/vVY/wB3He1D797+pX797979797pi7S/&#10;5mb2L/4fe7v/AHoMh7Tk/wDn5v8AlrJ/0Offvfyo/wCYh/28A+c3/i4nya/9/Vvb2hPeL372Tv3d&#10;ZsL/AI8bZf8A4ae3P/dPR+1LH/m4/wDgi/8AQo9+9/WN+Gf/AGR/8Uv/ABWzoz/31+1vas98/fvZ&#10;k/ZIf5lf/bv/AOYv/ivPZ/8A7zFd797rB/nWf9ukP5jX/in/AHj/AO8PlfbHub/j3s1/2rav/rS3&#10;v5pvv3v4ovssfsWehP8AmenS3/iWeuf/AHsMN797MB8Tf+yp/jR/4sB01/78XbnuZjv+LhQ/9RlN&#10;/wBbk9/U39+9/d49ms9+9+9+9+903/z6/wDt2d3H/wCHZ1B/78/bHv3vXC/4Vf8A/bkr5Hf+H/8A&#10;Hf8A9/jsf2jN/wD/AB69d/y1o/8A3Lh9/P8A/fvfyRPZevd3v/CfH/t4ztr/AMRN2l/7q6H373s/&#10;f8JDf+3yWy//ABX/AL2/90eL9rrrv/j5I/8AqDq/+hV976fv3v6vXsfvfvfvfvfvfyb/AH738Af2&#10;Uf3Zx/Jr/wC3mPxT/wDDs3d/77DfHv3u7/8A4Tef9vtfgR/4f/YX/vju0fap2V/x9GJ/5az/APuJ&#10;Ue/ose/e/sc+zH+/e/e/e/e/e/e/e/e/e/e/e/e9Z7/hTN1u+Y+Pnxx7ZjgmlbYPbm49jTSRoHSm&#10;o+ztpfxmSaoIBkihas6vp4w5tH5JFUnUyA+96S//AAtv6XfcXxE+Gff8NLUTv1P8hN5dW1MsMQkj&#10;osd3h19/eSWpqyqtLBTvkei6SESG0XllRGOt4wQx7PpteOxtWAT9vWSQEj8LVQ6yT/QaqUD3poe/&#10;e/m3+wV9/Rf/AJOm9xv7+Wv8V8s1Qk8+H2ZnNkVCBkMlMev98bo2XS086LLK0T/w7BwOgaxaJ0fS&#10;AwHv3v7IX/Ccns8ds/yV/gdn2q46mq271vujrCsjEkbTUR6j7Q311pQUlVEk8708n8G2tSyxq5Vn&#10;p5Y5Aqq6j2ZHZs/3G2cS97lIHgP9R9tPLAAf6emMf7D3rK/8KNN+/wB5/njt7aUNQj0vWvQ+x8HP&#10;TIYW8GYz+e3fvGrmlKFpkmqMTnqAaHIskasqjUWb3vSL/wCFlHa/9+f5rOz+vqerjkoelPin1fta&#10;qoo2pnNNuLdu6+xOx8hUTmMvUxVFZt/deJXxylQI4UdUAkLyBf2TUeXPxQg8UuPgQjjh5JJpmPHI&#10;JR1+v9PZWP5LHX3+kP8AmU/G2kmi8lBtTLbu7ByEhh84p/7l7D3NmsPKUuqrr3LBQxhyR42kDC5A&#10;U+9kP/4TQ9R/6YP51XwuoKiDy4nYW4Owu3MvKab7paP/AEadU723Lt2doyVSPyb1pcXAshYeJ5g4&#10;1MqqzVsin+53PjARdYWmqGNr28NPK6H/AKm6R/sfe4L/ADl9l/35/lp/KPGpD5anDbY2tvSmdU1y&#10;039x+w9obrrZoj4pjHfFYiojkYAfsu4LKCWHvf0VP+FJHWv+lL+Sj86sLFTees25sfYnZVHIsXkm&#10;o/8ARd3B15v7J1MBFPUtFqwO36uKVgo/yeWQF0Ul1GTekHn2xlUtykMU4/qPt6iGYkcH+yhH+t7+&#10;dZ797+Ob7Lf732f+E+29P70/y49pYPzeX/Rv2n2psvRr1/bffZyDsPw6fLJ4tX9/fJptH/nL6edT&#10;e9/WD/4SKdlf36/k0df7X+58/wDoY7374618Xl8n2X8U3PS9w/baPuJvBr/0r+bTpiv5dWg6tbmA&#10;68n8u2oY73+2qquD/W1Sfc2+p/5WL/j3VD/wpu7AOQ7l+L3Va1N12n1jvXsCWkUxjSewt1UW3IKm&#10;UL+6+odYyKmu6rZ9Fiz397oJ/wCFvfbjZb5I/BjoZay6df8ASHZvbk+PUxDS3b+/MZs2lrJgn78n&#10;kHR0yReS6Jpk8di8l0j2jUaq3FUl/wDM0s9QV/6iJVjBP5/5RTb3rzfHnrOXujvvpTqKKGaf/Sd2&#10;t1/sOVIDIrpS7r3VisJWTtJEVeCGlpK15JJbqIo0LkgKSPe9P74f9JT/ACU+WHxm+PUFPUVR7w78&#10;6j6pnjpjMkkdDv3fuB2zkqppoCslLT0OPyUs00+pRBFG0jMqqWAdY2l+9yFDR2J+6q6enNr30yzI&#10;jG4+gCte/wCPf1KaengpIIaWlhhpqamhjp6enp40hgp4IUWOGGGGNVjihijUKqqAFAAAt797+7JS&#10;UlLQUtNQ0NNT0VFRU8NJR0dJDHTUtJS00aw09NTU8KpDBTwQoEREAVVAAAA9mqAAAAAAAsAOAAPo&#10;APwB71af+FPP/HifED/w7e4v/dP177970S/+Fxf/ADKv+Xb/AOJA+R3/ALznUHsKu0v+A+G/5bVv&#10;/QlP71Cvfvfzw/YO+96f/hOd/wBu/sx/4sL2N/7zPX3v3v6nf/CNv/t0fuP/AMW/7l/94nqH2PPW&#10;/wDx7z/9rGp/61U/u+n373te+1/7rI/nJ/8Abs75W/8AhpbS/wDfm7H9+90g/wDCkL/tyV89/wDx&#10;H/X3/v7+r/aX3p/x7GW/5Yw/+5UHv503v3v44vst/vZv/wCEyX/M9Pk7/wCIm2h/72Evv3vd9/4R&#10;Df8AZU3zh/8AEAdd/wDvxaj2KPV//A7K/wDUJB/1uPvYW/mwf9u5vlz/AOImyH/u0xXv3vb9/n7/&#10;APbm3+YT/wCK/wCY/wDd5gfYi7t/49vMf9Qb/wDQy+/m9e/e/jC+y0+xU6i7w7g6C3JXbx6T7K3l&#10;1burJYOp21kNwbHztdt/LVm36yvxmUqsNUVuPlhmlx1RkcNSTvETpaSnjYi6j372PHx5+UPyK+Je&#10;9Mn2N8Ze6uyOid+Zra9bsnLbu6v3VlNoZ/I7RyOWwmdr9uVmSxE9PUz4erzO26CqkgZijTUcTkXR&#10;bS6OvrMfK01DVTUkrRmJpIJGjdo2ZXKFlIJUsgNv6j2O+Y/mKfPLPY+oxeT+YXyOkoapGjqYabt3&#10;euOaeF1ZJIJZ8bl6Soenmjcq8ZfRIpswI9+9mr3H/OL/AJre68RV4LN/zFvmXNi6+Noa2movkL2Z&#10;h2qqeRHimpaipw24sfVy0dRFIySwmQxSoSrqw49uD7kz8ilGzOS0n6gVk63H9CVdTY/09lQp0yu7&#10;twxJWZWGfMbgyYFVmtzZunooZa6vnvNkM3uDOVcNNAjSyF5qmpmAHLM3v3sglJHnuwt4QR5HPU9V&#10;uPd+cUV25N7bno8ZTT5TLVd6nL7m3duivpqKkjeeYy1NZW1KqPU7v+fbQNc0o1OC8j8ySyBQWY8t&#10;JJIQBz9ST72X/wCWL/JU6M7eyGJ7a7v+SHTHemH2/NRZabo7oHfmP3jRCYOJIKDtjdNHLSZPGU6S&#10;gLPi6Klj+4uP8v8AGWjk973Zf5Hn/CZz4tfIfL4D5AfJ/wCZ3xr+U+3do1GMz9T8XviV2viex8YK&#10;kOs1Liu/99Y2ox2bwlHHOFWqweNoYvvLr/uV8JaKYT9r7IoKxkrK7JUWQSMq5ocdULMl/wALVyqQ&#10;6i/1RQL/AOqtwdwuioqLGUVJjsdSUuPx+PpaeioKCip4qWioqKliSClpKSlgSOCmpaaCNUjjRVRE&#10;UAAAe/e/ou4zGY3CY3H4bDY+hxGHxFDSYzFYrGUlPQY3GY2gp46Whx+PoaWOKloqGipYljiijVY4&#10;41CqAAB7GRVVVCqAqqAqqoAVVAsAAOAAPdPP8+v/ALdndx/+HZ1B/wC/P2x79710P+FX/wD25K+R&#10;3/h//Hf/AN/jsf2jd/8A/Hr13/LWj/8AcuH38/8A9+9/JE9l69qqiq94xbK3HSUE2ZTYVXuTaD7o&#10;ipzOMBPummx28zskZUoPt2yceMlzrUSudRj+5Kj0sR72vMZkOxYOtN5Y/E1G5IuqchvTryXfUFGa&#10;pdp1O+6HDdkt1kM+Yx9m2chwdRulsYkp1mH71kBCuRmUzCCVVL/bmWHygX8ZmCz+DX+NYQyaf8L+&#10;0r797QfvD731v5AG7Onc7/L+27getMdDiN47Q31u+h7spJZ4psrk+wMlWrkqDc9U6xwSTY7L7Jkx&#10;dPRN4wkUdC1KGlemkkb3v6v/APwkj3/8ct0/yj9nbU6Uw1Pt7sbrztTsXGfJugnqoKnO5vtzNZNM&#10;zid8V8qQ0stTh9wdYTYKkxshhWOnhxb0IeeWimnkMB17NRSbeijpV0TQzzLXKSC7VLNqEp+l1eAo&#10;F44C25sT7u69+97PPtce/e/e/e/ewm77/wCZF90/+Im7G/8AePzPv3sAPlh/2Sz8lf8AxAHcn/vu&#10;tx+4lf8A8Aa3/qEqf+tL+/lke/e/hDeype/e/e/e/e/e/e/e/e/e/e/e/e76v+E53/bwDNf+K89j&#10;f+9P157972vv+Ebf/b2/cv8A4p/3J/73HT/sQOtv+Phk/wC1bU/9bqb2d7/hUL/3I5/5cv8A/O/e&#10;/e7Pv+Fzn/dLv/y9n/50f2+dp/8ALi/8in/yO96m/v3vQD9hH730/wDhPj/27m21/wCJZ7S/92lD&#10;797+r3/wkO/7c27K/wDE/wDe3/u9xnsf+u/+Pai/6i6v/oce7vffvez77XPupv8Ankf9utvlB/5R&#10;T/4IjqT373QD/wAKjv8AtxR85v8Ay2b/AODD+PvtI77/AOPVyv8A1Q/+7Kj9/PT9+9/IF9l197N/&#10;/CZL/menyd/8RNtD/wB7CX373u+/8Ihv+ypvnD/4gDrv/wB+LUexR6v/AOB2V/6hIP8Arcfd9X85&#10;P/t2d8rf/DS2l/783Y/v3va9/wCFIX/bkr57/wDiP+vv/f39X+1/vT/j2Mt/yxh/9yoPfzpvfvfx&#10;xfZb/Yt9Qd9d0/H/ADeT3J0j2hvbqvP5rFHB5bMbGz9ft7IZHDmrpq842rqsfNDLPRGto4pfGxK6&#10;41P1A9+9mC+O/wArvkr8SNz5venxi7z7O6G3buXAna+f3H1bu3LbPy+Y262QosscLkK7EVFNPVY0&#10;5PHQT+JiU8sKNa4HuZR5CuxzvLQ1U9JI6eN3gkaNmS4bSSpBK6gD7GzO/wAw753bkxs+IzHy/wDk&#10;ZUY6qBSqpoO3N649amJkeN6eokx2XpJZ6WVHIeJ2Mb/2lNh797M3un+cH/NV3phqrb24v5iXzJrM&#10;PXK0ddRU3yF7NxK1sDxSQy0lZLh9xUFRVUM8UrCSCR2hkFtSmwtOk3Hn5VKPmckVP1ArJ1uPoQSr&#10;gkH+n09lUoaXJbt3BFTy5KkbLZ7Iu9Rl9zZ2hxdLJWVkrz1NfmdwZ6spqODySM0ks9RMCzE3JYgH&#10;3shWKoM32Du6CjqM1j3z+68xLJWbh3turF4KglyWRnkqa3Lbj3duvI0ONpPNM7yz1VZUqXcklmdg&#10;C0qGmkALLrkbl5ZFQFmNyzySMFFz9ST72e/5Xv8AJT6K7KrcN3R3h8hOmPkFjtuVGOy3+hPojeuK&#10;31tmmyAkjqqGi7b3RSyx1EkKPE6VOEp6OKCoZbNWzQGSGT3veN/kZf8ACZn4r91ZPbnyV+UPy++N&#10;fy7w2zazD5//AGWX4qdmYHtPZFFlxLDX4vGfIPfNDPFWTU8ckEkdZtmkx0FNWPHZ8nU0plp5hT2t&#10;segqWSur8jRZJYyr/ZY+daiENwyrWSixP05jCgH/AFRFwdvKlpaaipqejo6eCko6SCKlpKSlijgp&#10;qWmgjWKCnp4IlSKGCGJAqIoCqoAAt797+hzQ0NFjKKjxuNo6XH47H0tPQ0FBQ08VJRUNFSRJBS0d&#10;HSwJHBTUtNBGqRxoqoiKAAAPYwABQFUAAAAACwAHAAA4AA96n3/CoX/uRz/y5f8A+d+9+96Bv/C5&#10;z/ul3/5ez/8AOj+wk7T/AOXF/wCRT/5He9Tf373oB+wj976f/CfH/t3Ntr/xLPaX/u0offvf1e/+&#10;Eh3/AG5t2V/4n/vb/wB3uM9j/wBd/wDHtRf9RdX/ANDj3d77972ffa59+9+9+9+9+9+9+9+9pPfv&#10;/Hjb0/8ADT3H/wC6es9+9oDtf/mVvZX/AIYG8f8A3ncj7xT/AOYm/wCWUn/Qh9/Kb9+9/BG9lM9+&#10;9+9+9+9+9+9+9+9+9+9+9+931f8ACc7/ALeAZr/xXnsb/wB6frz373tff8I2/wDt7fuX/wAU/wC5&#10;P/e46f8AYgdbf8fDJ/2ran/rdTe96b3739Tr2PH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ukXdX/Hz7j/7X2Y/92FR7TUn+ck/4O3/Qx9+9/JB+RH/Z&#10;QHef/iYuzf8A3tc37VnTn/M1evv/AA7ML/7mR+8lN/wIi/4OPfvZk/5W3/bxv4Tf+LJ9U/8AvVY/&#10;3cd7UPv3v6lfv3v3v3v3umLtL/mZvYv/AIfe7v8A3oMh7Tk/+fm/5ayf9Dn3738qP+Yh/wBvAPnN&#10;/wCLifJr/wB/Vvb2hPeL372Tv3dZsL/jxtl/+Gntz/3T0ftSx/5uP/gi/wDQo9+9/WN+Gf8A2R/8&#10;Uv8AxWzoz/31+1vas98/fvZk/ZaPmb1fuXuv4l/JDqbZiQTbv7C6W7E2ttamqZFhp6zcOU2xkYMN&#10;QTVDlUpo6/ImOEytdYhJrIIFj72Sf+ZL0ZvX5M/y/vmd8f8AraKlqOw+3vjT3FsTYtFWzJTUeS3h&#10;ndj5il23iamrkZY6GHLZhoaZp2usAl8hDBSpbM1Sy12IydHBYzVNDUwxAmwMjxMEUn8BmsL/AI9/&#10;MXy+Iyu38tlMDncbXYbN4TI1uIzOIydLNQ5LFZXG1MtHkMbkKKpSOoo66hq4XilikVXjkUqwBBHv&#10;3v4e+4dvZ7aOfzm1N04bKbc3PtjMZPb249vZygqcXmsDnsLWz43L4bMYytjhrMdlMXkKaSCoglRJ&#10;YZUZGAYEeyuOjxu8ciskkbMjowKsjqSrKynkMpFiPZnvgz01vjvv5b9A9b7Axk2RzNf2dtHMV06x&#10;SPSYLbO2c3RZ/dG5cq8YPgxmCwePmqJD+qQqsaBpZEVvezx/ytvjd2h8r/5g3xK6Z6kwdRmNyZXv&#10;Dr3ceVqkgmlx+1tk7J3NjN2b53pnpYlP2uD2rtfEVNXM365TGsMQeeWKNnXA0U+QzGOpqdCztVQu&#10;xsbRxRSLJLK5/CRxqSf9t9ff04ffvf2/fZoffvfvfvfvdN/8+v8A7dndx/8Ah2dQf+/P2x7971wv&#10;+FX/AP25K+R3/h//AB3/APf47H9ozf8A/wAevXf8taP/ANy4ffz/AP3738kT2Xr3d7/wnx/7eM7a&#10;/wDETdpf+6uh9+97P3/CQ3/t8lsv/wAV/wC9v/dHi/a667/4+SP/AKg6v/oVfe+n797+r17H7373&#10;7373738m/wB+9/AH9lH92cfya/8At5j8U/8Aw7N3f++w3x797u//AOE3n/b7X4Ef+H/2F/747tH2&#10;qdlf8fRif+Ws/wD7iVHv6LHv3v7HPsx/v3v3v3v3v3v3v3v3v3v3v3v3upr+d71sOx/5bHfpgpmq&#10;crsI7I7JxNi1qc7Y3tglz9SwW+pYtm1+T+vAJBP09+90Af8ACn7pcdzfyWPlmaWhatz3U7dX90YD&#10;SXApDsfs7aq7trnVAS60/XGWzfB4BIJsBf2kd8033O2chYXen8FSn+Hhnj8h/wBhAze/nqe/e/kD&#10;ey6+953/AITl73/vL8C9wbYllYz9dd+b7wMMDGRtGMzW3tl7xp5k1Fo1jmyW4axdK29UbEr6tTe9&#10;/Ut/4Rsdnnev8qHd2xp52NV058se1Np01M7TN48HubaHWnY9HUxl2eGOGpzW78kgRNNnhZmUFtTj&#10;x1tP5dvyRH602QqIwOf0vHBOD/TlpT/tver/APzdN+nsb+ZB8sM75hNHiux49hR6HV44R1jtrA9d&#10;SwoEARClTtd9agX8pYtdiSfe9Gv/AIUK9sHuX+c58/d0ipWpiwPcsPU8PjkSSKnHR+y9qdN1FNGI&#10;wscTRVuxZfKoF/OXLXcsxCzeFR9zuXLyXvoqRTj/AA+1ijpiP9vF/t/diX/Cazr4535d9w9iz0/m&#10;ouv+h63D08pgdlpM/vrem1koJ1qQwSGZ8HtrKRBCCZEkYgjQb+93Ef8ACKvqFt0/zDPkX3HVUf3O&#10;M6j+KmT27RztSyOmO3Z2n2XsSLFVaVocRU9RJtfZWdgWNlLTRzOQR4zdSdZU3kzFbUkXWnoCgNv0&#10;yVE8Wk3/AAfHE4/xv721vl/sv/SN8T/kzsNYfuJt39Bdvbeo4wnkcZDK7Bz9JjpoU8VQfuaevkjk&#10;iIRyJFBCki3v3v6CH8xLrX/TJ8A/m51QlN93U9ifEz5D7Px0Qi80q5fPdS7sx+GqKaP7erJrKPKz&#10;QzQERSMsyKQrEAexezEH3OJydPa5mx9ZEP8Agz08iqRweQx449/L69+9/DO9lY97lX/CZXeJrfj/&#10;APJbYHn1DbPcW294im1OfEd87Kgwpn0Fyi/cDrwLcKCfFyTYBfe/pEf8Iiexjk/iR81+pPuta7I+&#10;Rmy+xhRa5D9ue0us6XbLVWgymJfux08EuEVm8HLMAoUaer5tWOydPf8AzVbHNb+nngCX+tuftv8A&#10;ePdM/wDPp7BbfH8yXtXErK01J1ltHrHr6icqVUKmzMbvXIRR39RWnze9KqMkgXdTa62Y+962/wDw&#10;q87dftD+dJ31gEnaox/SPXvR/UWMlKFECR9bYbsvLwRBjrZaTc/ZdfCxKreRG03TSzIrsCo8+5qt&#10;PqKWGlpx/wBSVna3+s859tH8i/q7/SZ/Mi6aq54fPi+sMRvvtHKx+PXb+B7Vr8JgJtRNoftt47kx&#10;suog30aRYsGHvad/4SzdF/6bP5z/AMbshVU33eC6O2/2r3pnofF5NP8AdfYeW2ztOp8hOmn+y7G3&#10;nhZ9ZVr+PQLM4ZeGw6X7rctExF0pUqKpx/wSJo4z/haaVT7+gr797+u17MP71ZP+FPP/AB4nxA/8&#10;O3uL/wB0/Xvv3vRD/wCFxf8AzKv+Xb/4kD5Hf+851B7CntL/AID4b/ltW/8AQlP71Cvfvfzw/YO+&#10;96f/AITnf9u/sx/4sL2N/wC8z19797+p3/wjb/7dH7j/APFv+5f/AHieofY89b/8e8//AGsan/rV&#10;T+76ffve177X/usj+cn/ANuzvlb/AOGltL/35ux/fvdIP/CkL/tyV89//Ef9ff8Av7+r/aX3p/x7&#10;GW/5Yw/+5UHv503v3v44vst/vZv/AOEyX/M9Pk7/AOIm2h/72Evv3vd9/wCEQ3/ZU3zh/wDEAdd/&#10;+/FqPYo9X/8AA7K/9QkH/W4+9hb+bB/27m+XP/iJsh/7tMV7972/f5+//bm3+YT/AOK/5j/3eYH2&#10;Iu7f+PbzH/UG/wD0Mvv5vXv3v4wvstPs/X8uf4JZb+YT3bunpjD9kY7q+p2x1Xm+z3z+S21U7qgr&#10;IMLu3Y+1Gw6Y+lzODkhmqJN6rMJjMwUU5XQS4Zfe7Z/5N38qvP8A83z5Ob6+Ne3e58P0ZW7I6H3P&#10;3jLu3NbJrd+UuRpdtdg9X7CfbseIodybXmpqirm7LSpFSah1RaRk8ZMgZFDtvANuKulokqlpDFSS&#10;VXkaIzBgk0EOjSJI7E+e97/j3cRnv+ExvblPQSSbX+VfXGYygD+Kjz3Xe5tt0DsI3MYkyWPz+6qi&#10;IPMFViKR9KksAxGk+97GG7P+EP8A8hKPEzTbG+evTW4s6qymnx27Ond77MxMriGRoVmzWH3Zvysg&#10;WSoCqxWgkKISwDEBGWcnV1WFvFl6Z25sJKWWJfpx6lllI5/w90O/LX4fd4/CjtOXqTvXb9Fi85Nj&#10;Ys7t/N4PIfxjae8Nuz1NTRQ57bOXMFJNUUZrKOWJ4qmClrIJE0zQRkrf3vVN/mCfy6/lF/LL74n+&#10;Pvyn2jjcHuiowsG6do7n2tlv7xbA7F2fVVtbjafdWydwGlx9TWY1sjjp4JYKyloclSSxlamlhLJq&#10;QGYw1fg6s0dfGquV8kckba4ZoySokieykrcEWIDD8gewb6z7Q7E6a3tgex+q95bg2FvnbNbFXYXc&#10;u2sjPjclSTRurtC7xN46zH1QXx1NLOstLVQlopo3jZlPvZcOku8+4fjd2dtTubobsjd3U/aOyclB&#10;lds712VmKrDZnH1EMqSPTySU7CHJYmvVPFWUFUk9DXUzPBURSwu6NCpaupop46mknkp54mDJLExV&#10;gR+DbhlP5BuCOCLe/o5/y5/lg3zS+InVneeSp6Sh3jkaTIbY7FxtCojpKPfu0a6XDZ2elgUutJQ5&#10;5YIcrTQanMFLXxxsxZT797+zB/Jt+fj/AMyz+Xn0R8pc1SY/F9j5nH5fY/cmGxaCHH47tfr7KVG2&#10;91VVBSq0iUGL3WlLT56hpQ8hpaHKwwsxdGPsye28v/G8PSV7ALM6tFUov0WohYpIQPwslg4H4DAe&#10;yofz6/8At2d3H/4dnUH/AL8/bHv3sgn/AAq//wC3JXyO/wDD/wDjv/7/AB2P7ad//wDHr13/AC1o&#10;/wD3Lh9/P/8AfvfyRPZevd8f8m/4tYL5kdK/zFuhsstLDldydbdP5LYmYqVFtudjYDMdiZXZeaEt&#10;vLDSpmYEp63xlXmx1RUQ3AlPv3va0/4ThfBPav8AMf8AjP8AzjvijuCOhp89vTpb47Znqrcdai22&#10;b3JtLcXcWd603KKjSZ6ahj3HSR0mTELJJU4asrKbUFnb2IGy8VHmqDcuPewaWmomgc/7qqY3qngk&#10;v9QA4Aa31Ukfn3Rln8DmdrZ3NbY3HjavDbh25lslgc7h6+JoK/FZnEVk2PymNrYG9UNXQ1tO8UiH&#10;lXQj373q17s2puTYm6tzbH3jhchtvd+zdwZnam6tu5anekyuA3Jt3I1OIzmFydLJ66bIYvJ0csE0&#10;Z5SSMg/T2gpI3hkkilVkkido5EYWZHRirqw/DKwsfdrf8mL5qL8Pfl7gaTdWTNF093qMZ1h2QZpx&#10;Fj8LWVmRH9xd91QYpEo2pn6toqiZ20wYrI1zgM4Ue/e78P8AhNf/ADME/l1fzD9qY/fmbbG/HT5U&#10;LhOje6DU1Qp8RtrJZDMA9V9qVwkaOnRdg7syD09ZUStopMBmcpIFaQIPat2TnP4NmI1lbTRZDRS1&#10;NzZUYt/k9QfoP2ZGsSfojN7+g/797+vR7MR797979797Cbvv/mRfdP8A4ibsb/3j8z797AD5Yf8A&#10;ZLPyV/8AEAdyf++63H7iV/8AwBrf+oSp/wCtL+/lke/e/hDeypez6/yxfj31z8qfnF0j0L21TZas&#10;6+33/pK/vBT4LKy4XKyf3X6h39vLFfa5OFJJabRm9u0zPZTrjDJ9G9+92v8A8j74h9NfPH+aJ8Yf&#10;ij8gaLcGR6i7V/00/wB7aPa2en2znZv7jfHntrsjA/Y5umimnovHubZ9E8ulT5IVeM8OT7UG1sdT&#10;ZbO0OPrA7U9R915BG5Rz4qOomSzDkeuMf7D3tvf9A+P8ub/nmu2f/RpZT/6h9+9/Qc/6BDv5Nv8A&#10;zxXf/wD6PbO//Wz2L/8Ao721/wAcqv8A863/AOKe/f8AQPj/AC5v+ea7Z/8ARpZT/wCoffvfv+gQ&#10;7+Tb/wA8V3//AOj2zv8A9bPfv9He2v8AjlV/+db/APFPZmfih/Km+I/ww7QqO3+kMPvqh3nU7Vy2&#10;zZZ9x72rdw484XNVmKrq5FoKimijFQ1RhoCsl7qAR+ffvZ2/gJ/IR/l7/wAtbvOs+RHxg252niuy&#10;K7Yef64nqt5dnZPd+IO2dy5HA5XKRLiqujp4lrHq9uUxSbVdFDC3q9umI2nh8JVGsoY51naF4CZJ&#10;2kXxuyM3pIAveMc+6W/+FQv/AHI5/wCXL/8Azv3v3vWl/wCFzn/dLv8A8vZ/+dH9ojtP/lxf+RT/&#10;AOR3vU39+96AfsI/e+n/AMJ8f+3c22v/ABLPaX/u0offvf1e/wDhId/25t2V/wCJ/wC9v/d7jPY/&#10;9d/8e1F/1F1f/Q493e+/e9n32ufdTf8API/7dbfKD/yin/wRHUnv3ugH/hUd/wBuKPnN/wCWzf8A&#10;wYfx99pHff8Ax6uV/wCqH/3ZUfv56fv3v5AvsuvvZv8A+EyX/M9Pk7/4ibaH/vYS+/e933/hEN/2&#10;VN84f/EAdd/+/FqPYo9X/wDA7K/9QkH/AFuPu+r+cn/27O+Vv/hpbS/9+bsf373te/8ACkL/ALcl&#10;fPf/AMR/19/7+/q/2v8Aen/HsZb/AJYw/wDuVB7+dN797+OL7Lf7sQ/lxfy/sv8AzDu0d89ZYbs7&#10;G9Wz7J2C2+5cvk9rVW64shEu4sLt/wDhsdHS5vBPTSF8yJfKZHFoyunm497uF/kzfyjtw/zg+9e0&#10;ukNud4YXoqq6x6lk7Vn3Fm9i12/afMU6bx2ztH+CxY2g3PtaSjmMm5Fn85mkXTEV0XbUFJtrbz7j&#10;qqilSqWkMFP9wXaEzBh5Ej06RJHY+u97+7bdxf8ACY7uGmx8km0vlR1pm8qEkMVFuLr/AHRtfHu4&#10;W8SyZPGZneFTEjvwzCkcqOQG+nv3vYM3j/wiA+RlDiJpuv8A54dKbnzyxzGnxu8epN9bFxEsqpen&#10;SbN4TcnYlZBHLJw7Lj5DGvIVz6favl6urApMOWppH5sstNLEv+F3WSYj/be6E/lT8T+6/hp2vW9O&#10;967bhwO54cdS5zE1+NrFyu2917brpqmmodybXzCRwrkcTU1NFPCdccM8E8MkM0UUsboPe9T355fA&#10;P5Nfy3e/cn8c/lPsun2rvmmw9Dujb+VwuSTPbL37svKVNdRYvemxtxRQ065jb9bXYyqpz5Iqerpa&#10;ummp6mCCoikiUP8ALYiuwtW1FXxCOUKJEZG1xTRMSFliew1ISpH0BBBBAPsN+pO4OzeiN/YDtDqH&#10;eue2BvvbNXHV4ncO3q6SjqVCSRyTUFdEC1LlsNkFjEdXQ1Uc1HWQlopo5I2ZT72DHx9+RPd/xU7Z&#10;2l3n8eOzN2dS9q7IyEOQwG79n5SbHVyCOaKapxWUp1LUGf23l0hEOQxdfFU47I0zNBUwywuyGNR1&#10;tVj6iOqo55KeoiN0kjYg/XlWH0dGtYqbhhwR7+j3/L9+U8fzM+JfUvflRS0GN3LuTFVuI35h8YXF&#10;Hit97VydXt/csVLDLJNNSUGSrKD7+jhkeSSOirIQzubsfe/s2fyjvnhF/Mk/l+/H75Y1lDicLvbe&#10;mBye3u1du4VpBjcD2psPN5DaG9YKCmnmqKnH4nNZHE/xbHU8ss0sOMyNMrySNdyZTb2WGaxFHkCF&#10;WWVGSoRf0pURMY5QASSFZl1KDc6SPdAf/CoX/uRz/wAuX/8AnfvfvepP/wALnP8Aul3/AOXs/wDz&#10;o/sPe0/+XF/5FP8A5He9Tf373oB+wj976f8Awnx/7dzba/8AEs9pf+7Sh9+9/V7/AOEh3/bm3ZX/&#10;AIn/AL2/93uM9j/13/x7UX/UXV/9Dj3d77972ffa59+9+9+9+9+9+9+9+9pPfv8Ax429P/DT3H/7&#10;p6z372gO1/8AmVvZX/hgbx/953I+8U/+Ym/5ZSf9CH38pv3738Eb2Uz2fX+WL8e+uflT84ukehe2&#10;qbLVnX2+/wDSV/eCnwWVlwuVk/uv1Dv7eWK+1ycKSS02jN7dpmeynXGGT6N797tf/kffEPpr54/z&#10;RPjD8UfkDRbgyPUXav8App/vbR7Wz0+2c7N/cb489tdkYH7HN00U09F49zbPonl0qfJCrxnhyfag&#10;2tjqbLZ2hx9YHanqPuvII3KOfFR1EyWYcj1xj/Ye9t7/AKB8f5c3/PNds/8Ao0sp/wDUPv3v6Dn/&#10;AECHfybf+eK7/wD/AEe2d/8ArZ7F/wD0d7a/45Vf/nW//FPfv+gfH+XN/wA812z/AOjSyn/1D797&#10;9/0CHfybf+eK7/8A/R7Z3/62e/f6O9tf8cqv/wA63/4p7Mz8UP5U3xH+GHaFR2/0hh99UO86nauW&#10;2bLPuPe1buHHnC5qsxVdXItBUU0UYqGqMNAVkvdQCPz797O38BP5CP8AL3/lrd51nyI+MG3O08V2&#10;RXbDz/XE9VvLs7J7vxB2zuXI4HK5SJcVV0dPEtY9XtymKTarooYW9Xt0xG08PhKo1lDHOs7QvATJ&#10;O0i+N2Rm9JAF7xjn3ZJ797ui9qX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SLur/j59x/8Aa+zH/uwqPaak/wA5J/wdv+hj797+SD8iP+ygO8//ABMX&#10;Zv8A72ub9qzpz/mavX3/AIdmF/8AcyP3kpv+BEX/AAce/ezJ/wArb/t438Jv/Fk+qf8A3qsf7uO9&#10;qH3739Sv373737373UN3vtnI7Z7U3gldBLHDmc1kNxY6d1Piq6LN1cuQEkEmlVkWCed4Wt+l4yDc&#10;i5T9UhSeS4NmYup/qGN+P9Y+/e/mM/zi+gd8dA/zFvlDR7uw+Rocb2n2vvXvHY+Yqom/h+5dqds7&#10;kye9Iq7D1ghhhq6fFZbLVWMnC3aCropYnLMhZgtx2OrsvX0eLxlLNW5DIVMNJRUlOhkmqamdxHDD&#10;Go+rO7Af0H594FUsQqglibAD8k+/e67tj7I3d2XvHa/XuwdvZTdm9t6Z3GbZ2rtnC0z1mVzmezNX&#10;FQ4zGUNOnMlRVVUyqLkKt7sQoJF2O2sbLhtuYDDzukk+KwmKxs0kd/G8tDQwUsjpfnQzxEj/AA9q&#10;VRpVV/1Kgf7YW9+9/We6E2Fkuq+i+l+r8xVU1bl+t+puudhZWtotYo6vJbP2fh9vV1VSCT9z7aoq&#10;sczx6udBF/b175e/exZ9+9+9+9+9kO+Rv8sr4P8Ays3HPvTufofAZjfNUka1m9tuZfc+w9zZJokj&#10;iimzlfsnNYFNy1EVNEIkkyUdY0cQCqVCrb3uqX5lfyRP5Xvz33lV9l/JT4pbT3F2lXxwpkezdmbh&#10;3x1TvfMvTxxQQVO6Mt1jubace9ayCjgWnjlzUWRkigVUjKhE0sGS2vgstKZ67HxvObap43lp5Wtw&#10;DI0Dx+Ugceq/HsV/jj8NfjD8SMZksX8d+nNr9armgiZnK0T5bOboy8ETiSGkyu8d1ZLO7syNBTyj&#10;XHTzVrwRuSyoCST72Pvw0/lvfB3+Xzhc1g/h58cti9LLuVY4tyZ7GSZ/dG+txUsEizU2Oz3Y2/M1&#10;urf+ZxNJOvkho6nJy0sMhLpGrEky8bhcXiEZMdRRUuv9brreVx9QHnlaSZ1B+gLED2Zr372d326e&#10;/e/e/e/e64v5tHQe9fkj8BO+uteuMdVZrfSY3be9NuYCijM1ZuGo2Bu3B7vyGCoKZFaasyuVwmIq&#10;oaKCP9yataFBfVY+90z/APCgP4ndmfND+Ux8rulemcPXbl7Tiwuy+y9mbTxkJqclu+r6l7B2v2Hm&#10;Nq4qijjkqcjns9tjb9dT4ylhtLU5N6eJb69JTe7sfPk9v5ClplLz6Ipoo1F2kNPNHM0aj6s7ohCj&#10;8tb385CaGanmlp6iKSCeCR4Z4JkaKaGaJikkUsbhXjkjdSGUgEEWPv3v40tRT1FHUT0lXBNS1VLN&#10;LT1NNURPBUU9RA7RTQTwyqskM0MilWVgGVgQRf2WwggkEEEGxB4II+oI/BHvYw/4Ti/H7fm5vlFv&#10;L5Ffwito+sOsevtw7Pfcc8UkNDmN+bzkxMVHtrGSyxeLIz47b0NVW13hctRBqQS6RVRave9yH/hG&#10;d8Ru1t7/ADo7I+Y3938lj+juj+od39cy7yqaeWnxe4u1+ypcBDjdlYSonp/BmKrDbQpq7JZT7aQv&#10;jQ+PE4UV0HkEjrXHVEuVnyWhlpaWmkg8hFleonKWiUkWYrGCzW/Txf6j3uue/e/po+xv9+9+9+9+&#10;9/Jv9+9/AH9lH92cfya/+3mPxT/8Ozd3/vsN8e/e7v8A/hN5/wBvtfgR/wCH/wBhf++O7R9qnZX/&#10;AB9GJ/5az/8AuJUe/ose/e/sc+zH+/e/e/e/e/e/e/e/e/e/e/e/ewW+SPW47j+PXenU3gSok7K6&#10;h7H2NTRuivprd0bQy+GoJog4ISopq2sjkicepJEVlIIB9+9lo+aHS6/I74gfKboD7aOrm7q+PHc3&#10;VtFFJHHKVye+uvNw7bxVTAJFZY6yiyWRimgkFmimjV1IZQRCyVN97jq+jtf7qjqacf68sLopF/oQ&#10;W4/x9/LY9+9/Ce9lU97bH/CYvfaDB/L/AK8rKqOGHG5DqPfeOikZFUpkaPf2D3FVMxjXxx0y4bGh&#10;i0hX18BbMW97+gn/AMIe+1Ixtf8AmJdP5KvhpqfC5f499qYaCZ4o1MeZx/bO195V7yGFDFDRJtzC&#10;q7PKy/ugqqWdnF/q6f8AbzNMTYK9HOo/4OtRHIfp+PGv5/PvVw7l31L2h2/2r2ZMzvN2J2TvnfUr&#10;yNI7tLu3c+Uz8jO80cUruzZAkllVifqAePfveip8kO05+8/kR313ZUvJJU9xd0dpdp1Ek0k0srz9&#10;g74zu7ZXllqIoKiSRpMuSzOiOTyyg3HsKq6oNXW1dUfrU1VRUH6/WaV5PyAf7XvbG/4TIdfCg6i+&#10;Unar0pvursfYvX1PWvE2m2wNsZLcdZSwTtdAf+MlQPMiWJ/bL3slve9/r/hEF1EMV8evnX31JQtf&#10;fnc3VnUVJkpIHKW6l2Rmt5ZGhpKprorX7rpZKiOOxI8JkvaPSLnV9PposrV2/wA9VQU4b/qHiaUg&#10;H/qqF/8AYe9nqqpqetpqijq4Y6ilq4Jaapp5lDxT088bRTQyo11eOWNyrA8EH373vGV1FSZKiq8d&#10;kKaGsoK+lqKKtpKiNZaeqpKqJ4KmmnicFZIZ4ZGVlPBUkexRIBBBFwQQQfoQeCD/AK/v5UO/NsT7&#10;I3zvPZdUJBU7R3XuLbFQJiDMJ8Bl6zFSiUqkamQSUh1WVRf8D6e/e/gn9rbGquse0eyeta4TCt69&#10;39vHY1YKgqagVW09xZHAVAnKRwoZhLjzqsiDVewH09lOqIjBUTwG94ZpYjf63jdkN/pzx72UP+Ex&#10;+8/se5flN175bf3o6x2HvPwav85/cTdWVwnl0/nw/wCka1/x5P8AH373un/8Igeyf4X8kfnb1B59&#10;P9+ekOqeyftdVvN/oq35ntsefRf1fbf6ZdN/x5f8fYmdXT6a3LU1/wDO0tPPb/qHleO/+w+590Xf&#10;ObsNe1/mX8o+wYZkqKHcnfHZ9RhpkEgV9u0e7spjNt38p1lxgaKmDGygsCQqiyj3vVl/mldwL35/&#10;Mj+dXbtPUx1mL3n8rO8avbdTEsqrLs/Hdg53CbLJE5MhkXaeMolckKC4JCICFCDz1T93m8rUA3WT&#10;IVRQ/wBYlmdIvr/zbUe78f8AhMh1U1Xvv5Rd31NKqrgdo7I6qw1c8Z1Ttu3M1+7tzUsEumwWlGys&#10;S8y6hfzRmxtx73tkf8Ig+hmr+1fnR8nq2gVE2p191h0NtvKSQktVN2BuPK9hb2oKSo0EBaAdZ7fk&#10;qE1Ak1MJsbXAg9X0l58rXFf83DBSI1vr5XaaVQf8PCl/9ce9vX3739D32MPvVk/4U8/8eJ8QP/Dt&#10;7i/90/Xvv3vRD/4XF/8AMq/5dv8A4kD5Hf8AvOdQewp7S/4D4b/ltW/9CU/vUK9+9/PD9g773p/+&#10;E53/AG7+zH/iwvY3/vM9fe/e/qd/8I2/+3R+4/8Axb/uX/3ieofY89b/APHvP/2san/rVT+76ffv&#10;e177X/usj+cn/wBuzvlb/wCGltL/AN+bsf373SD/AMKQv+3JXz3/APEf9ff+/v6v9pfen/HsZb/l&#10;jD/7lQe/nTe/e/ji+y3+9m//AITJf8z0+Tv/AIibaH/vYS+/e933/hEN/wBlTfOH/wAQB13/AO/F&#10;qPYo9X/8Dsr/ANQkH/W4+9hb+bB/27m+XP8A4ibIf+7TFe/e9v3+fv8A9ubf5hP/AIr/AJj/AN3m&#10;B9iLu3/j28x/1Bv/ANDL7+b1797+ML7LT72Fv+E1f/ZdPa//AIqbvr/38HRPv3vb9/4RU/8Ab03v&#10;z/xQDtP/AOCK+KvsResv+L9V/wDaon/9zKD3u9e/e/p9+xz96uf/AApy25ip+sfilu56df45jN+d&#10;j7cp6pViDHFZzb+3cnW08r+MzOq1m3oGjGsKl34Ja4970Wf+FwOzMBVdHfAfsKSkUbowna3c2zKO&#10;vRIFZsBujaGz83kqSok8JqZVTI7PpHhHkCRlpfSS9wFfaMSGkxM1v3EqKmIHj9EkcbsDxf8AVELe&#10;9Pv3738632DfveA/4TX1E83wT7PjmnmljpPlZvunpY5JHdKaBupuj6poKdWYrDC1VUySFVspkkZr&#10;XYk+9/UD/wCEV9XVVP8AKu7xhqKmonhoPnv2rSUMU00ksdFSv8f/AIv1z01Ijsy01O9dWzTFECqZ&#10;Zne2pmJHTrMk4GqBJIGWqALn6D7ShNh/QXJP+x9mA/n1/wDbs7uP/wAOzqD/AN+ftj372bj/AIVf&#10;/wDbkr5Hf+H/APHf/wB/jsf247//AOPXrv8AlrR/+5cPv5//AL97+SJ7L172nP8AhMN/x/PzA/8A&#10;DT6b/wDdx2H7973vf+EOn/M0v5if/hgfHD/3ou4fYr9W/wCfzP8Ayyof+h6r2Xr/AIUJfDT/AEMf&#10;IzEfJvZ2K+36++Rnn/vV9rDpo8N3Hg6WP+N+XQoip/784RIsnHcmSor4clIeB797J/8A8K9/5bv+&#10;y2fMnb3zf65wP2fUXzJ+6/v39hTePHba+R216GH+8/n8SiCk/wBKW2I4M5DqJlrMrTZmY8L7buxc&#10;L9lkkykKWp8lfzWHpStjA13twPuIwGH5LBj716PfveoF7Dn39BL+Sz81x8vPiLgsJuvMyZPuboSP&#10;F9b9jyVs7T5PN4qGmnXr/e9TLK0lRVSbi27jzT1dRK7S1GVx1ZK1g6397+ur/wAJov5mg/mG/wAv&#10;Xa22N/bkmzfyS+J0OC6Y7mlydU9Vm9z4GnoqtOouz66eeSasrpt5bPxDUdfWTyPPWZ7DZGd7CRLm&#10;H2TnP4xh40mcvW4/TTVJY3aRQD9vOSbkmWNbEnkurH3b97972I/ax9hN33/zIvun/wARN2N/7x+Z&#10;9+9gB8sP+yWfkr/4gDuT/wB91uP3Er/+ANb/ANQlT/1pf38sj3738Ib2VL3bJ/I3/wC3pPxf/wDK&#10;1/8AwO/bfv3u/wC/4S4/9v1/gz/5cz/8B58gvau2J/x9WK/6rv8A3W1nv6Fnv3v6/XsxXv3v3v3v&#10;3v3v3v3v3vU3/wCFQv8A3I5/5cv/APO/e/e9AP8A4XOf90u//L2f/nR/YR9p/wDLi/8AIp/8jvep&#10;v7970A/YR+99P/hPj/27m21/4lntL/3aUPv3v6vf/CQ7/tzbsr/xP/e3/u9xnsf+u/8Aj2ov+our&#10;/wChx7u99+97Pvtc+6m/55H/AG62+UH/AJRT/wCCI6k9+90A/wDCo7/txR85v/LZv/gw/j77SO+/&#10;+PVyv/VD/wC7Kj9/PT9+9/IF9l197N//AAmS/wCZ6fJ3/wARNtD/AN7CX373u+/8Ihv+ypvnD/4g&#10;Drv/AN+LUexR6v8A+B2V/wCoSD/rcfd9X85P/t2d8rf/AA0tpf8Avzdj+/e9r3/hSF/25K+e/wD4&#10;j/r7/wB/f1f7X+9P+PYy3/LGH/3Kg9/Om9+9/HF9lv8AeyH/AMJn/wDsq7vr/wAV6l/9+Rsf373u&#10;e/8ACJf/ALL6+V3/AIqBUf8Av5+rvYl9Yf8AF2yH/au/+OYPe6b797+l37G33qu/8Kddn0U2zviT&#10;v9KelTI47c3amz6iqF1raiizWK2dmqOnfTERPS0U+BnZdTgxPO2lT5HI970Of+Fw3XWMqeuP5ffb&#10;UdJQx5jDb27566q69bx5Ksxm5cF1xuXHUkpSnK1VDjaradU8fklU08lW/jRvNIVCjtGFTBiKiw1J&#10;LVwk/wBorIkLgfTkKYz/AK1/8feoj797+eb7B73vH/8ACbzL1OS+Be+aOcARbf8Ak72BiKOzSMTT&#10;TdddQ55iwdmVD95m5eECraxtqJJ97+oz/wAIwdw1ua/lRdp42qCiDaPzh7b29jdLysTRVPTnx53X&#10;IXWSR0jb+I7nqOIwiWsbaizEdutHLbfnU/SPKVCL/rGmo5P97kPsnH/CoX/uRz/y5f8A+d+9+91x&#10;f8LnP+6Xf/l7P/zo/tl7T/5cX/kU/wDkd71N/fvegH7CP3vp/wDCfH/t3Ntr/wASz2l/7tKH3739&#10;Xv8A4SHf9ubdlf8Aif8Avb/3e4z2P/Xf/HtRf9RdX/0OPd3vv3vZ99rn37373737373737372k9+&#10;/wDHjb0/8NPcf/unrPfvaA7X/wCZW9lf+GBvH/3ncj7xT/5ib/llJ/0Iffym/fvfwRvZTPdsn8jf&#10;/t6T8X//ACtf/wADv23797v+/wCEuP8A2/X+DP8A5cz/APAefIL2rtif8fViv+q7/wB1tZ7+hZ79&#10;7+v17MV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pF3V/wAfPuP/ALX2Y/8AdhUe01J/nJP+Dt/0MffvfyQfkR/2UB3n&#10;/wCJi7N/97XN+1Z05/zNXr7/AMOzC/8AuZH7yU3/AAIi/wCDj372ZP8Albf9vG/hN/4sn1T/AO9V&#10;j/dx3tQ+/e/qV+/e/e/e/e01ubZ2195Ua0G6MFjs3SxszwrWwB5aZ2ADSUlShSppJGUWLROhI4Jt&#10;74PGkgs6qw/xF7f635B9+9gL8gPi58eflRtaDZnyG6g2R2zgKKaWpxUO68RHU5HBVU6LHPWbbz9M&#10;1Ln9t1lREoSSagqqaWSP0sxXj2z7W6v6/wBlVT122Nq4vF1zq6GuRJamuSORQskUNZWy1NTBFIFG&#10;pEZVb8g++KQxRm6Rqp/qBz/tzcj372F3x3/l5/Cr4obgqt3fH746de9d7vq6eopDu+mpMjn920tF&#10;WRRwVuPxe592ZHPZ3DY6uiiUT09JUQQz29asfa995ffvZy/fvfvfvfvfvfvfvfvfvfvfvfvfvfvf&#10;vfvfvfvfvfvfvfvfvfvfvfvfvfvZQuzvgH8K+5d3zb/7N+MfT27N6VlQ1Zk9y1mzsbS5bO1jyrK9&#10;ZuSpxiUTblq3ZADLX/cuU9BOkke/e68e8P5S38tD5I9h1PbXd3wg+Oe/+ysjWPkc5vXJdc4Whz+6&#10;cjJNHPJkd512Fixj71yEjxKrT5b7yVox4y2glfbPVbfwlbMaiqxdFNOTdpWgQPIb3vIVC+U/4tf2&#10;ZbZuydm9dbZxOy+v9p7b2Ps/A0/2mD2rtHB4zbm3cPSmR5TT4zC4emo8dQwtLIzlY41BdiTySffv&#10;Z1+t+suuOnNk7f616j2Bsvq/rvalGcftfYfXu18JszZ23aEyyTtSYTbW3aLHYbF071EzyMkEKK0j&#10;sxuxJLnDBDTRJBTwxQQxjTHFDGsUaD62RECqoufwPan9+9rf3l9+9+9+9+9/JykjkhkeKVHilido&#10;5I5FZJI5EYq6OjAMjowIIIuD797+AXNDLTyywTxSQTwSPDNDMjRywyxsUkiljcK8ckbqQykAgix9&#10;lHItweCOCD+Pdn/8mCiq67+Zr8V4qOCSokh3FvmtlWNdRjpKHqfftXVzv+FjgpoWdj/Qf19+93k/&#10;8JrMbX5X+d18DoMdSTVctPvHtLJTpCuow0GK6B7YyORq5DwFhpKKmeRifwvFzYe1VslS26MUACbS&#10;VDH/AAC0dQSf9gB7+id797+xX7Md797979797979797979797979797979797+YJ8y+uG6h+WvyV&#10;60FNJS0mze8ezsNiY5UKNJt+Hd+Wk25VBTciOuwMtNMn+0SD3738N3+ZH0y3x4/mB/NXpNaOahoO&#10;t/lF3ftvb8M8ZieXaNP2Jn5tmV6xkkrDlNqT0dTHybxzKb+yt5um+zzGTpbECGvqkQH/AI5+ZzEf&#10;+QoyD7Pj/J+71HSGf+cdfJWPSNWfAXvrPYERzTQtU722THgsxtmnVoZUkjeaOesRZUVpInYNdE8j&#10;j3u1n/hOv8qP9lg3b/NFy0uSkx75H+Ux8r917UWKpqad63s7rGHa249j0iPTVEc0MlRDVZGNJ40k&#10;lgkdXvHF5ZFf9mV/2EmdbVa+36+WPki89P43iHBBBILc/j3Tz79710PaM97+P8grr/8AuV/Lc63z&#10;TwtBUdob77R7AqI3ikilPi3ZVbAo5pFlCkrU4zYcEsbAaXhdGFwbn3v60v8Awky6j/0ZfyX+mdzS&#10;UzUlX3n2r3p25VxSwTU9Q3g3/XdSY6pmSdVLLW4TqmlnhdRokppI3UkNcmD6/p/Btmle1jVT1dQR&#10;Yg8TNTqTf+qU4I/w93P+/e9lP2tffzQ/5juzP7g/PX5ebbWLwQL8gOy87RQadKwY7d+5a7d2MhjH&#10;/HGLH5yJU+pKAcn6+/e/ibfzmOtv9E3817+Ybsxaf7SmX5b92bqxtKF0JS4bsPeuU7CwlNCtgRTw&#10;YjdMCR3uTGASSefZY9ywfb7gzEdrD+I1UgH9FnlaZQP8Asg9my/kid203Q/y83zvGsmiho2+LHyD&#10;qKoTuUgmpth7Wpu4p45iOTEsXWhkb+gS/wCPfvdgH/CYX5OUXxS/mG9pdjZKpp6fHN8EPl5V161c&#10;hjpaii6p2JRfIyqhqSOTTpB0k0r25CxE/j277FrhQZiomYgKcTkSb/QiniWtN/8AC1L7qAqqqora&#10;morKuaSpq6ueaqqqiZi8s9RUSNLNNK7XLySyOWYnkk+/e9dqurazJ1tZkshUzVlfkKqora6sqJGl&#10;qKqsq5XnqameViWkmnmkZmY8liT7RpJYlmJJYkkn6kk3JP8AiT73tv8AhPL1d/cX+X3Sbzmh01Xc&#10;3bnYO+I53TTK2KwMuN6yoqcMeXp4q7YtZKn+1Tv+D797+qj/AMI/Oi/9Fn8oug7KqabTXfJP5B9v&#10;doQ1UkWid8DtOow3SGNow97yUdPleq8jPHcD11chHBB9j311Sfb7dWYjmtrKme9udEZWlUf6wanJ&#10;H+v7vT9+97Tvtee9WT/hTz/x4nxA/wDDt7i/90/Xvv3vRD/4XF/8yr/l2/8AiQPkd/7znUHsKe0v&#10;+A+G/wCW1b/0JT+9Qr37388P2Dvven/4Tnf9u/sx/wCLC9jf+8z19797+p3/AMI2/wDt0fuP/wAW&#10;/wC5f/eJ6h9jz1v/AMe8/wD2san/AK1U/u+n373te+1/7rF/nLyRx/yzflY0jpGp2rs+MM7BAZJe&#10;0dixRICxALySuFUfUsQByffvdHv/AApHmig/kkfPZ5pY4UbYfXMIeV1jUy1HevVkEEQZyAZJ55FR&#10;F+rOwAuSPaX3obbYy1+P2YR/t6qAD/bn386n3738cn2W/wB7N/8AwmS/5np8nf8AxE20P/ewl9+9&#10;7vv/AAiG/wCypvnD/wCIA67/APfi1HsUer/+B2V/6hIP+tx97C382D/t3N8uf/ETZD/3aYr373t+&#10;/wA/f/tzb/MJ/wDFf8x/7vMD7EXdv/Ht5j/qDf8A6GX383r3738YX2Wn3sLf8Jq/+y6e1/8AxU3f&#10;X/v4Oiffve37/wAIqf8At6b35/4oB2n/APBFfFX2IvWX/F+q/wDtUT/+5lB73evfvf0+/Y5+9ZD/&#10;AIU2/wDMi/jF/wCJZ3f/AO8fF7970g/+FvP/AGSx8H//ABYDsL/33UHsL+0P+Lfi/wDqMl/60+9N&#10;737384P2C/vd6/4TV/8AZC3a/wD4tlvr/wB8/wBE+/e/p9/8Iqf+3WXfn/i//af/AMDr8VfY59Zf&#10;8WGr/wC1vP8A+4dB7MN/Pr/7dndx/wDh2dQf+/P2x797OB/wq/8A+3JXyO/8P/47/wDv8dj+3Lf/&#10;APx69d/y1o//AHLh9/P/APfvfyRPZeve05/wmG/4/n5gf+Gn03/7uOw/fve97/wh0/5ml/MT/wDD&#10;A+OH/vRdw+xX6t/z+Z/5ZUP/AEPVe9ij+YB8VcT8y/ih2t0dVU9K25MrhJNwda5GpMUQwvZ22o5c&#10;ls2tFVLxR0tbXocfWyCxOOrahL+r373uL/zbvgXgP5kfwF78+LtdR0L70zu2Zt3dK5mtaCAba7v2&#10;VDUZnrjJivn9ONocnloziMnMCGOGydZGCNZ9iPuHEpmsTV0DAeR4zJTMbDx1UV2ga5/SC3pb/aWP&#10;v5pmXxGU2/lspgc5j6vE5rCZGtxGXxdfBJS1+NymNqZaPIY+tppVWWnq6OrheOSNgGR1IIuPfvfx&#10;Q9w7fzm0s/nNq7nxOQwG5ds5jJ7f3DgstSzUOVwucw1bPjcticnRVCpPR5DG19NJDNE6h45EKkAg&#10;+yxujxu8cisjxsyOjAhldSVZWB5DKRY+7Fv5U/zRn+Evy52VvfN5SWj6k328XXPc9NZ5aaPZudq4&#10;RTbpeBEmf7jYucSnymuKN6l6OCppo/8AgSwPvdx/8hL+ZZVfyx/5hPWfZ2585UY74+dqyQdN/JOi&#10;0yT0MPXG6q+mWh33JSxx1Ev3nVe6Y6PO+SnikrZcdTVtHD/wNcMpdpZs4PMQTyOVo6i1NWj6gQyE&#10;aZrWJvTyWfgXKggfX39GSnqIKuCGqpZoammqYY6inqKeRJoKiCZFkhmhmjZo5YZY2DKykhgQQbe/&#10;e/sk0lXS19LTV1DU09bRVtPDV0dZSTR1NLV0tTGs1PU01RCzwz088Lh0dCVZSCCQfZkAQQCCCCLg&#10;jkEH6EH8g+wr77/5kX3T/wCIm7G/94/M+/ewI+WH/ZLPyV/8QB3J/wC+63H7i1//AABrf+oSp/60&#10;v7+WR797+EN7Kl7tk/kb/wDb0n4v/wDla/8A4Hftv373f9/wlx/7fr/Bn/y5n/4Dz5Be1dsT/j6s&#10;V/1Xf+62s9/Qs9+9/X69mK9+9+9+9+9+9+9+9+96m/8AwqF/7kc/8uX/APnfvfvegH/wuc/7pd/+&#10;Xs//ADo/sI+0/wDlxf8AkU/+R3vU39+96AfsI/e+n/wnx/7dzba/8Sz2l/7tKH3739Xv/hId/wBu&#10;bdlf+J/72/8Ad7jPY/8AXf8Ax7UX/UXV/wDQ493e+/e9n32ufdTf88j/ALdbfKD/AMop/wDBEdSe&#10;/e6Af+FR3/bij5zf+Wzf/Bh/H32kd9/8erlf+qH/AN2VH7+en797+QL7Lr72df8AhMjTzt3b8oap&#10;YJmpYerNlU81SsbmCKep3bWyU0EkwXxpNUR0krIpIZ1icgEKbe97wv8AwiEpKp/k38565Kaoehpu&#10;iOsqSorFhkalgqq3sDJzUdNNUBTDFUVcNBO8SMQ0iwSFQQjWFLq4H73KmxsKWnBNuATMxAJ+lyAf&#10;9t7vk/nJ/wDbs75W/wDhpbS/9+bsf373ta/8KQv+3JXz3/8AEf8AX3/v7+r/AGvt6f8AHsZb/ljD&#10;/wC5UHv503v3v44vst/vZD/4TP8A/ZV3fX/ivUv/AL8jY/v3vc9/4RL/APZfXyu/8VAqP/fz9Xex&#10;L6w/4u2Q/wC1d/8AHMHvdN9+9/S79jb71kP+FNv/ADIv4xf+JZ3f/wC8fF7970g/+FvP/ZLHwf8A&#10;/FgOwv8A33UHsL+0P+Lfi/8AqMl/60+9N737384P2C/vd6/4TV/9kLdr/wDi2W+v/fP9E+/e/p9/&#10;8Iqf+3WXfn/i/wD2n/8AA6/FX2OfWX/Fhq/+1vP/AO4dB7Kb/wAKhf8AuRz/AMuX/wDnfvfvZAP+&#10;Fzn/AHS7/wDL2f8A50f20dp/8uL/AMin/wAjvepv7970A/YR+99P/hPj/wBu5ttf+JZ7S/8AdpQ+&#10;/e/q9/8ACQ7/ALc27K/8T/3t/wC73Gex/wCu/wDj2ov+our/AOhx7u99+97Pvtc+9VH+fd80flP8&#10;afkb05tTofu7evWG3c90nHuHMYjbNVRwUmQzR31u3GnI1C1FHUuag0NDDFcEDTGOPfvehP8A8KxP&#10;5lfzv+FHzL+OOwfin8ney+jtnbr+MkO79xbf2TXY6lx+X3M3anYWFbM1aVmNrZGrDi8XTwXDAaIl&#10;4/PsJ+wM3lsXkqKHH109LHJQ+R0iKgM/nmXUbqedKge6KP8Ah2D+Yz/3lz2z/wCfDF//AFq9+96r&#10;3/D/AB/OS/72E9//APn3wX/1h9oL+925f+dxV/7dP+jPe+R8c92bj378Ceid87xy9XuDd29PiF1h&#10;uzdOer2V6/N7j3H0zg8xnMvWuiRo1XksnWSzSEKoLubAe/e/q1/Dff8AvLtf+U98Vu0uxtw5Dd3Y&#10;XZX8vHo7f++915Z45MrufeW8vjbtfcW6Nw5OSKOKJ8hms3kZ6mYqqqZJSQAOPY+4yaWowGPqJnMk&#10;0+HpJpZG/U8stFG8jtawuzMSffzLPfvfxFfZX/dsn8jf/t6T8X//ACtf/wADv23797v+/wCEuP8A&#10;2/X+DP8A5cz/APAefIL2rtif8fViv+q7/wB1tZ7+hZ797+v17MV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Ij2x8Vc3&#10;lNyZHcWwKvGvR5irmr6zC5Koko5qGtq5GmqjQz+GWnmoZJmZwjNG0WrSoZRcNc9CzOzxFbMblW4s&#10;T9bGxFr+/e9Ob+ZF/wAJye2+wu9t793/AAv3FsKr2v2huXJ7w3L1PvvOVm1sttDde5K6fJ7hk2hm&#10;Ri8hgsrtGsylRNUx01RLQ1GOEwp4VqIkVkUfSHxoyWzdw0m8d7VuPmr8YJHw+GxryVUUFXLG0Irq&#10;+rkjhjaSmR28cUauusq5cFdJ501EYnEkhBIvpVeQCRa5Jt9B797Hb+Uf/IJ358Wu79t/KL5Zbq2T&#10;k94dfrXVnWHVexaqt3Fj8VuXIUFRjI93by3NW0WKopa7AUlXM1Dj6KCqiFW8VU1WrU6wucv24+/e&#10;9qP37373737373737373737373737373737373737373gqqqmoqeWrramCkpYEMk9TVTR09PDGPq&#10;8s0rJHGgv9SQPfiQBcmwH1J4Hv3tn3BuLb+0sLktybqzuH2zt3D0z1uXz+4MnRYbC4qjjID1eSym&#10;RnpqGhpkLAGSWRVF/r7J7v7+YJ8Oeq+x9u9Wdk98bP2PujddBJkdv1W5f4nitoV0EFcuOnEm/qnH&#10;psnHSQ1Lrf7uvgVlbUpYK+ngkiSX0MG0mxI5F/r9fofZGvkf/Mo+Dvw/7j606J+UPyI2T0Tv/t/b&#10;tbujr1uyf4ttvZeZxGNzUWAr5K7sqrxo692tNTZKdF0ZfJ0DOja01KjlS89H/M34xfJSu3xSdE9v&#10;7Y7Op+uszQ7e3VndsGvqtq02ayNLLW09FjN1SUUO39wr9nGJDUY+oqqUBwBKWDKpt8PmcPuHF0Gc&#10;wGVxucwmVpYq7F5jD11Lk8XkqKdQ8FXQZCilnpKylmQ3SSN2RhyD75+zl7d3Jt3eGCxO6NpZ7C7p&#10;2znqGDJ4PcW3cpQ5vBZrG1SCSlyGJy+MnqsfkaGpjIaOWGR43U3BI9mcR0kRZI3WRHAZHRgyMp+h&#10;VlJDA/4e3L3729e+Xv3v3v3v3v3v3v3v3v3v3v3v3v3v3v3v3v3v3v3v3v3v3v3v3vW8+Zf/AAni&#10;68707U3N230H3AOlave+ardw7p6/z2z23Ts5M7l6maszGS2pXY3N4TI7bo6yskaY454a2BJZXEEl&#10;PCI4F970wf5kn/CPnp/5Td8b3+QfxN+RK/Giv7Q3Nk94b76j3X12+++uY91bhrajJbizWwMphtzb&#10;ZzOy8bkcjM9ScPLTZOljnnkFLNSUyxUqBrmuuaavq5azH1n2LTyNJNTyQ+aHyOSztCVeNolZjfTZ&#10;hc8WHHs4X8tv+T/1N/L/AMxleyqzelf3F3dmsLNt4bzrsFBtnb+08FXPTVGTxu0NtLks5UU9ZkZq&#10;dI6nI1NbLPNTxiOKOmSSdJfe7F/5Lv8AwnZ6A/lIbiz3dWR7Ly3yM+T25ds1Oz17Jym1aXZG0dgb&#10;VyktFWZvC9d7KTM7orKTJZmoo44a7MVmSqKqopIhFBDRRTVcVQ87Z2dR7ed6kztW1zxmPztGIo4o&#10;2ILLDFqkIZiOWLEkDi1ze4H373sT+1j7979797979797979797979797979797970AP583Wv+j7+&#10;ZF2nlYqb7Wg7T2l1v2VQRh9aP9ztWk2bl6lLkun3e5Nl10rBibSO2my6VHvfyRf+FXHSv+iH+c/3&#10;tnqei+wxPe/X/THdWJhWTyRy/e7Dx/W+4a2O5aRP4hvTrTKTurE2lkfTpTQql73/AEv2+5apwLLV&#10;w01Uv+xiEDkf68kDH/X91MbV3lntmPuB8FU/bHc+1c5s3MAmYCpwO4YEgyNMfDNCTrEasAxZNSjU&#10;rDj373r+7D7I3V1vJu2Tatd9kd77D3R1vuJS1Qq1u1d30sdJmaFvtqimZvIsKMoYtHrQa0dbqUjD&#10;PJB5PGbeWGSB/rzHILMOCP6e0r797QfvD7+ml/L+6+/0W/CH4pbHkp1pazFdDda1eXp1WVRDuDP7&#10;Yx+49xJaZjJcZ3LVFyQtzzpT9I97+3R/KP6i/wBBX8sH4DdXy0i0GSwHxR6Ur9w0apNGKfd27dj4&#10;jeW8YytQzTahurcFZcsE1G50Rg6FNBt6n+0weJgIsyY+lLjniSSJZJfrz/nHPs33v3uxD28e/n6/&#10;z4Nmf3T/AJl3dGQSLw02+tu9V7zpUC2Q+Trjbm2a6VPy33GX2zUyMef3Gb8cD3v5Gv8Awqv62/uB&#10;/Ow+S2Xip/tqHtPZ/Q/ZNDEq6Yz5umtm7JytRHxdvvNw7IrJnJJ/dkf6CwBet/QeHc9a1rCoipJx&#10;/wCc0cTH/YvEfdU2yt6ZvYWYrM5t+pelr67aW/tl1EqMULYTsjYu4+u9zUxIBulZtvdNXCw/tK5H&#10;59+90I9adlbn6o3Hkt0bRrZKDK5Tr/tnrWrnicxtJtjufqveXT296IsASY8lszfVfTuv0ZJSOL39&#10;pKCeSndpIzZmhqICf+bdVTy00o/2MUpHtJe/ew/94ff02vgX1ael/hd8YOtZaQUOR270psF89ShF&#10;QQ7qzmCpdxbtBC8Fm3Nlqsk/Vibnkn3739vT+VD0UfjV/LU+DXStRj1xeY2d8Zep5N2UCxpGKffm&#10;6Nq0G8ewVKpYMz733BkGLH1OWLHkn2aHAUn2WExdKRpaKhp/IP6SvGJJv+srn2bb373YJ7d/etZ/&#10;wpg2BWZf42fH7smmhmmptj9yZXa+QaMFkpoOwNn1lbDVVADeiH7zYscIcqQJJlW4LAN73pV/8LaO&#10;pcluH4W/Ebumjpqioo+rvkhnti5Z4VLx0VJ2311ksnT11Wqv+3T/AMR6shpxIVKiWoRNQMihgz7O&#10;p2fGY+pAJEFa0TW/AqIWIJ/w1QAf7H3phe/e/mt+wT97gX/Cav5JbYqete5finmctQUW8sPvaTuL&#10;ZOOqpkhr9w7a3Fg8Ht3dlNi4yyirXauT2zS1EygGULltXqjQ+P3v6J3/AAiq+aOx63pX5I/Ajcmf&#10;xOM7I252dN8jOssPXVMVNld4bL3jtba+zt/0eChZ1GQXYWb2RQVlSgBqFTP6xrijbwjJ1lk4jS1u&#10;Jd1WaOf7yBSQGkiljSOUIP7XieIE/n1/7baO9+971XsVPev1/wAKIfkptXrz4dxfHWLK0NR2B8gd&#10;1bVkfbqSQS5Gh696/wByY/euS3NVQgtNQ0k27dvYyhpnYJ9071AjLCnnC+96jX/Cwz5qbD6f/lzU&#10;/wAOYc9i6vtz5c782JLJs6OamnzOL6g6k3piOzMzveupgZKnF4+o7A2fg8XRSOsf30ktWsLOKSqC&#10;B72Nk4abC/w3WpqMjLD+1cFlp6eVZ2lI+qqZYlUf1ubfQ+9HT3738uz2BPvbb/4TG9W1sOH+Vfdd&#10;XSSLjsjk+u+rdvV2gCKWtwtLnt2bxpBIbkyU8GewTkCwAlF73Fve/oL/APCH/orJ023Pnr8mcjj5&#10;kw2ZzfTvRW0MqYwKeoye2qHde/8AsbHrKbs01JS7s2tIVFgqzgm91sL/AFdSMI8tXEel3pqSNv6t&#10;Gsk0w/2Alj93VfzYP+3c3y5/8RNkP/dpivfvezH/AD9/+3Nv8wn/AMV/zH/u8wPtb7t/49vMf9Qb&#10;/wDQy+/m9e/e/jC+y0+9hb/hNX/2XT2v/wCKm76/9/B0T7972/f+EVP/AG9N78/8UA7T/wDgivir&#10;7EXrL/i/Vf8A2qJ//cyg97vXv3v6ffsc/esh/wAKbf8AmRfxi/8AEs7v/wDePi9+96Qf/C3n/slj&#10;4P8A/iwHYX/vuoPYX9of8W/F/wDUZL/1p96b3v3v5wfsF/e71/wmr/7IW7X/APFst9f++f6J9+9/&#10;T7/4RU/9usu/P/F/+0//AIHX4q+xz6y/4sNX/wBref8A9w6D2Yb+fX/27O7j/wDDs6g/9+ftj372&#10;cD/hV/8A9uSvkd/4f/x3/wDf47H9uW//APj167/lrR/+5cPv5/8A797+SJ7L172nP+Ew3/H8/MD/&#10;AMNPpv8A93HYfv3ve9/4Q6f8zS/mJ/8AhgfHD/3ou4fYr9W/5/M/8sqH/oeq97env3v6HfsYfejh&#10;/wAKB/hp/oN+TVD8jNn4r7brn5Lfe5POfaw6aPC9x4eOH++EEvjVlg/vpQywZqNpG8lVXyZIqNMP&#10;Hvfy5P8AhXP/AC3f9lb+b2L+ZHXWB+y6a+a/8Tzu6PsKbRjts/I7bsNN/pFpZ/CrR0v+kvFz0u5Y&#10;Xmfy1+VmzLIvjp+AK7Dwv2GUXJQpamyeppLD0pWoB5gbfTzqQ4vyW1f096/3v3vUi9h573w/5D3z&#10;Y/2ZX4sRdNbzy8NT218aocTs6VKiovktxdVyU3g6+3GVmk81XLh4aObC1bIG8f2VNLM3kq1v739W&#10;P/hKd/M1/wBnV+CEPxu7K3DT1vyA+FVPt/rmeOrq9WZ3j0NNQ/a9RbyZaib7ivqNu0+OqNtZB4lc&#10;QjGUU9Q4lyCBh92DnP4niRRTuDWYwJAbn1SUlrU0vPJKBSh/4KCfr7t077/5kX3T/wCIm7G/94/M&#10;+/e9hb5Yf9ks/JX/AMQB3J/77rcftYV//AGt/wCoSp/60v7+WR797+EN7Kl7tk/kb/8Ab0n4v/8A&#10;la//AIHftv373f8Af8Jcf+36/wAGf/Lmf/gPPkF7V2xP+PqxX/Vd/wC62s9/Qs9+9/X69mK9+9+9&#10;+9+9+9+9+9+96xf/AApt6+q8p0p8YO0ooPJSbJ7O3vsarmEcrNA/ZO18XnKbU6uIo4ZT1e4OpCS+&#10;gBl5De96Pf8Awt56hyGd+Mvwb72gpvLj+su8O0Ora+pWKZ3pZe6di4PdFDqlSUQQ0856LkVtcbFp&#10;NAVl5Vwu7Qpy9Di6sDiCqngJ/p91Esg/PAP2vvTj9+9/OL9gx73JP+E2nyT2vmulO1PixlcpDTb8&#10;2Pviv7S2tjamZUkzWwt3Y/CYzLjEwtIzTPtfdOJeStsFCrmKcgN+4w97+kB/wi2+aexty/Gfvj4H&#10;57OU9F2t1d2hle9diYWtqVjm3L1P2FiNr4PcI2/TPK71Mmxd97fkmyekIETcdGVVj5mUaOs8nFJQ&#10;1WJdgKinnaqiUn9dPMqK+gfkxTIdX/Bx/j72bPfve7x7FD3rwf8ACi/5I7Z2L8UNv/G+my0Eu/u8&#10;947fzFbt+GcGqo+uNgZRdw1ecyMMYdoKWs3nj8ZTUYl8YqniqGiLGllC+96ev/CyH5obJ6r+Au0f&#10;hjQ7gpZ+2vlL2NtHceS2lTVYavx3THUmcTd+Q3TmaaJZWpaHJdlYjB0WOWfxCulgrGgZzQTqoc9k&#10;ZOKnxEeNDg1FfNG5jB5FNTuJWkYfgGdUAv8AXm30PvSO9+9/MR9gb72/f+EyHV9dj+vPlN3NV0ky&#10;0G694dfdb4KscukTzbGw+4NybkjhQOEm1f3+xmp2U6THpUi8gPvf0SP+EQXRmTxHT/zu+SWQoKhM&#10;Vv7sTqHpfa2QkMscElT1bt3du9N6Q00YkWKo1jtnCa5GRtDRaUYXlBGPq+lZabK1pB0zT09Mh/F6&#10;dJJZLf1/4EL/ALb3a5/OT/7dnfK3/wANLaX/AL83Y/v3u/L/AIUhf9uSvnv/AOI/6+/9/f1f7Vu9&#10;P+PYy3/LGH/3Kg9/Om9+9/HF9lv97If/AAmf/wCyru+v/Fepf/fkbH9+97nv/CJf/svr5Xf+KgVH&#10;/v5+rvYl9Yf8XbIf9q7/AOOYPe6b797+l37G33rIf8Kbf+ZF/GL/AMSzu/8A94+L373pB/8AC3n/&#10;ALJY+D//AIsB2F/77qD2F/aH/Fvxf/UZL/1p96b3v3v5wfsF/e71/wAJq/8Ashbtf/xbLfX/AL5/&#10;on3739Pv/hFT/wBusu/P/F/+0/8A4HX4q+xz6y/4sNX/ANref/3DoPYUf8Kauvq3K9GfGbtGGlWW&#10;i2R2lvHZVdUrEHlpG7H2tQ5ilvILvDSzv1oyuf0NJ4wTq0g+9gF/wt16iyee+LXwk70pqFZ8Z1j3&#10;t2N1lk61YBJPQP3NsTGbjoNUwvJTUNVJ0m6SG3jaYQqxDFA0TtCnZ6DGVQF1gq5oGNuV+5iDjn6g&#10;E0v+3t703PfvfzgfYL+91L/hNl3Rg9yfF7tjo2bJQf3v6x7Yq93w4p6gipfZHYODw0ePraWmlN5I&#10;KfdG3cmk7Q3SJpofIFaVTJ739ML/AIRZ/Jba+8/gx398W6nNUv8ApD6P7+yHYlPgJathWv1h29tf&#10;bcOJydDRztqmpaTfWzc5HVtT3jp3qafyhHqEaUbus66OXFVdAWHmpatpgl+fBUomlgD9QJY3vb6X&#10;H9fex97973NvYle9EP8A4UJd2bb7V+eEW0drV1JkqXo3qvbfWu4KqiqIayD++s+b3LvLcFGtTBdF&#10;mw9NuejoKmAlnp62lnjfS4ZF97+VL/wr4+TWzO+v5rEPXuxcrj8zQ/FzofZfSm7q/G1lNkaX/SZV&#10;bn3r2Ru7HLWUuqJajblFvjHYqtpizyUeToKqKTTKrxoAnYtdHV58QxMrCgpIqaQqQw85eWeRbj8o&#10;JVUj8MD7or9+96sPtBe/phfFvGVeF/l4/HTD16LHXYn4YdRYytjVtSpV0HR+3qWoRWsNSrNEQDYX&#10;9+9/bQ+CeFr9tfyfPhvtzKxrDlMB/LX+POFyUSNrSKvxXxf2hQ1kavZdapUQMAbC4Hsz2JRo9u4x&#10;G4ZMLRow/oy0MYP+8j38z33738S/2WH3bJ/I3/7ek/F//wArX/8AA79t+/e7/v8AhLj/ANv1/gz/&#10;AOXM/wDwHnyC9q7Yn/H1Yr/qu/8AdbWe/oWe/e/r9ezF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0NvDsrY2w4mfdG48fjZtBkjx/kNTlZxa6mHGUqzVrq1&#10;wNegILi7Ac+8ck0UQ9bqv+H1Y/6yi5Pv3soHye+fHxC+HGOlq/kN3psnYuWFI1XRbJWtk3B2Lloz&#10;EJIWxewNuRZXdlRT1BdFWpakSkQupklRTq9lH3t8xZn81JsDbohF2Rc1uMiSQi+nXT4ijm8aHi6t&#10;LO/1GqP6j23y5H8RJ/yE/wDxCg/8T7971m/ln/wqPylUMntn4W9HxYuItPTQdq96slZXMmrxfeYX&#10;rLbGS+ypJQFMlPPkMzVKQy+ahBDISk7s7B3nvmoNRuncWSy3rLx0ss3ix1OxJN6XG0whoKY82ukY&#10;JH1J9wJJpZT63Zv8Poo/1lFgPfvetL8kvmr8qfl5m2znyJ7w312VpqWq6Hb+Syf8O2RhZmZ217f2&#10;Fg4sZs3BPZ9JeloYpHUAMzWHvW3/AJz/APzM3pb/AMMTcH/vQR+3LHf5uT/g4/6FHv5wn/C3n/sq&#10;b4Pf+IA7E/8Afi0/vZo/4TSf8yN+TH/iV9pf+8hJ7rv6A+YHyb+LeT/iXQndW+uuUeo+7q8Hiss1&#10;ZtDKVF4iZszsnMJkdo5iYiFV11NFK4W4BAJ9uPvVS+JP8xL5vfBPN/xr4nfJjtTpqOSs/iGQ2vgN&#10;wPkeu87WaoCancnWW4osz17uOoK0yJ5K7GTyBAVDAEg7OGOzOUxLasfXT0wJu0avqhc8cvA+qFzx&#10;9SpPvYA+M/8AwpU31hv4fgfll0tjN6UCeKCo7D6enTbe5kiSweqyOxc/Vz7czddLcljSZHCwrayw&#10;m/v3vbd+Ev8AwtW7U21/CNqfP7404PsvFR+CmrO4PjpVRbM3vHTx6Vkr8x1Xu3IVOzN0ZSoLFnbH&#10;5nbVMgUBKc39iFi+zZ00x5ehWZeAamiPjlt/VqeQmORj/gyD/D3sIfGj+Zd8Kvlj9hQdTd47YG8a&#10;/QkfW+9pTsXsE1L+QmjoNu7k+yfck0SR6nfESZCBAReQX9+97evwn/nY/wAs75/fwrE/H/5Q7HXs&#10;bK+OKLpjs2durO3WrpPMWx2J2dvM4yXelRBHDrlk29Nl6aNWXVKCbexFxe5sJl9K0ddF5m4+2nPg&#10;qb/0WKXSZbf1TUP8fZ7/AH73at7fvfvfvfvfvfvfvfvfvfvfvfvfvfvfvfvfvfvfvfvfvfvfvfvf&#10;vfvfvfvfvfvfvfvfvfvfvfvfvfvfvfvfvfvfvfvfven5/wAKcOuFoezvix27FTRltz7E391xX1aI&#10;BKq7F3BiNz4imqJPq0bnsSuaEfgrIfzz73867/hb90ymL7v+CHyGp6OEyb46q7Y6Zy2QjjAqETqz&#10;d23t77eo6uX6tDK3cWTenXnSyTHi/IOdo02mqxNYALywVFMzfn9iRJUBP9P8pa3+x96uXv3vRY9h&#10;V7WPXez6zsLsDYuwceWWv3xvHbOz6FlV3ZazcubocLTFUSOV2YTVq2ARifwD9PfvYjdPdd5Ht/tv&#10;q3qbEMyZbtDsbZHXeLdEkkdcjvbc2M21RMscUNRLIy1OTUhVjdieApPBz00LVNRT06/qnnihX8+q&#10;WRUH0BP1b39VHGY2hw2Nx+IxlOlJjcVQ0mNx9JGXaOloaGCOlpKdDIzyFIYIlUFiTYck+/e/vPYT&#10;C4vbeFxG3cJRx4/C4HF4/C4ighaRoqHF4ukiocfRxNK8krR01JAiKWZmIXkk8+zXqqoqoosqqFUD&#10;8KosB/sAPc73726e+XvSn/4Us7M/hfy26T31HF44N3fH+kwUrhbLUZHZu/8AeU9RMW/tTDH7qpIz&#10;zYJGvH1v738zT/ha71t/A/5gvxk7Thp/DS9hfEjH7VnkVbJV5nrjtrsmrq6lmtdqgYjfuPhbmwji&#10;TgG5II9nQacvQ1FrCbHCP/XaComJP+vpmHvXH9+96aXsNfY4fGbq492/Irorp8xvJB2Z2517siu0&#10;Bj4cXuPdWLxeWq30MjiGixlRNM5BBCISPfvZoPhJ0Wfk78xviv8AHYwyTUvdvyE6g6wyvjEhNNgt&#10;579wWD3BXyGJ45Vp8ZhKyoqJWVgyxxMQbj3PxdL99kqCjtcVVZTQN/gkkyK54/CoST7+o7HHHFGk&#10;USJHFGixxxxqEjjjQBUREUBURFFgBwB797+6pFFFBFFBBFHDBDGkUMMSLHFFFGoSOKKNAEjjjQAK&#10;oAAAsPZqffP373k9+9le+Z3xm298wPjP2v8AH3cE1PQNvrbzLtvO1EJlXbO9sNUwZvZu4bRo1T9v&#10;jdxY+naqSErJUURmgvpla/vZGP5lHwj2h/MU+EnfvxF3dUUeKftLZ7rsrdNZTtUJsns7bdbS7n62&#10;3gRDG9b9nhd44ikavjpyktXjGqaXUEnYFrzWLjzOLq8dIQv3EX7UhF/FOhDwSf1skqi9vqtx+ffz&#10;X+5umuyPj92bu7qDtrbFftHfuycrNis3h6+NlBK2kpMljqnSIcnhMvRulTRVkJaCrpZUljZkYH37&#10;38WD5J/G/uf4jd3dhfHf5A7Hy3Xva/WOeqMDufbuWhdQWS0tBmcPWaRTZvbO4cdJFW4zI0xelr6G&#10;eKeF2jdSSzV1FU46qmo6yJoaiByjow/5JdT9HjdeVYcEG/tN7G33vPrLd2A3915unO7K3rtavjym&#10;3d07ZydVh85h6+NXj+4ochRSRVEJkhkeORQdMsTsjhkZlPvaL6t7U7J6R7C2n2x0/vrdXWfZmxct&#10;FnNn762Tm6/bu59u5WFJIRV4vL4yanq6ZpaaaSGVQ2ieCR4pFaN2U4qeonpZo6imlkgnibXHLExR&#10;0b6XVlIIuDY/1Hu3Gh/n5/zKKPb0eDftDY9fXR0hpV3VXdUbHfcJe2lKyRKfF023ZKuMflseY2PL&#10;IxuT73sIYv8A4Vl/zqMds+La8veXV+VysOPahXfuU6C6vk3g0mnTHkpYqTB0ezZshCLWL4honIu8&#10;bkklYL2DuYR+P7qnZtNvM1JB5L/6qwURav8AkG3uq3tzuLtDvnfub7P7i3xuDsPfu4ZI3yu5Nx1h&#10;q6yWOBPHSUVLEqxUeMxVBCBHTUdLHDS00QCRRogA9+90N/IP5Gd5/K7tfc/ePyN7R3d3B2vvCaKX&#10;Pb03nkmyGSnhpY/DQYyggRIMdhMDiaYCGix1DDTUFDAoighjjAUJOsravIVElVWzyVNRIRrlkNyQ&#10;OAoAsqIo+igAAfQe+fTnTnZPf3ZO1Oo+o9qZLem/96ZKPGYLBYyNS8jlWlqq6uqpWjpMXh8XSRvU&#10;VlZUPHTUlNG8srqikj3vJ8cvjl3T8te6dg/Hv497BzXZXbXZWaiwm1dq4SJTJLIVeeuymUrp3ix+&#10;D27g8fFLWZHI1ksNFj6KGSeeSOKNmHqKiqsjVQ0dHC09RO2mONf9uWYnhEQcsxsABc+/pC/BL4oY&#10;D4WfGDrXoTD1FLk8rgMfNl997jpYWhTdHYO4JP4hurNIJP3jRLWOKSiEn7keOpaeNuU9+9/Z6/lV&#10;/ATaf8tD4N9K/E7btXQ5vPbSxNTuHtTeVDTPTRb67d3dN/F9+bljWb/KTjVyMi4/GCb96LD0FJE9&#10;2jJ9mWwOJjwmLpcehDtGpeeUC3lqJDqlf+unUbLfkKAPYZfzYP8At3N8uf8AxE2Q/wDdpivfvYI/&#10;z9/+3Nv8wn/xX/Mf+7zA+4u7f+PbzH/UG/8A0Mvv5vXv3v4wvstPvYW/4TV/9l09r/8Aipu+v/fw&#10;dE+/e9v3/hFT/wBvTe/P/FAO0/8A4Ir4q+xF6y/4v1X/ANqif/3MoPe71797+n37HP3rPf8ACmnH&#10;VMvx4+N2WUJ9nRdz57HTkuBIKnKbHr6mlCpa7IYsRNqP9kgf19+96S//AAtzw9bP8Pvhfn0WP+H4&#10;z5Kbrw9UxkAlFbnOr8rW0CpFa7xtBt6p1N/ZIUf2vYY9oKTjca/9la51P+u9O5H+8Ifemh797+bf&#10;7BX3u0f8JpsnFL8Lu5cMI5BPQfKDcuTklOnxPFluqOoaWGNLNr8kb4WQtcAWdbE8297+nF/wiizd&#10;PP8Ay0/khtxYphVYr5zb1zc07aPt5KfcHQfx5oKaKKzmTzQybalMl1C6ZEsSdVhx6xYHCVqc3XKy&#10;sT+LPSUQH+x9HszH8+v/ALdndx/+HZ1B/wC/P2x797Oz/wAKv/8AtyV8jv8Aw/8A47/+/wAdj+3T&#10;f/8Ax69d/wAtaP8A9y4ffz//AH738kT2Xr3tOf8ACYb/AI/n5gf+Gn03/wC7jsP373ve/wDCHT/m&#10;aX8xP/wwPjh/70XcPsV+rf8AP5n/AJZUP/Q9V729Pfvf0O/Yw+yQfzFvihQfM34jdq9LfZ0s+8Zc&#10;U27uq62peOE4rtDasNRXbVkSrlDR0UGaZpsTWSkErj8jUWsSCPe6v/5x3wDxP8yf+Xv318aRjqGq&#10;7GnwLdhdDZKtkhpv4D3nsOmrMpsKaPIVCvFjKXcryVO38jUFWKYjM1emzEMGPceIXN4erobAzFPN&#10;SMbDRVRAtCbn9Ic3Rj/qWPv5reSx1fh8hX4nK0VVjcpi62qx2Sx1bBJTVtBX0M701ZRVdNMqS09V&#10;S1ETJIjAMjqQRce/e/is5nDZbbuYyu389ja7DZ3BZKuw2aw+TpZqHJYrLYyqlosjjchRVCR1FHXU&#10;NZA8UsUiq8ciFWAII9llZWRmR1KujFWVhZlZTZlIPIII9nX/AJdHy+ynwj+V3XXdKtVz7MaofZ3a&#10;2HpGkL5nrPc01NBuIJTxKzVldgJYKfL0UPpEtdjoUZgrMffvdmv8m/8AmI5z+WJ8+unPkuj5Cq62&#10;esl647825j2mMm5Okt7VNDSbwWOkgR5MjlNp1FLSbixlN6BUZXDU0TMsbufb5trMtgsvTVvqMBPg&#10;q0F/XSykCSwH6mjIDqPyyj39ELuTLYvP/HXtXO4TIUmWwua6V3zlsRlKCeOqoMli8lsbKVlBkKKp&#10;iZoqikrKSZJI5FJV0YEGx9+9/Ya+R+4MHu34dd87q2xlsfn9tbm+NHaO4NvZ3E1UNdis1g8z1bnM&#10;jictjK2nZ4KzH5KgqY5oZUYpJG4YEgj2Y2sdZMdVyIyuj0U7o6kFWVoGKspHBVgbg+/ls+/e/hPe&#10;yqe7ZP5G/wD29J+L/wD5Wv8A+B37b9+93/f8Jcf+36/wZ/8ALmf/AIDz5Be1dsT/AI+rFf8AVd/7&#10;raz39Cz3739fr2Yr37373737373737372Ub50/FfC/M74u9o9AZSqpcVkt04qDIbL3DVU/nTbW/N&#10;u1cOZ2pl3CgzpRHJ0i01b4rSyY6pqI1Pr9+917/zTvgdtr+ZP8F+9fiTnK+hwOa33gaTL9a7wrqT&#10;7uLZXa2z8jTbl2DuGQIrVcWNObx60WT+3KzzYetq4UP7vtoz2KTNYqrxzkI0yBoZCL+KeNhJC/8A&#10;XTrWzW5Kkj382ztnqfsLo3sXdvVHam2Mls/fmycxVYXcGCykLRywVNM5EdTSzcwZDFZCArPR1cDS&#10;U1XTSJNC7xurH3v4uPf/AED298XO4+wOgu+Nj5rrrtbrHcVdtnd21c5TNDUUtbRSERVtBUAGly+B&#10;y9KUq8dkKV5aLI0M0VTTySQyo7FnrKOpoKmajq4mhqIHKSRsPoR9Cp+jIw5VhwQbjj3A667H371H&#10;vXb/AGN1ju7P7F31tWuGR2/unbORqMVmMZU+N4ZfDVUzoz01XTSvBUQPrgqaeR4pUeN2U+9tPTnc&#10;3a/x77M2j3J0f2FuzqvtPYeUXMbR31snM1mC3FhK7xS00/21dRyRtJR5ChqJaaspZRJTVtJNLTzx&#10;yQySRtxpqmoo546mlmkp54m1RyxMUdT9DYj6gg2IPBBsePdtEP8AP1/mURbdTBns/Y02RSi+1/vb&#10;N1NsVtxNKDxkHhXFJtdq0Di38N8J/MZPPv3vYEp/+FZv86mDZ0e1z3l1bUZiPG/Yf6Qqj4/9WNvF&#10;6gE2y8lKmBj2K+SC8W/gn2xAuYSbkq8dg7mEfj+6py2m3mNJB5L/AOqsFEWr/kG3+HuqXtTtnsvu&#10;/fGa7K7c3tuHsHfe4Zkly25tzZCXIZGoES+OmpYi5ENFjqKECOnpYEipqaIBIkRAFHvdB/fHyA7r&#10;+T/aO5u6vkJ2dvDt7tTeFRHUbg3tvfL1GYzFYsCCGioYGlIpsZh8ZTAQ0dDSxwUVHAqxQRRxqqhJ&#10;VdZVV871VZPJU1Ehu8srFmNvoB+FVRwALAD6e3PpLpLs35E9nbT6g6h2rkd3763jk6bG4vG0EMjQ&#10;0sc08UVTmc1WKjwYbb2Iik89dXVBSnpKdWkkYKPfvb58YvjH3f8AMXvDYPx3+PGw8x2H2n2PnKLC&#10;4PC4qmmemoIamqggrdyblySRSUu29n7egm+5ymUqzHR4+kR5ZnVV98qGhqslVQ0dHE008zBVVQbA&#10;EgF3b6JGgN2Y8Ae/pG/CT4sba+GXxn6z6A25PBkp9p4qSs3buKGFojurfWdnfK7t3ARIoqPtarLV&#10;DxUaS3kp8fDBCSREPfvf2g/5Y3wQ2V/La+EvSPxI2dVUuaq9gYGbI9g7xpqdqc787U3TVS57sHdx&#10;EyLV/Y12frJIMbHOWlpMRTUlMWIgHsy+DxUWFxdLjoiGMKXmkA/zs8hLzSf1sXJ03+igD8ey6/zk&#10;/wDt2d8rf/DS2l/783Y/v3snX/CkL/tyV89//Ef9ff8Av7+r/bbvT/j2Mt/yxh/9yoPfzpvfvfxx&#10;fZb/AHsh/wDCZ/8A7Ku76/8AFepf/fkbH9+97nv/AAiX/wCy+vld/wCKgVH/AL+fq72JfWH/ABds&#10;h/2rv/jmD3um+/e/pd+xt96yX/CmxWPRPxkcK2he292qzWOkM2zkKqW+gZghsPzY/wBPfvekL/wt&#10;4Rz8VfhDIFYovyC7ARnCnQrv1zGyKzWsGcRsQPqQp/ofYX9of8W/F/8AUZL/ANaPem5797+cD7Bf&#10;3u7/APCaqSM/BrtmIOhlT5X73keMMDIkcnUHRixuyX1KkjRMFJ4JU2+h9+9/T3/4RUSxH+Vv3/AJ&#10;YzPH8++zpZIQ6mWOKb47/FtIZXjB1rHK8EgViLMUYD6H2OfWX/Fhq/8Atbz/APuHQe7ZvnJ8XMP8&#10;yfi72t8f8pVQYuv3fhI6vaGeqEd4tvb729WQZ3Z+XnEQM5oI83QRRVqx2kloJp4wfX7972Af5o3w&#10;W25/Mg+C/ffxHzlfS4LK9ibZhr+u911cUksGz+1NoZGl3T13uGpECtVHEw7mxUFPk0htLPiqiqhU&#10;gye1dncUmaxVXjnIRpowYZCLiKeNhJC5tzpEigNb6qSPfzZu2ep+wujexd29UdqbYyWz9+bJzFVh&#10;dwYLKQtHLBU0zkR1NLNzBkMVkICs9HVwNJTVdNIk0LvG6sfe/i09/wDQPb3xc7j7A6C742Pmuuu1&#10;usdxV22d3bVzlM0NRS1tFIRFW0FQAaXL4HL0pSrx2QpXlosjQzRVNPJJDKjsWeso6mgqZqOriaGo&#10;gcpJGw+hH0Kn6MjDlWHBBuOPal6D+RHc/wAX+xcd2t0Tv3Mdfb4xsE1EMnjBSVVLksXUvDJV4bPY&#10;XJ01dhdwYWqkp43kpK2nngMkSSaRJGjL72tPib8wvkn8G+48N338Vu19xdQ9oYWlqcYucwa0FdQ5&#10;nB1slPNX7b3XtrOUeU21u7bNfPSQyS4/JUlVStNBFKEEsUTplx+SrcVUrV0FQ9POoK6l0kMhsSki&#10;OGSRCQOGBFx7sh3x/Pe/mP732nkNqL2ttnZy5SlairNx7H6/23g92Cllgkp6lcfm5aevkwlVOsmo&#10;VVClNWQSANBLEwv797ue7R/4VW/znOztgZfYKd97J65XOUL4zI7y6u6j2Xtff60NRSTUdamI3NPR&#10;5WXbFdVJNrWvxcdFkaSVVelqIGF/aln39uWeFofu4odY0mWCnjSaxBB0uQ2gm/1WzA/Qj3T7WVlX&#10;kKuqr6+qqK6urqiesra2snlqausq6mVpqmqqqmZnmqKiomdnd3Ys7Ekkk+/e9dfI5HIZfIV2Wy1d&#10;WZTKZSsqcjkslkamatyGRyFbM9TWV1dWVLy1FXWVdRK0kssjM8jsWYkkn2jWYsSzEszEszMSSxJu&#10;SSeSSfZqPhP8T99fM/5F7B6O2TQVz0uYylJk9/bipqd5qXY/XGPr6Nd27uyMunwQJQUVSIaRZWRa&#10;rIz09MrB5l9+9nv/AJZXwD7U/mU/Mfqb4u9ZYvKPQ7izlBm+2d40NHJUUPV3TOIyuNTsDsLMT6ft&#10;aWPFY2sWnoEneJK/M1dHRK4lqY/btg8RPm8lT0MCtpdw9RKBcQUysvmmY/QaVNlva7ED8+/pR7mx&#10;ONwPWG4MFh6OHH4jC7Cy2JxVBTgrBQ43HbeqKOho4AxZhDTU0KooJJ0qPfvf2pt7YDDbU6O3dtbb&#10;mPp8Rt7bXVGfwGCxNIrLS4zDYbaFXjsXj6ZWZ2WnoqGmSNASSFUc+zNSIsdNIiAKiQMiKPoqrGQo&#10;H+AA9/Ks9+9/Be9lO9qzY2/t9dYbpxe+etN6bt683tg/vf4LvDY248xtLdOH/ieOq8Pkf4XuDAVm&#10;Py2P/iGJyE9LP4pk8tNPJG10dlPvYgdW9sdp9Hb7wXaXSnZfYHT/AGbtf+J/3a7F6t3luPr/AH3t&#10;3+N4fIbdzP8AAt3bTyWI3BiP4vt/L1dDVfb1Ef3FHVSwvqjkdTmgqKillSelnmpp49WiaCV4ZU1K&#10;UbRJGyuupGINjyDb2Yb/AGff50/95o/LL/0ozuD/AOzH372b/wD4di/mm/8Aeyz5/wD/AKWR8iv/&#10;ALY3tx/vBnv+d3l//PlWf9fvfv8AZ9/nT/3mj8sv/SjO4P8A7Mffvfv+HYv5pv8A3ss+f/8A6WR8&#10;iv8A7Y3v394M9/zu8v8A+fKs/wCv3s9X8sv5k/L3fvz2+Luzt8/Kr5I702juDs6hoM9tbdneXZ24&#10;9uZugfHZJ3osvg8xuisxmSpGeNSY5onQlQbce/e7T/5I38x/+Yf2v/Ng+DHXPaXz0+Z/ZXXu7u78&#10;Xid17E3/APKPvDeWzdz4qTC5uWTGbh2vuLfORwmax7yxKxhqYJYyygkXA9v+181mKjcGKhqMtk54&#10;ZKoLJFNX1UsTroc6XjeVlYXH0I97+nv3v61XswX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BVVVNRU8tXW1MFJSwIZJ&#10;6mqmjp6eGMfV5ZpWSONBf6kge/EgC5NgPqTwPfvbPuDcW39pYXJbk3VncPtnbuHpnrcvn9wZOiw2&#10;FxVHGQHq8llMjPTUNDTIWAMksiqL/X2XPevyk622t5abDzz7yySXURYUrHi1cXsJszOv27xm36qZ&#10;Kkc+4ctdDHwpMjf0T9P+xb6f7a/v3ui35Zf8KIvgd8ef4hgerstmPlPv2k8kKY7qp4aLr2nq016U&#10;yfauYgbC1NHKEFqjBUueX1C4Hq0lC3t8m+zN2+amoK6LaOLkuopdv64q5oyCAJ8zIWr/ACWJuYDT&#10;qf8AU+2+Wumk4U+Nf6J+r/Yt9b/61vfvesZ8s/8AhQH8/fkqMpgNnbwoPjR15XeWBNu9Lfd4zd09&#10;E6Mirl+066SbeRrAsjBnxMmFgkBGqC6g+y+TTzVMslRUTSzzzO0ks00jyyyyMbs8kjlnd2P1JJJ9&#10;xCSTckkn6k8n373SXlcrlM7kq7M5vJV+Yy+TqZa3JZXK1lRkMlkKydzJPV11dVyTVVXUzOSXkkZm&#10;Ym5PvF769+9wPfvfvfvfvevR/Of/AOZm9Lf+GJuD/wB6CP2747/Nyf8ABx/0KPfzhP8Ahbz/ANlT&#10;fB7/AMQB2J/78Wn97hf/AAmk/wCZG/Jj/wASvtL/AN5CT3S97cfekF72Xffvfvfvfvfvfvfvfvdk&#10;fxp/m0/O34ttQ0GzO6svvbZtCY1Xrvt81PY20vtoiClBQPlqxN0baoAbnxYfJ45SWJPJJ9+93Q/C&#10;j/hQL/NU+Cj4vFdbfJjcXZvW+LaJU6e+RJre5evvsoCDHicVJuDIxb62ViQ1yYNu5vDoWZiblifa&#10;mxm78/itKw1zzwL/AMo1Zepht/qVLsJol/wR197CXxq/4Uk9F7vGPwfyh6q3P07mX0QVO99hPN2H&#10;sB3CFpa+vwgho987ep2b0pT0sGfkvyZLE6fe9vf4U/8AC0b4tdiDEbW+c/Qu+PjnuSXxUtb2f1RJ&#10;UdwdSySLGXqMvltsinxvaW0KN39EdJQ0m7Zr2LTAE6RFxnZdBNpjytJLROeDPBepp/8AFmSy1EY/&#10;wAkP+Pu/DpT5H9DfI7AHc3Rfbew+0cTHHHJWnaW4aHI5LD+ZnWKLcGCEiZzblVIUJWGvpqeUix02&#10;IJ972x/jN8zfij8y9pne3xZ+QfVPemAghhmyZ6+3fisxmtu/cvIlPT7u2sJot07NrpjEStNlaKjq&#10;GWzBNJBIgUOSoMlH5aCsp6pBYt4ZFZkv9BIl9cZP9GAPsa/fvZmfc33737373737373737373737&#10;3737373737373737373737373737373737373737373W9/Mw/l5Y/wDmK9UbC65k7P8A9EWV2H2G&#10;m9qLdn9xl3/9zj5dt5zBZPbv8HO7tlPTfxCpyNJU/ciscJ9loML+QPF73TD/ADtP5P2I/nG9BdUd&#10;NTd5f7Lznuqe4I+zcbv/AP0Wp2399iJ9l7p2rm9n/wB3D2F1nJQ/xaszGPrfvRkZFj/hniNNIZll&#10;gTW59uLuSkp6Y1X2b09SJ1m8H3F1MUkbR6PNBbUWBvq/s/Tnilj/AKBev/A4/wD2Wj/9YH373rQ/&#10;9AMf/g0T/wBkm/8A1uPaI/0Wf9X3/wBZf/5R9jP8c/8AhOjQdEd99Od15L5bf37pupeyNodjLtD/&#10;AEB/3bGfq9m5uj3BjqBs5/pqzwxqPkKCJjIaOpAC2KEH372ZT4b/APCODFfFT5YfHH5NZr+YL/pU&#10;ovj93R133KvXn+ym/wBzBuzIdb7nx27sPiX3T/szG6xhY5MviYGaY42tAVSDEwPudjet1x+Qoq5s&#10;v9wKOphqfD/D/F5GhcSKvk++k0+pRzpPvZh9+97tHsTvfvfvfvfvdS380D+VlR/zIZ+lq0d0/wCh&#10;fIdRRb/pZKpeth2J/eej3u+zpYaeSM792McV/A59quyENUeb71wQmgFve9fn+eV/Iixv856q+NOT&#10;X5L/AOy15f480/bVDNXr0sO4f78Y3s+Trmop6SaI9r9Wtgf7r1Ww5XiYPWCo/iUgKx+MF0junag3&#10;KaE/ffZNR/cC/wBt9z5RP4CAf8og0eMw/wCN9XuqD/oF6/8AA4//AGWj/wDWB9+90E/9AMf/AINE&#10;/wDZJv8A9bj2kf8ARZ/1ff8A1l//AJR9mj+F38gXFfEv5M9XfIjL/J4drQdY1+cy1Lsd+j12dHlM&#10;rkNrZzAYmsfcDdubt+yOByOWjyCAUMhklpVS6atY97PT/LT/AOElWC/l+/Nzov5h7g+cS990vSGW&#10;3RuCh6uk+L6dcRZzO5jYm6Np7fyMm7n+QnYBxrbUzO4IcvEFxcxmnoUj1RhjIrrhOvkw+Upck+U+&#10;7FK0jiD7Hwh3aGSNG8n3k2nxs4b9JuR72Jffve4n7Ef37373737373737372T/5Z/BH4xfNjAUeH&#10;7865pM9lcPTy022d94aol2/2BtaKWRpngw26KACqfHNO7SNQVi1eOeU63p2cBh73XZ/MB/lVfB3+&#10;ZrtLHbc+WXTeP3Xntu0c9FsntTbdZPtHtzYkFRM9RLTbb3zigtdJh3qZXmfFZFK/Dyzt5ZKR5Arh&#10;ny+BxecjVMhTLIyAiKdCY6iIE3ISVfVpJ/sm6k/j3QJ2j/wmNx0tdU1fSvyrraHGsf8AI9v9o9dw&#10;ZWuhW45qd4bTz2Hp6k6SeFwcXI+vPHvepT3p/wAIf8PPlK3IfGf565PF4R2Ax20e9OnaXPZSmTUt&#10;2rexdgbr25SVraCeE2vTi4HPPpD2r6uQsTQ5ZlX+zHV0wdh/rzQyRg/9Sx7LrJ/wmc+UYq3SL5A9&#10;BPQioZY6iSLsSOrekEhCTPRLtKWGOoaH1GITsob0+Qj1e/eyczf8IlPnUuQljg+XHxMkxYrHSGsm&#10;h7hgyEmPExWOplxqdf1FPDWNT2doBVuiv6BMR6y2nrDK34yOP034JFSDa/10+IgG34v/ALH2Yfq7&#10;/hMbRR1tNV91fKuqq8esn+V7f6u67ix1bPEJTY028N2Z7KQUsjwAcNg5grt9WC+r3s4XRf8Awh/x&#10;kOSosh8mPnrX5DDpMRkdo9F9O0+HyVVTioazUXYu/wDdecpaGaSlUcPteoVJHPLBPW5UvVyhga7L&#10;My39UdLTBGIv+JppHAJH/Ns+7/PiX8DvjD8J9vVGG6F65pMLl8pTxU+5N/Zydtwdh7pWEh1TM7or&#10;U+4iofKA4oaJKPGpJd0p1Ykn3vbX/l+/ypvg5/LK2hWbb+KHTmP2zuHO0dPR707Z3RVSbu7g35HT&#10;ssiR7k3zk4xVwYvzqJVxWMix2GimvJHRpIzMRBxGAxeDiMePpljdwBLUOfJUzW/46Stzpv8A2Vso&#10;P49nC9+92Le3n2Xr5YdDf7M/8c+3OgP71f3H/wBKm0qja/8Ae3+B/wB5f4F56qlqfvv4D/GNv/xT&#10;R9tp8X3tPfVfXxY+9lA+fnxS/wBnk+G3yE+JP9/f9F/+njr+s2L/AKQP7rf31/ur93XUFb/FP7qf&#10;3i2l/HPH9lp8H8So76r+QWsW7LUH8UxtZj/L4Pu4TF5vH5fHcg6vHrj1/T6ah71vP+gXr/wOP/2W&#10;j/8AWB9+96YX/QDH/wCDRP8A2Sb/APW49hp/os/6vv8A6y//AMo+7C/5av8AJs/4bx703X3T/sx3&#10;+l/+8/U2d6u/u1/og/uB9j/Gt4bE3Z/HP4z/AKUN7fc/bf3J+3+2+1j1/c6/Kvj0Se92/wD8lT/h&#10;N7/wz58p9/fJf/Zy/wDZiP78fH/dPRf9yv8AZd/9En8L/vN2L1Vv/wDvT/eP/Tn2b979l/oy+0+x&#10;+wh8n3vl+4Xw+OVR7Y2X/dyvmrv4l955aOSl8X2f2+nXNTzeTX91Pe3gtaw+v1493e+/e9n32ufZ&#10;Gv5hfwg238/vjzUdG5zd8nX2So94bb31tHfMW3V3Z/dvcGC++x9RNLt05zbJysGT2zm8jQlBX03j&#10;aqWa7+Lxv73Vv/N//lgbM/m2fD+s+Lm6OxJuoc3juxtmdp9e9pQbOTf/APcvd21f4piKypn2c26d&#10;knP0ub2RufMYtoxlaPwvXJUXk8AhkYtxYKLcOONBJMadhNFPDOI/N4pI9SkmPXFrDROy/qFr3/Fv&#10;dDn/AEC9f+Bx/wDstH/6wPv3vVL/AOgGP/waJ/7JN/8Arce0B/os/wCr7/6y/wD8o+7hv5Y38uGv&#10;/ly7T7X2fJ3inc+L7K3FtvctHbrP/R0+26/DY3JYvJav9/8A76/jCZinnpdPNL9uaU/5zy+j3vYu&#10;/kffyZst/Jr2B3711N8oo/kng+6t4bL3rjrdJf6HZdmZbbeFzOCzOs/6W+0/7xx7io6qg080P2Zo&#10;W/z3n/aWe19tNtuGrhNd96tTLHKP8l+2MTIrI3/KRUa9YI/pa35v7Hr56/Er/Z3vjNvL46/6QP8A&#10;Rj/e3LbQyn98f7qf30/h/wDdTc+L3J4P7v8A95Np/d/f/wAN8Or76Pxa9dntpPvZsP5sH8vv/hz/&#10;AOEnY/w5/wBLf+g//SBuDrvO/wCkb+4X+kv+Ef3B3xg95/a/3R/vpsD7/wDi38G+21/xSHweTyaZ&#10;NOhnDP4j+OYufG/cfa+Z4W83i8+nwzJLbx+WG+rRb9Qt71//APoF6/8AA4//AGWj/wDWB9+96kP/&#10;AEAx/wDg0T/2Sb/9bj2Hn+iz/q+/+sv/APKPu07+WF/Ko/4bgzvcGa/08f6Zf9K+J2bi/tv9F/8A&#10;o8/gH90qzcVX5/N/pE3z/FP4h/H9OnRTeLxXu+qy+93v/wAjr+Qp/wAMybp+RO5f9ms/2ZD/AE+7&#10;f64wX2X+gz/Q/wD3T/0fZHeFf919z/pi7S/jv8X/AL2aNHjo/t/t76pNdkVm1tp/3aetf7/737tI&#10;Ft9r9t4/CZTe/wBzPr1eT/C1vdvXv3vYd9rD373737373rp/MX/hPns35O/IrsbvnZXyK/0K0fZm&#10;Ti3LnNiR9Mpvikg3dV00Q3PnaLNL2psxkTdGVR8hPA1IxSrqJiJCjKie96cf8xr/AISIdcfOH5jd&#10;y/K7rT5jf7LPju7s5BvXdHVUPxsi7Qx1L2FkKKBd87pxu5Y++Otnjj3zn45cvVUz49zFkayoZZmj&#10;dI4w4zXXkOVyVTkIMl9iKphLJAKLzgTEDyyK/wB3B/nX9RFv1E8+yx/9AvX/AIHH/wCy0f8A6wPv&#10;3sj/AP0Ax/8Ag0T/ANkm/wD1uPbV/os/6vv/AKy//wAo+76vjF8St5dCfDlPiVvHu7/S3/Ctpbz2&#10;FtbsWTYEm0azDbN3JQ11Jg8NWbeffO6/4t/c/wDiUsVM4yFMr0EcFOEj8Pkf3va++Dv8vzsf4n/y&#10;44v5fnY3yd/2YL+A9f8AZPVGxO45upZevsjtvrjemLylBtfbmS2hL2lv7+P/AOjv+NT09FIuWokk&#10;xUNLRiOH7fzSCBi8RNj8MMRNXfeaIZqeKpNOYWSGRWEaNGZ5tfh1ED1D0gD8X90K/wDQL1/4HH/7&#10;LR/+sD7971Qf+gGP/wAGif8Ask3/AOtx7D//AEWf9X3/ANZf/wCUfZsvg3/Ib/2TD5SdX/JX/Zqv&#10;9JP+jb++3+/L/wBBv9z/AOM/3w673bsH/j4/9MG6f4d/Dv70/d/8AJ/N4PF6NfkT3s//APK4/wCE&#10;pX/Da/zs6M+av+z5/wCmj/Qv/pN/4xp/srn+jr+8v+kXp3sHqf8A4/L/AGYrff8AB/4P/fv+If8A&#10;FqqvuPtfB+15fNG74LYH8EytLk/4t9z9t5/2PsPDr81NNT/537yXTp8t/wBJva3+PvYW9+97fvsR&#10;ffvfvfvfvfvfvfvfvfvfvfvfvZNPlx8Bfi7828FT4zvjrumymexdI9HtvsXb1Qdu9jbXhd5JBDit&#10;z0kbvV45JZnkFBkIq7GmVzIacyWYe91u/wAwj+Ux8F/5nW1aTCfKzp6jzu7MHj5cbszuPZ9Ydndy&#10;7GppJJphTYHe9BDLJkMPHUVMsq4nMQZTCmeRpmo2ls4Zcxt/FZyMJkKYPIgIiqYz46mIHmySr9Vu&#10;b6WDLfm3ugvtD/hMbSSVtXV9LfKyppcc8w+x2/2h11FX1tPAXQH7veO1NwY2CsmWMsfRgoAzADgE&#10;ke96mXef/CH7Hy5PIZD40/PatoMNJUD+F7Q7z6bgy2To6Uyxhv4h2NsHd2FpclUJCXI8e1qVXZQP&#10;SGJUP6rq5SzNRZZlW/pjqqYMwF/7U0MiAkD/AJtj2Xn/AKBnPlH93o/2YHoL7H7jT9x4uxPu/tPJ&#10;bzfZf3S8P3Hh9Xi8+nV6fJb1e/eyf/8AQEp86v4h4/8AZuPiZ/C/vNH3nh7h/iH8P82n7n+G/wCj&#10;/wC3+8+39fg+70a/R5rev22/6MMrq/4uOP03+tqnVpv9dPite34v/sfZjeq/+Ex2Kirqar7t+VOQ&#10;yGNWRfvNv9V9fU2IrpogX1im3hu3NZynppGXTYvg5gDfg8e/ezldD/8ACIDBU+Uoch8nPnll8thE&#10;mQ5LaPQ/UVHt3KVNOGk8i0PYvYO5t0UlDM6aNJk2vUKpJuGsLudJ1cgYGuyzst/VHSU4RiP8Jpnk&#10;AP8A07PvYC+KHwc+M3wr21V7e6B64oNtVmXjij3NvTJzS57f26xAweKPPbsyPkyEtBDKPJFQQGnx&#10;0EjM8VOjO5b3vbg+Av8AK6+En8tDZWQ2h8SumMTsvJbhhgi3t2Xm6ifdfbO/hTMssEW69/5jzZif&#10;E09QplgxVIaTDUszvJBSRPJIzCFicFi8JEY8fTLEXt5Z2JkqJrfTyTNdioPIUWUH6Aezbe/e7Bfb&#10;v7LJ8yvjl/s2/wAZ+1vjr/fH/R//AKTsRicX/fD+7396/wCCfwvc+D3H5/7v/wAc23/EvP8Awbw6&#10;fvqfT5Ndzp0t72SD+ZD8Nf8Ahwb4S9+fDn/SP/oj/wBOG39v4L/SL/dD+/v92P4Fvja+8/uv7o/3&#10;o2X/ABr7r+7f22j+KUmjzeTU2jQzXmsb/GMXV43zfb/dIiebx+bx6ZY5L+PyRar6LfqH1966X/QL&#10;1/4HH/7LR/8ArA+/e9OL/oBj/wDBon/sk3/63HsN/wDRZ/1ff/WX/wDlH3ZF/LP/AJQH/Ddfa+/e&#10;z/8AZhv9MP8Affrxth/wP/RL/o+/hmrcmD3D/Ff4l/pM3v8Ae2/g3h8H28P+c1+T06W97uf/AJJf&#10;/Cdr/hnTv3tfvH/Zwf8AZi/9J/T8nVH91/8AZfv9EX8D1702vu/+Pfxv/Tb2f/E7f3a+3+1+0p/8&#10;95PN6NDKbbGzv7t1dRVfxH73z032/j+z+30fupJr1fdT6v0WtYfX6+7pvfvey77W3shn8xT4J7b/&#10;AJgvQUHTGZ3nJ1vmcLvbAb72jvyHbMW7mwWWxUGRxORgqdvtnNsS5SgzG3c3WU7RrkKYR1DQznye&#10;ARP73VH/ADjP5Vuy/wCbv8TKX42bk7Jm6Z3Jtns7afavXva1NsmHsJ9q7gwNLmMBmKSt2k+6djz5&#10;zE7j2dufJUbwpmKIRVb01W3m+1EEjBuTAxbix4oXnNM6Tx1ENQIhN43QMjAx+SIurxOwtqFjY82t&#10;7oq/6Bev/A4//ZaP/wBYH373qv8A/QDH/wCDRP8A2Sb/APW49oL/AEWf9X3/ANZf/wCUfdy38sr+&#10;XhX/AMunr3srruTuxO5cXv7eWO3pRzjrb/R3Jt+vgwkWDyUTR/383z/FkyVPQ0pVtdN4TCRZ9d19&#10;72Rv5Iv8nvLfyceoe6unpvk1H8kcH2x2Rh+ysdVDpf8A0PS7Sy1Jtin2vmad4f8ASt2l/H48zR4u&#10;gZW8lH9saZhpk8l0Wu19uNtumqaY133q1E6zg/bfbeNhGI2FvuJ9eoKP6Wt7sy9+93be1P7Jl8uP&#10;gD8Wvm3hqeh7465pspuLGUL4/bnY+3altudjbZpnkkmWDGblpI3atx0U80kiUGRhr8aJZGk+3LnV&#10;797rZ/mEfyk/gn/M623SYv5V9OUec3jg8XLiNm9y7OrX2b3LsiikmmqUpMJvXHxSNk8PT1VTNNHi&#10;czT5XCrPM8v2ZlbX7Zcxt7FZxAuQpg8iLpiqYz46mIXJskq/qUEk6WDLc3t7oH7N/wCExkbV1VV9&#10;N/K54MY7/wCRYDs3rZaqupo/Mv8AwK3dtbclHT1rinY/owlONaD8P+373qXd3f8ACH2F8rXV/wAc&#10;PnzLS4SWT/cbtPu7pZa/K0UX3Kf8Duwdib0xtJk5BSOx/b2xSAyRgfpkJiD6q6uGomiy5Cf2Y6ql&#10;1MOfzNFKobj/AJtj2X5f+EzvylNSqt3/ANAij84Vp1TsRqkU3ksZVpDtFImnEXIj8wUtxrt6vfvZ&#10;RU/4RK/Ow1qxyfLb4lLjjVKj1SR9xPWrReUBqhaBuvI4HqhB6hCalUL+nygev23f6MMrf/i44/Tf&#10;62qb2v8AXT4bXt+L+zJdU/8ACY/DU9dS1vd/ymyOUx6TKazbnVvX9PhaqaFXBYQbx3XnM3HC8sdx&#10;Y4NtBN7n6e/ezpdCf8Igdt0mToMn8n/nfmc5iI6hDkdmdE9R0e2q6ppklVnFL2Pv7dG54aWSeEFb&#10;NteTxk31N9PbnSdXRhg1dlXdb+qKkpxGSL/ieWSS1x/zb97C3xY+HPx5+GWxZNg9AbAodp0WQemq&#10;Ny7gqZZMvvPeeQpElWDIbs3RXa8llXgNRKaenDR0NF5pFpYIEdlPve358D/5cnxA/ltdVy9TfEnq&#10;XF7AxmWkoqzeu7q2ebcPZPZOXoI50pcvv/fWUMuaz0lI1ZUNSUYeHF4z7mZKGlpY5GQiLisNjsLT&#10;/b4+nWFWsZZCS807C9mmla7ORc2H6VvwB7MRn8X/ABzBZrC+f7X+L4nI4v7nxeb7f+IUc1J5/D5I&#10;fN4vLq0611WtcfX372cTdmC/vRtbcu2vuvsf7xbfzOC+98H3P2f8Wx1TQfdfbean+4+3+416PImu&#10;1tQvcOTrrR0vbWjLe17agRe3F7X96pv/AEC9f+Bx/wDstH/6wPv3vQi/6AY//Bon/sk3/wCtx7CX&#10;/RZ/1ff/AFl//lH37/oF6/8AA4//AGWj/wDWB9+9+/6AY/8AwaJ/7JN/+tx79/os/wCr7/6y/wD8&#10;o+/f9AvX/gcf/stH/wCsD7979/0Ax/8Ag0T/ANkm/wD1uPfv9Fn/AFff/WX/APlH37/oF6/8Dj/9&#10;lo//AFgffvfv+gGP/wAGif8Ask3/AOtx79/os/6vv/rL/wDyj7MN8T/+E+f+ywfIzqPv/wD2bj+/&#10;H+ivdtPuj+6X+gT+7X8d8FLVU32P8e/00bg/hev7nV5fsqi2m2jm497OB8A/+EiH+yN/Mn49/Lb/&#10;AIcI/wBKH+gfsCk31/o//wBlP/uT/er7Wgr6L+F/3r/2Zbd38D8n32rz/wANrLabeM3uHLEdd/wr&#10;JUeR/jHn+0mEvh/h/i8llYafJ97Jo+v10n3she/e9zz2JX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tDbw7K2NsOJn3RuPH42bQZI8f5DU5W&#10;cWuphxlKs1a6tcDXoCC4uwHPvHJNFEPW6r/h9WP+souT797KB8nvnx8Qvhxjpav5Dd6bJ2LlhSNV&#10;0WyVrZNwdi5aMxCSFsXsDbkWV3ZUU9QXRVqWpEpELqZJUU6vZR97fMWZ/NSbA26IRdkXNbjIkkIv&#10;p10+Io5vGh4urSzv9Rqj+o9t8uR/ESf8hP8A8QoP/E+/e9Zv5Z/8Kj8pVDJ7Z+FvR8WLiLT00Hav&#10;erJWVzJq8X3mF6y2xkvsqSUBTJTz5DM1SkMvmoQQyEpO7Owd575qDUbp3Fkst6y8dLLN4sdTsSTe&#10;lxtMIaCmPNrpGCR9SfcCSaWU+t2b/D6KP9ZRYD373rS/JL5q/Kn5eZts58ie8N9dlaalquh2/ksn&#10;/DtkYWZmdte39hYOLGbNwT2fSXpaGKR1ADM1h7R3vF797K579797979797979797979797979797&#10;979716P5z/8AzM3pb/wxNwf+9BH7d8d/m5P+Dj/oUe/nCf8AC3n/ALKm+D3/AIgDsT/34tP73C/+&#10;E0n/ADI35Mf+JX2l/wC8hJ7pe9uPvSC97Lvv3v3v3v3v3v3v3v3v3v3v3v3v3v3v3v3tQ7V3duzY&#10;mex+6tkbn3Fs3c+JmFRitx7VzWS29nsZOPpNj8xiKmjyFHMP9VHIp/x9+9rDYXYe/wDqvdeI351h&#10;vjeHXG+Nv1Aq8DvPYW5s1s/deEqgLCpxG4tvVuOy+NqAP7cMyN/j7ywzTU8izQSywSobpLDI0ciH&#10;+quhVlP+sfd1Hxn/AJ/nzc6Q/h+G7OrNu/JTZtL4oZKXsOJsPvyKjjtePH9i7fgjq56uS3qqMxRZ&#10;qQ3/ANa3vey98Jf+FbH8zz4wfwjbfeGR2f8ANTrag8FPNQdwU77d7Wgx0Nrw4juTaVLFkKrITEHX&#10;Wbjxm5piCf8ACy3xfYWcodKVRiycAsCKgeOo0j8LUxi5Y/1dXPvYQ+M38+/4N97fw7DdhZrOfG7e&#10;lX4IJcf2jDFPsmWul8IdMd2ThBUYWDHRNKR9zmocGLRsSijTq9729fhJ/wAKxf5XHyp/g22+39y7&#10;o+F/ZeQ+2pZ8R3rTwVXWM+Un+2EkeH7p2wtZtqlw8LzsPvty0211tE5aNRoLiJi+wMDX6UqJJMZO&#10;1gVqwPAW4/TVJeMKL/VxH7ua21ujbO9MHjtz7O3Fgt2bay8AqsTuHbWXx+dweUpmJC1GOy2LqKqg&#10;rYCQQHjkZbj6+/e9kvZO+tk9lbXw++Oud47V3/srcNKtdgN37J3DiN1bXzlEzMq1mH3BgquvxOTp&#10;WZSBJDM6Eg8+1pFLFPGssMkc0Ti6SROskbj+quhKsP8AW9vvv3tVe8n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usftf5D9l&#10;ZHP7i23jcom2sTjMxlMSi4FHpchUw0FZPRrLUZV3lro5ZFjufA0C82sbX9stRWTF3RToVWZfTwxs&#10;SLlvrf8A1re/e/n4fzH/AOeF89999y94dF7F7EpOg+tNgdndhdb0tP05S1O3t6Z7GbP3PmNsQZLO&#10;di1dXX7upMjXRUJkkXD1GJp/WFMTaQxLJNPNUyyVFRNLPPM7SSzTSPLLLIxuzySOWd3Y/Ukkn3CJ&#10;JNySSfqTyffvev7lcrlM7kq7M5vJV+Yy+TqZa3JZXK1lRkMlkKydzJPV11dVyTVVXUzOSXkkZmYm&#10;5PvF769+9wPfvfvfvfvfvfvfvfvfvfvfvfvfvfvfvfvfvfvfvfvfvfvfvfvevR/Of/5mb0t/4Ym4&#10;P/egj9u+O/zcn/Bx/wBCj384T/hbz/2VN8Hv/EAdif8Avxaf3uF/8JpP+ZG/Jj/xK+0v/eQk90ve&#10;3H3pBe9l3373737373737373737373737373737373737373737373737373737372O3Rnye+Qnx&#10;ozh3D0N3Dvzq+vlnjqK6n2xnaqnweZkiCiNdxbYqDU7a3LAgRbRZCkqY/SPTwLe9mq+Lfzi+Xvwn&#10;3Qd3/FL5FdrdG5aaqirMpSbH3VXUm1tyTQKiwpvHY9W1ZsretLGIktBlsfWw3RTouos4UGVyOLk8&#10;mPrailYm7CKQiNz/AM3IjeKUcf2gfe39/Jd/mofIT5w7739013zh9h19f1/1sN70PYe2MRVbbzmd&#10;kj3LgdvyUe4sLBW1G23nk/jLSibH0+PiURhfAbl/fvf0SP8AhNP/AD4fl7/NC7U7Y+N3yt251Tls&#10;t1J0qOz8X3Bsfb1fsvdG6ZYd67U2jNj947ZpMlV7KkqphuV5xU4mjw8CCFY/tSS0nsY9k7ryOdnq&#10;KKvSnZqem861MSGJ5P3Y49MkYYxX9d7qFH+HvYc9+97g3sRf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dKm/v+P73r/4du4//dxWe03N&#10;/nZf+Wj/APQx9+9/Jy+Zn/ZYHyt/8WT7z/8Afobp9pL3j9+9ls9+9+9+9+9+9+9+9+9+9+9+9+9+&#10;9+9+9+9+9+9+9+9+9+9+9+9+9+9+9+969H85/wD5mb0t/wCGJuD/AN6CP2747/Nyf8HH/Qo9/OE/&#10;4W8/9lTfB7/xAHYn/vxaf3uF/wDCaT/mRvyY/wDEr7S/95CT3S97cfekF72Xffvfvfvfvfvfvfvf&#10;vfvfvfvfvfvfvfvfvfvfvfvfvfvfvfvfvfvfvfvfvfvfvfvfveyH/wAJn/8Asq7vr/xXqX/35Gx/&#10;fve57/wiX/7L6+V3/ioFR/7+fq72JfWH/F2yH/au/wDjmD3um+/e/pd+xt9+9+9+9+9+9+9+9+9+&#10;9+9+9+9pDeW/Np7Axwye68zTYuCQutLC2uatrpI1BaKhoYFkqal11LqKroTUC5UG/vHJLHEuqRgo&#10;/H9T/rAcn372WL5TfMn42fC/Y0e//kd2lguvcTXNVw7exdR9zlN27vrqKKOSfH7R2jiIK3cGfqIT&#10;PEs0kEBpqTzI1TLDG2v2WfKfMraEErph9p7hyUavpE1dU4/FCRRwZESJ8o+lj+kMFJH1APHuG2Ri&#10;H6Uc/wCJ0j/iT797oH7D/wCFUPxlw+QqKXrD419177oYKloI8nu7O7L66jrIY7q9ZS0uPqewapYZ&#10;XF4lmWGVoyC6xveMRqH5nbbkmVclsrOUlPcapaHJUGQmC86itPUR4xGI4sPIL/1H56GRj/Mbgf4F&#10;T/vdvfvae2j/AMKreia3Kww78+JvbW28G0sQqMjtHfmzt7ZWKEiTzSQ4bM4/r+jnljIXSjV8Ye5u&#10;y2GoyWw+zdm9kUUtXtbKrVS0wU12NqI2pcpQaywQ1NHJ6vFIVOmRC8THgMSCBMimjmBMbXt9R9CL&#10;/wBQffvd83w3/mA/Fj547WyO5Pjr2LDuDIbfSmbd2xM5RTbd7B2d95JLFRyZ/bFcTN9hWPCwhrqS&#10;Srx8rqyJO0iOir73l9+9nQ9+9+9+9+9+9+9+9+9l83r8mOstnVM+Piravc2Tp2aOam29FDU00EyN&#10;paOfJ1E9PQllNwwhaZlIsQD7iyVkEZtcuw+oQXsf8SSB797pL+WH8/j4AfF3PZXZGP3Vub5Ab+w1&#10;RU0GVwfSOOxmcwGGydLMIZaHL7+zeXwW0pJYpA6yri6jKS08kbJLGj8ewob5o4gOQmwsk0eqyu2d&#10;pUcrfgmMY11VrfjUR/j7j/xJP+OTf8lD/inv3ut2o/4VbdZrVypSfDPfU1CJisNTUdxbfpauSn1W&#10;WWWij2FVwwzFOTGKh1B41n6+xB2p8rOs9w1MVFlP4ptSolYIk+ZhgkxZduFU5Cimn8Av9XmjijX8&#10;t7zR10DkA6kJ/wBWBp/24J/3m3v3s6/xw/4Ue/ATu3PY/afYX+kP435zJTJTU2W7RxWJrevHqZjp&#10;hhl3ttPLZhsOha/kqcrQY6iiFi84F7GVhmiqIop4JY54J40mhmhdZIpopFDxyxSIWSSORGBVgSCD&#10;ce5nv3u/HGZPG5rG4/M4bIUOWxGWoaTJ4rK4yrgr8bk8bXwR1VDkMfXUsktLW0NbSyrJFLGzRyRs&#10;GUkEH3k9+9+9zvfvfvfvfvYK9gd9bH62zqbe3FFnXr5KCnySnHUFPU0/29TLURRgyS11O3k10zXG&#10;mwFufceWqihbQ+q9g3AvwSR/X/D373U781P5yvxF+BncNL0h3fje4KvedXszCb6il2LszCZ7CjC5&#10;6vzOOoUeuyO8MFUCuFRgp/JH4CqqVIY3ICYw/wAp+r81lsZh6ddx09Rla+kx0E9ZjKWKkinrZ46a&#10;F6mVMlK0UCySDU2k6Rz7xrXQMyqC12IUXWwuTbk34Hv3sv8A1j/wos/l79q9kbB6xwtP3thcz2Lv&#10;PbOxsPlt0df7cxu28dlt15mjwWNq89kqXfuQnx2Ihra5DUTiCXwxanKkA+zI+5nv3u+L37373737&#10;373737372C/YPfOxetc3Ft/cH8YmyMlBBkWXF0MFXFDBUSzxRJO8tZTFJ2+3LaQD6Cp/PuPLVRQt&#10;octewbgX4JI55+vHv3uqT5sfzkvh78Cu28f0n3UO0ctvmu2Zid8zQdd7Sw+48fisTm8jmMdjaTLV&#10;eR3VgHpcvP8AwWSfwLG+mmlhkLWkA9o+h+V3V+QraOgp4N0ieuqqejhMmJo1jEtTMkMethlGKprc&#10;XNjYe8YroGIUa7kgD0/km39ffvZYdof8KQ/5e29t2bX2Zh8L8iky+7dxYTbGKat632xBRrks9kqb&#10;FULVc0fYk0kNMKqrXyMqOVS5Cn6ezMe5nv3u/n373737372F3ZPbu1Oq/wCC/wB548tJ/Hv4j9j/&#10;AAujhq7fwv7D7nz+arpfHf8AiMem2q/P0tzhmqI4NOvV6r2sL/ptf/e/fvdeXz0/ma/HL+XP/op/&#10;2YCh7KrP9MX9+f7pf6PNsYrcfj/0e/3O/j38X/ie5NvfZ6/78UX2+jzeS0l9Gkagu/2brqr/AJV9&#10;2f8Anoo//rt7wff0/wDtf/JP/G/fvdeP/QTV/Lk/50nyT/8ARZbV/wDtk+zMUNbTZGio8hRyrPR1&#10;9LT1tLMhus1NVRJPBKp/KyROCP8AA+5gIIBBuCAQf6g8g+/e7+to7qwO+9p7Y3vtXIQ5fbG8tu4X&#10;dW3MrTMGp8ngdw42my+HyEDAkNDW4+sjkU/lWHuV779+9qH373737372GPZHbW0+rI8TJuY5F2zT&#10;1aUUGMpYqqcrQrTmplkSWpplSJDVRi9ySW+n194Zp44NOsn1XtYX+lr/AO9+/e6/Pnh/Ms+Nf8uy&#10;h63q/kBJvmqqO1avctNtPEdf7fx248tJDtGHDS5zJV9Pkc9gIaTHUr7go4g/kdnlmAVSFYqFf+zd&#10;dVf8q+7P/PRR/wD1294Pv6f/AGv/AJJ/43797rn/AOgmr+XJ/wA6T5J/+iy2r/8AbJ9mTxWRp8xi&#10;8bl6QSClylBR5GmEyhJRT11PHUwiVFZ1SQRyjUASAfyfcwEMAw+hAI/1iL+/e76eud9YTtDr3YnZ&#10;m2kro9udibM2vvrAJk4I6XJJhN24Shz+KTIU0U9TFTVy0OQjEsaySKklwGYC5n++/fvay9pzd26c&#10;ZsrbmU3RmFqmxuIiimqlo4knqSk1TDSp4opJYUc+Wdb3YcX98HdY0Z2vpUXNuT797An5M/IfYPxQ&#10;6M7B+QnaEO4KjYfWmOx2T3FDtXHU2Wz702Uz2K27TDG46syGKpqmUZDMQlg9RGBGGNyQAQu2P8hd&#10;hdgbjpNr4KHcCZKtiq5oWr8dTU9MEo6aSqm1yx5Cd1JiiNvSbn3hiq4pXCJq1EE8rYcf7H373Xl8&#10;Rf53nw0+avee2vj309i+6qXfm68duTJ4ubeex8DhMAtNtbA1+4smKrI0G9MzUxStj8dIIgKdg8lg&#10;SoNwOnuT797uD9+9+9+9+98WZUVndlREUs7sQqqqi7MzGwVVAuSfp79797w1FRT0dPPV1c8NLS0s&#10;MtRU1NRKkFPT08CNLNPPNKyxwwwxqWZmIVVBJNvZcd4fKTrLa9RLQ0E9fuytiJRzgI4HxscinlWy&#10;tVPBTzKR/apxUL+L/W0OStgjNgTIf9osQP8AkIkD/bX9+90S/KD/AIURfAD495vIbQ2Xlt4/JPde&#10;OeWmqpOmaHD1OwaOuiazU9R2JuHL4fD5WFl5WowkWZpyfSXBDWDVfmjh/IA2wskItVi652laQJf9&#10;QiOOVS1vxrA/x94f4kn/AByb/kof8U9+9kLh/wCFW3WLVqR1Hw135FjjUaZKqHuDb89atLrt5koH&#10;2LTwSVHj58ZqVW/Hktz7FrYvyU623vW0+K+5rduZeqdYaakz8MMEFXO36YqXI009TRF3NlRZWhd2&#10;IVVJIHuRFWQynSCUY/QOAL/6xBI9+92U/ED+fX8DflrurDdcnP7s6J7K3BVwYzAba7pxmLw2G3Ll&#10;6glYcbt7fOBzOe2qaupkKxU8OTnxdTWVDrFTwyyMqkwHuV797ur9+9+9+9+9+9+9+9+9oHfXZuy+&#10;uaWOo3VmYqOaoRno8bCrVWVrVUlS1NQwhpfFrFjK+iIHgsD7xSzRwi8jWv8AQfVj/rD372TD5gfz&#10;Avij8FtvUeZ+RXaOO2xlczSTVm19hYmnqNx9i7shhlNO8+D2ji1lr/4cKlTE1fVfa42OUaHqFbj2&#10;W/IfM3bEUpXF7MztbAGIEtdX0GNkKj6HwwLlFBP9NfHuGcjHf0xuR/UlR/vFz797oi3r/wAKqvj9&#10;j8m8PXnxV7h3XiFlkVMhvDeezNh10kSkCKX+F4eDsOFTJzdTVekW5P4m4b5j7Lq5kize2dwYdHIU&#10;1NLJRZeGK7W1zKHoKjxheTojka/AU/X32uRiP6kdf8RZh/seQffvar6s/wCFS3xT3HlaTH9s9A91&#10;dX0dXKsL53b2Q2p2Xi8aXmKfc5OEVOzM2KGOCzuaSjrJw11WF7aiaLbO6dv7xxMOb2zlaXL4ydmR&#10;aimZgY5UALwVMEqx1FJUoGBaOVEcAg2sR7nI6SKGRgyn8j/ev6g+/e9hjoH5FdJ/KTrfFdt9Bdi7&#10;f7M2Dl5ZqWHNYKadZaHI0yxvVYbPYfIQUeb23naRJo3loa+mpquOORHMYR0Zn/3y9+9jT7979797&#10;97B/sXu7ZnWGUocRuSLNPVZCgGRgOMoYKqIU5qJqa0jy1tMyyeSBuACLW594JqmOAhX1XYXFhfi9&#10;v6+/e6v/AJzfzb/iv/L37C2j1n3zj+16zce9dmLvrDvsDaOG3DjVwjZvK4AJW1OS3XgJYK777DTH&#10;xrG6+MqdVyQFR1/2BguycE+4tupXpQJX1GOIyNPHTVH3FNHBLIRHFPUr49NStjquTfj3zilWZdaX&#10;tcjkWNx797MP8K/mp0988+nqnu/pCm3nSbMpN55vYssW+sJQ4HN/xvA0OGyNc6UOOzOdpzQmnzsH&#10;jk84ZmDAqLAlce8nv3s3Pv3v3v3v3tpzmew22sbUZjP5OjxOMpQDPWVsywwqT+iNS3qlmkPCIoZ3&#10;PCgn3xZlRSzEKo+pP09+9hp273J1X0JsLN9odzb92z1tsDbsSyZbdG68nBjMbA8txTUcBlJnyGUr&#10;pBopqSmSWqqZSEijdyFJXs98wthUE0kGDwm4NwCNmVat1psRRTgXs8LVLzV+hv8Am5TxsP6e4T5C&#10;EGyq7/42Cg/61+f949+969Pcf/CoT4bbNylfieoOpO6O6VoppYYdx1MGC6z2nllQsI6nFS52qy+8&#10;BTTAA/5bhKKVQeY7i3thpvmhgXlArNjZeCD+1JTZejq5Qbj6Qy0lEh9Nz/nByLfm44jIp+Y3/wBg&#10;Qf8Ainv3sG8B/wAKsunanIxxbo+IPZeHxJUeWtwHZ21tyZFG8sYIjxeR21tSmkXwl2uaxPUoW1mL&#10;KPuwO6+vux5BR4DLPBlyjSfwPLwigyrIil3aCPyS0tboQFmFPLKUUEtYc+5UVTFNwjer/Utw3+wH&#10;5/2Hv3u5/wCF382X4TfO2uj2x012TU4Xs16aorP9EHZuMTZnYk1LSwvU1M2HozW5Lb27PtaaJ5Z0&#10;wuSyMlNDG0kyxoNRFj3n9+92Te/e/e/e/e/e/e/e/eyxT/LTq2nnmp5KfdfkglkhfTiKMrrico2k&#10;nKi4uvHuGa6AEg67g2/T/T/Y+/e9fXL/APClb+XbhMtlMNWYT5HGsxGRrcZVGHrTazwmpoKmWlnM&#10;Tt2MjPEZYjpJUEj8D2LHXPaO1e0aDIV+2JKwDF1cdJW0uRp46WshM8Xmp5zFFPUIaaoCuqNquWic&#10;WFuc8M8c4JQn0mxBFj9Lg2/offvdkfwW/mH/ABz/AJhuzt77x+P9fulE673HRbb3ZtzfOGotv7px&#10;j5bGjJYTMPjcfmM7Ttgs4sNXDSz+fVJPj6lCi+O7CL7y+/ezz+/e/e/e/ey+f7Mt11/ej+6Pg3J/&#10;Ff4//dzV/DKX7T+IfxH+GX838S1/b/c/2tF9PNvx7i/eQ+Tx+rVr0fp4vfT9b/S/v3ukn/h/b4M/&#10;7MJ/ss/8J73/ANIv+mX/AEF+f+4G3f7t/wB9f77/ANwPL/E/79/d/wAD/jvPn+28n2/r8V/R7MH7&#10;le/e7t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d&#10;Km/v+P73r/4du4//AHcVntNzf52X/lo//Qx9+9/Jy+Zn/ZYHyt/8WT7z/wDfobp9pL3j9+9ls9+9&#10;+9+9+9+9+9+9+9+9+9+9+9+9+9+9+9+9+9+9+9+9+9+9+9+9+9+9+969H85//mZvS3/hibg/96CP&#10;2747/Nyf8HH/AEKPfzhP+FvP/ZU3we/8QB2J/wC/Fp/e4X/wmk/5kb8mP/Er7S/95CT3S97cfekF&#10;72XffvfvfvfvfvfvfvfvfvfvfvfvfvfvfvfvfvfvfvfvfvfvfvfvfvfvfvfvfvfvfvfveyH/AMJn&#10;/wDsq7vr/wAV6l/9+Rsf373ue/8ACJf/ALL6+V3/AIqBUf8Av5+rvYl9Yf8AF2yH/au/+OYPe6b7&#10;97+l37G337373737373737373Hq6qChpamtqpBDTUlPNVVErX0xQU8bSzSNa5skaEn/W9+JABJ4A&#10;5J/wHv3tl3JuHD7R27nt17hrYsbgNsYXKbhzmRm1eHH4fC0M+SydbLpDN4qWipnkawJsvunTfO78&#10;/wBs76nyUgqampy+Rjxu3cT5A32VHPVeDFYqmUuIUkJlXWRYSTOznlj7Tssj1Et+SWYKi/0BNlUf&#10;i/8AxPv3v5bvy9+TXdH8yX5f5nf9bFnc/nuzN80exOkOtTWLUDau2MvuD+EdcdcYGnkqFxtNVu+Q&#10;hFVJGYo63K1E9U9mmY+zybJ+JewsVjqd95/ebpzMsSNWIldW4vEU0zKS0NFHjZqSulSJmt5JZj5N&#10;IYIgJX26R0ESgeS8jfnkqoP+FrH373t6/Er/AITVfDfrnYuEqvlWdzfIftOvx1PUbpoqPeG6uvus&#10;8Dk5qd2nxW1KTYuT21vDI0+Nmn8Zr6/Jn75oFmWkpFd6f3h3/wDFHYtdhK+o2RT12387S0ss9BSr&#10;kK3J46vnhQutJUx5OasrEaq06FeOZQjMCVYDT76loIip8YKMAbclgT/QhiTz/h797bfmn/wm++Hu&#10;7+pt5Z34j4XeHSvcG3NuZLL7N27DvTdW/wDYu9MvjKRqyLbWdoewMpujdFHUbgNOaWnq6LKQrSVE&#10;6yvBUIvhJGesd31mxt87d3DSTtFHT5GmgySBtKVWIqpo4cnSyi+krJSsxUtcJIqva6j22QSGKVGB&#10;t6gG/wAVJGof7b373qA/y/vk7ur4g/L3o7vDbWWqMbQ4LfOCxO/aSOcw0m4estw5Sjxe/tvZFWda&#10;eWCt29NLJC0odKathgqQNcKEXN+1F797+qv797979797KH8sOy6/bODxuysJVPSV+6Iqmoy9TA5S&#10;ogwULCAUsbLZ4xlqkurMpv4oHQ8P7gV85jQRqbM99RH1CDj/AJOP+9e/e9Y//hSR8+d4dBdRbD+J&#10;/U24anbm8vkJjc3nOzc5iaqSkzeJ6dxVRHh4tv0VRD46mjTsnPNU0888UiscfiaulYFKtrFm6J6P&#10;l7XrK7IZSrqMZtTDzRU9ZUUip99ka6RBN/DqCSWOWCAwwMrzSsr6BIgCNrusKlpfOSzEqikDj6sf&#10;rYH6Cw+v+v797oB/k7/yjMj/ADId07u3t2DubNbA+OXV2Ux2E3Pm9uQ0x3bvnd1dTJkzsjZ1ZkqO&#10;vw2JkxeGkiqspX1ENUaRKykSOmmNSZKc7sXxo6XjpPtW2i0xIGqqlzm4Pu2cAgSeSPKRoh5/Sqqh&#10;/Kn25fZ01reO/wDjqe/+31e/e9t/HfyCP5U1Bts7dm+M0+UleJBPuPI9v92Hck1TGjIlaK2h7Doa&#10;SklBbUYaenhpHYDXCwuCU3vr48Q9eUH97tp1FXV7ZFRFT5OhrnWaswslVIIqWeOpWOMVONmqHWH1&#10;jyxyMgJkDFlgVVGIV8kZJS9mU8lb/Qg/kX49+961385X+R/ivg9sxfkx8bM7uXc3QK5zHYTsDaG8&#10;Kqnym5+qq7cVcmP27l6PP01HQJnti5LM1MOMH3Mf8RoayopVeSsWoeWnWPxI7LrhkarrXK1MlRQT&#10;UtTlNteVmdqKpprS5HGwliStLU05aoVBZY3jcjmQ+8mPmNzCx4sWS/4I/Uo/wtz797NJ/wAJnfnx&#10;u+PfW4fgR2JnqvMbOy+38/2F0MclUTVU+1twYMx5HfGxMVJM8jw7fz2EeozUFMumCkq6CsdF11sh&#10;9n59uvv3vc89+9+9+9+91lfLv/matN/4aWI/9zsv7Zch/nx/yzX/AHtvfvfz+v8AhTV/28bwn/it&#10;nWX/AL1XZPsveYwdZg4dvVzswhz+GhzmPlW6sIxX12OlUOLWkhrcbJa3IXSfz7iOhTQfw6Bx/tyD&#10;/tiPfvdJPZ3UW5uo8X0ruyslmTG9zdWYzt3ZeRh8kEsdCm8N3bEyEQqI9ISsxu7dh1wXQ2tYTC5s&#10;WBNvnV+7BvjYO19zM6vU5DFxLkdNgBlaItQ5QBR+hTX00hUf6gj2oIZPLEj/AJZRf/gw4b/k4e/e&#10;/p4fy9fkmny5+F/x57+lqYqnPb269xtPvdohHGqdi7VlqNodhKkEZP21PJvLBVskCNY/bPGfoQSv&#10;feX372cv30zKiszMFVQWZmICqoFyzE2AAA5Pv3v3vHNNDTQy1FRLFBTwRSTTzzSLFDDDEpeWWWVy&#10;qRxRopLMSAALn3UFu2urO3u4a98exlbdO6IcTiHsSseMSaLF42ZlYgIkeOgSWT6Aeo+0/ITUVJtz&#10;rcKv/BR6Qf8AkkX9+9/MN+Sm8N0/zOP5oG9KrZE75Gf5EfITFdcdZVGh2ho9gU2Ux3XmwspUQyvG&#10;lNTY/YuIpa+uN0jQrNISPUfaD2r/AMfPtz/tfYf/AN2FP7xR/wCcj/4Ov/Qw9+9k3+O//ZQHRn/i&#10;Yusv/e1wnu7r2pffvf1vvfvfvfvfvZE/mt/zTT/ycv8A5VPbXkv90/8ATz/rn79707/+FY3/AHIN&#10;/wCXT/8AzuPsmMuAq4tr4/dNmahrc9l8AWCkrDV4vH4TIgSNaytVQ5g6B+fC39D7bih8Yk/Bdk/1&#10;iqo3+86v949+96qeS6X3Jj/j7sv5DiOWfaG7e5Ozel3lihdocVuTrvZPUm+I462oC+OKXcGL7QY0&#10;qE6pBjKggWRvdmnxi3b/AHm6rxlHNL5K7atRPt2o1H1GmpwlTimC/URJjqmOFT+TC39Pb1RSa4FB&#10;+sZKH/WHK/7DSbf7D373v+f8J8/kqe//AOXTsHa+Wr2rN3/HPO5jo/NCZ1+4fb+GSmz3XVRHCCWT&#10;HUuxs9R4uFzw8mKl/Kn2Yb3L9+93ge/e/e/e/e6sPk7u1t0dqZDH08rS0O1YINvUqIWKmsjJqMq4&#10;j5/fGRnaBiOWEC/0HtjrpNc5UciMBB/r/Vv9jc2/2Hv3v503/Cgn5Kz/ACG/mLb32Vha+XJbQ+Ou&#10;IxPSG3aWleaSnk3Tj3kzXY1QlGCyrl03xmajETOo1TR4iAG4RfYH7hwlVtvN5PA1xH3uJqnoqwAW&#10;CVUNlqIx6muIpbre/Nr8fT3GkQxuyH6qbH/X/Pv3uovu7qbcPRHbW/unN3Mh3X1vuKs2lueONBHH&#10;TbhxOiDNUMdpZhIlBkhLAJNX7gj12XVpFyewv+PG2X/4ae3P/dPR+1FH/m4/+CL/ANCj3739Tr4Z&#10;/wDZH/xS/wDFbOjP/fX7W9qz3z9+9mT9gx8hv+ZNb5/6gKD/AN3WN9x6r/gPL/wX/iR797qo/ne/&#10;9ur/AJff+Gds3/362wfZE/i5/wAzl2//ANQGf/8AdLWe2uh/4EL/AMFb/evfvenf/wAJ4v8At6h0&#10;n/4Z3dH/AL6ndXu1P2+e/e/oz+/e/e/e/eyVfLvsSvxVJh+v8VUy0v8AG6OTL5+SFzHJPi/PJR0O&#10;P1IwY01XU087TLxqESrypYFuyExULEptrGp/66b2A/1mIN/9b373qc/8KbfnDvTrjbXWPwp65zlf&#10;t3/S1tet7M7nrcbVS0VdmOvP4zX7X2fssVFNMsrYDcueweXmysJCioTHU8JLwyVEbA70F0FTdm01&#10;ZubctbV0W2qKuOPpqSgKRVuWrIY456q9TKki0tDTrMillRnlZmVWQoSY1JSCYF3JCA2AH1Y/nn8A&#10;f7z797q6/kv/AMl/B/zAcFufv3vjdm5dq9C7S3c2ycFtvZrUlBuvsvdGMoaDL7g8meyVNXRbd2jh&#10;KfKUcDzQUlRUZConniimpHpGdzYVfxa6bqKM00OCyNBNoZf4hSZ/LvWAkgiQJXVVbQa1AsP2NPPI&#10;PueaGmItoI/xDvf/AHkkf7x7972Sdyf8J2/5Wmc2w2BxnT++tm5U00sA3rtvubsqq3OssjoyVq0m&#10;79wbq2b9zAFKqDiDCQx1RsbEV+9uda1fVm8KjbstS1fQz00WTw2QaMRvVY2okliTzopKJVU08EkU&#10;gBsxTWAAwAaaiEwSFL3BGpT/AFU3HP8AiCPfvelP/My+BW5f5dvyfzXRuTz0u8NoZXBY7f3Vu9Z6&#10;OOgq9x7CzlZksfS/xejgklpqXcGDzGGrMfWrGwSV6YVKJHFURothfxs3tW716zo2yk7VOT27XVG3&#10;amplbVNVQ0kFLU0FRMf1M4oayOJnNzI0RYksT7d6OUywgtyyEoT/AFsAQf8AbH373u6/yFflpu35&#10;X/ALa8/YmXqM/wBg9HbvzPR2fz9fP58ruLF7bxG38/svNZJiolnq02huekx0tTIZJayox0s8jtK8&#10;h9j97le/e7pfaf3ZuCm2ptnPblq18kGDxNdkmi1aDUPS07yQ0qtY6Xqpgsam36mHvi7hEZz9FUt/&#10;r2H0/wBj797BP5J92YP43fH/ALl773HAtZieo+t9278lxpn+1fNVW3sNVV2L2/BUeOUQVe4cpHDQ&#10;wsVIWWoUnj3ULCu6e3+wIIqiq+93Hu3LLGaicyCmple7MwRRK8GNxdHGSEQHxwxWUG3tPjyVMwBN&#10;3kb6n6D/AHuyqB797+YviYfkR/M6+aeHxuYz67s71+S/ZENDLmcvJWR4LBRVfkmqJlp6da+ow2w+&#10;vdrUUkiUtNHL9liqDxxI5RVNgW3fij1XiqKKLN0mS3RXBB9xV1mUr8bC8pUBvt6TDVND4IQ3Kq8k&#10;rD8sfbqlBAoswZz+SWK/7YKRb/effve6x0b/AMJvP5dPXO1cZj+2tu79+Qu71poznNy7o7B3jsPF&#10;1ORaFVqDg9udXZ7aL4nFLMC0ENVWZGoQG0lRL7CDu74z4Dbe18hvDYstfTrhYhU5TB1lQ1dDLjxI&#10;qz1dDUyj7qKajV/JIkjyK8SkqVZbPgqaJERpIrjSLspNwR+SCeQR797rE/m3fyBul+hfj5vT5QfD&#10;/IbxwkPVOPiz3YnUW6M1Pu7F1+y0q4afL7m2fnshGdw43J7YgqfvK2mrqmtgqcfDK8TwSwiOqCf4&#10;y73rdrdl4vEeeT+D7uf+DZCk1MYjVyI7YmsWO+n7iGtCx6vxFM4/PuPRSlJgvOmT0kf4/wBk/wCu&#10;D/vfv3utr+QD8td2fHj59dedaLlq49X/ACYqx1Tvbbnmmkx8m5K2mrJuttzwUIb7cZrFbsWGh+4I&#10;1JjslVr/AGha0/2+e/e/oue/e/e/e/e65/mV/wAfztb/AMNNf/dxkvbRkf8AOR/8EP8A0Mffvei5&#10;/wAKnv8AssD48/8AitkP/v0N/ex2+Iv/ADKqo/8ADsy//uHifcqg/wCA/wDyG3/Ee/e7iP8AhMr/&#10;ANu5M3/4sn2b/wC8r1t7NF7m+/e9hv373737373U/wDILsuu39vrJUkVS/8AdvbVZVYnCUaOwp5H&#10;pZDT1uWZb6ZJ8hURsUYgFYAi2uGJYqyYyykX9EZKqP8AEcFv9cn/AHj37382z+dh8+N3/M/5g792&#10;1Q56r/0DdCbp3D1t1NtmmqJVw1bU7erpcLuvsiopw4hrcvvXM0EslPUPGkkOHSkg0qyStIYLqT4r&#10;YKoweP3B2OKytrslBFWQ7cpquagpKKkqEWWCPIz0pir5a9oyC6xyxLEToOoi/uXT0KaQ01yzc6AS&#10;Ao/FyOSffvd2H8tH/hOd09muo9ld1fOtN07q3fvzEY/dOL6MwW48ns3bW09tZmlp6/D0e+czt2TH&#10;bzyO8KihlSWqgoshjocc0pp2E8qGQC1mvi/0/lKR4KTA1eBqfF44q/FZfJtPEVB0MYMlVZCimIP6&#10;i0RZvy35952oqdgQEKn+qs1x/sCSP949+92Vdq/8J6v5YPYm2arDbZ6c3L07nmoBR47efXfZ3YNT&#10;lse8MbLTTy4jfu4t67UybrIQZXqKB6icXDSg2Za9exdi57qLesmGlrZfNSGnyuBzlGZaN6ujeRjS&#10;V9OVcy0tTDPCyOoY+OaNtLMuli0zRPTy6b8izI44uL8H/Agj373pHfOT4fdx/wAsz5X1fVmS3VXj&#10;L7afC9i9O9ubVev2xVbk2tUV1Q+2N6YR6erbIbdz+Ky2KnpKuGOodqLJ0MywzTQiKolsy6R7Bl7J&#10;6+xmdrWjOZpJZsNnfGqoj5OhWJmqRGgVIzXUk8M5VQFRpSqiwHt6ppfNCrn9Q9L/APBh/wAVHP8A&#10;sffve/x/KP8Amvkfnh8KOv8At7dk1HL2ntqvyfVvcDUMMFNT1W/9nwY+WXOrR0sVPS0T7v21lsbm&#10;JIIYo6emmr3hiURxr7Fz3n9+92Ze/e/e/e/e6SoMRVZ/d0OBoPH99m9xx4ij8z+OL7rJZMUdP5Xs&#10;dEfmmGo2Nh7TekvLoH1aTSL/ANWaw/3v3738lLD9abj7o+S2L6d2eaEbt7Z7zoutNrHJ1P2eNG49&#10;97+i2thDkKsJKaWh/ieVi8smltEd2sbW9ib0Zv6o6w7Gpv4mZKPE5Kc7e3PT1AMf2kb1AjjrJkb/&#10;ADUuIrlDubFhF5FH6veallMEwDXCsdDg/jmwJ/xU+/e7AP5QXzNzv8vf504Bt/y1m2etd+5Z+kPk&#10;Fg8yktF/dyiqc0tDSbmylJUAHH5PrPd8EdTUu0bVEePFfToAZ2920A35HIPII/Pt+9+9/SsVldVd&#10;GVkZQyspDKysLqysLgqQeD7979797791A/8ANdv/ACrX/wAuPtP/APKV/wBVH/XT3738wX/usB/5&#10;km/+ef8Adv3tQe/e/p9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6VN/f8f3vX/w7dx/+7is9pub/Oy/8tH/AOhj797+Tl8zP+ywPlb/AOLJ95/+/Q3T&#10;7SXvH797LZ79797979797979797979797979797979797979797979797979797979716P5z/wDz&#10;M3pb/wAMTcH/AL0Eft3x3+bk/wCDj/oUe/nCf8Lef+ypvg9/4gDsT/34tP73C/8AhNJ/zI35Mf8A&#10;iV9pf+8hJ7pe9uPvSC97Lvv3v3v3v3v3v3v3v3v3v3v3v3v3v3v3v3v3v3v3v3v3v3v3v3v3v3v3&#10;v3v3v3v3v3vZD/4TP/8AZV3fX/ivUv8A78jY/v3vc9/4RL/9l9fK7/xUCo/9/P1d7EvrD/i7ZD/t&#10;Xf8AxzB73Tffvf0u/Y2+/e/e/e/e/e/e/e/ew77cnlpuruwZYXMcg2hn0DrwyiXG1ETlT9VbQ5sR&#10;yDyOfeKc2gm/5Zv/ANCn372R3+Znl8hgv5eXzXyWKqXpK5PjH3NSR1MXEsUeT2LmcZVNC/6opvta&#10;xwjqQ8bEMpDAH3WP0PRx13b+w4JApVM0KwagSPJjqSqyERABHqEtKCD+Dz7ZKQXqIh/tV/8AbAkf&#10;7yPfvfz8P5OO16Pd/wDM6+G2Jr0heCk7Zi3QizxtKgrNkbdz29Mc6qrxkTR5DARNG17JIFYhgLG3&#10;z2oPfvf08ffvfvfvfvZN6j4b7Ynnnn/vjnI/NNJLoSgx+lPI7PoXn9K3sP8AD23nHRkk+Rxck/Rf&#10;z/sPfverJmv+Esvx/wAxmMtlv9mj7co/4pk6/I/Z0+y9lCnpPvqqWp+2gHlW0MHl0rwPSB7OR7cP&#10;fve03797979797rE+W1U8/bAia+mi2xhqWO7E+h5shWGwP6B5KtuB+efz7Zcgbzj/CNR/vLH/iff&#10;vfz6P+FLe4KvM/zJFx1Tr8O0vj91bt+g1TNKv2lTkt57qfxoyqKdPvtzTegEgtd73YgGw+K9NDB0&#10;7h5YkCvWZXPVNQwABkmXJS0iu1gCSKelRebmy+59CAKdf8Wcn/E6iP8Aeh7972R/+E6GCxeJ/led&#10;ZV9BSxU9XujsjuLO5uaNEV67KU++MhtqKqmZEVpJUwu3aOAMxZtEKi9gADF+5fv3u9D2GPdEEVR1&#10;R2BHMgkRdr5ScK17CWmgNTA/BHMU8SsP8R7w1PME3/LNv94Fx/vPv3uvn+a7icdmv5bfzUo8pSRV&#10;tND8fd/5aKGXVpTI4HFtncPVjQyny0GWx0E6c21xi4IuPdavQVRJS9w7EkiNmbLS05vqH7dXj62k&#10;mHpZTcwzN/h/UEce2akNqiL/AIMR/t1I9+96EX8mHN123/5oXw6r8cypUT9l12EkLNMoNDuXZe6d&#10;uZNbwSwvqfG5WZQCShJs6smpTbx7f/fvf04/fvfvfvfvdZXy7/5mrTf+GliP/c7L+2XIf58f8s1/&#10;3tvfvfz+v+FNX/bxvCf+K2dZf+9V2T7cd9bQ/ifxp6u3fTw6qrbL11JWuoNxiczmq+Eu5FwRDk4Y&#10;FW/08zc/g85Y9VFBIBzH9f8AgrEg/wC2a3v3tcfL/wCMi7//AJBv8vH5N4TG+fcHQVTvHbO66uFJ&#10;A69a9p9r70xrVNW8YZZUxW/sZh4oBIAIxk52VgWKuJPw33b58ZujZNRLeSgqYdw41GN2NLWrHQ5N&#10;F/1MVPUwwNb/AFVQT7y46S6vGfqp1L/rNwf9gCP959+9n2/4Sy/JUZfr/wCQ3xLzVerVuzc7jO79&#10;hUkrs9RLt/dUVHtHf1PTgm0OOweexOGnCAWM+Zkb6k+zt+3L373tr+wa793b/c/qvc9bFL467KUw&#10;29jebMarMhqaZ42H6ZabHeeZT+DH7j1Unjgkb8kaV/1244/xA5/2Hv3urD+dD8lR8YP5dPyA3TQV&#10;60O7+xcEnSGwyHaKok3B2olRgMnUUEyENDkcDsf+MZWBxyslALc+yf8AxF2f/GN85HddREWpNp45&#10;lpXKnT/GMystJBYkaX8WOWpJH1VmQ/09t+Pj1StIfpGth/wZuP8AoW/v3vWB/wCEynxhPZ/zA3t8&#10;js3jXn2z8bdi1EO36uSJxTns/tKDI7ZxHjaRDT1X8O2NBn5JFBMkE81LJxdSS1bV/wCPn25/2vsP&#10;/wC7Cn9wo/8AOR/8HX/oYe/e6Dvjv/2UB0Z/4mLrL/3tcJ7u69qX3739b7373737372RP5rf800/&#10;8nL/AOVT215L/dP/AE8/65+/e9O//hWN/wByDf8Al0//AM7j7ROw9of3v+L2/I4YvJkMBvnI7mx4&#10;Cln14nbm3HrURV9TPNiZahFUfVyvB944Y/JQyj8rKzr/AK6ol/8Abrf372Uv4cfGM/Jz/hPR8x6L&#10;F0H328+l/l9vfv7ZSpE81R931v0X0bPu2lpooQZ6iqyXW+RzVPBCgYyVUkVlYgD3j+Iu7/4PvvIb&#10;Wne1Lu3HH7cFrAZbCpPW09rnSBLQSVINuWYIPfsfJplaM/SReP8AgyXP/Qt/fvcD/hMt8m/9F3zG&#10;3p8dsxV+LbvyY2LL/Bo3l0xr2R1RTZndeDt5GEUSV2zKvcETabPNOtMnNgPdk3t49+976ftO7u3F&#10;TbS2vntzVYDQYTFVmQMZbT9xLBCzU9KrWNnq6jTGv+1OPfCRxGjOfoqk/wCvb8f7E+/ewN+TXeWA&#10;+M/x77l7+3MsU+J6l663RvZqCWY0/wDGsjh8XPNg9uwzBX8VXuTOGnoIDawmqVvYc+6uujtu1PYn&#10;cGIlyV6tKfIVO8M9LINfmFDULWkzKQwdKzLTQxuDwRKfbJSoZqlS3NmMrn+tjf8A3liPfvfzx/5R&#10;XRue+cf8z3rLIb7Z9y0mG3vnfk/3HkK5TUjKxbRzkW7JXykTxyx1VNuvsnKYugqkkIV4sg9yTYFM&#10;dx/8zV7B/wDDszX/ALmSe+FT/wACJf8Ag59+9l+/mk/9vG/mz/4sn2t/71WQ92xbC/48bZf/AIae&#10;3P8A3T0ft+j/AM3H/wAEX/oUe/e/pMfDP/sj/wCKX/itnRn/AL6/a3tWe+fv3syfsGPkN/zJrfP/&#10;AFAUH/u6xvuPVf8AAeX/AIL/AMSPfvdVH873/t1f8vv/AAztm/8Av1tg+yJ/Fz/mcu3/APqAz/8A&#10;7paz210P/Ahf+Ct/vXv3vTv/AOE8X/b1DpP/AMM7uj/31O6vdqft89+9/Rn9+9+9+9+91w/MTDVl&#10;NvzAZx0Y4/K7aioqebS2kVmKr616unBtpukGQgf639Z44uWfIqRKj/hk0j/XViSP9sw9+96JP/Co&#10;zq3dGB+ZPTXblTTVEmyuxeg8dtTDZJopRTx7o663nuyo3NhUk0mAmlxO9MTVCzBiaxrqAoZhL+JP&#10;YuB/u9P17X1UFBnKfJ1WQxMc8ixrmKSuVJJYqRna0lfRzROXiFmaJlZQ2mTTnoJl0GEkBgSVH+qB&#10;/p/iD797Pt/wmk+cvTv+hTM/CPeO4MTs/t7C9gbi3r1rRZishoIO0NubtpqKryWM25PVTiOu3jtj&#10;K46peooF0TTY6eGanSYQ1jQnT9uPv3vbA9gn2n0bt3tjIYvJZnK5jGzYqiloYVxZoQssUs/nJmNV&#10;SVLlkcm1iBY+409Kk5UszAqCPTbm/PNwffvdS38xX+UF0f8AzI98dd787T7I7Q2JleudqZHaONh6&#10;+O0Up8lj8jl2zLS5JtxbbzdS01NUuwjEbogV29NyT7f+rercP1Th8hhsNkMlkYMjkjk5ZcmaUzJM&#10;aWnpfHH9rT06ePRTg8gm5PPvnBAsClVLEFtXqt/QD8Af09+9jN/Lv/l39Y/y4esd7dW9W7235vnE&#10;b534+/8AIZDf77ffJUmSfb+G26aKiO3cNhKUUIpcJG/rjeTyO3qtYATfeb373YH7DTuPE1mc6u3x&#10;jaBZJKybAVc0EUJtLO1ForjToACXadKYoF/tarfn3hqFLQSqPqUNgPzbm3+xt797IN/NK613P25/&#10;Lx+Xew9mU9dW7myfTG5cpicdjXZchlptp/bbvlw1GiJI9TUZmmwT0qwAXqDN4gRruKteqN30+wuw&#10;tsbrrIpJqLGVsyVyxLrlWhyNDVYqtmhQ28ktPS1ryKtxqZQLi9/bHTyCKZJCLhSb2/owKk/7AH37&#10;387X+XB8nsH8Nvm58ffkfujH1mT2p19uvKU+7qfGxLUZKHaO+Npbi673VksZSMUWuyWG2/u2prKe&#10;nLR/cTQLHrTVrW4TEZfGZ7G0eYw1dT5LGZCBaijraWQSQzxP9CCOVdSCrKwDIwKsAQR7UKsrKGUg&#10;qRcEfQj3739QnrPs3r/uXYe1+z+rN3YPfewN6Ymnze2N1bdrErsXlcfUr6XjkXTJT1NPIrRVFPMs&#10;dRSzo8MyJKjouDcOGg3HgM5t6qlmgpc9h8nhqman0eeGDKUU9DNLB5FePzRxzkrqUrqAuCPfTqHR&#10;kNwHVlJH1swINv8AHn372093dV4fvTpft7pLcORyWIwHcXV+/wDqvOZbDGlGYxeH7C2pltpZPI4k&#10;11PV0QyVFRZd5YPNFLF5VXWjLcEuG3fifszbefwe4aTce6JqrBZfG5inhnfFeCafGVkNbFDP4sdH&#10;IYZXhCvpYHSTYj3DSgjR1cPJdWDC+mxsb2Pp+h9+90R9H/8ACbf4s9Ed09Rd37b73+QWV3D072ds&#10;PtHB4rMT9dfwjKZbYG6cVurH4zLfYbJpK04vIVWKWGoEMsUphdgrKbEGn9zvfvexZ797979797rn&#10;+ZX/AB/O1v8Aw01/93GS9tGR/wA5H/wQ/wDQx9+96Ln/AAqe/wCywPjz/wCK2Q/+/Q397Hb4i/8A&#10;Mqqj/wAOzL/+4eJ9yqD/AID/APIbf8R797uI/wCEyv8A27kzf/iyfZv/ALyvW3s0Xub7972G/cas&#10;manpKqoQKXgpp5kDAlS0UTOoYAqSpK82I99HgE/4e/e2DdWVqMHtfcmbpEhkqsPgMxlaaOoV3p5K&#10;jH46oq4UnSKSGRoWkhAYK6sVvYg8+6StvxJWbiwkNUvnjqs1jYqhZCzeZJ66FJldr6j5FY3N78+0&#10;2nMiX5u63/2JHv3v5KnSuPpNz94dS4vcEX8XoNw9rbDx+bgrZJZf4nSZbd2Kp8lFVy6xNJ97DUOJ&#10;G1ajqJvfn3d97Uvv3v65Xv3v3v3v3shnzUp4VqeuatUUVE8G6qeWSw1NDSybelgQm1ysb1khAvYa&#10;j/j7a8l/uk/n9z/eNH/Fffvemx/wrAwWLp898GNyxUsSZrLYj5GYKvrQiCaoxe3azpGvxFLJIEEj&#10;RUdXuiudFLFVM7EAEtdQfDCqd9v74ojfx0+ZxVUvquuusoqiJ7Jb0m1Ctzfnj+nPPHH0SD/awf8A&#10;bj/jXv3saP8AhKfuGpqelfl1tRhL9nhe0euNwwE1BaE1O5tp53G1QjpfGFhlEW0odcmtjKCosvjB&#10;Y6ftx9+97X/v3v3v3v3unHYX/M4dl/8AiStuf+9RR+09H/wJj/5br/1sHv3v5anwz/7egfFL/wAX&#10;16M/+CF2t7GD5Wdef3Z3nFu/HwaMRvLyTVOhbR024acL/EFa1wv8RiZagEm7yma3C+5FfDokEgHp&#10;k+v+Dj6/8lDn/b+/e7P/APhR58IP9APyqoPk1srEfa9ZfKX77LZ/7ODTRYLu3Cxwf31p5vGrJT/3&#10;6oJqfOxvK3kq8hJkyo0Q8Gp+NnYq752BTY+tqPLuDaSwYfJB2vNUUKoww+Ra92bz0sRiZiSzTQOx&#10;/UPc6jm8sQBPrjsrf1t/ZP8AsQP949+97F/8hf5yxfL34XYLZG7M0tf3T8aIsR1fvqOpn8mUzO0Y&#10;qSZOrt7T6y80y5fbuNkxtRPI7y1GSw9VM9vKlzC+5fv3u733UD/zXb/yrX/y4+0//wApX/VR/wBd&#10;PfvfzBf+6wH/AJkm/wDnn/dv3tQe/e/p9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6VN/f8f3vX/wAO3cf/ALuKz2m5v87L/wAtH/6GPv3v5OXzM/7L&#10;A+Vv/iyfef8A79DdPtJe8fv3stnv3v3v3v3v3v3v3v3v3v3v3v3v3v3v3v3v3v3v3v3v3v3v3v3v&#10;3v3v3v3vXo/nP/8AMzelv/DE3B/70Eft3x3+bk/4OP8AoUe/nCf8Lef+ypvg9/4gDsT/AN+LT+9w&#10;v/hNJ/zI35Mf+JX2l/7yEnul724+9IL3su+/e/e/e/e/e/e/e/e/e/e/e/e/e/e/e/e/e/e/e/e/&#10;e/e/e/e/e/e/e/e/e/e/e/e9kP8A4TP/APZV3fX/AIr1L/78jY/v3vc9/wCES/8A2X18rv8AxUCo&#10;/wDfz9XexL6w/wCLtkP+1d/8cwe9033739Lv2Nvv3v3v3v3v3v3v3v3sNu4v+ZVdhf8AhpZv/wBw&#10;ZfeGo/zE3/LN/wDej797IV/NJ/7dyfNn/wAVs7W/95XIe62Pjx/zOXY3/UdkP/dJk/bNR/8AAmL/&#10;AF2/6Eb373oV/wAkL/t6h8Qf/Dx3l/76nf3u3D2/+/e/pk+/e/e/e/e/e/e/e/e/e/e/e/e/e/e/&#10;e/e6u/lf/wAzdq/+1DhP+tMvtkr/APgR/wAgL/xPv3v55P8AwpD/AO3mu6P/ABDvUn/upr/ZwPi7&#10;/wAya27/ANR24P8A3d13twof+Ayf67/9Dn373s+/8J4v+3V/Sf8A4ePdH/v1t1ezCe5fv3u7n2G3&#10;cX/Mquwv/DSzf/uDL7w1H+Ym/wCWb/70ffvZCv5pP/buT5s/+K2drf8AvK5D3WT0V/zN3YX/AGvY&#10;v+tE/tlpf+BEX/Bv+IPv3v5/X8nz/t5r8NP/ABMWN/8AdTl/dv8A7UHv3v6fXv3v3v3v3usr5d/8&#10;zVpv/DSxH/udl/bLkP8APj/lmv8Avbe/e/n9f8Kav+3jeE/8Vs6y/wDeq7J9mr6p27T7t+OOF21V&#10;aRFm9tZzHiRgSIJp8nlVpqkWBOqlqdEi8H1KOD7nwIJKREP0aMj/AG5Nj/sD7972OP5cPR2E+S38&#10;ifqroLcH26Y7tnobt3ZSVlSrtHiMrl+wexocBn1Eau/3G3c8Kavi9LWlp1OlhwSNdK7hqeu+3sIc&#10;nqok/ilRtXPwytoEEddK2NmFSRcBKDIrHM34/Z9tlM5hqFDceoxv/sTbn/WYD/be/e9Qj+VD3hnP&#10;g5/M26kk3+KjalJ/pCznx17nxdfN9rHiaLd+Ql2JlUzroWVKTZe+YqHKVA5AbF/4e7b/AG/e/e/p&#10;ie6+vmNu41Wc23smnlvBiaN87ko1PpNfkS1NQxyg/wC7aShgd1t/Zqvz+GnIyXZIgeANbf654X/b&#10;D/e/fvek1/wqR+Tcm4+3uifiZg8lrw/Wu16vt7flHTuxhl3pvmSowe0KLIoxsK/be0MTU1UOkAeD&#10;cJuzE2Qw/wAatn/3U6sxE00RjyO55JNyVutSHEVascWLQFrN4/4VBDIBwA8jW+tzMo4/HAv9X9Z/&#10;2P0/5NA9+93gfyDvjCPjf/Lr6yy2Wx0tDvf5B11f3zuoVMDR1KY/dcFHj+vaRHlAn+xPXOGxlasZ&#10;CrHU185UHWWasPav/Hz7c/7X2H/92FP7ZI/85H/wdf8AoYe/e/nzfHf/ALKA6M/8TF1l/wC9rhPd&#10;3XtS+/e/rfe/e/e/e/eyJ/Nb/mmn/k5f/Kp7a8l/un/p5/1z9+96d/8AwrG/7kG/8un/APncfa4+&#10;H0cc3V24IZUWSKXfGWjkjdQySRvt3bKujqbhlZSQQfqPeXHf5h/+Wrf9CJ797Nz/AMJfaGiyn8vH&#10;uzGZKlp67HZH5c9kUNfRVcST0tZRVfR/QFPVUtTBIGjmp6iCRkdGBDKSDx7Jdn6Ks6g7cqoaQSeT&#10;Z+6YK7HCQsGqcZHURZDHCUnllrcXLGH5IIci59tzA01QbX/bkBH+K3uB/sVPv3vVH7m2pur+WH/M&#10;v3FjNtxVgrfi98isTvDYsda80c+f2DQ5vHb32LHkpHYvLDu3rvI0cdYNTK6VUi6mBubecfX0uUx9&#10;Dk6GQTUWRo6avo5h9JaWshSop5B/g8UgP+x9v4IIBBuCAQf6g8g+/e/pz7I3jt7sTZe0OwNo16ZX&#10;am+tr4DeO2MpGCI8lt7c+KpM3ha+MG5CVmNropAP6N7Kn8vt3DFbJxW06eULVbpyYnq41f1HE4Ux&#10;1Lh0HIEuTkpipPB8TAXsbQchJpiCD6yNz/wVeT/vNvfveuF/wp2+S69d/Evrj42YbJLDuH5D7/jz&#10;G5aOGpHlbrXqh6DPVUNZSxHyxxZLf2QwUlO8lo5f4fOqhyjGNu+Hm0PsNtZ/edTHafP1yYrHMym4&#10;xuI1Gplib6FKrIzsjfX1Uo98cfHaNpCOXNl/4Kv1/wBu3+9e/e0N/wAJdvjGdn9Cd0fKvO0Hjy3c&#10;u7qXrjY088TrKmxOtTPLn8jj5rKj0e4t75eWkmHqIm2+v05uTruP/mavYP8A4dma/wDcyT231P8A&#10;wIl/4Offverl/NJ/7eN/Nn/xZPtb/wB6rIe7Ythf8eNsv/w09uf+6ej9v0f+bj/4Iv8A0KPfvf0m&#10;Phn/ANkf/FL/AMVs6M/99ftb2rPfP372ZP2DHyG/5k1vn/qAoP8A3dY33Hqv+A8v/Bf+JHv3uqj+&#10;d7/26v8Al9/4Z2zf/frbB9kT+Ln/ADOXb/8A1AZ//wB0tZ7a6H/gQv8AwVv969+96d//AAni/wC3&#10;qHSf/hnd0f8Avqd1e7U/b5797+jP797979797QnYvXuB7L23UbdzsbKC33OOyEAX7vFZBEZIqymL&#10;elrK5WSM+mSMlTY2IxTRJMhR/wDXBH1U/wBR797J185fhF038+eic10f3DR1FPG1QM7sfe2JjhO5&#10;uut6UtNUU2N3RgnnHiqAsVTJBWUcp8FdRyyRMUYxyx1j9i9I796xqXq6uilyWEhlMlLubDJNLRos&#10;bBo3rVQGpw9Qosf3QE13Ecj2J9ss1LLAb21KPo6/Qf64+qn3738/L5y/ykvmX/L8z1VuPc21chvv&#10;qbHV71m3e/8AqynyeQ2xSxUU6z0FXuqGlVs51jnIV8TlcisdJ9xqWjrKsRNIFv1/8pt+bTFPQbiC&#10;b0w8KLEoyExp83BGvCmLMrHM9UQDc/dRzu1gA6/X3lirpUsH/cX/AB4f/kr8/wCx9+9m4+FX/Cib&#10;5kfG2PDbO7vWm+VfVuNpqfHRQ73yj4XtrE0dOvjifHdpwUGTqtwPGrFpf7wUeWqajQqLVU4u3s9X&#10;XXcWx+zYLYDImDKxx66nAZMR0uXhUC7yRwCSSOtp0/MkDyKtxq0k29ucNRFOPQeR9VPDD/Yfkf63&#10;v3vcH+DP80f4j/P/ABJj6a3u+F7HoaP7zP8AS+/lotvdmYqGKNXq62hxSV1ZQ7swdKT+5XYiorYI&#10;AyCo8EjiP2KXvP797sT9+9+9+9+9+9+9+9+9kU7o+LtXVVtdunrWKKT7uWWryG02eKmMc0jGSebA&#10;yyGOnELsS32rsmjkREjTErZU0JYmSG1zy0f05/JUnjn+nv3vTx/msf8ACePcuf3Zu/5E/AfG46v/&#10;ALy5Gu3LvX41zVeOwT0WVr5pazMZPpzIV0tDhExdVPI0527VS0/2rF0x0rxtT4+Irm2d89jdR5eo&#10;psZWZTb9VDOP4nt/KU0oo55AACK/D1qBBK0fAkCpMFPpcfX3BSWanYgFlP5RgbH/AF1Pv3vXj6B+&#10;Xnzp/lm9nZrBbA3P2H0ruLGZWP8Av90r2HgsjHtjLVkSIjRby6w3bTRU0dfNRjxpXxw0uTige9PU&#10;x3Dezo9efLXbOdeDHb6of7q5GQpGMrTGWr2/NI1hqm1a67FBnNhr88Si5eVR7coa+N7LKPG39fqh&#10;/wBj9V9+97Wvwi/4Ut9B9vVOH2L8wNoL8dt7VstNQxdi7ekyG4+l8nWzFIhNlFmFTu3ruKapkCr9&#10;z/FqCCMNLU5CFAbG3pqmnrKeGrpJ4aqlqYkmp6mmlSennhkUPHLDNEzRyxSKQVZSQR9Pc8G/I5B5&#10;BH59+97MGCz2D3RhcVuTbOZxW4tvZ2gpcrhM9gsjR5fC5jF10KVFFksVlMfNUUOQoKynkWSKaGR4&#10;5EYMpIN/eb373726+/e/e/e/e65/mV/x/O1v/DTX/wB3GS9tGR/zkf8AwQ/9DH373ouf8Knv+ywP&#10;jz/4rZD/AO/Q397Hb4i/8yqqP/Dsy/8A7h4n3KoP+A//ACG3/Ee/e7iP+Eyv/buTN/8AiyfZv/vK&#10;9bezRe5vv3vYb9wcn/xbch/1A1f/ALjye+j9D/rH/evfvaO7E/5l/vr/AMM7c3/ukrvdKe1f+Pn2&#10;5/2vsP8A+7Cn9puP/OR/8HX/AKGHv3v5OXx3/wCygOjP/ExdZf8Ava4T3d17Uvv3v633v3v3v3v3&#10;sifzW/5pp/5OX/yqe2vJf7p/6ef9c/fvenf/AMKxv+5Bv/Lp/wD53H3P+Fv/ABa9/wD/AFH7e/8A&#10;cfLe+WN/RL/wZf8Aej797WP/AAlG/wCZf/NP/wAPHpL/AN0nZXs7vty9+97b/v3v3v3v3unHYX/M&#10;4dl/+JK25/71FH7T0f8AwJj/AOW6/wDWwe/e/lqfDP8A7egfFL/xfXoz/wCCF2t7tM7T2NT9i7Hz&#10;e2JRGtXUU/3WIqJLWpMzSAy4+bVYlI3lHilI5MMjj8+3yeITRMh+pF1P9GHIP+39+9/RP/mKfEDC&#10;fOT4idtfH/IJRxbkzWGO4esc1WBVTbnaW2VlyWy8oaghnpaOqr1bH17p62xldUoP1+60ult8VXVn&#10;ZVJNlfLRY6eol23uqmmuhpaeWoWGSedD+iXEV8SytwW0Rug/UfbLTSmCcauASUkB/Ava5/4KR797&#10;0Ff5Uny6z/8ALq+e+2Mt2H9/tXY+YzmR6J+RWAyokpXwGByObhxeQy+WpJCwpq/rLeGOp8lOQjVA&#10;pqOqpkt9w17bgQwDKQQQCCDcEHkEEcEEe3/3739MOOSOaOOWKRJYpUWSKWNleOSN1DJJG6kq6OpB&#10;BBsR7qC/5rt/5Vr/AOXH2n/+Ur/qo/66e/e/mEf91gP/ADJN/wDPP+7fvag9+9/T6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0qb+/4/vev/h27j/8A&#10;dxWe03N/nZf+Wj/9DH3738nL5mf9lgfK3/xZPvP/AN+hun2kveP372Wz37373737373737373737&#10;3737373737373737373737373737373737373r0fzn/+Zm9Lf+GJuD/3oI/bvjv83J/wcf8AQo9/&#10;OE/4W8/9lTfB7/xAHYn/AL8Wn97hf/CaT/mRvyY/8SvtL/3kJPdL3tx96QXvZd9+9+9+9+9+9+9+&#10;9+9+9+9+9+9+9+9+9+9+9+9+9+9+9+9+9+9+9+9+9+9+9+9+9+97If8Awmf/AOyru+v/ABXqX/35&#10;Gx/fve57/wAIl/8Asvr5Xf8AioFR/wC/n6u9iX1h/wAXbIf9q7/45g97pvv3v6Xfsbffvfvfvfvf&#10;vfvfvfvYbdxf8yq7C/8ADSzf/uDL7w1H+Ym/5Zv/AL0ffvZCv5pP/buT5s/+K2drf+8rkPdbHx4/&#10;5nLsb/qOyH/ukyftmo/+BMX+u3/Qje/e9Cv+SF/29Q+IP/h47y/99Tv73bh7f/fvf0yffvfvfvfv&#10;fvfvfvfvfvfvfvfvfvfvfvfvdXvyxR07bqGZSok2/hHjJFg6BKiMsv8AUCSNh/rg+2Sv/wCBH/IC&#10;/wDE+/e/no/8KSaWpp/5mOemngliirulepqqjkkQqtTTJR5ihaeEniSJayjljJHGuNh9R7N98Xf+&#10;ZNbd/wCo7cH/ALu6724UP/AZP9d/+hz7972df+E8X/bq/pP/AMPHuj/3626vZhPcv373dz7DbuL/&#10;AJlV2F/4aWb/APcGX3hqP8xN/wAs3/3o+/eyFfzSf+3cnzZ/8Vs7W/8AeVyHusrokE9vbCsCf9zs&#10;Z4/oKeoJP+wA9stL/wACIv8Ag3/EH3738/z+T0rP/M2+GgVWYjuDHsQoLEKmHzDu1hf0oikk/gC/&#10;u372oPfvf0+PfvfvfvfvdZXy7/5mrTf+GliP/c7L+2XIf58f8s1/3tvfvfz+v+FNX/bxvCf+K2dZ&#10;f+9V2T7Od8ef+ZNbG/6gK/8A93WS9uVL/wAB4v8Agv8AxJ9+97V38kL/ALdX/EH/AMM7eX/v1t/e&#10;yMfJ/aB2v2lX5CnjMdBuyni3DTsoIVa2QtTZaPX+Zmr4Gna30FQvtrro9E5YcCQBx/r/AEb/AGNx&#10;f/Y+/e9QD/hQd8ZX+PX8xDem9cNRNRbO+SGFxnduDmp45Ep4N1V8s2D7IovuTYSZSbeeHmzEwX/N&#10;x5mH+vuwnq3eEW8euNs7oqJ0802IRMvM8gAjyOMD0WVllLEGNWqqV5Bq/sMDcg3LvBJ5IUf8lfV/&#10;wYcN/vI9+97t38u75RUHyi+CfQHyGzWZpjk8p1lTUvZmTrKyMJSb56/Wq2p2NkMlJKytQw1O4du1&#10;dcomN1pJ43LMrB2rQqHqe7O620eYxbu3SscZBJmpNu0pCB/Uv68ft6i1HgC8Z4H09spvU1X5tJJb&#10;/EIP+KIPfvegfm6nP/zZf5sU32n8WfH/ACa+RUFBRNG0j5bbfSGAmjpIqofcQgip2T0ltUzveJF1&#10;UbHQo9Itvp4IaWCGlpo0hp6aGOCCGMaY4oYUWOKNFHCpGigAfgD2/wDv3v6Y2Gw+L27h8Vt/B0FN&#10;isJgsbQ4fD4uiiWGjxuLxlLFRY+gpIV9MVNR0kCRxqOFRQPdJW1f+Pn25/2vsP8A+7Cn9pqP/OR/&#10;8HX/AKGHv3v5Kfx3/wCygOjP/ExdZf8Ava4T3d17Uvv3v633v3v3v3v3sifzW/5pp/5OX/yqe2vJ&#10;f7p/6ef9c/fvenf/AMKxv+5Bv/Lp/wD53H2u/hz/AMyyzv8A4feT/wDef2x7y47/ADDf8tW/6ET3&#10;72cT/hLf/wBu/wDt/wD8XE7A/wDfK/H32F3zH2h9rmNtb3pobRZSllwOTkRCEFdQaqrHSSt9DNVU&#10;U0qD86KX/D3hyMdikoH19Df645X/AGJF/wDbe/e68P8AhUn8ZBt7tHoX5a4HGNHjuxdv1/TnYNbT&#10;07JTJu7ZZl3BsetyFRykmU3FtXJZCljBsfttvgWIX2O3xd3b/eXq2gx88uuv2nVz4GYM15DRrpq8&#10;VJp+qxJR1IgT8H7c/wBPcqik1wKD9YyUP+sOV/2Gk2/2Hv3u4r/hPN8lf9PX8u/Z+ystkPvN4fG7&#10;cuZ6ayqT1HlrpNrU/i3N11XGEktBjKba2djw9N/ZY4aQD9J9k4+Rm5J97dv5HG4/VVxYN6TaGLgj&#10;YN5aynlYVyKlwgmfNVUsV73IRbniwbqxzLUFV502jUD8tfn/AGOo2/2Hv3vVo/no975j5Z/zOt9b&#10;E2V9xuPHdSVe2vjL19iaCdZjkt04XJTJu6lp6cOtKmUqe1dxZLH6tRaSOkgDsAqollOx9swbN2ht&#10;3a9P4yuFxVLRyyRLpSorAgkr6sCwsayueSU8fVz7eYkEcaIP7Kgf65/J/wBiffve+58RPj/iPiv8&#10;Yujfj1hRRvD1T1xt3bGTraCLwUuZ3THSLW7z3GkWiMq+5t31ldkJLgEyVLE8k+6m+4/+Zq9g/wDh&#10;2Zr/ANzJPbDU/wDAiX/g59+9/Ng/mk/9vG/mz/4sn2t/71WQ92xbC/48bZf/AIae3P8A3T0ft+j/&#10;AM3H/wAEX/oUe/e/pMfDP/sj/wCKX/itnRn/AL6/a3tWe+fv3syfsGPkN/zJrfP/AFAUH/u6xvuP&#10;Vf8AAeX/AIL/AMSPfvdVH873/t1f8vv/AAztm/8Av1tg+yJ/Fz/mcu3/APqAz/8A7paz210P/Ahf&#10;+Ct/vXv3vTv/AOE8X/b1DpP/AMM7uj/31O6vdqft89+9/Rn9+9+9+9+9+9+9+9+99EBgVYAggggi&#10;4IPBBB4II9+9+98JI45o5IpY0lilRo5YpFV45I3Uq8ciMCro6kggixHsu/Ynxp6/3rHU1mKpE2ju&#10;CTXIlfh4VTHzztz/ALkMMpjpZFdiSzQ+CUsbszfQxJqOKUEqBG/+qUWF/wDFeAffvdHPzi/kG/C3&#10;5YUGd3N1vtyk+MndNatTWUm8ussVT02x8xlpT5L706uhlotu1lPUzM7zVGKOJyEk0nllnn0+Nq7t&#10;2bT3d1Nu0Y3IvNi81jnir8XlcbUSpHUwFmFNksZWIIpTE7Iw5CujKyMAQR7aJI5KeSxurDlWUnkf&#10;hlPv3vRz+Sfxt+TP8tj5KrsPfNTkuvu1djVOP3hsDsTYeayFLRZzEvUVC4LfnX+56ZMdkGoKmakl&#10;iJKQVNNURS09RFHLHJGLM+ieypezdjU+UyHjXPYqpbD53xqsaVFXBDDLFkY4lCrGmQppldgoCLKH&#10;VQFUe3qlm88QY/qU6X/1wBzb/EH373v/AH8nf575H+YD8QML2BvYUcXcnXGcm6u7eFFFBSU+b3Jh&#10;8VjMjjd8UmPp0hgoKbemDyUFTNFFHHTQ5JKyGBVhiRQM/uR797tX9+9+9+9+9+9+9+9+9o/d2wdn&#10;77o/s91YGgyyrG0cFTLF48hRhjqP2WRgMdbSXbkhJFVv7QI4945Io5RaRQ39L/Uf6x+o9+9lg+TX&#10;ww+MHzE2wdrfIzpvZ3ZEMNHPRYfP5Gg+x3tteKd/K52nvrEvQ7s23qqLSOlJWRQzMoEqSLdSQDuj&#10;4112waOq3RtSrqM1tanIkr6WqCfxfCxMwUTSPCqQ5GgVz6pFSOSIEakKhpA1VNEYgZIzqQckH9Sj&#10;/ooe/e9K/wDms/yFN4/DHa+4fkN8cty5jtf474R1rN47f3HHS/6Tep8dUTxU8eUr6nGwUmN3xs6C&#10;plUT19PTUVZj0kQz00kEc1avL4x9s5Lbe6cfsXKVkk+2NyVQoqCGdy4xGbqjaiejLXMcGSqisMkQ&#10;spkkWQAENq9RVBRxExJRzZb/ANlj9Lf4N9Lf19+9yP8AhP1/Mp330L8iNkfD7sPc9dmPj/3xuOPa&#10;mzsXlqp6qPrTtvcMph2rU7XaYvLRYjfm4Hixdbj4ytO1bWxViqkizmey328+/e9+f373737373XP&#10;8yv+P52t/wCGmv8A7uMl7aMj/nI/+CH/AKGPv3vRc/4VPf8AZYHx5/8AFbIf/fob+9jt8Rf+ZVVH&#10;/h2Zf/3DxPuVQf8AAf8A5Db/AIj373cR/wAJlf8At3Jm/wDxZPs3/wB5Xrb2aL3N9+97DfuDk/8A&#10;i25D/qBq/wD3Hk99H6H/AFj/AL1797R3Yn/Mv99f+Gdub/3SV3ulPav/AB8+3P8AtfYf/wB2FP7T&#10;cf8AnI/+Dr/0MPfvfycvjv8A9lAdGf8AiYusv/e1wnu7r2pffvf1vvfvfvfvfvZE/mt/zTT/AMnL&#10;/wCVT215L/dP/Tz/AK5+/e9O/wD4Vjf9yDf+XT//ADuPty+F0bjEb9lKkRvksFGr/hnjpck0ij/F&#10;VlUn/X98sb+iX/gy/wC9H372uv8AhKTR1SdZ/MzIPC60VVvrp2jp6g28ctVQ7f37PVwqb31wRZGB&#10;m4+kg9na9uXv3vbW9+9+9+9+9047C/5nDsv/AMSVtz/3qKP2no/+BMf/AC3X/rYPfvfy1Phn/wBv&#10;QPil/wCL69Gf/BC7W93He1D797+pX7rd+WPXI29umm3xjYCmK3a7R5IIoEVLuKnj1SNwAFGWpE8w&#10;HJaWKZieQPbPXw6HEqj0ycN/g4/6OH+9H373od/8KSvgrH0h8icD8udh4l6frr5LVNRR78jpoVWg&#10;2/3jhqET5CYmOOKOnTsrblP/ABOND5JZslQZWZmAdFBkfjJ2M29diJhsjUeXPbO8GKqS7AzVWJZG&#10;GGrG/LssMLU7k3YtBqY3fmZRTeWIKT647Kf8V/sn/bcf7D373fB/wn6+c83yv+HVL1VvjNfxHuP4&#10;u/wbrvNyVcqtktwdaTUky9W7onJtJUzU+Kxs+EqZW1zSTYkVE7GSqBYiX/Ndv/Ktf/Lj7a/+Ur/q&#10;o/66e/e9On/usB/5km/+ef8Adv3tQe/e/p9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6VN/f8f3vX/w7dx/+7is9pub/Oy/8tH/AOhj797+Tl8zP+yw&#10;Plb/AOLJ95/+/Q3T7SXvH797LZ79797979797979797979797979797979797979797V+2Ng703n&#10;KI9r7ay2YBco1TTUrrQROP7NRkp/Fj6Y/wDLSVfeRIpZf0Izf4gekf67Gyj372Zn4+/DP5VfKrIR&#10;4/499C9ldoxtUmjnzuA27Uw7NxtUtrwZvfeV/h2y8C/P/KbXwX9mT2l8Pd25HxVG787jduQNZnoa&#10;BTmsmLfWOR0kp8bASPoyTTgf6n3NjxznmRwg/ovqb/WJ4A/3n373fZ8av+EvfyX3wKDNfJzt/YfR&#10;WHlVJqjaWzYW7X7BTSw8lBX1FJWYPYeIllW+mppcpmVQ8mJvp7DD5R/ycPiz8r8XhDvjNdpYHeW2&#10;cdV4/Bb32vuTFw1cMVXMtXJTV+BymCyW367HmrXUVWCGq0XUVC8MHGGBIFKpc3NyWNyTa34AHumn&#10;+ax/I5+IP83NtkZ/v3OdubF7I6x23l9sbA3/ANVbpxWPmxmLy+QXLz0Ga2zujb+59tZ3HvlI1eS0&#10;FNWlLpHVRXBG0B8Hv5Ynx++BHW+f6+6jzHYmdm3fl6HcO7d074zmLyOVy2aoccuOiemocTg8NhsX&#10;jYotXjgjgMgU2kmlYazRD31/wmw+Re0mrsn8fO4evu4cTEsk1Pt/eNNW9Yb1kBN4qCjcybm2fkp0&#10;HpaeoyWLje2rQl9Ize9Oj5X/APCLD5j9fvlM38Q/kX1D8i8BTrNU0e0exqLJ9G9mTKx1U+KxrtPv&#10;frrM1USnQ9VWZnBRSW1iKO+hTYZDrPIw6nx1bT1iC5Ec4aln/wAFU3lhc/4lkHuljvP4RfLb41NU&#10;yd3/AB97M2HjKWRoZdz1e3p8vsgyqX1RQb8262Y2ZVSBYy2mKvc6LN+kgn3vWh+Uv8sP+YL8KXrJ&#10;fk/8Re7uqsHQTNTz74r9n1W4esGqEMoaCk7X2c24uta+YLCz6YMrIxjs9tBDFEV+CzGMua7HVUCL&#10;wZTGXg/2FRFrgP8AsG9lZ9+9kS9tPv3v3v3v3v3v3v3v3v3v3v3v3v3v3v3v3v3v3v3v3v3v3v3v&#10;3vZD/wCEz/8A2Vd31/4r1L/78jY/v3vc9/4RL/8AZfXyu/8AFQKj/wB/P1d7EvrD/i7ZD/tXf/HM&#10;HvdN9+9/S79jb79797979797979797S2+MM+4tmbswMS6psxtzNY6nHP/Amrx9RDTMLflZ3U/wCw&#10;98JF1xun5ZGUf65BA9+9l2+XnVlX3j8VPkl07jofuMt2d0X2rsfBx3YEbg3JsjN4vATLpIJenzNR&#10;BIoN1JUAgi4NR3V+eh2r2Ls/OVr/AG9JjtwUP8Qlcsgp6GaYUlfM9irfsUs7sR+bWPHtggcRzRse&#10;AHFz/QHgn/YA+/e/mafy9+5MT8c/nL8Xu3d2Va4XbOxu6tnNvXI1bT064TaOVyi7b3jk6kRNFMFx&#10;G3ctVTvGeHERRwVJU3MghgGUgggEEG4IPIII4II9qL3739VGOSOaOOWKRJYpUWSKWNleOSN1DJJG&#10;6kq6OpBBBsR74TTQ00MtRUSxwQQRSTTzSuscUMMSl5JZJGIVI40UkkmwA9+9+9w8rlcZgsXks3ms&#10;hR4nDYagrMrlsrkamKjx+MxmPp5KuvyFdV1DxwUtHR0sLySyOyoiKWJAB9077p7N3dlt0bjyeM3b&#10;uimx+Sz+XrsfS0+dzFPDT0dZkaiopKeCnWqUQRRQSKqoANIAFuPaeknkaRyskgVnYqA7CwLEgWv/&#10;AE9+9/Lm+RHz8+S/ZPyE7z3/ALA+SfyEwGyd/dy9m7w2Vt3Ddv8AZuGxeF2tune+bzW28LicJDuK&#10;njxVBjcTXwwQUqRoII0WMKAthbjtmnrKTbe36TIPLJX0uExNPXSTszzyVkNBTx1LzO7O7StMrFiS&#10;ST9Sfb+twqg3uFF7/W9ub/4+/e/pmdAYTc+2uh+k9ub3qsnXbzwHUfW+E3dW5qaepzFZufFbNw1D&#10;n6rLVFVUVdTPk6jKwSvO8ksjtKWLOxJJe/fL372Lnuub5j4aam3xtrO6GFLldtfYK9m0tWYjI1ct&#10;QAxJW4pspB6QBb6/n20ZFbSI/wCGTT/sVJP+9N7970Wf+FSvVmTwPy56G7gFLMm3uyOhRs6KqaOY&#10;wT7o6y3xuSuzaJUM7RB48D2FhwYlVdP6zcubDT8QtxU2Q69yO3jMpr9vZ2qdqbWS647LRxVVLUBW&#10;Y6UkrVqV9IAul/qeZOPcNCU/KMbj/BuQf9ib/wC29+92uf8ACYvvDA71+Ee+Ok2ytO28uku4c/Vz&#10;YE1MklXBsXsihx+4du5pYJZWEVJX7qps9T6YlWNZKUsw1yEsbD3O9+97JXsDPkbuKm291JudZZlj&#10;qc7FBt/HxE2aonyMyipjQXBPjxkU8h/wT/H3GrHCU8l/qw0D/Et9f+Tbn373UD/PX7ywPSX8tD5A&#10;Q5HJw0e4O38fiOldl495As+by298nAM/R066gx+x2DjsxWyH6aKUqeWAJHfi/hp8r3DgamNGaDBU&#10;eYzFYVB9EQx0+NgJYcKDX5KEc/X6fn22UKlqhT+EDMf9sVH+8t7971EP+E93VeW7I/mg9NZyjppp&#10;8P1Btfs/s/dEsSSWpcdFsbMbFw8skyDTCjby3zi1OrhwSn1b3ar7fPfvf0bffvfvfvfvdZXy7/5m&#10;rTf+GliP/c7L+2XIf58f8s1/3tvfvfz+v+FNX/bxvCf+K2dZf+9V2T7Od8ef+ZNbG/6gK/8A93WS&#10;9uVL/wAB4v8Agv8AxJ9+97V38kL/ALdX/EH/AMM7eX/v1t/ew7+W20Bm+v6Tc0ERat2hkklkZV1N&#10;/CMu0NDWrYeo6K0UshPIVEYni5GGvj1Qhx9Yzf8A5BawP+829+9kd/4UvfGNO2fhXtrv/D0D1G6v&#10;jHvqlyFdPDCZpj1p2fUYraO64PFF+63226odvVjSepKempqhmAUs6ld697ZO1+m+zNntUmPI5B6Z&#10;duLrCuV3Cn8L3AImvrj+0oKbzJpv+45PpPPuFDUaKaeO/qNtH/Ifpax/wAv79715PhJ/Mof48/ys&#10;/n78XqjPPR733vU4CDo2nNUIat4O7qcde91rjqgMKui/u1s3ArkqUQg2rap3BiYtIRF+HW0PvM9u&#10;Le1TGTDhqNMLjWYehshk/wB6tljNv87SUMCoeR6ar6H8ZcdHdnlP9kaB/rnkn/XAH+8+/ezzf8Jc&#10;fjF/ejufvH5ZZ2hdsX1Vtek6o2HPNH/k029OwCMpuvIUUniJ+/21s/EQ0sg1qPDuH9LEgpYR7dvf&#10;ve7d7pF2r/x8+3P+19h//dhT+01H/nI/+Dr/ANDD3738kH47/wDZQHRn/iYusv8A3tcJ7u69qX37&#10;39b7373737372RP5rf8ANNP/ACcv/lU9teS/3T/08/65+/e9O/8A4Vjf9yDf+XT/APzuPtd/Dn/m&#10;WWd/8PvJ/wDvP7Y95cd/mG/5at/0Inv3s4n/AAlv/wC3f/b/AP4uJ2B/75X4++xT722id6dX7nxk&#10;MXlyFFSjOYsABpPvsOTV+OK9h5aukWWAf8tfeeqj8sDqBdgNS/6682H+JHH+x9+92J/ziPjJJ8rP&#10;5evf+wsVjlyO9do7fTt7ruNYkmrP729Ys+5GoMashVRkdzbYhyWGjN1t/Ejz7IN8f+0Yutcnu562&#10;RRR5TauQnpYZH0Rz7gwkE9bhYWJ9N6oPPAv0JeZQP6FrpJxCZL/QxkgH6F1BKj/Y/T373phfyWf5&#10;h2O+BG//AJM1W6a6FNr9h/HLe+W2/iq2q+2oMx3Z1RiMtuzqfF1DyHwCTcQqsthoQdLvVZOFVJPo&#10;eV8b9sz727co8tkb1cGANVuzJzTBT5sgkwGPZiRp85y9Sk9rciJrWtceo0MtQGbnReRif9Vfj/Y6&#10;jf8A2Hv3tQfyIegMv8tf5mG1uyd9LLuXE9My7i+Se/8AK5JIpDld60mSRNkzzSvEYDl5uzs/R5YK&#10;EDPHjpyunTqW032+e/e/ore6ce4/+Zq9g/8Ah2Zr/wBzJPaeqf8AgRL/AMHPv3v5an80n/t4382f&#10;/Fk+1v8A3qsh7ti2F/x42y//AA09uf8Auno/b9H/AJuP/gi/9Cj3739Jj4Z/9kf/ABS/8Vs6M/8A&#10;fX7W9qz3z9+9mT9gx8hv+ZNb5/6gKD/3dY33Hqv+A8v/AAX/AIke/e6qP53v/bq/5ff+Gds3/wB+&#10;tsH2RP4uf8zl2/8A9QGf/wDdLWe2uh/4EL/wVv8Aevfvenf/AMJ4v+3qHSf/AIZ3dH/vqd1e7U/b&#10;5797+jP797979797qr7y3VvbDdsb1x9Pujc2OposnHLS0dLnMrS00VLVUNJVU/ggiqY4o43imDAK&#10;AOfbHVSSrUSASOBcWAZgLFQeBf37385T+bz8iflh1Z/Mj+WGysN8gu/Nk4LH9hUWQ29tnAdt9ibf&#10;weO2/uLaO29x4UYnEY/PUVBRUNTjcrHKiwxrGdZIve5sS6o3DDunrjZmZiqTVyzbfx1NXzNI0sv8&#10;Ux9OlBlFmeRnlaVa+nkuWJZv1c3v7d4H8kUbXvdBf8+oCzX/AMbj373vH/y3O78X8h/gl8V+0aDP&#10;vuTIZLpfY2B3jkqitqMhkD2JsvB0mz+woMpVVs9RkJ8hFvHB1uuSodppwVlZm8gYiF7y+/ezueyE&#10;fNGsxr1+wsenibLwUmdq6kq1pocdVTY2GiEqgeqOoqaScoSfSY2t+o+2vJEXiH9oaz/rA6QP9uR/&#10;vHv3vTI/4Va7p2HVby+G2yqP7Cfs3Dba7g3LuBoZguTxux9xZPYWM2nHXwLGTUUeYzu2sy1KzuPA&#10;9FPpU+ZiFH8MKedcBvmqZW+1mzGIp4WudJnpqKqkqVA+mpY6uK/+uPfPHA6JD+C4F/8AEDn/AHv3&#10;72On/CU7C5mDpv5e7jnhmXb+V7N6zwuMqGL/AG8uZwG1dx12dhiUjxiaCi3LjmkI9RWRL8Aezqe3&#10;H373th+y0/KuszmO60o8hgslkcVNR7sxclZVYytqqGc0U2PzFIYnmpJInML1lRCSpOksB+QPcOuL&#10;CEMjMpDqSVJBsQwtcfi5Hv3ugv8A4Uc7n7c2P8Bdq726f33vnrvK7X+SPXlZufP7A3RuHaOXfaeT&#10;2T2htxsfV5TbdbQVb4up3Pm8WzwyyeB5o4iQXWP2CPxP33k67euawm49yZfIzZPB+TEQ5fLVtdG9&#10;TQ1KTVMVMlXPKFqWpHaT0gExxN/T3GoJWMjq7s11uoZieQebXP1sffvdSP8Awm2+Ye/N2/LPtfqf&#10;vPvbsrfGS3/1A1Z1liuy+x907soqrcG0NwUWTzuNwFLuXL5GKLPzbZqqistCqu9Hj6gkkJb3YJ7d&#10;ffve7F7TW8qzG0G0dz1mYMX8Lp8Blnr1mYLHLS/YzrLAbkajUKdAUcszADkj3wkKhHLfpCte/wDS&#10;3Pv3sA/lTufYmzPjL8gtz9ntjh15h+mOyqneUOVljioa/b7bQy8OQxEnkZfNLmYZTSRQreSeWZY0&#10;DOyg0/8AXMEtV2DsangRpJZd37bVEUck/wAYoySfwqqoJJPAAJPHtPwi80QH/HRP+hh797+YF8Gc&#10;NktxfNX4iYTD0stbksl8m+iaelp4lJLM3Z+12eSRv0xU8EStJLI1kijVnYhVJF0vtR+/e/q8+/e/&#10;e/e/e65/mV/x/O1v/DTX/wB3GS9tGR/zkf8AwQ/9DH373ouf8Knv+ywPjz/4rZD/AO/Q397Hb4i/&#10;8yqqP/Dsy/8A7h4n3KoP+A//ACG3/Ee/e7iP+Eyv/buTN/8AiyfZv/vK9bezRe5vv3vYb9+9+9+9&#10;+90mZmgrNm7uyWOZSlbtncFTTL5AeZsVkGWKTkDUkhgDA/RlII4PtNsDFKw/Mbm3/ILcf7e3v3v5&#10;LHaOzdz/ABb+TO+9jTRS0u6+gu6s9goPvYmGvJ9cbzqIMdWlXVPPSVrYmKeOQDRNDIrqSrAm5/CZ&#10;ii3Bh8XnMbKJqDL4+kyNJID9YKyBJ4ww/syKr2YHlWBB5HtRqwZVZeQwBH+sRce/e/qydSdn7T7r&#10;6t677f2JXpk9m9m7L23vrbVYjKzSYfc+JpcvRJOq8w1lPFViOeJgHhmRkcBlIDp779+9iH7rn+Ym&#10;46fIby25tynlEr7dw9RU1gV9QgrM5PDJ9u66iEmFFj4JDwCVlXk/hoyLgyIg/sKSf8CxHH+vZffv&#10;ei3/AMKjO88Hvf5TdG9G4XIxZGp6N6uzOc3QlPVeaLDbo7cy2MrTg6mBal0pcom1dl4mukHiRmp6&#10;+AlnGkIM/wAP8LNQ9dZXLzKVGd3JUvS8NaSjx1JS0YlBJtzWidOB/Y+p+gk49SISx/tuSP8AWAC/&#10;72D797tY/wCEwXVOT2f8HOyOzMpA9OvcHe+dqNvFlmCVu19ibc2/tePII7uIm1bsGZpiETg0vLsT&#10;pjNj7ne/e9kz373737373TjsL/mcOy//ABJW3P8A3qKP2no/+BMf/Ldf+tg9+9/LU+Gf/b0D4pf+&#10;L69Gf/BC7W93He1D797+pX7QfZmyKXsPZOc2tUeNJq2mMuMqZBxR5el/fx1TcAusa1ChZNPLQs6/&#10;2veKaITRtGfyPSf6MOVP+3/3j372TX5//Ejb3ze+Jvbvx4zQo6bLbqwD5Lr/AD1Yl02t2Zt4nLbG&#10;z5lRHqIaOLN06U9eIrST4ypqYAbSn3WT1JvOt6i7Np5sus1HSRVlTtvdtG4YvBSNUinq3kjQMWlx&#10;VbCswCgs3iKj9R9stPIaef1XAuUkH9Be1/8AkE+/e/n8/wAtH5Ubs/ll/wAwDCZfsunym1tt4/c2&#10;d6I+Su2KmKd6nFbanziYbctRWUNMJpKjI9d7pxVPlVSJXlmOOeCM2na8COSOXvJJYnSSKTtdZI5I&#10;2DxyRvu8Mjo6kq6OpuCOCPfX/KV/1Uf9dPfvaMoq2jyX83SkyOOq6avx9f8AzHYK2hrqKeKqo62j&#10;qvk0k9NV0lTA7w1FNUQurxyIxV1IIJB93A+1B797+oH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pU39/wAf3vX/AMO3cf8A7uKz2m5v87L/AMtH/wCh&#10;j797+Tl8zP8AssD5W/8Aiyfef/v0N0+0l7x+/ey2e/e/e/e/e/e/e/e/e11tTrLfu9mT+7O18rko&#10;HbT9/wCD7TFqfyHyla1Pj1YDm3k1f4e80cE0v6I2I/1X0X/ko2Hv3s4Pxx+APzK+Ws9L/oA+PHY2&#10;+8PVTGBd5fwcbb68hlX/ADkdT2JuubB7JgmjX1GI1/mIHpQmwJl9pfDnPVfiqN6blosREbM2OwkT&#10;ZOuI+hjlragU1FSyD63Ralf9vxMjxzHmRwv+0ryf9ubAf7z797v1+NX/AAls7k3KKDN/KvvnafWG&#10;OkVKio2P1Pj5uwN3tGWCvQZDdOZGB2nt+uUam8tJDn4LBRyWOgzO0/jx1TtExywbcjzldEVIyG5n&#10;XMTFk5VxSSRxYmKRW5DR0yMD+eBabHSQR/RAx/1T+o/69j6Qf9Ye/e7/AH42fyPv5cPxnagyWJ6M&#10;pO3d3UDQPHvTv6sh7PyTT0p109XHtmsocf1tjq6Cb9xJ6PBU0yyWIb0JpGqKGKCJIYIo4YYlCRxR&#10;IscUaKLKiRoAqKB9ABb3J9+92v43GY3DY+jxOHx9DisXj6eOkoMbjaSChx9DSwqEipqOjpY4qemp&#10;4lFlRFVVH0HvJ79797ne/e/e/e/e/e/e/e/e+EkccsbxSokkUiNHJHIoeOSNwVdHRgVdHU2IPBHv&#10;3vHLFFPFLBPFHNBNG8U0MqLJFLFIpSSKWNwUkjkQkMpBBBsffvdfnfX8rD4FfIz76r398dNk4rcd&#10;cJXfeXXFPP1lun72SPxLkqyu2TLhqTP1sSAaf4pBXxHSNSMAAPe6i/lf/Ie/lP8AzJ/imQ7Y+HHW&#10;OB3nlFmkk7I6apKrpHfX8Slh8CZnI5PrGo23QbtyVPGBo/jtLlYDpUNGwVQE9kNqbfyWo1GNgWRv&#10;93UwNLLe1tTNAUEjD/aww90qd9f8JmsLU/e5P4yfIuuxch8z0Wzu78HHk6R3fS0UT9gbIpKGqoqa&#10;E6l529VyFSLsSpL+96zfyv8A+ESO2az+JZv4QfMfKYOY/cSYzrj5P7XhzePklk0PBBJ251fj8ZX4&#10;yjp3DJ6tn5CZkZSXLIxkQ+Q6wjOpsXkmQ86Ya6MOv+A+4gClQP8Almx/4mlTvr+T9/MG+Pv31Zn+&#10;gdwb+23RNIf72dNyx9n4uenil8b1rYjbom3njKJVIcyV+KpAsZ1NYK2n3vWc+V//AAnX/m7/ABEO&#10;UyO7fiXu7tnZeMaZhv8A+OE0PeODqqSnm8UuTbb2zlqOysJjUQiVpcrgceEhJdwoSTQiMhs3cWO1&#10;NJj5KiJb/vURFUpAPLaI/wB9V/xZBx7rVraGtxlZU4/I0dVj6+inkpayhraeWkrKSphcxzU9TTTp&#10;HNBPE6lWR1DKRYj373Spk8ZksLka7EZnH12Jy2Mqp6HJYvJ0lRQZHH1tNI0VTR11FVRxVNJVU8ql&#10;XjkVXRgQQD7TDKyMVZSrKSGVgQwI+oINiCPcX373B99e/e/e/e/e/e/e/e/e9kP/AITP/wDZV3fX&#10;/ivUv/vyNj+/e9z3/hEv/wBl9fK7/wAVAqP/AH8/V3sS+sP+LtkP+1d/8cwe9033739Lv2Nvv3v3&#10;v3v3v3v3v3v3v3v3v3v3utz5CdDZvBZ/J7x2ni6jJ7YzFRJkK6lx8LT1OBr6h2lrFekgUyfwqaYm&#10;SORF0Q6jG+kKjOz1dKys0sYLIxuwA5Qn68D+yf8AePfveht/O1/k39t9N90b++Ufxt6+zW/vj72d&#10;mq7em7Nv7KxU+Xz3Te8s5UTZDdEFbtvE08laeusnk5Ja2hr6aE02LWZqKpEKxU01UlNk/J3sbZmK&#10;pcIwxO4sdQwrT0IzkFU9bSU8ShYaeOto6ylklghUaVEokZVAUEKABjirpo1CnS4HA1XuB/S4Iv8A&#10;7H372XL4l/8ACgf51fFbrjAdSyjrfvHY20cXT4PaKdu4fcVZurbWDoIUp8Vg6Hdm2Nz7crshiMXT&#10;oIqePJR18sFOqQxSRxRxosDsH5G9hdg4ybB1L43BYWqUJW0WDgqIZMhGLMYa2sq6qrqXgZh6o4zE&#10;jr6XDC9+pqyWVSnpRT9Qt7kf0JJPH+29+9o75r/z0/m381+v8r1DnqnYfT3VO4aeKj3XtPqDEZvF&#10;1u9KFGjmkxm6907j3DuPO1GIqKhT5aKhkx9JVQWiqY511FlZ0D0Rnd0Z/Fbr3NjajGbRxVRFkYVr&#10;omgnz9VSyLLS01NTyqJGxvmQNNKV0OilEJLEpkpKRnZZJFKxqbgHgsR9OP8AU/73797Ml/Je/k5d&#10;wfIbubrv5Hd/7CzmwvjP15nMbvjFwbtx8+Gy3dG4Nv10GQ29gcDhMjDHXTbEbKU6S5TJSRLS1dNE&#10;9JTM8ksktNZj7effve/r797979797CnuLrGl7U2hNhDNHRZajmGRwOQlVmip8hGjRmGpCAyGirYX&#10;Mcmm5QlXCsUCnBUQieMpezA3Un8Ef1/Nj797re/mkfy+9vfzFfjJlOpmytDtXsza2UTe/Tm9chBL&#10;Nj8JvOipZ6OTFZ4UqPXHa268XUy0VaYQ8lMzQ1axTvSpBJWjCOzui90/dfb5LbGXi8lMXmgE+Ky9&#10;KWBkiWQrJjstRSFA10ZtLAEFXUEMw89LJexRuRyLqw/3ph7970FMav8AMB/k/wDyKXcX8D318f8A&#10;s3GffYI1eVw8eW687K2600clbjYq2WKv2R2TtGtenjlDU81QIJ40ljeCqhVoxlj+Y/YS04STbuz5&#10;KkIy+f7bMpGz86HaAZknjjUA4ub2034kfxGW36I7/wBfVb/bav8AiffvdqVF/wAKlfm1Bho6Wt6O&#10;+L1dnI6SWI5cYLtSlopqq0i01XPh4+03cqvoM0cdVGJWDaDEGCoD25N29l945+kiqYa3P1sCumNw&#10;mEoJBQ46KZwZpIqWHyeJWNvJUTuzaVAaTSoAjvJNVOOCxH6VQHSv9eOf9uffvdXPe/yW+fH83Xuj&#10;bdBnsZuvubdmKhqqTYfU3Umzq5No7Hx+SqomyVZjdu4sVwx8M8oiFdmsvUz1HghiWorPBBEsZ/eg&#10;Omz1bgqmszBhm3bn1gbJmFllhxdHCC9PiKeZSyTOkjl6iRDokk0qNSxq7OtJT+BCWsZHtq/2kD6K&#10;D/vfv3vdM/kr/wArKX+Xj1Bn919pti8l8l+56fETb+bGTQZHG9d7XxqvVYbrHD5aCSemydXS19VL&#10;VZqupWFJW1vhiiM0FDBUzGD9y/fvd2nv3v3v3v3usr5d/wDM1ab/AMNLEf8Audl/bLkP8+P+Wa/7&#10;23v3v5/X/Cmr/t43hP8AxWzrL/3quyfZzvjz/wAya2N/1AV//u6yXtypf+A8X/Bf+JPv3vau/khf&#10;9ur/AIg/+GdvL/362/vYn7gwtHuTBZjAV6hqPM42txlRdQ5WOsp5IDIgNv3YtepDcEMAQQRf3mZQ&#10;6sp+jKVP+sRb373YR3Z1Ptnvfp7tDpbeUKTbW7V2FuvYOb1U8dS9PQ7pwtZh5K+lilKqK/GGrFRT&#10;OGR4qiJHRlZQwpQy+LrMHlclhshGYq7E19XjqyMgjRU0U8lPMtmANhJGbccj2m2UozKfqpKn/XBt&#10;797+TL2Z17ubqXsbfvVm9KF8bu/rjeO5djbnoJEkRqTPbVzFZg8rCFlSOTQlbQvpJUalsfz7tl6G&#10;2h/cvq7bVBLGY6/JU394MoGXQ4rcwqVKxSqSdMtHQ+GBv8Yvb9Sx+OCNfyRqb/Xbnn/EDj/Ye/e/&#10;pR/yavjEPir/AC8ug9m5Chah3nv7Bf6a+w0lgalqxurtKGlz1Nj8hTOzNDkds7Q/hWGmF+XxxNhe&#10;wGL3I9+92je6Rdq/8fPtz/tfYf8A92FP7TUf+cj/AODr/wBDD3738kH47/8AZQHRn/iYusv/AHtc&#10;J7u69qX3739b7373737372RP5rf800/8nL/5VPbXkv8AdP8A08/65+/e9O//AIVjf9yDf+XT/wDz&#10;uPtd/Dn/AJllnf8Aw+8n/wC8/tj3lx3+Yb/lq3/Qie/ezif8Jb/+3f8A2/8A+Lidgf8Avlfj77Ni&#10;Rfg8g8EH8+5/v3vZLZVdWR1VkZSrKwDKysLMrKbgqQeR7pt7a2gdjdh7o26kfjo6bIyVWLAXSn8K&#10;yKrX45EIJVvBS1CxMRxrRhYWsE7UR+KZ0/Gq6/8ABW5A/wBgDb3738sb+ZT8ZH+IXzf+Q3RlNR/Z&#10;7YwO+qzcHXyJCIqf/RxvmGDeWxqamZGaGf8AhG3s5BQTOll+6pJV0oylFPL8SNn/AME2BWbnqIQl&#10;Zu7JPJA5UiT+D4hpaKkUhgGXyVxqnFuGRkPPHt0oI9MJc/WRr/8AIK3A/wB5v7972+/+Ez3xhPU/&#10;ww3V8gs5jUpt0fJnfVTWYipkidKv/Rh1lNkdp7ZilSZFkg+83fLuGrUr6KikmppAWGk+zW+53v3v&#10;Y/8AdOPcf/M1ewf/AA7M1/7mSe09U/8AAiX/AIOffvfy1P5pP/bxv5s/+LJ9rf8AvVZD3bFsL/jx&#10;tl/+Gntz/wB09H7fo/8ANx/8EX/oUe/e/pMfDP8A7I/+KX/itnRn/vr9re1Z75+/ezJ+wY+Q3/Mm&#10;t8/9QFB/7usb7j1X/AeX/gv/ABI9+91Ufzvf+3V/y+/8M7Zv/v1tg+yJ/Fz/AJnLt/8A6gM//wC6&#10;Ws9tdD/wIX/grf7179707/8AhPF/29Q6T/8ADO7o/wDfU7q92p+3z3739Gf373737372T75LdIZX&#10;eclPvfaFL97m6KiFHmcRGQKnJ0VMXelq6BCAJ6+lV2Ro76pYggQFkCu31lKZbSRi7gWZf9UB9CP9&#10;qH+8+/e9X7+fn/KN7F+VFfhvlx8Ytutuvtva21otr9q9Z0Ekced7A2rgmqKnb25dm0zoi5fee36e&#10;pmpKigMn3GSoEpkpFaop1hqSd7K7O7D6jrqujxFTPj0ebVktu5uikeieoCqnknoKjw1FJVaVUF4m&#10;ikZVAYlRb23xzzU5IUkC/KODa/8ArcEHj373q5/E/wDmB/N/+Whu3cm2esM9l9lU1RlDPvvo/tja&#10;tbWbUq83HBDTNV5jZmbXF5vbW4BBTQxyVePnxtfLFDHFLK8ShPYp1vy97TqqeSCCh2fjZXBC1lFi&#10;clJUREgi8a5HN5CkJBN/VEwuP6XHvMchORYCNf8AEK1/95Yj373Ypu3/AIU6fzFNx4OsxOH2l8YN&#10;g19SjrDufaXWu+qzOY5mikjElHT777X3rtp3jdw4+4x066kFwV1KwW4TaPZndG4pshBTZPPVuQqV&#10;/iW48iHjxdIBpS9TXsi0sEVNELJTxAsEXTHGbBfeFI5ql78sSfU7fpH+ufpwPwPfvddfUfxm+fP8&#10;1nvPK7yw+B3/ANxbu3pnaf8Av73lvdayi6/22o8NJ5dw7zmpItv4jHYLHRhaXD45HqEpIBBQUTBE&#10;iFo/Wmwcd1rtDHbWx8n3LQGSqyNeYxE+SylTpNVWPGGfQpCLHGtyUhjRSSRcvcMSwxiNebck/lif&#10;qT/vvp797+iB8BfhhsX4E/GTY/x42TW/x2fDvXbh31vSShTG1e/Owc+YZNxboqaJJqgUkLJTU9DR&#10;QGSV6bGUVNC8krxtI6995ffvZzfaW3rtPHb52tmtq5S60mYo2g86KHkpKhHSejrYlYhWloquJJVB&#10;IDFbHgn3wkRZUaNvowt/rH6gj/EHn372Xf5Y/GzY3y++O3a3xy7EMtPtrs/bE2H/AItTU8VVXbaz&#10;tJU0+X2tuzG08zxRT5Hau5sfSZCGN2VJXpxG50M3uqHePX2/uodwJLWU+QoGoKxZsNunF+dKCpZH&#10;b7eposjFYU9QwW5hcrMl7MtiCWGSGane5BFj6ZF+h/oQfwf8PfvfzcvlD8J/md/LG7rpcjurC702&#10;XUbO3RDk+rPkR1//ABin2ZnZ6OsmbBZ7am+caEjw2cmjp/JJi6qWnylKG0zQBGVnFDGfLntWgpIq&#10;app9qZmWNVU12TxNalXLpFtUoxWWxdJqb86Yl595xkJwLERsf6lTc/8AJLKP949+92GbA/4Uy/zG&#10;tmbboMDnsN8cO06+ip4YJN3b/wCtd2Uu5MiYU0GevTrjsnr3bTVE1ruYsdEC3IA59oHevcHZfbJg&#10;wmRqGno5Z0kg25t3HyRU9TUoSY2eniNVX17oeUWSSRVYAqA3PvFLUT1HoP0v+hAbE/i45J9+9kv+&#10;WH8z759fzJ3xHU++c3UZbbGQy9JV4jorpDZlfjsJns9SyPLQS1OFx0m4N5byqqSQh6aCura6KCWN&#10;ZYo0lGsmZ+OXQOZ2/lqff+96Q46spYZP7vYGYg1sE1TE8MmTykQBWmeOnlZYYSTIrsWcIyKDNo6R&#10;kYSyCxA9C/kX4Jb+ht+Pfvd/f8iv+S52l0v2Rg/mh8t9tPsfcu3MZXHpHp3KsDuzEZbO46qxNbv3&#10;sPGhHgwFVRYOvlhxeKldq+KpqHqKqOklpoElO57cvfve29797979797rn+ZX/H87W/8ADTX/AN3G&#10;S9tGR/zkf/BD/wBDH373ouf8Knv+ywPjz/4rZD/79Df3sdviL/zKqo/8OzL/APuHifcqg/4D/wDI&#10;bf8AEe/e7iP+Eyv/AG7kzf8A4sn2b/7yvW3s0Xub7972G/fvfvfvfvZJvkh0JldwZGXf+yKJ6/IT&#10;xRLuLBUqg1dW9PEIo8tjorj7moaCNY5oEHkcqHQMzP7baylZz5Yhdv7aj6mw4Yf1Nvx7971Lf57/&#10;APJm7F7p3xkvml8SdpVO896ZmgoKfvHp7b1Or7k3FVYTHJj6DsnYuNWRTnszNiKKno8piaVfvaqS&#10;CKqp46ieWq9lu2F3h2N1RFLgKMwVGNgqJHfb+5KKpdKCeQ3qFp9E9FkKBpGOox6/H5LtouzaocVV&#10;PB6PqAf0OD6f62+jD373Q98NP5ufzq/lvUGR6Z2u+Gzew8PnK6oquk+9tqZ2rpdm5itcyZqHCfZ5&#10;baW9dnzVk7mokoRWCgFYzVDUhllnMogZT5f9kVtJJT4/FbXw80isv30FHX1dTDcWV6dK3ITUgdT/&#10;AMdIpAf6e8rZCUiyqin+tiSP9a5t797Or2J/wp6+eG69t1uD2Z158eusMnXU88H978NtbeG49wYs&#10;yoFiqsLTbs3tldsxVcDEtesx1dExt6BY3DXY3V3YHce4HrzFXmkr6w1Ob3hlo5jSL5X1VMsc8pj/&#10;AInW2PpghYm5XUUT1DDFBLUPqOrSTdpGHH+Nr/qPv3sg/wAQv5efzU/mk91VW8WoN5y7a3lumXPd&#10;t/KDsmiyk22ac5CrNRnclS5fJNR/3+3ayEinxONleQSPEJmpKW88drG2dvY3ae38RtvERmLHYahg&#10;oaYNp8kgiX9yomKqqvUVUpaSRgBqkcn8+31EVFVF4VQAP9h/X/E+/e/o79A9IbE+NnS3WfQ/WdC9&#10;BsfqzaOK2lgkn8LVtZHj4f8ALc1lZYIoIanObgyck1fXzKiCesqZZNI1W9vnvl797F/373737373&#10;TjsL/mcOy/8AxJW3P/eoo/aej/4Ex/8ALdf+tg9+9/LU+Gf/AG9A+KX/AIvr0Z/8ELtb3cd7UPv3&#10;v6lfv3v3v3v3uuj5bdefwXclFv3HQacdue1Hl/Gto4M9SQ/tytYBV/ilBFqAHJkgkYm7e2jIQ6XE&#10;oHD8N/gw+h/5CH+9e/e9F3/hS58IP9FPfG1PmTsjEeDY3yB8e2Oyvs4NFHh+5dt4sfZ5GfxqkFP/&#10;AKQdnY8TKqgtLXYiunkbXOLlr2D/AMf3sr/w7duf+7ij9wof87F/y0T/AKGHv3uhT4Z/9lgfFL/x&#10;ZPoz/wB+htb3dX7Unv3v6xv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ulTf3/H971/8ADt3H/wC7is9pub/Oy/8ALR/+hj797+Tl8zP+ywPlb/4sn3n/&#10;AO/Q3T7e9pdRdjb28T7f2rk56OUjTk6yMY3FFSLl0yGQamppwq8kRM7/AEsCSL846eaT9MbW/wBU&#10;fSv+3Nr+/exb+NX8sz50fLU0FX0p8c9/5fa+QZDD2BuWgi2F100BUSS1NNvbes2CwOXWnhYO0VBN&#10;V1JBULEzMisZnafw1rZfHPvfdUNKnBfG7ahNTOQTexyuRiihhkVeCBSzLc8NYczY8cfrLJ/yCg/6&#10;KYf8R797v7+Nv/CWLdmQNFmPlt8jcVt2lOl6vYnQuLkzuXeJ3DCOTsXfGNx+LxdZFELOke3slCZG&#10;9MrKl3MxtPojq3Zxjlx21qOuroyrDJZ2+ZrBIn6ZohWh6SklH9YIovcyOlgj/TGCf6t6j/ri9wD/&#10;AK3v3u/v42fycv5d/wAXGoMlsj48bY3lu+gaCaPfvcWrtTc61tMbwZLHxbpWq2ztrIxtyJcRjscb&#10;8/X2LyqqKqqoVVAVVUAKqgWCqBYAADge5Hv3uziGGGmhip6eKKCngijhgghjWKGGGJQkUUUSBUji&#10;jRQFUAAAWHvv37373k9+9+9+9+9+9+9+9+9+9+9+9+9+9+9+9+9+9+9+9+9+9+9+9+9+9+9+9+9+&#10;9+9+9+9+9+9+9+9l+7r+KXxs+R1I1L3l0f1r2ZJ4Epoctuba2Mqdy0MCatEeK3XDDBubEBQ5A+1q&#10;4TYkfn372Ub5NfAf4WfMugeh+Ufxf6V7tm+1joqbP732JhK3euKpYtfjhwO/qempd77dVBIwBoch&#10;TmzEXsT7b67E4zJLpr6GlquLBpYkMij/AGiWwlT/AGBHul3vn/hOB8S99iryPRXYPZHQ2Yl1GmxN&#10;bPH2psSnARyiR4zcVXjN7B2lK6pJNwzAIOI78+/e9aj5W/8ACMj+X92oMhmPix293R8UdxVGs0W3&#10;8lVQ989VUarHKYoocJvHIYTs4SPMyh5pt4VKiNeItV2KJr+tcPUamoKiqx7n6IT93Tj/AJAlKz/9&#10;ZD7pZ76/4T9fPPqVq7IdfY3Y3yC23TiWeGo683HDht1LRxm2qv2fvddvSvXtYkU2Lq8sxUizFrqP&#10;e9aP5X/8JGv5rnx/fKZfqHCdW/LvZlGs1VT1fT+86fbe/I8dCdOrLdddoLtCokyz2LCiwdfuB2Qr&#10;pdnLIqIyHXmfpNTUywZGIcg08ojm0/7VDP4/V/gjP7p77J6j7U6czh2z211tvvrLcP7xTDb92pnN&#10;p5GZIHEcs1NS5yhoZaqmV2H7sYeMhgQxBBPveun3R8e++fjjuk7I+QPS/anSO7/8oMe2u19g7p6/&#10;zNTFSyrDPU0VBunF4uorqNJHW08IkhYMpDEMCUbVUdXRSeKspailk5slRDJCxt9SBIq6h/iOPewB&#10;/wAJn/8Asq7vr/xXqX/35Gx/fve27/wiX/7L6+V3/ioFR/7+fq72IXWH/F2yH/au/wDjmD3um+/e&#10;/pd+xt9+9+9+9+9+9+9+9+9+9+9+9+9+9+9+9+9prJbL2dmJHly+09tZWWU3kkyWCxddJIQ2oF3q&#10;qWVnOrnn8++DRxt+pEb/AIMqn/ex797ALfXxR+LfaNZV5Hsz42dBdiZCvcSV1dvrpzrvd1ZWSLL5&#10;1kq6nP7cyE1Q6zesF2JDc/X3wx2x9lYiRJsTtDa+LljYukuO2/iaKRGNrsj01JEysdI5Bvx78sca&#10;/pRF/wCCqo/3oe/e42yPiJ8T+s66nyfW/wAYfjx19kqOZqikyGyOlettqV1LUOYmeenq8Dtqgngm&#10;YwoSysGJReeB7VHvn797MN7979797979797979797979797wVNLTVkLU9ZTQVdO9tcFTDHPC9uRq&#10;ilVkax/qPfrX4PI9+9s+e27t/dWMqMJufBYfceGq9P3WIz2MosxjKnQdSfcUGQgqKWbQ3I1IbH2k&#10;26468eZahth7MaoW2mdtr4MzLbgaZTQlxYH+vvH4Yr38Ud/66Fv/ALe3v3stk3wR+D9Rk4s3UfDX&#10;4qT5mDR4MvN8eOopcnD4gVj8Ve+0Gqo/GrELZxYHj2pqHG47FwCmxlBRY6mFrU9DSwUkAsAotFTx&#10;xxiyiw4+nvmAALAAD+gFh797MBs/Ymx+vcSmB2Bs3amx8HHo8eF2ft3EbZxMfijWGLRjsLR0VGnj&#10;hQKtk4UADge5vvv372q/fvfvfvfvfvfvfvfvfvfvfvfvfvfvfvfvfvfvfvfvfvfvfvfvfvfvfvfv&#10;fvfvfvfvfvfvfvfvfvfvfvfvfvfvfvfvfvfvfvfvfvfvfvfvfvfvfvfvfvfvfvfvfvfvfvfvfvfv&#10;fvfvfvfvfvfvfvfvfvfvfvfvfvfvfvfvfvfvfvfvfvfvfvfvfvfvfvfvfvfvfvfvfvfvbTk8Dg80&#10;EGZwuJywjBEYyeOo68Rg3JCCqhlCg3/HviVVv1Krf64B/wB79+9ht2B0z0/2ylLH2p1T1t2XHQo0&#10;dEnYGxdr7ySkjcszx0q7jxeSWnRmckhLAkn+vtkpeuuvqF/JRbF2bRyXU+Sl2xhKd7oSUOuKhRrq&#10;Tx/T3xEMQ+kUY/1kUf70PfvYR7f+DXwn2lV/f7V+Hvxa2zXa4ZPvdv8Ax96mw1X5Kdmenk+5x20a&#10;abXA7kob3UkkWv7V0caRIkcSJHHGoRI41CIiqLKqKoCqoH0A495PfvZnKOio8dSU1Bj6SmoKGjhj&#10;p6Sio4IqWkpaeJQkUFNTwIkMEMSABVUBVAsB75+/e/e5Pv3v3v3v3v3v3v3v3vHLFFPG8M0cc0Ui&#10;lJIpUWSORT9VdHBVlP8AQi3v3v3uHkMdj8tQ1WMytDR5PG10L09bj8hSwVtDWU8gtJBVUlSkkFRD&#10;IOGV1KkfUe0jUdddfVknmq9ibNqptTN5ajbGEnk1M2pm1y0LNqZuSb8n3jMUR5MUZP8AUop/4j37&#10;2WTOfBj4S7mrv4nuT4d/FjcGS8ss/wDEc58fOpctXeaeY1E833dftGoqPLNUEu7ars51Hnn2/Y3B&#10;4XDKy4jD4vFK4IZcbj6ShVgTqIYUsMQILc8/n3zCqv6VA/1gB/vXv3sZNidRdT9WxTQ9ZdYdedcw&#10;1CNHURbE2VtvaMU8byid45o9v4zHpKjTjWQwIL8/X26e+/fvYh+/e/e/e/e/e/e/e/e/e/e/e/e/&#10;e/e/e/e/e/e/e/e/e/e/e/e/e/e/e/e2jJ4DA5rT/GMJiMtoFk/ieNo6/SOeF+6hl0jk/T3xKq36&#10;lVv9cA/73797DPf3SvTfa/h/0pdS9Z9k/bJ46f8Av9sPa28ft4/X+3D/AHixWR8SfuNwthyf6+2e&#10;j692Dj38lBsfaFDIGDCSj21haZ9QBAbXDRI2oBjz/j74iKJf0xxj/WRR/vQ9+9hdtn4S/DHZVWK/&#10;ZvxG+MO0q5ZUnWs2z0H1VgatZo0kjjmFRitqUswlSOVlDXuAxA+p9q5VVFVVUKqgKqqAFVQLBVAs&#10;AABwPeT372ZmGGGmhip6eKKCngijhgghjWKGGGJQkUUUSBUjijRQFUAAAWHvv37373k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1/8AU/8AzNPef/Mpv+P4z/8Ax9//&#10;AB+H/F7rP+Pa/wCbntsp/wDPyf8AAf8Azz/r/wA9+o/o9+96U/8ALX/7eJfKf/t2z/2Vx3L/ANlO&#10;/wDZUH/M1tzf8yD/AOmz+v8AsPdgHtz9+97rHv3v3v3v3v3v3v3v3v3v3v3v3v3v3v3v3v3v3v3v&#10;3v3v3v3v3v3v3v3v3v3v3v3v3v3v3v3v3v3v3v3v3v3v3v3v3v3v3v3v3v3v3v3v3v3v3v3v3v3v&#10;3v3v3v3v3v3v3sr/AMwv+ZF7m/7Je/z1P/2WF/zIv/NVX/Hzf83v+Of+0a/fvZGf5i//AGSxvb/s&#10;hj/gRR/9vF/+yWP+A9f/AMft/wBNH/HH/m35fbXmf+AEv/Fq+o/4vP8AwA+h/wA7/j712P5Iv/bx&#10;v5V/9k8/8yFl/wCyWf8AmSP/ADMvZn/Hnf8ATJ/0Tp9+96dX/CYb/t8v89v+yP8A/slCf/shH/sm&#10;H/mdfWv/ADLj/q3/APROn2HGx/8Aj5ct/wAW3/i3/wDLp/4A/wDAqH/M/wCHvbH9+97/AH7Fv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//2VBLAQItABQABgAI&#10;AAAAIQCKFT+YDAEAABUCAAATAAAAAAAAAAAAAAAAAAAAAABbQ29udGVudF9UeXBlc10ueG1sUEsB&#10;Ai0AFAAGAAgAAAAhADj9If/WAAAAlAEAAAsAAAAAAAAAAAAAAAAAPQEAAF9yZWxzLy5yZWxzUEsB&#10;Ai0AFAAGAAgAAAAhABuJwpyDBgAAJCwAAA4AAAAAAAAAAAAAAAAAPAIAAGRycy9lMm9Eb2MueG1s&#10;UEsBAi0AFAAGAAgAAAAhAFhgsxu6AAAAIgEAABkAAAAAAAAAAAAAAAAA6wgAAGRycy9fcmVscy9l&#10;Mm9Eb2MueG1sLnJlbHNQSwECLQAUAAYACAAAACEAVvvWk+EAAAANAQAADwAAAAAAAAAAAAAAAADc&#10;CQAAZHJzL2Rvd25yZXYueG1sUEsBAi0ACgAAAAAAAAAhABp2nIldkQgAXZEIABUAAAAAAAAAAAAA&#10;AAAA6goAAGRycy9tZWRpYS9pbWFnZTEuanBlZ1BLBQYAAAAABgAGAH0BAAB6nA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73234;height:14668;visibility:visible;mso-wrap-style:square">
                <v:fill o:detectmouseclick="t"/>
                <v:path o:connecttype="none"/>
              </v:shape>
              <v:shape id="Picture 13" o:spid="_x0000_s1028" type="#_x0000_t75" alt="LWC_LH S drive" style="position:absolute;width:73247;height:11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OjFwgAAANsAAAAPAAAAZHJzL2Rvd25yZXYueG1sRE9NawIx&#10;EL0L/Q9hCt40WwUtW6OIUBHxUG1Lexw2093FZLImcd321zeC4G0e73Nmi84a0ZIPtWMFT8MMBHHh&#10;dM2lgo/318EziBCRNRrHpOCXAizmD70Z5tpdeE/tIZYihXDIUUEVY5NLGYqKLIaha4gT9+O8xZig&#10;L6X2eEnh1shRlk2kxZpTQ4UNrSoqjoezVfC53k1X5mhb3Hqz/PPavX2dvpXqP3bLFxCRungX39wb&#10;neaP4fpLOkDO/wEAAP//AwBQSwECLQAUAAYACAAAACEA2+H2y+4AAACFAQAAEwAAAAAAAAAAAAAA&#10;AAAAAAAAW0NvbnRlbnRfVHlwZXNdLnhtbFBLAQItABQABgAIAAAAIQBa9CxbvwAAABUBAAALAAAA&#10;AAAAAAAAAAAAAB8BAABfcmVscy8ucmVsc1BLAQItABQABgAIAAAAIQDQGOjFwgAAANsAAAAPAAAA&#10;AAAAAAAAAAAAAAcCAABkcnMvZG93bnJldi54bWxQSwUGAAAAAAMAAwC3AAAA9gIAAAAA&#10;">
                <v:imagedata r:id="rId2" o:title="LWC_LH S drive"/>
              </v:shape>
              <v:line id="Line 30" o:spid="_x0000_s1029" style="position:absolute;flip:x;visibility:visible;mso-wrap-style:square" from="7334,1222" to="58674,12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E6IxAAAANsAAAAPAAAAZHJzL2Rvd25yZXYueG1sRI9Pa8JA&#10;FMTvhX6H5RV6q5uKTSS6CVUQCj2ppb0+si9/2uzbmF2T+O1dQehxmJnfMOt8Mq0YqHeNZQWvswgE&#10;cWF1w5WCr+PuZQnCeWSNrWVScCEHefb4sMZU25H3NBx8JQKEXYoKau+7VEpX1GTQzWxHHLzS9gZ9&#10;kH0ldY9jgJtWzqMolgYbDgs1drStqfg7nI2Cz+S4ufxs3k4Lk5S/pR+H77YqlXp+mt5XIDxN/j98&#10;b39oBXEMty/hB8jsCgAA//8DAFBLAQItABQABgAIAAAAIQDb4fbL7gAAAIUBAAATAAAAAAAAAAAA&#10;AAAAAAAAAABbQ29udGVudF9UeXBlc10ueG1sUEsBAi0AFAAGAAgAAAAhAFr0LFu/AAAAFQEAAAsA&#10;AAAAAAAAAAAAAAAAHwEAAF9yZWxzLy5yZWxzUEsBAi0AFAAGAAgAAAAhAJh0TojEAAAA2wAAAA8A&#10;AAAAAAAAAAAAAAAABwIAAGRycy9kb3ducmV2LnhtbFBLBQYAAAAAAwADALcAAAD4AgAAAAA=&#10;" stroked="f" strokecolor="white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30" type="#_x0000_t202" style="position:absolute;left:24366;top:5962;width:13921;height:5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km+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QfoMv1/iD5D5DwAAAP//AwBQSwECLQAUAAYACAAAACEA2+H2y+4AAACFAQAAEwAAAAAAAAAA&#10;AAAAAAAAAAAAW0NvbnRlbnRfVHlwZXNdLnhtbFBLAQItABQABgAIAAAAIQBa9CxbvwAAABUBAAAL&#10;AAAAAAAAAAAAAAAAAB8BAABfcmVscy8ucmVsc1BLAQItABQABgAIAAAAIQDC1km+xQAAANsAAAAP&#10;AAAAAAAAAAAAAAAAAAcCAABkcnMvZG93bnJldi54bWxQSwUGAAAAAAMAAwC3AAAA+QIAAAAA&#10;" filled="f" stroked="f">
                <v:textbox inset="0,0,0,0">
                  <w:txbxContent>
                    <w:p w14:paraId="4A15AC6D" w14:textId="77777777"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C21E4F">
                            <w:rPr>
                              <w:rFonts w:ascii="Arial" w:hAnsi="Arial" w:cs="Arial"/>
                              <w:color w:val="45555F"/>
                              <w:sz w:val="15"/>
                              <w:szCs w:val="15"/>
                            </w:rPr>
                            <w:t>1001 North 23rd Street</w:t>
                          </w:r>
                        </w:smartTag>
                      </w:smartTag>
                    </w:p>
                    <w:p w14:paraId="3C84AB36" w14:textId="77777777"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Post Office Box 94094</w:t>
                      </w:r>
                    </w:p>
                    <w:p w14:paraId="48A919BF" w14:textId="77777777"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Baton Rouge, LA  70804-9094</w:t>
                      </w:r>
                    </w:p>
                  </w:txbxContent>
                </v:textbox>
              </v:shape>
              <v:shape id="Text Box 32" o:spid="_x0000_s1031" type="#_x0000_t202" style="position:absolute;left:42267;top:5962;width:9466;height:38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<v:textbox inset="0,0,0,0">
                  <w:txbxContent>
                    <w:p w14:paraId="2E1F242E" w14:textId="77777777" w:rsidR="00624372" w:rsidRPr="00C21E4F" w:rsidRDefault="00624372" w:rsidP="00D11831">
                      <w:pPr>
                        <w:tabs>
                          <w:tab w:val="left" w:pos="270"/>
                        </w:tabs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2"/>
                          <w:szCs w:val="12"/>
                        </w:rPr>
                        <w:t>(O)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ab/>
                        <w:t>225-342-3055</w:t>
                      </w:r>
                    </w:p>
                    <w:p w14:paraId="7BBBCF06" w14:textId="77777777" w:rsidR="00624372" w:rsidRPr="00C21E4F" w:rsidRDefault="00624372" w:rsidP="00D11831">
                      <w:pPr>
                        <w:tabs>
                          <w:tab w:val="left" w:pos="270"/>
                        </w:tabs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2"/>
                          <w:szCs w:val="12"/>
                        </w:rPr>
                        <w:t>(F)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ab/>
                        <w:t>225-342-3054</w:t>
                      </w:r>
                    </w:p>
                    <w:p w14:paraId="6F0222F8" w14:textId="77777777" w:rsidR="00624372" w:rsidRPr="009A04ED" w:rsidRDefault="00624372" w:rsidP="00D11831">
                      <w:pPr>
                        <w:tabs>
                          <w:tab w:val="left" w:pos="270"/>
                        </w:tabs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  <w:t>www.laworks.net</w:t>
                      </w:r>
                    </w:p>
                  </w:txbxContent>
                </v:textbox>
              </v:shape>
              <v:shape id="Text Box 33" o:spid="_x0000_s1032" type="#_x0000_t202" style="position:absolute;left:55006;top:6451;width:17114;height:3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hX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aQzuH3S/wBcvUDAAD//wMAUEsBAi0AFAAGAAgAAAAhANvh9svuAAAAhQEAABMAAAAAAAAAAAAA&#10;AAAAAAAAAFtDb250ZW50X1R5cGVzXS54bWxQSwECLQAUAAYACAAAACEAWvQsW78AAAAVAQAACwAA&#10;AAAAAAAAAAAAAAAfAQAAX3JlbHMvLnJlbHNQSwECLQAUAAYACAAAACEA3AV4V8MAAADbAAAADwAA&#10;AAAAAAAAAAAAAAAHAgAAZHJzL2Rvd25yZXYueG1sUEsFBgAAAAADAAMAtwAAAPcCAAAAAA==&#10;" filled="f" stroked="f">
                <v:textbox inset="0,0,0,0">
                  <w:txbxContent>
                    <w:p w14:paraId="088DA6C6" w14:textId="77777777"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  <w:t>John Bel Edwards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, Governor</w:t>
                      </w:r>
                    </w:p>
                    <w:p w14:paraId="3D43AE3B" w14:textId="77777777"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  <w:t>Ava Dejoie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, Executive Director</w:t>
                      </w:r>
                    </w:p>
                  </w:txbxContent>
                </v:textbox>
              </v:shape>
              <v:line id="Line 34" o:spid="_x0000_s1033" style="position:absolute;flip:x;visibility:visible;mso-wrap-style:square" from="6892,4536" to="58232,4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OW6wQAAANsAAAAPAAAAZHJzL2Rvd25yZXYueG1sRE/LasJA&#10;FN0L/sNwhe500tIaiZmEpiAUuqqWur1kbh42cyfNjEn8+86i4PJw3mk+m06MNLjWsoLHTQSCuLS6&#10;5VrB1+mw3oFwHlljZ5kU3MhBni0XKSbaTvxJ49HXIoSwS1BB432fSOnKhgy6je2JA1fZwaAPcKil&#10;HnAK4aaTT1G0lQZbDg0N9vTWUPlzvBoFH/GpuJ2Ll99nE1eXyk/jd1dXSj2s5tc9CE+zv4v/3e9a&#10;QRzWhy/hB8jsDwAA//8DAFBLAQItABQABgAIAAAAIQDb4fbL7gAAAIUBAAATAAAAAAAAAAAAAAAA&#10;AAAAAABbQ29udGVudF9UeXBlc10ueG1sUEsBAi0AFAAGAAgAAAAhAFr0LFu/AAAAFQEAAAsAAAAA&#10;AAAAAAAAAAAAHwEAAF9yZWxzLy5yZWxzUEsBAi0AFAAGAAgAAAAhAP0I5brBAAAA2wAAAA8AAAAA&#10;AAAAAAAAAAAABwIAAGRycy9kb3ducmV2LnhtbFBLBQYAAAAAAwADALcAAAD1AgAAAAA=&#10;" stroked="f" strokecolor="white"/>
              <v:line id="Line 35" o:spid="_x0000_s1034" style="position:absolute;flip:y;visibility:visible;mso-wrap-style:square" from="39503,6111" to="39509,94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oh4xAAAANsAAAAPAAAAZHJzL2Rvd25yZXYueG1sRI/NasMw&#10;EITvhbyD2EBvjeQW6uBECUnB1JT2kJ8HWKyN7dhaOZaSuG9fFQo9DjPzDbNcj7YTNxp841hDMlMg&#10;iEtnGq40HA/50xyED8gGO8ek4Zs8rFeThyVmxt15R7d9qESEsM9QQx1Cn0npy5os+pnriaN3coPF&#10;EOVQSTPgPcJtJ5+VepUWG44LNfb0VlPZ7q9WQ3i/fFRb9/XiDqpQaXu+5sknaf04HTcLEIHG8B/+&#10;axdGQ5rA75f4A+TqBwAA//8DAFBLAQItABQABgAIAAAAIQDb4fbL7gAAAIUBAAATAAAAAAAAAAAA&#10;AAAAAAAAAABbQ29udGVudF9UeXBlc10ueG1sUEsBAi0AFAAGAAgAAAAhAFr0LFu/AAAAFQEAAAsA&#10;AAAAAAAAAAAAAAAAHwEAAF9yZWxzLy5yZWxzUEsBAi0AFAAGAAgAAAAhAEyaiHjEAAAA2wAAAA8A&#10;AAAAAAAAAAAAAAAABwIAAGRycy9kb3ducmV2LnhtbFBLBQYAAAAAAwADALcAAAD4AgAAAAA=&#10;" strokecolor="#45555f" strokeweight=".5pt"/>
              <v:line id="Line 36" o:spid="_x0000_s1035" style="position:absolute;flip:y;visibility:visible;mso-wrap-style:square" from="52555,6111" to="52562,94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BYPwwAAANsAAAAPAAAAZHJzL2Rvd25yZXYueG1sRI/RisIw&#10;FETfBf8hXME3TVRYpWsUFURZ1gfrfsCludt2bW5qE7X+/UYQfBxm5gwzX7a2EjdqfOlYw2ioQBBn&#10;zpSca/g5bQczED4gG6wck4YHeVguup05Jsbd+Ui3NOQiQtgnqKEIoU6k9FlBFv3Q1cTR+3WNxRBl&#10;k0vT4D3CbSXHSn1IiyXHhQJr2hSUndOr1RB2l6987Q4Td1J7NT3/Xbejb9K632tXnyACteEdfrX3&#10;RsN0DM8v8QfIxT8AAAD//wMAUEsBAi0AFAAGAAgAAAAhANvh9svuAAAAhQEAABMAAAAAAAAAAAAA&#10;AAAAAAAAAFtDb250ZW50X1R5cGVzXS54bWxQSwECLQAUAAYACAAAACEAWvQsW78AAAAVAQAACwAA&#10;AAAAAAAAAAAAAAAfAQAAX3JlbHMvLnJlbHNQSwECLQAUAAYACAAAACEAvEgWD8MAAADbAAAADwAA&#10;AAAAAAAAAAAAAAAHAgAAZHJzL2Rvd25yZXYueG1sUEsFBgAAAAADAAMAtwAAAPcCAAAAAA==&#10;" strokecolor="#45555f" strokeweight=".5pt"/>
              <v:rect id="Rectangle 37" o:spid="_x0000_s1036" style="position:absolute;left:52562;top:6111;width:2444;height:23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CN+wwAAANsAAAAPAAAAZHJzL2Rvd25yZXYueG1sRI9Ba8JA&#10;FITvBf/D8oTemt00kEp0FREK3oq2B709ss8kmH0bspsY/fVuodDjMDPfMKvNZFsxUu8bxxrSRIEg&#10;Lp1puNLw8/35tgDhA7LB1jFpuJOHzXr2ssLCuBsfaDyGSkQI+wI11CF0hZS+rMmiT1xHHL2L6y2G&#10;KPtKmh5vEW5b+a5ULi02HBdq7GhXU3k9DlaDuufpyZ6HPDtsv8r9o8u8Ytb6dT5tlyACTeE//Nfe&#10;Gw0fGfx+iT9Arp8AAAD//wMAUEsBAi0AFAAGAAgAAAAhANvh9svuAAAAhQEAABMAAAAAAAAAAAAA&#10;AAAAAAAAAFtDb250ZW50X1R5cGVzXS54bWxQSwECLQAUAAYACAAAACEAWvQsW78AAAAVAQAACwAA&#10;AAAAAAAAAAAAAAAfAQAAX3JlbHMvLnJlbHNQSwECLQAUAAYACAAAACEArAwjfsMAAADbAAAADwAA&#10;AAAAAAAAAAAAAAAHAgAAZHJzL2Rvd25yZXYueG1sUEsFBgAAAAADAAMAtwAAAPcCAAAAAA==&#10;" filled="f" stroked="f">
                <v:textbox inset="2.71628mm,1.3581mm,2.71628mm,1.3581mm"/>
              </v:rect>
              <v:rect id="Rectangle 38" o:spid="_x0000_s1037" style="position:absolute;left:15490;top:6111;width:7334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bsKxAAAANsAAAAPAAAAZHJzL2Rvd25yZXYueG1sRI/BasMw&#10;EETvhf6D2EJujeSkuMWNEkwg4Fuw20N7W6ytbWqtjKUkdr6+CgR6HGbmDbPZTbYXZxp951hDslQg&#10;iGtnOm40fH4cnt9A+IBssHdMGmbysNs+PmwwM+7CJZ2r0IgIYZ+hhjaEIZPS1y1Z9Es3EEfvx40W&#10;Q5RjI82Ilwi3vVwplUqLHceFFgfat1T/VierQc1p8mW/T+m6zI91cR3WXjFrvXia8ncQgabwH763&#10;C6Ph9QVuX+IPkNs/AAAA//8DAFBLAQItABQABgAIAAAAIQDb4fbL7gAAAIUBAAATAAAAAAAAAAAA&#10;AAAAAAAAAABbQ29udGVudF9UeXBlc10ueG1sUEsBAi0AFAAGAAgAAAAhAFr0LFu/AAAAFQEAAAsA&#10;AAAAAAAAAAAAAAAAHwEAAF9yZWxzLy5yZWxzUEsBAi0AFAAGAAgAAAAhACPluwrEAAAA2wAAAA8A&#10;AAAAAAAAAAAAAAAABwIAAGRycy9kb3ducmV2LnhtbFBLBQYAAAAAAwADALcAAAD4AgAAAAA=&#10;" filled="f" stroked="f">
                <v:textbox inset="2.71628mm,1.3581mm,2.71628mm,1.3581mm"/>
              </v:rect>
              <v:shape id="Text Box 39" o:spid="_x0000_s1038" type="#_x0000_t202" style="position:absolute;left:24447;top:11001;width:39591;height:3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<v:textbox inset="0,0,0,0">
                  <w:txbxContent>
                    <w:p w14:paraId="0C9C0855" w14:textId="77777777" w:rsidR="00624372" w:rsidRPr="00F104D2" w:rsidRDefault="00624372" w:rsidP="00D11831">
                      <w:pPr>
                        <w:rPr>
                          <w:rFonts w:ascii="Arial" w:hAnsi="Arial" w:cs="Arial"/>
                          <w:b/>
                          <w:color w:val="45555F"/>
                        </w:rPr>
                      </w:pPr>
                      <w:r w:rsidRPr="00F104D2">
                        <w:rPr>
                          <w:rFonts w:ascii="Arial" w:hAnsi="Arial" w:cs="Arial"/>
                          <w:b/>
                          <w:color w:val="45555F"/>
                        </w:rPr>
                        <w:t xml:space="preserve">Office of </w:t>
                      </w:r>
                      <w:r>
                        <w:rPr>
                          <w:rFonts w:ascii="Arial" w:hAnsi="Arial" w:cs="Arial"/>
                          <w:b/>
                          <w:color w:val="45555F"/>
                        </w:rPr>
                        <w:t>Workforce Development</w:t>
                      </w:r>
                    </w:p>
                    <w:p w14:paraId="58F850DC" w14:textId="77777777" w:rsidR="00624372" w:rsidRPr="00F104D2" w:rsidRDefault="00624372" w:rsidP="00D11831">
                      <w:pPr>
                        <w:rPr>
                          <w:rFonts w:ascii="Arial" w:hAnsi="Arial" w:cs="Arial"/>
                          <w:b/>
                          <w:color w:val="45555F"/>
                        </w:rPr>
                      </w:pPr>
                    </w:p>
                  </w:txbxContent>
                </v:textbox>
              </v:shape>
              <v:line id="Line 40" o:spid="_x0000_s1039" style="position:absolute;flip:y;visibility:visible;mso-wrap-style:square" from="22002,6057" to="22023,13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nEtwAAAANsAAAAPAAAAZHJzL2Rvd25yZXYueG1sRI/NasMw&#10;EITvhbyD2EButZwe1OJaCUmg4GuS9r5YW9vEWhlL8d/TR4FCj8PMfMPk+8m2YqDeN441bJMUBHHp&#10;TMOVhu/r1+sHCB+QDbaOScNMHva71UuOmXEjn2m4hEpECPsMNdQhdJmUvqzJok9cRxy9X9dbDFH2&#10;lTQ9jhFuW/mWpkpabDgu1NjRqabydrlbDcU03oplUcf5avGnucu5U2rWerOeDp8gAk3hP/zXLoyG&#10;dwXPL/EHyN0DAAD//wMAUEsBAi0AFAAGAAgAAAAhANvh9svuAAAAhQEAABMAAAAAAAAAAAAAAAAA&#10;AAAAAFtDb250ZW50X1R5cGVzXS54bWxQSwECLQAUAAYACAAAACEAWvQsW78AAAAVAQAACwAAAAAA&#10;AAAAAAAAAAAfAQAAX3JlbHMvLnJlbHNQSwECLQAUAAYACAAAACEAW75xLcAAAADbAAAADwAAAAAA&#10;AAAAAAAAAAAHAgAAZHJzL2Rvd25yZXYueG1sUEsFBgAAAAADAAMAtwAAAPQCAAAAAA==&#10;" strokecolor="#45555f"/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16E04"/>
    <w:multiLevelType w:val="hybridMultilevel"/>
    <w:tmpl w:val="38D6ED08"/>
    <w:lvl w:ilvl="0" w:tplc="916C5B7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1993FD1"/>
    <w:multiLevelType w:val="hybridMultilevel"/>
    <w:tmpl w:val="EA0A2CD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">
    <w:nsid w:val="1A1E3390"/>
    <w:multiLevelType w:val="hybridMultilevel"/>
    <w:tmpl w:val="6E24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ACC68">
      <w:numFmt w:val="bullet"/>
      <w:lvlText w:val="-"/>
      <w:lvlJc w:val="left"/>
      <w:pPr>
        <w:ind w:left="2160" w:hanging="360"/>
      </w:pPr>
      <w:rPr>
        <w:rFonts w:ascii="Calibri" w:eastAsia="Times New Roman" w:hAnsi="Calibri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08350F"/>
    <w:multiLevelType w:val="hybridMultilevel"/>
    <w:tmpl w:val="7A9AD1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0B5EED"/>
    <w:multiLevelType w:val="hybridMultilevel"/>
    <w:tmpl w:val="9420F7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05C23B0"/>
    <w:multiLevelType w:val="hybridMultilevel"/>
    <w:tmpl w:val="A8100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32B45E5D"/>
    <w:multiLevelType w:val="hybridMultilevel"/>
    <w:tmpl w:val="AF04D8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75E604F"/>
    <w:multiLevelType w:val="hybridMultilevel"/>
    <w:tmpl w:val="E082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2D5FA3"/>
    <w:multiLevelType w:val="hybridMultilevel"/>
    <w:tmpl w:val="7180C7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3D290DB7"/>
    <w:multiLevelType w:val="hybridMultilevel"/>
    <w:tmpl w:val="6A20A4A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43196863"/>
    <w:multiLevelType w:val="hybridMultilevel"/>
    <w:tmpl w:val="C0C6F9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4D2E2A9C"/>
    <w:multiLevelType w:val="hybridMultilevel"/>
    <w:tmpl w:val="B8DECA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53786734"/>
    <w:multiLevelType w:val="hybridMultilevel"/>
    <w:tmpl w:val="135E557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591F50A8"/>
    <w:multiLevelType w:val="hybridMultilevel"/>
    <w:tmpl w:val="1ACC8856"/>
    <w:lvl w:ilvl="0" w:tplc="D83AA5E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A89662C"/>
    <w:multiLevelType w:val="hybridMultilevel"/>
    <w:tmpl w:val="E636685E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15">
    <w:nsid w:val="76932400"/>
    <w:multiLevelType w:val="hybridMultilevel"/>
    <w:tmpl w:val="E7624D9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>
    <w:nsid w:val="76E46097"/>
    <w:multiLevelType w:val="hybridMultilevel"/>
    <w:tmpl w:val="9B5C8E22"/>
    <w:lvl w:ilvl="0" w:tplc="04090001">
      <w:start w:val="1"/>
      <w:numFmt w:val="bullet"/>
      <w:lvlText w:val=""/>
      <w:lvlJc w:val="left"/>
      <w:pPr>
        <w:ind w:left="18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1" w:hanging="360"/>
      </w:pPr>
      <w:rPr>
        <w:rFonts w:ascii="Wingdings" w:hAnsi="Wingdings" w:hint="default"/>
      </w:rPr>
    </w:lvl>
  </w:abstractNum>
  <w:abstractNum w:abstractNumId="17">
    <w:nsid w:val="772F2969"/>
    <w:multiLevelType w:val="hybridMultilevel"/>
    <w:tmpl w:val="BBEA99E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8">
    <w:nsid w:val="7E3C2AD7"/>
    <w:multiLevelType w:val="hybridMultilevel"/>
    <w:tmpl w:val="67327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9"/>
  </w:num>
  <w:num w:numId="4">
    <w:abstractNumId w:val="7"/>
  </w:num>
  <w:num w:numId="5">
    <w:abstractNumId w:val="0"/>
  </w:num>
  <w:num w:numId="6">
    <w:abstractNumId w:val="4"/>
  </w:num>
  <w:num w:numId="7">
    <w:abstractNumId w:val="13"/>
  </w:num>
  <w:num w:numId="8">
    <w:abstractNumId w:val="10"/>
  </w:num>
  <w:num w:numId="9">
    <w:abstractNumId w:val="14"/>
  </w:num>
  <w:num w:numId="10">
    <w:abstractNumId w:val="18"/>
  </w:num>
  <w:num w:numId="11">
    <w:abstractNumId w:val="17"/>
  </w:num>
  <w:num w:numId="12">
    <w:abstractNumId w:val="15"/>
  </w:num>
  <w:num w:numId="13">
    <w:abstractNumId w:val="3"/>
  </w:num>
  <w:num w:numId="14">
    <w:abstractNumId w:val="11"/>
  </w:num>
  <w:num w:numId="15">
    <w:abstractNumId w:val="8"/>
  </w:num>
  <w:num w:numId="16">
    <w:abstractNumId w:val="6"/>
  </w:num>
  <w:num w:numId="17">
    <w:abstractNumId w:val="5"/>
  </w:num>
  <w:num w:numId="18">
    <w:abstractNumId w:val="12"/>
  </w:num>
  <w:num w:numId="19">
    <w:abstractNumId w:val="12"/>
  </w:num>
  <w:num w:numId="20">
    <w:abstractNumId w:val="13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zYytjAxsjAyMzVV0lEKTi0uzszPAykwqgUA2pfI9CwAAAA="/>
  </w:docVars>
  <w:rsids>
    <w:rsidRoot w:val="00EB1CC0"/>
    <w:rsid w:val="00013131"/>
    <w:rsid w:val="0002178A"/>
    <w:rsid w:val="000334D7"/>
    <w:rsid w:val="000370AA"/>
    <w:rsid w:val="000A329F"/>
    <w:rsid w:val="000D4672"/>
    <w:rsid w:val="000F0804"/>
    <w:rsid w:val="000F546C"/>
    <w:rsid w:val="001001AF"/>
    <w:rsid w:val="00124485"/>
    <w:rsid w:val="001471D4"/>
    <w:rsid w:val="00153F5A"/>
    <w:rsid w:val="001E136B"/>
    <w:rsid w:val="00225F84"/>
    <w:rsid w:val="002453B4"/>
    <w:rsid w:val="00293AC8"/>
    <w:rsid w:val="002A0218"/>
    <w:rsid w:val="002A4418"/>
    <w:rsid w:val="002E0FD4"/>
    <w:rsid w:val="002E1633"/>
    <w:rsid w:val="002E1DEE"/>
    <w:rsid w:val="002F6DF7"/>
    <w:rsid w:val="00306802"/>
    <w:rsid w:val="003713D0"/>
    <w:rsid w:val="0038713C"/>
    <w:rsid w:val="003A71C1"/>
    <w:rsid w:val="003B50B2"/>
    <w:rsid w:val="003E5C15"/>
    <w:rsid w:val="00434E46"/>
    <w:rsid w:val="004630C6"/>
    <w:rsid w:val="00471629"/>
    <w:rsid w:val="00480996"/>
    <w:rsid w:val="00492EB7"/>
    <w:rsid w:val="004B15DA"/>
    <w:rsid w:val="004C1B36"/>
    <w:rsid w:val="004D0D9A"/>
    <w:rsid w:val="0050593C"/>
    <w:rsid w:val="00513756"/>
    <w:rsid w:val="00513FF5"/>
    <w:rsid w:val="005237E1"/>
    <w:rsid w:val="00541938"/>
    <w:rsid w:val="0055045C"/>
    <w:rsid w:val="005C461C"/>
    <w:rsid w:val="005D74AA"/>
    <w:rsid w:val="005E4B2C"/>
    <w:rsid w:val="00604D97"/>
    <w:rsid w:val="00624372"/>
    <w:rsid w:val="0065314A"/>
    <w:rsid w:val="00681234"/>
    <w:rsid w:val="00730CE1"/>
    <w:rsid w:val="00731E7F"/>
    <w:rsid w:val="00743C34"/>
    <w:rsid w:val="007475F3"/>
    <w:rsid w:val="007575BE"/>
    <w:rsid w:val="00781434"/>
    <w:rsid w:val="007862BC"/>
    <w:rsid w:val="00790F6F"/>
    <w:rsid w:val="007935EB"/>
    <w:rsid w:val="0080162F"/>
    <w:rsid w:val="008357F8"/>
    <w:rsid w:val="00836006"/>
    <w:rsid w:val="00851B2A"/>
    <w:rsid w:val="00876A23"/>
    <w:rsid w:val="0088156F"/>
    <w:rsid w:val="008B4116"/>
    <w:rsid w:val="008C41CD"/>
    <w:rsid w:val="008D43FF"/>
    <w:rsid w:val="008E3FDB"/>
    <w:rsid w:val="008F116A"/>
    <w:rsid w:val="008F63B8"/>
    <w:rsid w:val="009020E8"/>
    <w:rsid w:val="009040EF"/>
    <w:rsid w:val="0094238F"/>
    <w:rsid w:val="009503BA"/>
    <w:rsid w:val="009C0736"/>
    <w:rsid w:val="009C1E57"/>
    <w:rsid w:val="009D0820"/>
    <w:rsid w:val="009D286A"/>
    <w:rsid w:val="00A57F31"/>
    <w:rsid w:val="00A9596D"/>
    <w:rsid w:val="00A95E30"/>
    <w:rsid w:val="00B20413"/>
    <w:rsid w:val="00B43D68"/>
    <w:rsid w:val="00B53DC0"/>
    <w:rsid w:val="00B747AA"/>
    <w:rsid w:val="00B80266"/>
    <w:rsid w:val="00BA2170"/>
    <w:rsid w:val="00BB7CD6"/>
    <w:rsid w:val="00BD0118"/>
    <w:rsid w:val="00BE077F"/>
    <w:rsid w:val="00C0599A"/>
    <w:rsid w:val="00C31239"/>
    <w:rsid w:val="00C4052C"/>
    <w:rsid w:val="00C72941"/>
    <w:rsid w:val="00C90F3E"/>
    <w:rsid w:val="00C96E91"/>
    <w:rsid w:val="00CA18EF"/>
    <w:rsid w:val="00CA4FB7"/>
    <w:rsid w:val="00CB3201"/>
    <w:rsid w:val="00CB777F"/>
    <w:rsid w:val="00D10900"/>
    <w:rsid w:val="00D11831"/>
    <w:rsid w:val="00D11971"/>
    <w:rsid w:val="00D37AC2"/>
    <w:rsid w:val="00D37B43"/>
    <w:rsid w:val="00D42E5B"/>
    <w:rsid w:val="00D74E08"/>
    <w:rsid w:val="00DA060B"/>
    <w:rsid w:val="00DA38C6"/>
    <w:rsid w:val="00DD5CD3"/>
    <w:rsid w:val="00DD7A7C"/>
    <w:rsid w:val="00DE389E"/>
    <w:rsid w:val="00DE7FA9"/>
    <w:rsid w:val="00E325E1"/>
    <w:rsid w:val="00E332B7"/>
    <w:rsid w:val="00E33D76"/>
    <w:rsid w:val="00E84172"/>
    <w:rsid w:val="00EB1CC0"/>
    <w:rsid w:val="00EE11CE"/>
    <w:rsid w:val="00EE3983"/>
    <w:rsid w:val="00EF60FF"/>
    <w:rsid w:val="00F31A70"/>
    <w:rsid w:val="00F443B9"/>
    <w:rsid w:val="00F476AF"/>
    <w:rsid w:val="00F52EEE"/>
    <w:rsid w:val="00F532FE"/>
    <w:rsid w:val="00F72087"/>
    <w:rsid w:val="00F815DF"/>
    <w:rsid w:val="00FF5168"/>
    <w:rsid w:val="00FF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reet"/>
  <w:smartTagType w:namespaceuri="urn:schemas-microsoft-com:office:smarttags" w:name="address"/>
  <w:shapeDefaults>
    <o:shapedefaults v:ext="edit" spidmax="2049"/>
    <o:shapelayout v:ext="edit">
      <o:idmap v:ext="edit" data="1"/>
    </o:shapelayout>
  </w:shapeDefaults>
  <w:decimalSymbol w:val="."/>
  <w:listSeparator w:val=","/>
  <w14:docId w14:val="58ACED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33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knapps</dc:creator>
  <cp:lastModifiedBy>Joseph Hollins</cp:lastModifiedBy>
  <cp:revision>2</cp:revision>
  <cp:lastPrinted>2017-09-19T15:12:00Z</cp:lastPrinted>
  <dcterms:created xsi:type="dcterms:W3CDTF">2018-06-27T13:25:00Z</dcterms:created>
  <dcterms:modified xsi:type="dcterms:W3CDTF">2018-06-27T13:25:00Z</dcterms:modified>
</cp:coreProperties>
</file>